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ACCA98" w14:textId="77777777" w:rsidR="0074732E" w:rsidRPr="00964FF8" w:rsidRDefault="00644F3D" w:rsidP="005064EA">
      <w:pPr>
        <w:spacing w:line="360" w:lineRule="auto"/>
        <w:ind w:left="3600"/>
        <w:jc w:val="both"/>
        <w:rPr>
          <w:rFonts w:ascii="David" w:hAnsi="David" w:cs="David"/>
          <w:szCs w:val="24"/>
          <w:u w:val="single"/>
          <w:rtl/>
        </w:rPr>
      </w:pPr>
      <w:bookmarkStart w:id="0" w:name="_Toc165077210"/>
      <w:bookmarkStart w:id="1" w:name="_GoBack"/>
      <w:r w:rsidRPr="00964FF8">
        <w:rPr>
          <w:rFonts w:ascii="David" w:hAnsi="David" w:cs="David" w:hint="cs"/>
          <w:b/>
          <w:bCs/>
          <w:szCs w:val="24"/>
          <w:u w:val="single"/>
          <w:rtl/>
        </w:rPr>
        <w:t xml:space="preserve">נוסח </w:t>
      </w:r>
      <w:r w:rsidR="0074732E" w:rsidRPr="00964FF8">
        <w:rPr>
          <w:rFonts w:ascii="David" w:hAnsi="David" w:cs="David"/>
          <w:b/>
          <w:bCs/>
          <w:szCs w:val="24"/>
          <w:u w:val="single"/>
          <w:rtl/>
        </w:rPr>
        <w:t>מודעה לעיתון</w:t>
      </w:r>
      <w:bookmarkEnd w:id="0"/>
    </w:p>
    <w:p w14:paraId="55E515F0" w14:textId="342E7031" w:rsidR="0074732E" w:rsidRPr="00964FF8" w:rsidRDefault="0074732E" w:rsidP="005064EA">
      <w:pPr>
        <w:spacing w:line="360" w:lineRule="auto"/>
        <w:ind w:right="-900"/>
        <w:jc w:val="both"/>
        <w:rPr>
          <w:rFonts w:ascii="David" w:hAnsi="David" w:cs="David"/>
          <w:b/>
          <w:bCs/>
          <w:szCs w:val="24"/>
          <w:rtl/>
        </w:rPr>
      </w:pPr>
      <w:r w:rsidRPr="00964FF8">
        <w:rPr>
          <w:rFonts w:ascii="David" w:hAnsi="David" w:cs="David"/>
          <w:b/>
          <w:bCs/>
          <w:szCs w:val="24"/>
          <w:rtl/>
        </w:rPr>
        <w:t xml:space="preserve">מדינת ישראל - משרד </w:t>
      </w:r>
      <w:r w:rsidR="00501D41" w:rsidRPr="00964FF8">
        <w:rPr>
          <w:rFonts w:ascii="David" w:hAnsi="David" w:cs="David"/>
          <w:b/>
          <w:bCs/>
          <w:szCs w:val="24"/>
          <w:rtl/>
        </w:rPr>
        <w:t xml:space="preserve">ראש הממשלה </w:t>
      </w:r>
      <w:r w:rsidRPr="00964FF8">
        <w:rPr>
          <w:rFonts w:ascii="David" w:hAnsi="David" w:cs="David"/>
          <w:b/>
          <w:bCs/>
          <w:szCs w:val="24"/>
          <w:rtl/>
        </w:rPr>
        <w:t xml:space="preserve"> -  </w:t>
      </w:r>
      <w:r w:rsidR="00501D41" w:rsidRPr="00964FF8">
        <w:rPr>
          <w:rFonts w:ascii="David" w:hAnsi="David" w:cs="David"/>
          <w:b/>
          <w:bCs/>
          <w:szCs w:val="24"/>
          <w:rtl/>
        </w:rPr>
        <w:t xml:space="preserve">רשות התקשוב </w:t>
      </w:r>
      <w:r w:rsidR="00FC7DE2" w:rsidRPr="00964FF8">
        <w:rPr>
          <w:rFonts w:ascii="David" w:hAnsi="David" w:cs="David" w:hint="cs"/>
          <w:b/>
          <w:bCs/>
          <w:szCs w:val="24"/>
          <w:rtl/>
        </w:rPr>
        <w:t>הממשלתי</w:t>
      </w:r>
    </w:p>
    <w:p w14:paraId="1DEE0B56" w14:textId="77777777" w:rsidR="00A40A72" w:rsidRPr="00964FF8" w:rsidRDefault="00A40A72" w:rsidP="005064EA">
      <w:pPr>
        <w:spacing w:line="360" w:lineRule="auto"/>
        <w:ind w:right="-900"/>
        <w:jc w:val="both"/>
        <w:rPr>
          <w:rFonts w:ascii="David" w:hAnsi="David" w:cs="David"/>
          <w:b/>
          <w:bCs/>
          <w:szCs w:val="24"/>
          <w:u w:val="single"/>
          <w:rtl/>
        </w:rPr>
      </w:pPr>
    </w:p>
    <w:p w14:paraId="11C5BEF9" w14:textId="711425B4" w:rsidR="00A40A72" w:rsidRPr="00964FF8" w:rsidRDefault="00E02042" w:rsidP="005064EA">
      <w:pPr>
        <w:jc w:val="both"/>
        <w:rPr>
          <w:rFonts w:ascii="David" w:hAnsi="David" w:cs="David"/>
          <w:b/>
          <w:bCs/>
          <w:szCs w:val="24"/>
          <w:u w:val="single"/>
        </w:rPr>
      </w:pPr>
      <w:r w:rsidRPr="00964FF8">
        <w:rPr>
          <w:rFonts w:ascii="David" w:hAnsi="David" w:cs="David" w:hint="cs"/>
          <w:b/>
          <w:bCs/>
          <w:szCs w:val="24"/>
          <w:u w:val="single"/>
          <w:rtl/>
        </w:rPr>
        <w:t>מ</w:t>
      </w:r>
      <w:r w:rsidRPr="00964FF8">
        <w:rPr>
          <w:rFonts w:ascii="David" w:hAnsi="David" w:cs="David"/>
          <w:b/>
          <w:bCs/>
          <w:szCs w:val="24"/>
          <w:u w:val="single"/>
          <w:rtl/>
        </w:rPr>
        <w:t xml:space="preserve">כרז </w:t>
      </w:r>
      <w:r w:rsidRPr="00964FF8">
        <w:rPr>
          <w:rFonts w:ascii="David" w:hAnsi="David" w:cs="David" w:hint="cs"/>
          <w:b/>
          <w:bCs/>
          <w:szCs w:val="24"/>
          <w:u w:val="single"/>
          <w:rtl/>
        </w:rPr>
        <w:t>מסגרת</w:t>
      </w:r>
      <w:r w:rsidRPr="00964FF8">
        <w:rPr>
          <w:rFonts w:ascii="David" w:hAnsi="David" w:cs="David"/>
          <w:b/>
          <w:bCs/>
          <w:szCs w:val="24"/>
          <w:u w:val="single"/>
          <w:rtl/>
        </w:rPr>
        <w:t xml:space="preserve"> מספר 25/18 </w:t>
      </w:r>
      <w:r w:rsidRPr="00964FF8">
        <w:rPr>
          <w:rFonts w:ascii="David" w:hAnsi="David" w:cs="David" w:hint="cs"/>
          <w:b/>
          <w:bCs/>
          <w:szCs w:val="24"/>
          <w:u w:val="single"/>
          <w:rtl/>
        </w:rPr>
        <w:t>למתן שירותי</w:t>
      </w:r>
      <w:r w:rsidRPr="00964FF8">
        <w:rPr>
          <w:rFonts w:ascii="David" w:hAnsi="David" w:cs="David"/>
          <w:b/>
          <w:bCs/>
          <w:szCs w:val="24"/>
          <w:u w:val="single"/>
          <w:rtl/>
        </w:rPr>
        <w:t xml:space="preserve"> </w:t>
      </w:r>
      <w:r w:rsidR="00FC7DE2" w:rsidRPr="00964FF8">
        <w:rPr>
          <w:rFonts w:ascii="David" w:hAnsi="David" w:cs="David" w:hint="cs"/>
          <w:b/>
          <w:bCs/>
          <w:szCs w:val="24"/>
          <w:u w:val="single"/>
          <w:rtl/>
        </w:rPr>
        <w:t>תפוקות מקצועיות</w:t>
      </w:r>
      <w:r w:rsidRPr="00964FF8">
        <w:rPr>
          <w:rFonts w:ascii="David" w:hAnsi="David" w:cs="David"/>
          <w:b/>
          <w:bCs/>
          <w:szCs w:val="24"/>
          <w:u w:val="single"/>
          <w:rtl/>
        </w:rPr>
        <w:t xml:space="preserve"> –</w:t>
      </w:r>
      <w:r w:rsidR="00875820" w:rsidRPr="00964FF8">
        <w:rPr>
          <w:rFonts w:ascii="David" w:hAnsi="David" w:cs="David" w:hint="cs"/>
          <w:b/>
          <w:bCs/>
          <w:szCs w:val="24"/>
          <w:u w:val="single"/>
          <w:rtl/>
        </w:rPr>
        <w:t xml:space="preserve"> עבור </w:t>
      </w:r>
      <w:r w:rsidR="00875820" w:rsidRPr="00964FF8">
        <w:rPr>
          <w:rFonts w:ascii="David" w:hAnsi="David" w:cs="David"/>
          <w:b/>
          <w:bCs/>
          <w:szCs w:val="24"/>
          <w:u w:val="single"/>
          <w:rtl/>
        </w:rPr>
        <w:t xml:space="preserve">משרד ראש הממשלה </w:t>
      </w:r>
      <w:r w:rsidR="00875820" w:rsidRPr="00964FF8">
        <w:rPr>
          <w:rFonts w:ascii="David" w:hAnsi="David" w:cs="David" w:hint="cs"/>
          <w:b/>
          <w:bCs/>
          <w:szCs w:val="24"/>
          <w:u w:val="single"/>
          <w:rtl/>
        </w:rPr>
        <w:t xml:space="preserve">- </w:t>
      </w:r>
      <w:r w:rsidR="00A40A72" w:rsidRPr="00964FF8">
        <w:rPr>
          <w:rFonts w:ascii="David" w:hAnsi="David" w:cs="David"/>
          <w:b/>
          <w:bCs/>
          <w:szCs w:val="24"/>
          <w:u w:val="single"/>
          <w:rtl/>
        </w:rPr>
        <w:t xml:space="preserve">רשות </w:t>
      </w:r>
      <w:r w:rsidR="00875820" w:rsidRPr="00964FF8">
        <w:rPr>
          <w:rFonts w:ascii="David" w:hAnsi="David" w:cs="David"/>
          <w:b/>
          <w:bCs/>
          <w:szCs w:val="24"/>
          <w:u w:val="single"/>
          <w:rtl/>
        </w:rPr>
        <w:t>התקשוב הממשלתי</w:t>
      </w:r>
    </w:p>
    <w:p w14:paraId="7A674318" w14:textId="1D8A1982" w:rsidR="0074732E" w:rsidRPr="00964FF8" w:rsidRDefault="0074732E" w:rsidP="005064EA">
      <w:pPr>
        <w:spacing w:line="360" w:lineRule="auto"/>
        <w:ind w:right="-900"/>
        <w:jc w:val="both"/>
        <w:rPr>
          <w:rFonts w:ascii="David" w:hAnsi="David" w:cs="David"/>
          <w:b/>
          <w:bCs/>
          <w:szCs w:val="24"/>
          <w:u w:val="single"/>
          <w:rtl/>
        </w:rPr>
      </w:pPr>
    </w:p>
    <w:p w14:paraId="5E2C0EF8" w14:textId="2CF75C0F" w:rsidR="00E02042" w:rsidRPr="00964FF8" w:rsidRDefault="00E02042" w:rsidP="005064EA">
      <w:pPr>
        <w:keepNext/>
        <w:numPr>
          <w:ilvl w:val="0"/>
          <w:numId w:val="38"/>
        </w:numPr>
        <w:tabs>
          <w:tab w:val="left" w:pos="7870"/>
        </w:tabs>
        <w:overflowPunct w:val="0"/>
        <w:autoSpaceDE w:val="0"/>
        <w:autoSpaceDN w:val="0"/>
        <w:adjustRightInd w:val="0"/>
        <w:spacing w:after="240"/>
        <w:jc w:val="both"/>
        <w:textAlignment w:val="baseline"/>
        <w:outlineLvl w:val="2"/>
        <w:rPr>
          <w:rFonts w:ascii="David" w:hAnsi="David" w:cs="David"/>
          <w:szCs w:val="24"/>
          <w:rtl/>
        </w:rPr>
      </w:pPr>
      <w:r w:rsidRPr="00964FF8">
        <w:rPr>
          <w:rFonts w:ascii="David" w:hAnsi="David" w:cs="David"/>
          <w:szCs w:val="24"/>
          <w:rtl/>
        </w:rPr>
        <w:t xml:space="preserve">רשות התקשוב הממשלתי במשרד ראש הממשלה  (להלן: "הרשות" או "המשרד"), פונה בזאת לקבלת הצעות למכרז למתן שרותי </w:t>
      </w:r>
      <w:r w:rsidR="00FC7DE2" w:rsidRPr="00964FF8">
        <w:rPr>
          <w:rFonts w:ascii="David" w:hAnsi="David" w:cs="David" w:hint="cs"/>
          <w:szCs w:val="24"/>
          <w:rtl/>
        </w:rPr>
        <w:t>תפוקות מקצועיות</w:t>
      </w:r>
      <w:r w:rsidRPr="00964FF8">
        <w:rPr>
          <w:rFonts w:ascii="David" w:hAnsi="David" w:cs="David"/>
          <w:szCs w:val="24"/>
          <w:rtl/>
        </w:rPr>
        <w:t xml:space="preserve"> כמפורט במסמכי המכרז בהתאם לצרכי המשרד (להלן: "השירות" או "השירותים").</w:t>
      </w:r>
      <w:r w:rsidRPr="00964FF8">
        <w:rPr>
          <w:rFonts w:ascii="David" w:hAnsi="David" w:cs="David" w:hint="cs"/>
          <w:szCs w:val="24"/>
          <w:rtl/>
        </w:rPr>
        <w:t xml:space="preserve"> </w:t>
      </w:r>
      <w:r w:rsidRPr="00964FF8">
        <w:rPr>
          <w:rFonts w:ascii="David" w:hAnsi="David" w:cs="David"/>
          <w:szCs w:val="24"/>
          <w:rtl/>
        </w:rPr>
        <w:t>מכרז זה הינו מכרז מסגרת, בהתאם להוראת תקנה 17 ו. לתקנות חובת המכרזים התשנ"ג-1993 (להלן: "תקנות חובת המכרזים").</w:t>
      </w:r>
    </w:p>
    <w:p w14:paraId="5B4723BF" w14:textId="6C02B31F" w:rsidR="00E02042" w:rsidRPr="00964FF8" w:rsidRDefault="00E02042" w:rsidP="005064EA">
      <w:pPr>
        <w:keepNext/>
        <w:numPr>
          <w:ilvl w:val="0"/>
          <w:numId w:val="38"/>
        </w:numPr>
        <w:tabs>
          <w:tab w:val="left" w:pos="7870"/>
        </w:tabs>
        <w:overflowPunct w:val="0"/>
        <w:autoSpaceDE w:val="0"/>
        <w:autoSpaceDN w:val="0"/>
        <w:adjustRightInd w:val="0"/>
        <w:spacing w:after="240"/>
        <w:jc w:val="both"/>
        <w:textAlignment w:val="baseline"/>
        <w:outlineLvl w:val="2"/>
        <w:rPr>
          <w:rFonts w:ascii="David" w:hAnsi="David" w:cs="David"/>
          <w:szCs w:val="24"/>
          <w:rtl/>
        </w:rPr>
      </w:pPr>
      <w:r w:rsidRPr="00964FF8">
        <w:rPr>
          <w:rFonts w:ascii="David" w:hAnsi="David" w:cs="David"/>
          <w:szCs w:val="24"/>
          <w:rtl/>
        </w:rPr>
        <w:t xml:space="preserve">המכרז כולל ארבעה אשכולות, </w:t>
      </w:r>
      <w:r w:rsidRPr="00964FF8">
        <w:rPr>
          <w:rFonts w:ascii="David" w:hAnsi="David" w:cs="David" w:hint="cs"/>
          <w:szCs w:val="24"/>
          <w:rtl/>
        </w:rPr>
        <w:t xml:space="preserve">אשכול </w:t>
      </w:r>
      <w:r w:rsidRPr="00964FF8">
        <w:rPr>
          <w:rFonts w:ascii="David" w:hAnsi="David" w:cs="David"/>
          <w:szCs w:val="24"/>
        </w:rPr>
        <w:t>WEB</w:t>
      </w:r>
      <w:r w:rsidRPr="00964FF8">
        <w:rPr>
          <w:rFonts w:ascii="David" w:hAnsi="David" w:cs="David" w:hint="cs"/>
          <w:szCs w:val="24"/>
          <w:rtl/>
        </w:rPr>
        <w:t xml:space="preserve">, אשכול </w:t>
      </w:r>
      <w:r w:rsidRPr="00964FF8">
        <w:rPr>
          <w:rFonts w:ascii="David" w:hAnsi="David" w:cs="David" w:hint="cs"/>
          <w:szCs w:val="24"/>
        </w:rPr>
        <w:t>CRM</w:t>
      </w:r>
      <w:r w:rsidRPr="00964FF8">
        <w:rPr>
          <w:rFonts w:ascii="David" w:hAnsi="David" w:cs="David" w:hint="cs"/>
          <w:szCs w:val="24"/>
          <w:rtl/>
        </w:rPr>
        <w:t xml:space="preserve">, אשכול </w:t>
      </w:r>
      <w:r w:rsidRPr="00964FF8">
        <w:rPr>
          <w:rFonts w:ascii="David" w:hAnsi="David" w:cs="David" w:hint="cs"/>
          <w:szCs w:val="24"/>
        </w:rPr>
        <w:t>BI</w:t>
      </w:r>
      <w:r w:rsidRPr="00964FF8">
        <w:rPr>
          <w:rFonts w:ascii="David" w:hAnsi="David" w:cs="David" w:hint="cs"/>
          <w:szCs w:val="24"/>
          <w:rtl/>
        </w:rPr>
        <w:t xml:space="preserve"> ואשכול </w:t>
      </w:r>
      <w:r w:rsidRPr="00964FF8">
        <w:rPr>
          <w:rFonts w:ascii="David" w:hAnsi="David" w:cs="David" w:hint="cs"/>
          <w:szCs w:val="24"/>
        </w:rPr>
        <w:t>QA</w:t>
      </w:r>
      <w:r w:rsidRPr="00964FF8">
        <w:rPr>
          <w:rFonts w:ascii="David" w:hAnsi="David" w:cs="David"/>
          <w:szCs w:val="24"/>
          <w:rtl/>
        </w:rPr>
        <w:t>. בכל אשכול, ייבחרו שלושה ספקים אשר יעמדו בתנאי המכרז בהתאם לאשכול בו יתמודדו, ואשר יקבלו את שלושת ציוני</w:t>
      </w:r>
      <w:r w:rsidR="00FC7DE2" w:rsidRPr="00964FF8">
        <w:rPr>
          <w:rFonts w:ascii="David" w:hAnsi="David" w:cs="David" w:hint="cs"/>
          <w:szCs w:val="24"/>
          <w:rtl/>
        </w:rPr>
        <w:t xml:space="preserve"> האיכות</w:t>
      </w:r>
      <w:r w:rsidRPr="00964FF8">
        <w:rPr>
          <w:rFonts w:ascii="David" w:hAnsi="David" w:cs="David"/>
          <w:szCs w:val="24"/>
          <w:rtl/>
        </w:rPr>
        <w:t xml:space="preserve"> הגבוהים ביותר. הספקים אשר ייבחרו (להלן: "ספקי המסגרת") כאמור יחתמו על הסכם התקשרות עם המשרד (להלן: "הסכם המסגרת") ויכללו ברשימת ספקי המסגרת. </w:t>
      </w:r>
    </w:p>
    <w:p w14:paraId="387AAA51" w14:textId="588E08F5" w:rsidR="00B86583" w:rsidRPr="00964FF8" w:rsidRDefault="00541F06" w:rsidP="005064EA">
      <w:pPr>
        <w:keepNext/>
        <w:numPr>
          <w:ilvl w:val="0"/>
          <w:numId w:val="38"/>
        </w:numPr>
        <w:tabs>
          <w:tab w:val="left" w:pos="7870"/>
        </w:tabs>
        <w:overflowPunct w:val="0"/>
        <w:autoSpaceDE w:val="0"/>
        <w:autoSpaceDN w:val="0"/>
        <w:adjustRightInd w:val="0"/>
        <w:spacing w:after="240"/>
        <w:jc w:val="both"/>
        <w:textAlignment w:val="baseline"/>
        <w:outlineLvl w:val="2"/>
        <w:rPr>
          <w:rFonts w:ascii="David" w:hAnsi="David" w:cs="David"/>
          <w:szCs w:val="24"/>
        </w:rPr>
      </w:pPr>
      <w:r w:rsidRPr="00964FF8">
        <w:rPr>
          <w:rFonts w:ascii="David" w:hAnsi="David" w:cs="David"/>
          <w:szCs w:val="24"/>
          <w:rtl/>
        </w:rPr>
        <w:t xml:space="preserve">את מסמכי המכרז ניתן להוריד באתר האינטרנט של מנהל הרכש הממשלתי שכתובתו </w:t>
      </w:r>
      <w:hyperlink r:id="rId8" w:history="1"/>
      <w:r w:rsidR="00B86583" w:rsidRPr="00964FF8">
        <w:rPr>
          <w:rFonts w:ascii="David" w:hAnsi="David" w:cs="David"/>
          <w:szCs w:val="24"/>
          <w:rtl/>
        </w:rPr>
        <w:t xml:space="preserve"> </w:t>
      </w:r>
      <w:r w:rsidR="00BF43F9" w:rsidRPr="00964FF8">
        <w:rPr>
          <w:rFonts w:cs="David"/>
        </w:rPr>
        <w:t xml:space="preserve"> </w:t>
      </w:r>
      <w:hyperlink r:id="rId9" w:history="1">
        <w:r w:rsidR="00BF43F9" w:rsidRPr="00964FF8">
          <w:rPr>
            <w:rStyle w:val="Hyperlink"/>
            <w:rFonts w:ascii="David" w:hAnsi="David" w:cs="David"/>
            <w:szCs w:val="24"/>
          </w:rPr>
          <w:t>http://www.mr.gov.il/OfficesTenders/Pages/SearchOfficeTenders.aspx</w:t>
        </w:r>
      </w:hyperlink>
    </w:p>
    <w:p w14:paraId="54E4ABA2" w14:textId="49AF3691" w:rsidR="00541F06" w:rsidRPr="00964FF8" w:rsidRDefault="000148A7" w:rsidP="005064EA">
      <w:pPr>
        <w:pStyle w:val="RonnyBase0"/>
        <w:numPr>
          <w:ilvl w:val="0"/>
          <w:numId w:val="38"/>
        </w:numPr>
        <w:tabs>
          <w:tab w:val="left" w:pos="7870"/>
        </w:tabs>
        <w:overflowPunct w:val="0"/>
        <w:autoSpaceDE w:val="0"/>
        <w:autoSpaceDN w:val="0"/>
        <w:adjustRightInd w:val="0"/>
        <w:textAlignment w:val="baseline"/>
        <w:rPr>
          <w:rFonts w:ascii="David" w:hAnsi="David"/>
          <w:szCs w:val="24"/>
        </w:rPr>
      </w:pPr>
      <w:r w:rsidRPr="00964FF8">
        <w:rPr>
          <w:rFonts w:ascii="David" w:hAnsi="David"/>
          <w:sz w:val="24"/>
          <w:szCs w:val="24"/>
          <w:rtl/>
          <w:lang w:eastAsia="he-IL"/>
        </w:rPr>
        <w:t xml:space="preserve">תקופת </w:t>
      </w:r>
      <w:r w:rsidR="00FC7DE2" w:rsidRPr="00964FF8">
        <w:rPr>
          <w:rFonts w:ascii="David" w:hAnsi="David" w:hint="cs"/>
          <w:sz w:val="24"/>
          <w:szCs w:val="24"/>
          <w:rtl/>
          <w:lang w:eastAsia="he-IL"/>
        </w:rPr>
        <w:t>ה</w:t>
      </w:r>
      <w:r w:rsidRPr="00964FF8">
        <w:rPr>
          <w:rFonts w:ascii="David" w:hAnsi="David"/>
          <w:sz w:val="24"/>
          <w:szCs w:val="24"/>
          <w:rtl/>
          <w:lang w:eastAsia="he-IL"/>
        </w:rPr>
        <w:t>ה</w:t>
      </w:r>
      <w:r w:rsidR="00501D41" w:rsidRPr="00964FF8">
        <w:rPr>
          <w:rFonts w:ascii="David" w:hAnsi="David"/>
          <w:sz w:val="24"/>
          <w:szCs w:val="24"/>
          <w:rtl/>
          <w:lang w:eastAsia="he-IL"/>
        </w:rPr>
        <w:t xml:space="preserve">תקשרות </w:t>
      </w:r>
      <w:r w:rsidR="00541F06" w:rsidRPr="00964FF8">
        <w:rPr>
          <w:rFonts w:ascii="David" w:hAnsi="David" w:hint="eastAsia"/>
          <w:sz w:val="24"/>
          <w:szCs w:val="24"/>
          <w:rtl/>
          <w:lang w:eastAsia="he-IL"/>
        </w:rPr>
        <w:t>תהיה</w:t>
      </w:r>
      <w:r w:rsidR="00541F06" w:rsidRPr="00964FF8">
        <w:rPr>
          <w:rFonts w:ascii="David" w:hAnsi="David"/>
          <w:sz w:val="24"/>
          <w:szCs w:val="24"/>
          <w:rtl/>
          <w:lang w:eastAsia="he-IL"/>
        </w:rPr>
        <w:t xml:space="preserve"> </w:t>
      </w:r>
      <w:r w:rsidR="00875820" w:rsidRPr="00964FF8">
        <w:rPr>
          <w:rFonts w:ascii="David" w:hAnsi="David" w:hint="cs"/>
          <w:sz w:val="24"/>
          <w:szCs w:val="24"/>
          <w:rtl/>
          <w:lang w:eastAsia="he-IL"/>
        </w:rPr>
        <w:t>שלוש (3) שנים</w:t>
      </w:r>
      <w:r w:rsidR="008B3950" w:rsidRPr="00964FF8">
        <w:rPr>
          <w:rFonts w:ascii="David" w:hAnsi="David" w:hint="cs"/>
          <w:sz w:val="24"/>
          <w:szCs w:val="24"/>
          <w:rtl/>
          <w:lang w:eastAsia="he-IL"/>
        </w:rPr>
        <w:t xml:space="preserve"> </w:t>
      </w:r>
      <w:r w:rsidR="00541F06" w:rsidRPr="00964FF8">
        <w:rPr>
          <w:rFonts w:ascii="David" w:hAnsi="David"/>
          <w:sz w:val="24"/>
          <w:szCs w:val="24"/>
          <w:rtl/>
          <w:lang w:eastAsia="he-IL"/>
        </w:rPr>
        <w:t xml:space="preserve">בהתאם </w:t>
      </w:r>
      <w:r w:rsidR="00FC7DE2" w:rsidRPr="00964FF8">
        <w:rPr>
          <w:rFonts w:ascii="David" w:hAnsi="David" w:hint="cs"/>
          <w:sz w:val="24"/>
          <w:szCs w:val="24"/>
          <w:rtl/>
          <w:lang w:eastAsia="he-IL"/>
        </w:rPr>
        <w:t>להסכם המסגרת</w:t>
      </w:r>
      <w:r w:rsidR="00FC7DE2" w:rsidRPr="00964FF8">
        <w:rPr>
          <w:rFonts w:ascii="David" w:hAnsi="David"/>
          <w:sz w:val="24"/>
          <w:szCs w:val="24"/>
          <w:rtl/>
          <w:lang w:eastAsia="he-IL"/>
        </w:rPr>
        <w:t xml:space="preserve"> </w:t>
      </w:r>
      <w:r w:rsidR="00541F06" w:rsidRPr="00964FF8">
        <w:rPr>
          <w:rFonts w:ascii="David" w:hAnsi="David"/>
          <w:sz w:val="24"/>
          <w:szCs w:val="24"/>
          <w:rtl/>
          <w:lang w:eastAsia="he-IL"/>
        </w:rPr>
        <w:t>המצורף למכרז. ה</w:t>
      </w:r>
      <w:r w:rsidR="00875820" w:rsidRPr="00964FF8">
        <w:rPr>
          <w:rFonts w:ascii="David" w:hAnsi="David"/>
          <w:sz w:val="24"/>
          <w:szCs w:val="24"/>
          <w:rtl/>
          <w:lang w:eastAsia="he-IL"/>
        </w:rPr>
        <w:t>משרד</w:t>
      </w:r>
      <w:r w:rsidR="00541F06" w:rsidRPr="00964FF8">
        <w:rPr>
          <w:rFonts w:ascii="David" w:hAnsi="David"/>
          <w:sz w:val="24"/>
          <w:szCs w:val="24"/>
          <w:rtl/>
          <w:lang w:eastAsia="he-IL"/>
        </w:rPr>
        <w:t xml:space="preserve"> רשאי להאריך את תקופת ההתקשרות </w:t>
      </w:r>
      <w:r w:rsidR="00E02042" w:rsidRPr="00964FF8">
        <w:rPr>
          <w:rFonts w:ascii="David" w:hAnsi="David" w:hint="cs"/>
          <w:sz w:val="24"/>
          <w:szCs w:val="24"/>
          <w:rtl/>
          <w:lang w:eastAsia="he-IL"/>
        </w:rPr>
        <w:t>לשתי</w:t>
      </w:r>
      <w:r w:rsidR="00875820" w:rsidRPr="00964FF8">
        <w:rPr>
          <w:rFonts w:ascii="David" w:hAnsi="David" w:hint="cs"/>
          <w:sz w:val="24"/>
          <w:szCs w:val="24"/>
          <w:rtl/>
          <w:lang w:eastAsia="he-IL"/>
        </w:rPr>
        <w:t xml:space="preserve"> </w:t>
      </w:r>
      <w:r w:rsidR="007D5FDC" w:rsidRPr="00964FF8">
        <w:rPr>
          <w:rFonts w:ascii="David" w:hAnsi="David" w:hint="cs"/>
          <w:sz w:val="24"/>
          <w:szCs w:val="24"/>
          <w:rtl/>
          <w:lang w:eastAsia="he-IL"/>
        </w:rPr>
        <w:t>(</w:t>
      </w:r>
      <w:r w:rsidR="00E02042" w:rsidRPr="00964FF8">
        <w:rPr>
          <w:rFonts w:ascii="David" w:hAnsi="David" w:hint="cs"/>
          <w:sz w:val="24"/>
          <w:szCs w:val="24"/>
          <w:rtl/>
          <w:lang w:eastAsia="he-IL"/>
        </w:rPr>
        <w:t>2</w:t>
      </w:r>
      <w:r w:rsidR="007D5FDC" w:rsidRPr="00964FF8">
        <w:rPr>
          <w:rFonts w:ascii="David" w:hAnsi="David" w:hint="cs"/>
          <w:sz w:val="24"/>
          <w:szCs w:val="24"/>
          <w:rtl/>
          <w:lang w:eastAsia="he-IL"/>
        </w:rPr>
        <w:t xml:space="preserve">) </w:t>
      </w:r>
      <w:r w:rsidR="00875820" w:rsidRPr="00964FF8">
        <w:rPr>
          <w:rFonts w:ascii="David" w:hAnsi="David" w:hint="cs"/>
          <w:sz w:val="24"/>
          <w:szCs w:val="24"/>
          <w:rtl/>
          <w:lang w:eastAsia="he-IL"/>
        </w:rPr>
        <w:t>שנים</w:t>
      </w:r>
      <w:r w:rsidR="00541F06" w:rsidRPr="00964FF8">
        <w:rPr>
          <w:rFonts w:ascii="David" w:hAnsi="David"/>
          <w:sz w:val="24"/>
          <w:szCs w:val="24"/>
          <w:rtl/>
          <w:lang w:eastAsia="he-IL"/>
        </w:rPr>
        <w:t xml:space="preserve"> נוספ</w:t>
      </w:r>
      <w:r w:rsidR="008B3950" w:rsidRPr="00964FF8">
        <w:rPr>
          <w:rFonts w:ascii="David" w:hAnsi="David" w:hint="cs"/>
          <w:sz w:val="24"/>
          <w:szCs w:val="24"/>
          <w:rtl/>
          <w:lang w:eastAsia="he-IL"/>
        </w:rPr>
        <w:t>ו</w:t>
      </w:r>
      <w:r w:rsidR="00541F06" w:rsidRPr="00964FF8">
        <w:rPr>
          <w:rFonts w:ascii="David" w:hAnsi="David"/>
          <w:sz w:val="24"/>
          <w:szCs w:val="24"/>
          <w:rtl/>
          <w:lang w:eastAsia="he-IL"/>
        </w:rPr>
        <w:t xml:space="preserve">ת בהתאם להוראות </w:t>
      </w:r>
      <w:r w:rsidR="00FC7DE2" w:rsidRPr="00964FF8">
        <w:rPr>
          <w:rFonts w:ascii="David" w:hAnsi="David" w:hint="cs"/>
          <w:sz w:val="24"/>
          <w:szCs w:val="24"/>
          <w:rtl/>
          <w:lang w:eastAsia="he-IL"/>
        </w:rPr>
        <w:t>הסכם המסגרת</w:t>
      </w:r>
      <w:r w:rsidR="00541F06" w:rsidRPr="00964FF8">
        <w:rPr>
          <w:rFonts w:ascii="David" w:hAnsi="David"/>
          <w:sz w:val="24"/>
          <w:szCs w:val="24"/>
          <w:rtl/>
          <w:lang w:eastAsia="he-IL"/>
        </w:rPr>
        <w:t xml:space="preserve">. </w:t>
      </w:r>
    </w:p>
    <w:p w14:paraId="63994742" w14:textId="77777777" w:rsidR="00B86583" w:rsidRPr="00964FF8" w:rsidRDefault="00B86583" w:rsidP="005064EA">
      <w:pPr>
        <w:pStyle w:val="RonnyBase0"/>
        <w:tabs>
          <w:tab w:val="left" w:pos="7870"/>
        </w:tabs>
        <w:overflowPunct w:val="0"/>
        <w:autoSpaceDE w:val="0"/>
        <w:autoSpaceDN w:val="0"/>
        <w:adjustRightInd w:val="0"/>
        <w:ind w:left="360"/>
        <w:textAlignment w:val="baseline"/>
        <w:rPr>
          <w:rFonts w:ascii="David" w:hAnsi="David"/>
          <w:szCs w:val="24"/>
        </w:rPr>
      </w:pPr>
    </w:p>
    <w:p w14:paraId="0A4F8DEA" w14:textId="731DB454" w:rsidR="0074732E" w:rsidRPr="00964FF8" w:rsidRDefault="00B86583" w:rsidP="005064EA">
      <w:pPr>
        <w:numPr>
          <w:ilvl w:val="0"/>
          <w:numId w:val="38"/>
        </w:numPr>
        <w:tabs>
          <w:tab w:val="left" w:pos="7870"/>
        </w:tabs>
        <w:overflowPunct w:val="0"/>
        <w:autoSpaceDE w:val="0"/>
        <w:autoSpaceDN w:val="0"/>
        <w:adjustRightInd w:val="0"/>
        <w:jc w:val="both"/>
        <w:textAlignment w:val="baseline"/>
        <w:rPr>
          <w:rFonts w:ascii="David" w:hAnsi="David" w:cs="David"/>
          <w:szCs w:val="24"/>
        </w:rPr>
      </w:pPr>
      <w:r w:rsidRPr="00964FF8">
        <w:rPr>
          <w:rFonts w:ascii="David" w:hAnsi="David" w:cs="David"/>
          <w:b/>
          <w:bCs/>
          <w:szCs w:val="24"/>
          <w:u w:val="single"/>
          <w:rtl/>
        </w:rPr>
        <w:t>תמצית ה</w:t>
      </w:r>
      <w:r w:rsidR="0074732E" w:rsidRPr="00964FF8">
        <w:rPr>
          <w:rFonts w:ascii="David" w:hAnsi="David" w:cs="David"/>
          <w:b/>
          <w:bCs/>
          <w:szCs w:val="24"/>
          <w:u w:val="single"/>
          <w:rtl/>
        </w:rPr>
        <w:t xml:space="preserve">תנאים </w:t>
      </w:r>
      <w:r w:rsidR="00FC7DE2" w:rsidRPr="00964FF8">
        <w:rPr>
          <w:rFonts w:ascii="David" w:hAnsi="David" w:cs="David" w:hint="cs"/>
          <w:b/>
          <w:bCs/>
          <w:szCs w:val="24"/>
          <w:u w:val="single"/>
          <w:rtl/>
        </w:rPr>
        <w:t>ה</w:t>
      </w:r>
      <w:r w:rsidR="0074732E" w:rsidRPr="00964FF8">
        <w:rPr>
          <w:rFonts w:ascii="David" w:hAnsi="David" w:cs="David"/>
          <w:b/>
          <w:bCs/>
          <w:szCs w:val="24"/>
          <w:u w:val="single"/>
          <w:rtl/>
        </w:rPr>
        <w:t>מוקדמים להשתתפות במכרז (</w:t>
      </w:r>
      <w:r w:rsidRPr="00964FF8">
        <w:rPr>
          <w:rFonts w:ascii="David" w:hAnsi="David" w:cs="David"/>
          <w:b/>
          <w:bCs/>
          <w:szCs w:val="24"/>
          <w:u w:val="single"/>
          <w:rtl/>
        </w:rPr>
        <w:t xml:space="preserve">התנאים המלאים </w:t>
      </w:r>
      <w:r w:rsidRPr="00964FF8">
        <w:rPr>
          <w:rFonts w:ascii="David" w:hAnsi="David" w:cs="David" w:hint="eastAsia"/>
          <w:b/>
          <w:bCs/>
          <w:szCs w:val="24"/>
          <w:u w:val="single"/>
          <w:rtl/>
        </w:rPr>
        <w:t>והמחייבים</w:t>
      </w:r>
      <w:r w:rsidRPr="00964FF8">
        <w:rPr>
          <w:rFonts w:ascii="David" w:hAnsi="David" w:cs="David"/>
          <w:b/>
          <w:bCs/>
          <w:szCs w:val="24"/>
          <w:u w:val="single"/>
          <w:rtl/>
        </w:rPr>
        <w:t xml:space="preserve"> מפורטים במסמכי המכרז)</w:t>
      </w:r>
      <w:r w:rsidR="0074732E" w:rsidRPr="00964FF8">
        <w:rPr>
          <w:rFonts w:ascii="David" w:hAnsi="David" w:cs="David"/>
          <w:szCs w:val="24"/>
          <w:rtl/>
        </w:rPr>
        <w:t>:</w:t>
      </w:r>
    </w:p>
    <w:p w14:paraId="31BA798D" w14:textId="5E5B5C35" w:rsidR="00875820" w:rsidRPr="00964FF8" w:rsidRDefault="001C199E" w:rsidP="005064EA">
      <w:pPr>
        <w:numPr>
          <w:ilvl w:val="1"/>
          <w:numId w:val="38"/>
        </w:numPr>
        <w:tabs>
          <w:tab w:val="left" w:pos="7870"/>
        </w:tabs>
        <w:overflowPunct w:val="0"/>
        <w:autoSpaceDE w:val="0"/>
        <w:autoSpaceDN w:val="0"/>
        <w:adjustRightInd w:val="0"/>
        <w:jc w:val="both"/>
        <w:textAlignment w:val="baseline"/>
        <w:rPr>
          <w:rFonts w:ascii="David" w:hAnsi="David" w:cs="David"/>
          <w:b/>
          <w:bCs/>
          <w:szCs w:val="24"/>
        </w:rPr>
      </w:pPr>
      <w:r w:rsidRPr="00964FF8">
        <w:rPr>
          <w:rFonts w:ascii="David" w:hAnsi="David" w:cs="David" w:hint="cs"/>
          <w:b/>
          <w:bCs/>
          <w:szCs w:val="24"/>
          <w:rtl/>
        </w:rPr>
        <w:t xml:space="preserve">תמצית </w:t>
      </w:r>
      <w:r w:rsidR="00875820" w:rsidRPr="00964FF8">
        <w:rPr>
          <w:rFonts w:ascii="David" w:hAnsi="David" w:cs="David" w:hint="cs"/>
          <w:b/>
          <w:bCs/>
          <w:szCs w:val="24"/>
          <w:rtl/>
        </w:rPr>
        <w:t xml:space="preserve">תנאי </w:t>
      </w:r>
      <w:r w:rsidRPr="00964FF8">
        <w:rPr>
          <w:rFonts w:ascii="David" w:hAnsi="David" w:cs="David" w:hint="cs"/>
          <w:b/>
          <w:bCs/>
          <w:szCs w:val="24"/>
          <w:rtl/>
        </w:rPr>
        <w:t>ה</w:t>
      </w:r>
      <w:r w:rsidR="00875820" w:rsidRPr="00964FF8">
        <w:rPr>
          <w:rFonts w:ascii="David" w:hAnsi="David" w:cs="David" w:hint="cs"/>
          <w:b/>
          <w:bCs/>
          <w:szCs w:val="24"/>
          <w:rtl/>
        </w:rPr>
        <w:t xml:space="preserve">סף </w:t>
      </w:r>
      <w:r w:rsidRPr="00964FF8">
        <w:rPr>
          <w:rFonts w:ascii="David" w:hAnsi="David" w:cs="David" w:hint="cs"/>
          <w:b/>
          <w:bCs/>
          <w:szCs w:val="24"/>
          <w:rtl/>
        </w:rPr>
        <w:t>ה</w:t>
      </w:r>
      <w:r w:rsidR="00875820" w:rsidRPr="00964FF8">
        <w:rPr>
          <w:rFonts w:ascii="David" w:hAnsi="David" w:cs="David" w:hint="cs"/>
          <w:b/>
          <w:bCs/>
          <w:szCs w:val="24"/>
          <w:rtl/>
        </w:rPr>
        <w:t>מקצועיים</w:t>
      </w:r>
      <w:r w:rsidRPr="00964FF8">
        <w:rPr>
          <w:rFonts w:ascii="David" w:hAnsi="David" w:cs="David" w:hint="cs"/>
          <w:b/>
          <w:bCs/>
          <w:szCs w:val="24"/>
          <w:rtl/>
        </w:rPr>
        <w:t xml:space="preserve"> </w:t>
      </w:r>
      <w:r w:rsidRPr="00964FF8">
        <w:rPr>
          <w:rFonts w:ascii="David" w:hAnsi="David" w:cs="David"/>
          <w:b/>
          <w:bCs/>
          <w:szCs w:val="24"/>
          <w:rtl/>
        </w:rPr>
        <w:t>להשתתפות במכרז</w:t>
      </w:r>
      <w:r w:rsidRPr="00964FF8">
        <w:rPr>
          <w:rFonts w:ascii="David" w:hAnsi="David" w:cs="David" w:hint="cs"/>
          <w:b/>
          <w:bCs/>
          <w:szCs w:val="24"/>
          <w:rtl/>
        </w:rPr>
        <w:t>:</w:t>
      </w:r>
    </w:p>
    <w:p w14:paraId="77D50004" w14:textId="61CD4133" w:rsidR="00E02042" w:rsidRPr="00964FF8" w:rsidRDefault="00E02042" w:rsidP="005064EA">
      <w:pPr>
        <w:numPr>
          <w:ilvl w:val="3"/>
          <w:numId w:val="38"/>
        </w:numPr>
        <w:overflowPunct w:val="0"/>
        <w:autoSpaceDE w:val="0"/>
        <w:autoSpaceDN w:val="0"/>
        <w:adjustRightInd w:val="0"/>
        <w:jc w:val="both"/>
        <w:textAlignment w:val="baseline"/>
        <w:rPr>
          <w:rFonts w:cs="David"/>
          <w:szCs w:val="24"/>
        </w:rPr>
      </w:pPr>
      <w:r w:rsidRPr="00964FF8">
        <w:rPr>
          <w:rFonts w:cs="David"/>
          <w:szCs w:val="24"/>
          <w:rtl/>
        </w:rPr>
        <w:t xml:space="preserve">לגבי כל אחד מהאשכולות </w:t>
      </w:r>
      <w:r w:rsidR="005064EA" w:rsidRPr="00964FF8">
        <w:rPr>
          <w:rFonts w:cs="David"/>
          <w:szCs w:val="24"/>
        </w:rPr>
        <w:t>WEB</w:t>
      </w:r>
      <w:r w:rsidR="005064EA" w:rsidRPr="00964FF8">
        <w:rPr>
          <w:rFonts w:cs="David" w:hint="cs"/>
          <w:szCs w:val="24"/>
          <w:rtl/>
        </w:rPr>
        <w:t xml:space="preserve">, </w:t>
      </w:r>
      <w:r w:rsidR="005064EA" w:rsidRPr="00964FF8">
        <w:rPr>
          <w:rFonts w:cs="David"/>
          <w:szCs w:val="24"/>
        </w:rPr>
        <w:t>CRM</w:t>
      </w:r>
      <w:r w:rsidR="005064EA" w:rsidRPr="00964FF8">
        <w:rPr>
          <w:rFonts w:cs="David" w:hint="cs"/>
          <w:szCs w:val="24"/>
          <w:rtl/>
        </w:rPr>
        <w:t>, ו-</w:t>
      </w:r>
      <w:r w:rsidR="005064EA" w:rsidRPr="00964FF8">
        <w:rPr>
          <w:rFonts w:cs="David"/>
          <w:szCs w:val="24"/>
        </w:rPr>
        <w:t>BI</w:t>
      </w:r>
      <w:r w:rsidR="005064EA" w:rsidRPr="00964FF8">
        <w:rPr>
          <w:rFonts w:cs="David" w:hint="cs"/>
          <w:szCs w:val="24"/>
          <w:rtl/>
        </w:rPr>
        <w:t xml:space="preserve">, ככל שאלה </w:t>
      </w:r>
      <w:r w:rsidRPr="00964FF8">
        <w:rPr>
          <w:rFonts w:cs="David"/>
          <w:szCs w:val="24"/>
          <w:rtl/>
        </w:rPr>
        <w:t xml:space="preserve">כלולים בהצעתו של המציע: המציע  ביצע בתקופה החל מיום 1.1.2015 ועד למועד האחרון להגשות הצעות, לפחות 5 פרויקטים טכנולוגיים בישראל בתחום האשכול הרלבנטי, כאשר ההיקף הכספי של רכיב הפיתוח של פרויקט אחד לפחות הוא סך של 500,000 ₪ (לא כולל מע"מ) לכל הפחות, וההיקף הכספי של רכיב הפיתוח של כל אחד מיתר הפרויקטים הוא 150,000 ₪  (לא כולל מע"מ)  לכל הפחות. </w:t>
      </w:r>
    </w:p>
    <w:p w14:paraId="4A34DD59" w14:textId="77777777" w:rsidR="00E02042" w:rsidRPr="00964FF8" w:rsidRDefault="00E02042" w:rsidP="005064EA">
      <w:pPr>
        <w:numPr>
          <w:ilvl w:val="2"/>
          <w:numId w:val="38"/>
        </w:numPr>
        <w:overflowPunct w:val="0"/>
        <w:autoSpaceDE w:val="0"/>
        <w:autoSpaceDN w:val="0"/>
        <w:adjustRightInd w:val="0"/>
        <w:jc w:val="both"/>
        <w:textAlignment w:val="baseline"/>
        <w:rPr>
          <w:rFonts w:cs="David"/>
          <w:b/>
          <w:bCs/>
          <w:szCs w:val="24"/>
          <w:rtl/>
        </w:rPr>
      </w:pPr>
      <w:r w:rsidRPr="00964FF8">
        <w:rPr>
          <w:rFonts w:cs="David"/>
          <w:b/>
          <w:bCs/>
          <w:szCs w:val="24"/>
          <w:rtl/>
        </w:rPr>
        <w:t xml:space="preserve">לגבי אשכול </w:t>
      </w:r>
      <w:r w:rsidRPr="00964FF8">
        <w:rPr>
          <w:rFonts w:cs="David"/>
          <w:b/>
          <w:bCs/>
          <w:szCs w:val="24"/>
        </w:rPr>
        <w:t>WEB</w:t>
      </w:r>
      <w:r w:rsidRPr="00964FF8">
        <w:rPr>
          <w:rFonts w:cs="David"/>
          <w:b/>
          <w:bCs/>
          <w:szCs w:val="24"/>
          <w:rtl/>
        </w:rPr>
        <w:t>,  המציע מעסיק בהעסקה ישירה ובמשרה מלאה:</w:t>
      </w:r>
    </w:p>
    <w:p w14:paraId="691C7DBD" w14:textId="77777777"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 xml:space="preserve">מומחה בעל 5 שנות ניסיון בייעוץ פיתוח וארכיטקטורה </w:t>
      </w:r>
      <w:r w:rsidRPr="00964FF8">
        <w:rPr>
          <w:rFonts w:cs="David"/>
          <w:szCs w:val="24"/>
        </w:rPr>
        <w:t>WEB</w:t>
      </w:r>
      <w:r w:rsidRPr="00964FF8">
        <w:rPr>
          <w:rFonts w:cs="David"/>
          <w:szCs w:val="24"/>
          <w:rtl/>
        </w:rPr>
        <w:t xml:space="preserve"> ו – 2 שנות ניסיון בפיתוח </w:t>
      </w:r>
      <w:r w:rsidRPr="00964FF8">
        <w:rPr>
          <w:rFonts w:cs="David"/>
          <w:szCs w:val="24"/>
        </w:rPr>
        <w:t>WEB</w:t>
      </w:r>
      <w:r w:rsidRPr="00964FF8">
        <w:rPr>
          <w:rFonts w:cs="David"/>
          <w:szCs w:val="24"/>
          <w:rtl/>
        </w:rPr>
        <w:t>, במהלך התקופה החל מיום 1.1.2013 ועד למועד האחרון להגשת הצעות;</w:t>
      </w:r>
    </w:p>
    <w:p w14:paraId="0510B6C5" w14:textId="77777777"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 xml:space="preserve">2 מפתחים עם 3 שנות ניסיון כל אחד בפיתוח תוכנה בתחום </w:t>
      </w:r>
      <w:r w:rsidRPr="00964FF8">
        <w:rPr>
          <w:rFonts w:cs="David"/>
          <w:szCs w:val="24"/>
        </w:rPr>
        <w:t>WEB</w:t>
      </w:r>
      <w:r w:rsidRPr="00964FF8">
        <w:rPr>
          <w:rFonts w:cs="David"/>
          <w:szCs w:val="24"/>
          <w:rtl/>
        </w:rPr>
        <w:t>, במהלך התקופה החל מיום 1.1.2015 ועד למועד האחרון להגשת הצעות.</w:t>
      </w:r>
    </w:p>
    <w:p w14:paraId="6D4067C0" w14:textId="1A4B2A48" w:rsidR="00E02042" w:rsidRPr="00964FF8" w:rsidRDefault="00E02042" w:rsidP="005064EA">
      <w:pPr>
        <w:numPr>
          <w:ilvl w:val="2"/>
          <w:numId w:val="38"/>
        </w:numPr>
        <w:overflowPunct w:val="0"/>
        <w:autoSpaceDE w:val="0"/>
        <w:autoSpaceDN w:val="0"/>
        <w:adjustRightInd w:val="0"/>
        <w:jc w:val="both"/>
        <w:textAlignment w:val="baseline"/>
        <w:rPr>
          <w:rFonts w:cs="David"/>
          <w:b/>
          <w:bCs/>
          <w:szCs w:val="24"/>
          <w:rtl/>
        </w:rPr>
      </w:pPr>
      <w:r w:rsidRPr="00964FF8">
        <w:rPr>
          <w:rFonts w:cs="David"/>
          <w:b/>
          <w:bCs/>
          <w:szCs w:val="24"/>
          <w:rtl/>
        </w:rPr>
        <w:t xml:space="preserve"> לגבי אשכול </w:t>
      </w:r>
      <w:r w:rsidRPr="00964FF8">
        <w:rPr>
          <w:rFonts w:cs="David"/>
          <w:b/>
          <w:bCs/>
          <w:szCs w:val="24"/>
        </w:rPr>
        <w:t>CRM</w:t>
      </w:r>
      <w:r w:rsidRPr="00964FF8">
        <w:rPr>
          <w:rFonts w:cs="David"/>
          <w:b/>
          <w:bCs/>
          <w:szCs w:val="24"/>
          <w:rtl/>
        </w:rPr>
        <w:t>,  המציע מעסיק בהעסקה ישירה ובמשרה מלאה:</w:t>
      </w:r>
    </w:p>
    <w:p w14:paraId="5AD915D4" w14:textId="77777777"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 xml:space="preserve">מומחה </w:t>
      </w:r>
      <w:r w:rsidRPr="00964FF8">
        <w:rPr>
          <w:rFonts w:cs="David"/>
          <w:szCs w:val="24"/>
        </w:rPr>
        <w:t>CRM</w:t>
      </w:r>
      <w:r w:rsidRPr="00964FF8">
        <w:rPr>
          <w:rFonts w:cs="David"/>
          <w:szCs w:val="24"/>
          <w:rtl/>
        </w:rPr>
        <w:t xml:space="preserve">  בעל ניסיון של 3 שנים, בניהול פרויקטי </w:t>
      </w:r>
      <w:r w:rsidRPr="00964FF8">
        <w:rPr>
          <w:rFonts w:cs="David"/>
          <w:szCs w:val="24"/>
        </w:rPr>
        <w:t>CRM</w:t>
      </w:r>
      <w:r w:rsidRPr="00964FF8">
        <w:rPr>
          <w:rFonts w:cs="David"/>
          <w:szCs w:val="24"/>
          <w:rtl/>
        </w:rPr>
        <w:t xml:space="preserve"> וניתוח מערכות  </w:t>
      </w:r>
      <w:r w:rsidRPr="00964FF8">
        <w:rPr>
          <w:rFonts w:cs="David"/>
          <w:szCs w:val="24"/>
        </w:rPr>
        <w:t>CRM</w:t>
      </w:r>
      <w:r w:rsidRPr="00964FF8">
        <w:rPr>
          <w:rFonts w:cs="David"/>
          <w:szCs w:val="24"/>
          <w:rtl/>
        </w:rPr>
        <w:t>, במהלך התקופה החל מיום 1.1.2015 ועד למועד האחרון להגשת הצעות;</w:t>
      </w:r>
    </w:p>
    <w:p w14:paraId="55274134" w14:textId="69C95AF0"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2 מפתחים בעלי ניסיון של לפחות 3 שנים ביישום ופיתוח</w:t>
      </w:r>
      <w:r w:rsidR="005064EA" w:rsidRPr="00964FF8">
        <w:rPr>
          <w:rFonts w:cs="David" w:hint="cs"/>
          <w:szCs w:val="24"/>
          <w:rtl/>
        </w:rPr>
        <w:t xml:space="preserve"> </w:t>
      </w:r>
      <w:r w:rsidRPr="00964FF8">
        <w:rPr>
          <w:rFonts w:cs="David"/>
          <w:szCs w:val="24"/>
        </w:rPr>
        <w:t>CRM</w:t>
      </w:r>
      <w:r w:rsidRPr="00964FF8">
        <w:rPr>
          <w:rFonts w:cs="David"/>
          <w:szCs w:val="24"/>
          <w:rtl/>
        </w:rPr>
        <w:t xml:space="preserve"> , במהלך התקופה החל מיום 1.1.2015 ועד למועד האחרון להגשת הצעות;</w:t>
      </w:r>
    </w:p>
    <w:p w14:paraId="5DFD43E7" w14:textId="77777777"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 xml:space="preserve">מומחה תשתיות </w:t>
      </w:r>
      <w:r w:rsidRPr="00964FF8">
        <w:rPr>
          <w:rFonts w:cs="David"/>
          <w:szCs w:val="24"/>
        </w:rPr>
        <w:t>Dynamic CRM</w:t>
      </w:r>
      <w:r w:rsidRPr="00964FF8">
        <w:rPr>
          <w:rFonts w:cs="David"/>
          <w:szCs w:val="24"/>
          <w:rtl/>
        </w:rPr>
        <w:t xml:space="preserve">   בעל ניסיון של לפחות 3 שנים, במהלך התקופה החל מיום 1.1.2015 ועד למועד האחרון להגשת הצעות;</w:t>
      </w:r>
    </w:p>
    <w:p w14:paraId="77C58A27" w14:textId="3B3EAE0B" w:rsidR="005064EA" w:rsidRPr="00964FF8" w:rsidRDefault="00E02042" w:rsidP="005064EA">
      <w:pPr>
        <w:numPr>
          <w:ilvl w:val="1"/>
          <w:numId w:val="38"/>
        </w:numPr>
        <w:overflowPunct w:val="0"/>
        <w:autoSpaceDE w:val="0"/>
        <w:autoSpaceDN w:val="0"/>
        <w:adjustRightInd w:val="0"/>
        <w:jc w:val="both"/>
        <w:textAlignment w:val="baseline"/>
        <w:rPr>
          <w:rFonts w:cs="David"/>
          <w:szCs w:val="24"/>
          <w:rtl/>
        </w:rPr>
      </w:pPr>
      <w:r w:rsidRPr="00964FF8">
        <w:rPr>
          <w:rFonts w:cs="David"/>
          <w:szCs w:val="24"/>
          <w:rtl/>
        </w:rPr>
        <w:t xml:space="preserve">מומחה ארכיטקטורת </w:t>
      </w:r>
      <w:r w:rsidRPr="00964FF8">
        <w:rPr>
          <w:rFonts w:cs="David"/>
          <w:szCs w:val="24"/>
        </w:rPr>
        <w:t>CRM</w:t>
      </w:r>
      <w:r w:rsidRPr="00964FF8">
        <w:rPr>
          <w:rFonts w:cs="David"/>
          <w:szCs w:val="24"/>
          <w:rtl/>
        </w:rPr>
        <w:t xml:space="preserve"> בעל ניסיון של 5 שנים בשנים האחרונות, במהלך התקופה החל מיום 1.1.2013 ועד למועד האחרון להגשת הצעות.</w:t>
      </w:r>
    </w:p>
    <w:p w14:paraId="521D46A3" w14:textId="52F2878C" w:rsidR="00E02042" w:rsidRPr="00964FF8" w:rsidRDefault="00E02042" w:rsidP="005064EA">
      <w:pPr>
        <w:numPr>
          <w:ilvl w:val="2"/>
          <w:numId w:val="38"/>
        </w:numPr>
        <w:overflowPunct w:val="0"/>
        <w:autoSpaceDE w:val="0"/>
        <w:autoSpaceDN w:val="0"/>
        <w:adjustRightInd w:val="0"/>
        <w:jc w:val="both"/>
        <w:textAlignment w:val="baseline"/>
        <w:rPr>
          <w:rFonts w:cs="David"/>
          <w:b/>
          <w:bCs/>
          <w:szCs w:val="24"/>
        </w:rPr>
      </w:pPr>
      <w:r w:rsidRPr="00964FF8">
        <w:rPr>
          <w:rFonts w:cs="David"/>
          <w:b/>
          <w:bCs/>
          <w:szCs w:val="24"/>
          <w:rtl/>
        </w:rPr>
        <w:t xml:space="preserve">לגבי אשכול </w:t>
      </w:r>
      <w:r w:rsidRPr="00964FF8">
        <w:rPr>
          <w:rFonts w:cs="David"/>
          <w:b/>
          <w:bCs/>
          <w:szCs w:val="24"/>
        </w:rPr>
        <w:t>BI</w:t>
      </w:r>
      <w:r w:rsidRPr="00964FF8">
        <w:rPr>
          <w:rFonts w:cs="David" w:hint="cs"/>
          <w:b/>
          <w:bCs/>
          <w:szCs w:val="24"/>
          <w:rtl/>
        </w:rPr>
        <w:t xml:space="preserve">, </w:t>
      </w:r>
      <w:r w:rsidRPr="00964FF8">
        <w:rPr>
          <w:rFonts w:cs="David"/>
          <w:b/>
          <w:bCs/>
          <w:szCs w:val="24"/>
          <w:rtl/>
        </w:rPr>
        <w:t xml:space="preserve"> המציע מעסיק בהעסקה ישירה ובמשרה מלאה</w:t>
      </w:r>
      <w:r w:rsidRPr="00964FF8">
        <w:rPr>
          <w:rFonts w:cs="David" w:hint="cs"/>
          <w:b/>
          <w:bCs/>
          <w:szCs w:val="24"/>
          <w:rtl/>
        </w:rPr>
        <w:t>:</w:t>
      </w:r>
      <w:r w:rsidRPr="00964FF8">
        <w:rPr>
          <w:rFonts w:cs="David"/>
          <w:b/>
          <w:bCs/>
          <w:szCs w:val="24"/>
          <w:rtl/>
        </w:rPr>
        <w:t xml:space="preserve"> </w:t>
      </w:r>
    </w:p>
    <w:p w14:paraId="3094E77B" w14:textId="50A1BD15" w:rsidR="005064EA" w:rsidRPr="00964FF8" w:rsidRDefault="00E02042" w:rsidP="005064EA">
      <w:pPr>
        <w:numPr>
          <w:ilvl w:val="1"/>
          <w:numId w:val="38"/>
        </w:numPr>
        <w:overflowPunct w:val="0"/>
        <w:autoSpaceDE w:val="0"/>
        <w:autoSpaceDN w:val="0"/>
        <w:adjustRightInd w:val="0"/>
        <w:jc w:val="both"/>
        <w:textAlignment w:val="baseline"/>
        <w:rPr>
          <w:rFonts w:cs="David"/>
          <w:szCs w:val="24"/>
          <w:rtl/>
        </w:rPr>
      </w:pPr>
      <w:r w:rsidRPr="00964FF8">
        <w:rPr>
          <w:rFonts w:cs="David"/>
          <w:szCs w:val="24"/>
          <w:rtl/>
        </w:rPr>
        <w:t xml:space="preserve">לפחות 2 מומחים בעלי ניסיון של 3 שנים כל אחד, בכל אחד מתחומי ההתמחות שלהלן, במהלך התקופה החל מיום 1.1.2015 ועד למועד האחרון להגשת הצעות (הבהרה: </w:t>
      </w:r>
      <w:r w:rsidR="005064EA" w:rsidRPr="00964FF8">
        <w:rPr>
          <w:rFonts w:ascii="Calibri" w:hAnsi="Calibri" w:cs="David" w:hint="cs"/>
          <w:rtl/>
        </w:rPr>
        <w:t>מומחה יכול להיות בעל ניסיון ביותר מתחום התמחות אחד</w:t>
      </w:r>
      <w:r w:rsidRPr="00964FF8">
        <w:rPr>
          <w:rFonts w:cs="David"/>
          <w:szCs w:val="24"/>
          <w:rtl/>
        </w:rPr>
        <w:t>):</w:t>
      </w:r>
      <w:r w:rsidRPr="00964FF8">
        <w:rPr>
          <w:rFonts w:cs="David" w:hint="cs"/>
          <w:szCs w:val="24"/>
          <w:rtl/>
        </w:rPr>
        <w:t xml:space="preserve"> </w:t>
      </w:r>
      <w:r w:rsidRPr="00964FF8">
        <w:rPr>
          <w:rFonts w:cs="David"/>
          <w:szCs w:val="24"/>
          <w:rtl/>
        </w:rPr>
        <w:t xml:space="preserve">ניהול </w:t>
      </w:r>
      <w:proofErr w:type="spellStart"/>
      <w:r w:rsidRPr="00964FF8">
        <w:rPr>
          <w:rFonts w:cs="David"/>
          <w:szCs w:val="24"/>
          <w:rtl/>
        </w:rPr>
        <w:t>פרויקטי</w:t>
      </w:r>
      <w:proofErr w:type="spellEnd"/>
      <w:r w:rsidRPr="00964FF8">
        <w:rPr>
          <w:rFonts w:cs="David"/>
          <w:szCs w:val="24"/>
          <w:rtl/>
        </w:rPr>
        <w:t xml:space="preserve"> </w:t>
      </w:r>
      <w:r w:rsidRPr="00964FF8">
        <w:rPr>
          <w:rFonts w:cs="David"/>
          <w:szCs w:val="24"/>
        </w:rPr>
        <w:t>BI</w:t>
      </w:r>
      <w:r w:rsidRPr="00964FF8">
        <w:rPr>
          <w:rFonts w:cs="David"/>
          <w:szCs w:val="24"/>
          <w:rtl/>
        </w:rPr>
        <w:t xml:space="preserve">; ניתוח מערכות  </w:t>
      </w:r>
      <w:r w:rsidRPr="00964FF8">
        <w:rPr>
          <w:rFonts w:cs="David"/>
          <w:szCs w:val="24"/>
        </w:rPr>
        <w:t>BI</w:t>
      </w:r>
      <w:r w:rsidRPr="00964FF8">
        <w:rPr>
          <w:rFonts w:cs="David"/>
          <w:szCs w:val="24"/>
          <w:rtl/>
        </w:rPr>
        <w:t xml:space="preserve">; מומחה תשתיות </w:t>
      </w:r>
      <w:r w:rsidRPr="00964FF8">
        <w:rPr>
          <w:rFonts w:cs="David"/>
          <w:szCs w:val="24"/>
        </w:rPr>
        <w:t>BI</w:t>
      </w:r>
      <w:r w:rsidRPr="00964FF8">
        <w:rPr>
          <w:rFonts w:cs="David"/>
          <w:szCs w:val="24"/>
          <w:rtl/>
        </w:rPr>
        <w:t xml:space="preserve">; מפתח ומיישם בפלטפורמת </w:t>
      </w:r>
      <w:r w:rsidRPr="00964FF8">
        <w:rPr>
          <w:rFonts w:cs="David"/>
          <w:szCs w:val="24"/>
        </w:rPr>
        <w:t>BI</w:t>
      </w:r>
      <w:r w:rsidRPr="00964FF8">
        <w:rPr>
          <w:rFonts w:cs="David"/>
          <w:szCs w:val="24"/>
          <w:rtl/>
        </w:rPr>
        <w:t xml:space="preserve">. </w:t>
      </w:r>
    </w:p>
    <w:p w14:paraId="0845DD85" w14:textId="77777777" w:rsidR="00E02042" w:rsidRPr="00964FF8" w:rsidRDefault="00E02042" w:rsidP="005064EA">
      <w:pPr>
        <w:numPr>
          <w:ilvl w:val="2"/>
          <w:numId w:val="38"/>
        </w:numPr>
        <w:overflowPunct w:val="0"/>
        <w:autoSpaceDE w:val="0"/>
        <w:autoSpaceDN w:val="0"/>
        <w:adjustRightInd w:val="0"/>
        <w:jc w:val="both"/>
        <w:textAlignment w:val="baseline"/>
        <w:rPr>
          <w:rFonts w:cs="David"/>
          <w:b/>
          <w:bCs/>
          <w:szCs w:val="24"/>
          <w:rtl/>
        </w:rPr>
      </w:pPr>
      <w:r w:rsidRPr="00964FF8">
        <w:rPr>
          <w:rFonts w:cs="David"/>
          <w:b/>
          <w:bCs/>
          <w:szCs w:val="24"/>
          <w:rtl/>
        </w:rPr>
        <w:t xml:space="preserve">לגבי אשכול </w:t>
      </w:r>
      <w:r w:rsidRPr="00964FF8">
        <w:rPr>
          <w:rFonts w:cs="David"/>
          <w:b/>
          <w:bCs/>
          <w:szCs w:val="24"/>
        </w:rPr>
        <w:t>QA</w:t>
      </w:r>
      <w:r w:rsidRPr="00964FF8">
        <w:rPr>
          <w:rFonts w:cs="David"/>
          <w:b/>
          <w:bCs/>
          <w:szCs w:val="24"/>
          <w:rtl/>
        </w:rPr>
        <w:t>:</w:t>
      </w:r>
    </w:p>
    <w:p w14:paraId="7B4FEB2A" w14:textId="67DFBFEB" w:rsidR="00E02042" w:rsidRPr="00964FF8" w:rsidRDefault="005064EA"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lastRenderedPageBreak/>
        <w:t>המציע  ביצע בתקופה החל מיום 1.1.2015 ועד למועד האחרון להגשות הצעות, פרויקט בדיקות מלא  בלפחות 5 פרויקטים בתחום מערכות מידע בישראל, כאשר ההיקף הכספי של רכיב פיתוח הקוד של פרויקט אחד לפחות הוא סך של 500,000 ₪ (לא כולל מע"מ) לכל הפחות, וההיקף הכספי של רכיב פיתוח הקוד של כל אחד מיתר הפרויקטים הוא 150,000 ₪  (לא כולל מע"מ)  לכל הפחות.</w:t>
      </w:r>
      <w:r w:rsidR="00E02042" w:rsidRPr="00964FF8">
        <w:rPr>
          <w:rFonts w:cs="David"/>
          <w:szCs w:val="24"/>
          <w:rtl/>
        </w:rPr>
        <w:t>;</w:t>
      </w:r>
    </w:p>
    <w:p w14:paraId="43FD9EC5" w14:textId="77777777" w:rsidR="00E02042" w:rsidRPr="00964FF8" w:rsidRDefault="00E02042" w:rsidP="005064EA">
      <w:pPr>
        <w:numPr>
          <w:ilvl w:val="3"/>
          <w:numId w:val="38"/>
        </w:numPr>
        <w:overflowPunct w:val="0"/>
        <w:autoSpaceDE w:val="0"/>
        <w:autoSpaceDN w:val="0"/>
        <w:adjustRightInd w:val="0"/>
        <w:jc w:val="both"/>
        <w:textAlignment w:val="baseline"/>
        <w:rPr>
          <w:rFonts w:cs="David"/>
          <w:szCs w:val="24"/>
          <w:rtl/>
        </w:rPr>
      </w:pPr>
      <w:r w:rsidRPr="00964FF8">
        <w:rPr>
          <w:rFonts w:cs="David"/>
          <w:szCs w:val="24"/>
          <w:rtl/>
        </w:rPr>
        <w:t xml:space="preserve">המציע מעסיק בהעסקה ישירה לפחות שבעים (70) בודקים המתמחים בבדיקות תוכנה; </w:t>
      </w:r>
    </w:p>
    <w:p w14:paraId="73C0D6C9" w14:textId="47FCDA73" w:rsidR="00E02042" w:rsidRPr="00964FF8" w:rsidRDefault="00E02042" w:rsidP="005064EA">
      <w:pPr>
        <w:numPr>
          <w:ilvl w:val="3"/>
          <w:numId w:val="38"/>
        </w:numPr>
        <w:overflowPunct w:val="0"/>
        <w:autoSpaceDE w:val="0"/>
        <w:autoSpaceDN w:val="0"/>
        <w:adjustRightInd w:val="0"/>
        <w:jc w:val="both"/>
        <w:textAlignment w:val="baseline"/>
        <w:rPr>
          <w:rFonts w:cs="David"/>
          <w:szCs w:val="24"/>
        </w:rPr>
      </w:pPr>
      <w:r w:rsidRPr="00964FF8">
        <w:rPr>
          <w:rFonts w:cs="David"/>
          <w:szCs w:val="24"/>
          <w:rtl/>
        </w:rPr>
        <w:t>המציע מעסיק בהעסקה ישירה לפחות עשרים (20) בודקים עם 4 שנות ניסיון כל אחד, בבדיקות אוטומציה ופיתוח בדיקות אוטומציה, במהלך התקופה החל מיום 1.1.2013 ועד למועד האחרון להגשת הצעות.</w:t>
      </w:r>
    </w:p>
    <w:p w14:paraId="151FB064" w14:textId="77777777" w:rsidR="005064EA" w:rsidRPr="00964FF8" w:rsidRDefault="005064EA" w:rsidP="005064EA">
      <w:pPr>
        <w:jc w:val="both"/>
        <w:rPr>
          <w:rFonts w:cs="David"/>
          <w:rtl/>
        </w:rPr>
      </w:pPr>
    </w:p>
    <w:p w14:paraId="4A554A50" w14:textId="77777777" w:rsidR="00E02042" w:rsidRPr="00964FF8" w:rsidRDefault="00E02042" w:rsidP="005064EA">
      <w:pPr>
        <w:overflowPunct w:val="0"/>
        <w:autoSpaceDE w:val="0"/>
        <w:autoSpaceDN w:val="0"/>
        <w:adjustRightInd w:val="0"/>
        <w:ind w:left="709"/>
        <w:jc w:val="both"/>
        <w:textAlignment w:val="baseline"/>
        <w:rPr>
          <w:rFonts w:cs="David"/>
          <w:szCs w:val="24"/>
          <w:rtl/>
        </w:rPr>
      </w:pPr>
    </w:p>
    <w:p w14:paraId="275FCED6" w14:textId="0B7C0669" w:rsidR="003E7A7C" w:rsidRPr="00964FF8" w:rsidRDefault="00FD6E62" w:rsidP="005064EA">
      <w:pPr>
        <w:numPr>
          <w:ilvl w:val="1"/>
          <w:numId w:val="38"/>
        </w:numPr>
        <w:overflowPunct w:val="0"/>
        <w:autoSpaceDE w:val="0"/>
        <w:autoSpaceDN w:val="0"/>
        <w:adjustRightInd w:val="0"/>
        <w:jc w:val="both"/>
        <w:textAlignment w:val="baseline"/>
        <w:rPr>
          <w:rFonts w:ascii="David" w:hAnsi="David" w:cs="David"/>
          <w:b/>
          <w:bCs/>
          <w:szCs w:val="24"/>
          <w:u w:val="single"/>
        </w:rPr>
      </w:pPr>
      <w:r w:rsidRPr="00964FF8">
        <w:rPr>
          <w:rFonts w:ascii="David" w:hAnsi="David" w:cs="David" w:hint="eastAsia"/>
          <w:b/>
          <w:bCs/>
          <w:szCs w:val="24"/>
          <w:u w:val="single"/>
          <w:rtl/>
        </w:rPr>
        <w:t>תמצית</w:t>
      </w:r>
      <w:r w:rsidRPr="00964FF8">
        <w:rPr>
          <w:rFonts w:ascii="David" w:hAnsi="David" w:cs="David"/>
          <w:b/>
          <w:bCs/>
          <w:szCs w:val="24"/>
          <w:u w:val="single"/>
          <w:rtl/>
        </w:rPr>
        <w:t xml:space="preserve"> תנאי הסף </w:t>
      </w:r>
      <w:proofErr w:type="spellStart"/>
      <w:r w:rsidRPr="00964FF8">
        <w:rPr>
          <w:rFonts w:ascii="David" w:hAnsi="David" w:cs="David" w:hint="eastAsia"/>
          <w:b/>
          <w:bCs/>
          <w:szCs w:val="24"/>
          <w:u w:val="single"/>
          <w:rtl/>
        </w:rPr>
        <w:t>המינהליים</w:t>
      </w:r>
      <w:proofErr w:type="spellEnd"/>
      <w:r w:rsidRPr="00964FF8">
        <w:rPr>
          <w:rFonts w:ascii="David" w:hAnsi="David" w:cs="David"/>
          <w:b/>
          <w:bCs/>
          <w:szCs w:val="24"/>
          <w:u w:val="single"/>
          <w:rtl/>
        </w:rPr>
        <w:t xml:space="preserve"> להשתתפות במכרז</w:t>
      </w:r>
      <w:r w:rsidR="001C199E" w:rsidRPr="00964FF8">
        <w:rPr>
          <w:rFonts w:ascii="David" w:hAnsi="David" w:cs="David" w:hint="cs"/>
          <w:b/>
          <w:bCs/>
          <w:szCs w:val="24"/>
          <w:u w:val="single"/>
          <w:rtl/>
        </w:rPr>
        <w:t>:</w:t>
      </w:r>
    </w:p>
    <w:p w14:paraId="39110BED" w14:textId="77777777" w:rsidR="00A073EC" w:rsidRPr="00964FF8" w:rsidRDefault="00A073EC" w:rsidP="005064EA">
      <w:pPr>
        <w:numPr>
          <w:ilvl w:val="2"/>
          <w:numId w:val="38"/>
        </w:numPr>
        <w:tabs>
          <w:tab w:val="left" w:pos="1463"/>
        </w:tabs>
        <w:overflowPunct w:val="0"/>
        <w:autoSpaceDE w:val="0"/>
        <w:autoSpaceDN w:val="0"/>
        <w:adjustRightInd w:val="0"/>
        <w:ind w:left="1463" w:hanging="709"/>
        <w:jc w:val="both"/>
        <w:textAlignment w:val="baseline"/>
        <w:rPr>
          <w:rFonts w:cs="David"/>
          <w:szCs w:val="24"/>
        </w:rPr>
      </w:pPr>
      <w:r w:rsidRPr="00964FF8">
        <w:rPr>
          <w:rFonts w:cs="David" w:hint="eastAsia"/>
          <w:szCs w:val="24"/>
          <w:rtl/>
        </w:rPr>
        <w:t>המציע</w:t>
      </w:r>
      <w:r w:rsidRPr="00964FF8">
        <w:rPr>
          <w:rFonts w:cs="David"/>
          <w:szCs w:val="24"/>
          <w:rtl/>
        </w:rPr>
        <w:t xml:space="preserve"> </w:t>
      </w:r>
      <w:r w:rsidRPr="00964FF8">
        <w:rPr>
          <w:rFonts w:cs="David" w:hint="eastAsia"/>
          <w:szCs w:val="24"/>
          <w:rtl/>
        </w:rPr>
        <w:t>מחזיק</w:t>
      </w:r>
      <w:r w:rsidRPr="00964FF8">
        <w:rPr>
          <w:rFonts w:cs="David"/>
          <w:szCs w:val="24"/>
          <w:rtl/>
        </w:rPr>
        <w:t xml:space="preserve"> בכל אישור ו/או רישיון ו/או רישוי ו/או היתר ו/או הרשאה הנדרשים על פי כל דין</w:t>
      </w:r>
      <w:r w:rsidRPr="00964FF8">
        <w:rPr>
          <w:rFonts w:cs="David" w:hint="cs"/>
          <w:szCs w:val="24"/>
          <w:rtl/>
        </w:rPr>
        <w:t xml:space="preserve"> והוא </w:t>
      </w:r>
      <w:r w:rsidRPr="00964FF8">
        <w:rPr>
          <w:rFonts w:cs="David"/>
          <w:szCs w:val="24"/>
          <w:rtl/>
        </w:rPr>
        <w:t>רשום בכל מרשם המתנהל על פי כל דין והקשור לנושא ההתקשרות</w:t>
      </w:r>
      <w:r w:rsidRPr="00964FF8">
        <w:rPr>
          <w:rFonts w:cs="David" w:hint="cs"/>
          <w:szCs w:val="24"/>
          <w:rtl/>
        </w:rPr>
        <w:t>.</w:t>
      </w:r>
    </w:p>
    <w:p w14:paraId="5E035D62" w14:textId="77777777" w:rsidR="00A073EC" w:rsidRPr="00964FF8" w:rsidRDefault="00A073EC" w:rsidP="005064EA">
      <w:pPr>
        <w:numPr>
          <w:ilvl w:val="2"/>
          <w:numId w:val="38"/>
        </w:numPr>
        <w:tabs>
          <w:tab w:val="left" w:pos="1463"/>
        </w:tabs>
        <w:overflowPunct w:val="0"/>
        <w:autoSpaceDE w:val="0"/>
        <w:autoSpaceDN w:val="0"/>
        <w:adjustRightInd w:val="0"/>
        <w:ind w:left="1463" w:hanging="709"/>
        <w:jc w:val="both"/>
        <w:textAlignment w:val="baseline"/>
        <w:rPr>
          <w:rFonts w:ascii="David" w:hAnsi="David" w:cs="David"/>
          <w:szCs w:val="24"/>
        </w:rPr>
      </w:pPr>
      <w:r w:rsidRPr="00964FF8">
        <w:rPr>
          <w:rFonts w:cs="David"/>
          <w:szCs w:val="24"/>
          <w:rtl/>
        </w:rPr>
        <w:t>למציע אישורים תקפים על שמו לפי חוק עסקאות גופים ציבוריים, התשל"ו – 1976 והוא עומד בתנאים ובהוראות הנדרשים לפי חוק זה.</w:t>
      </w:r>
    </w:p>
    <w:p w14:paraId="42227415" w14:textId="17DD917C" w:rsidR="00A073EC" w:rsidRPr="00964FF8" w:rsidRDefault="005064EA" w:rsidP="005064EA">
      <w:pPr>
        <w:numPr>
          <w:ilvl w:val="2"/>
          <w:numId w:val="38"/>
        </w:numPr>
        <w:tabs>
          <w:tab w:val="left" w:pos="1463"/>
        </w:tabs>
        <w:overflowPunct w:val="0"/>
        <w:autoSpaceDE w:val="0"/>
        <w:autoSpaceDN w:val="0"/>
        <w:adjustRightInd w:val="0"/>
        <w:ind w:left="1463" w:hanging="709"/>
        <w:jc w:val="both"/>
        <w:textAlignment w:val="baseline"/>
        <w:rPr>
          <w:rFonts w:ascii="David" w:hAnsi="David" w:cs="David"/>
          <w:szCs w:val="24"/>
          <w:rtl/>
        </w:rPr>
      </w:pPr>
      <w:bookmarkStart w:id="2" w:name="_Ref387246327"/>
      <w:r w:rsidRPr="00964FF8">
        <w:rPr>
          <w:rFonts w:cs="David" w:hint="cs"/>
          <w:szCs w:val="24"/>
          <w:rtl/>
        </w:rPr>
        <w:t xml:space="preserve">על המציע להיות </w:t>
      </w:r>
      <w:bookmarkEnd w:id="2"/>
      <w:r w:rsidRPr="00964FF8">
        <w:rPr>
          <w:rFonts w:cs="David"/>
          <w:szCs w:val="24"/>
          <w:rtl/>
        </w:rPr>
        <w:t>תאגיד רשום בישראל כדין</w:t>
      </w:r>
      <w:r w:rsidRPr="00964FF8">
        <w:rPr>
          <w:rFonts w:cs="David" w:hint="cs"/>
          <w:szCs w:val="24"/>
          <w:rtl/>
        </w:rPr>
        <w:t xml:space="preserve">, </w:t>
      </w:r>
      <w:r w:rsidRPr="00964FF8">
        <w:rPr>
          <w:rFonts w:cs="David" w:hint="eastAsia"/>
          <w:szCs w:val="24"/>
          <w:rtl/>
        </w:rPr>
        <w:t>וללא</w:t>
      </w:r>
      <w:r w:rsidRPr="00964FF8">
        <w:rPr>
          <w:rFonts w:cs="David"/>
          <w:szCs w:val="24"/>
          <w:rtl/>
        </w:rPr>
        <w:t xml:space="preserve"> </w:t>
      </w:r>
      <w:r w:rsidRPr="00964FF8">
        <w:rPr>
          <w:rFonts w:cs="David" w:hint="eastAsia"/>
          <w:szCs w:val="24"/>
          <w:rtl/>
        </w:rPr>
        <w:t>חובות</w:t>
      </w:r>
      <w:r w:rsidRPr="00964FF8">
        <w:rPr>
          <w:rFonts w:cs="David"/>
          <w:szCs w:val="24"/>
          <w:rtl/>
        </w:rPr>
        <w:t xml:space="preserve"> </w:t>
      </w:r>
      <w:r w:rsidRPr="00964FF8">
        <w:rPr>
          <w:rFonts w:cs="David" w:hint="eastAsia"/>
          <w:szCs w:val="24"/>
          <w:rtl/>
        </w:rPr>
        <w:t>אגרה</w:t>
      </w:r>
      <w:r w:rsidRPr="00964FF8">
        <w:rPr>
          <w:rFonts w:cs="David"/>
          <w:szCs w:val="24"/>
          <w:rtl/>
        </w:rPr>
        <w:t xml:space="preserve"> </w:t>
      </w:r>
      <w:r w:rsidRPr="00964FF8">
        <w:rPr>
          <w:rFonts w:cs="David" w:hint="eastAsia"/>
          <w:szCs w:val="24"/>
          <w:rtl/>
        </w:rPr>
        <w:t>שנתית</w:t>
      </w:r>
      <w:r w:rsidRPr="00964FF8">
        <w:rPr>
          <w:rFonts w:cs="David"/>
          <w:szCs w:val="24"/>
          <w:rtl/>
        </w:rPr>
        <w:t xml:space="preserve"> </w:t>
      </w:r>
      <w:r w:rsidRPr="00964FF8">
        <w:rPr>
          <w:rFonts w:cs="David" w:hint="eastAsia"/>
          <w:szCs w:val="24"/>
          <w:rtl/>
        </w:rPr>
        <w:t>לרשם</w:t>
      </w:r>
      <w:r w:rsidRPr="00964FF8">
        <w:rPr>
          <w:rFonts w:cs="David"/>
          <w:szCs w:val="24"/>
          <w:rtl/>
        </w:rPr>
        <w:t xml:space="preserve"> </w:t>
      </w:r>
      <w:r w:rsidRPr="00964FF8">
        <w:rPr>
          <w:rFonts w:cs="David" w:hint="eastAsia"/>
          <w:szCs w:val="24"/>
          <w:rtl/>
        </w:rPr>
        <w:t>החברות</w:t>
      </w:r>
      <w:r w:rsidRPr="00964FF8">
        <w:rPr>
          <w:rFonts w:cs="David" w:hint="cs"/>
          <w:szCs w:val="24"/>
          <w:rtl/>
        </w:rPr>
        <w:t xml:space="preserve"> </w:t>
      </w:r>
      <w:r w:rsidRPr="00964FF8">
        <w:rPr>
          <w:rFonts w:cs="David"/>
          <w:szCs w:val="24"/>
          <w:rtl/>
        </w:rPr>
        <w:t xml:space="preserve">/ </w:t>
      </w:r>
      <w:r w:rsidRPr="00964FF8">
        <w:rPr>
          <w:rFonts w:cs="David" w:hint="eastAsia"/>
          <w:szCs w:val="24"/>
          <w:rtl/>
        </w:rPr>
        <w:t>השותפויות</w:t>
      </w:r>
      <w:r w:rsidRPr="00964FF8">
        <w:rPr>
          <w:rFonts w:cs="David"/>
          <w:szCs w:val="24"/>
          <w:rtl/>
        </w:rPr>
        <w:t>, בגין השנים הקודמות למכרז</w:t>
      </w:r>
      <w:r w:rsidR="00A073EC" w:rsidRPr="00964FF8">
        <w:rPr>
          <w:rFonts w:ascii="David" w:hAnsi="David" w:cs="David" w:hint="cs"/>
          <w:szCs w:val="24"/>
          <w:rtl/>
        </w:rPr>
        <w:t>.</w:t>
      </w:r>
    </w:p>
    <w:p w14:paraId="3A736D81" w14:textId="6DD06596" w:rsidR="00A073EC" w:rsidRPr="00964FF8" w:rsidRDefault="00A073EC" w:rsidP="005064EA">
      <w:pPr>
        <w:numPr>
          <w:ilvl w:val="2"/>
          <w:numId w:val="38"/>
        </w:numPr>
        <w:tabs>
          <w:tab w:val="left" w:pos="1463"/>
        </w:tabs>
        <w:overflowPunct w:val="0"/>
        <w:autoSpaceDE w:val="0"/>
        <w:autoSpaceDN w:val="0"/>
        <w:adjustRightInd w:val="0"/>
        <w:ind w:left="1463" w:hanging="709"/>
        <w:jc w:val="both"/>
        <w:textAlignment w:val="baseline"/>
        <w:rPr>
          <w:rFonts w:ascii="David" w:hAnsi="David" w:cs="David"/>
          <w:szCs w:val="24"/>
        </w:rPr>
      </w:pPr>
      <w:r w:rsidRPr="00964FF8">
        <w:rPr>
          <w:rFonts w:cs="David" w:hint="eastAsia"/>
          <w:szCs w:val="24"/>
          <w:rtl/>
        </w:rPr>
        <w:t>המציע</w:t>
      </w:r>
      <w:r w:rsidR="007D5FDC" w:rsidRPr="00964FF8">
        <w:rPr>
          <w:rFonts w:cs="David" w:hint="cs"/>
          <w:szCs w:val="24"/>
          <w:rtl/>
        </w:rPr>
        <w:t>, המנהל הכללי ובעלי השליטה בו,</w:t>
      </w:r>
      <w:r w:rsidRPr="00964FF8">
        <w:rPr>
          <w:rFonts w:cs="David"/>
          <w:szCs w:val="24"/>
          <w:rtl/>
        </w:rPr>
        <w:t xml:space="preserve"> לא הו</w:t>
      </w:r>
      <w:r w:rsidRPr="00964FF8">
        <w:rPr>
          <w:rFonts w:cs="David" w:hint="cs"/>
          <w:szCs w:val="24"/>
          <w:rtl/>
        </w:rPr>
        <w:t>רשע</w:t>
      </w:r>
      <w:r w:rsidR="007D5FDC" w:rsidRPr="00964FF8">
        <w:rPr>
          <w:rFonts w:cs="David" w:hint="cs"/>
          <w:szCs w:val="24"/>
          <w:rtl/>
        </w:rPr>
        <w:t>ו</w:t>
      </w:r>
      <w:r w:rsidRPr="00964FF8">
        <w:rPr>
          <w:rFonts w:cs="David" w:hint="cs"/>
          <w:szCs w:val="24"/>
          <w:rtl/>
        </w:rPr>
        <w:t xml:space="preserve"> בעבירות </w:t>
      </w:r>
      <w:r w:rsidR="007D5FDC" w:rsidRPr="00964FF8">
        <w:rPr>
          <w:rFonts w:cs="David" w:hint="cs"/>
          <w:szCs w:val="24"/>
          <w:rtl/>
        </w:rPr>
        <w:t xml:space="preserve">בטחוניות או </w:t>
      </w:r>
      <w:r w:rsidRPr="00964FF8">
        <w:rPr>
          <w:rFonts w:cs="David" w:hint="cs"/>
          <w:szCs w:val="24"/>
          <w:rtl/>
        </w:rPr>
        <w:t>פיסקאלי</w:t>
      </w:r>
      <w:r w:rsidR="007D5FDC" w:rsidRPr="00964FF8">
        <w:rPr>
          <w:rFonts w:cs="David" w:hint="cs"/>
          <w:szCs w:val="24"/>
          <w:rtl/>
        </w:rPr>
        <w:t>ות</w:t>
      </w:r>
      <w:r w:rsidRPr="00964FF8">
        <w:rPr>
          <w:rFonts w:cs="David" w:hint="cs"/>
          <w:szCs w:val="24"/>
          <w:rtl/>
        </w:rPr>
        <w:t>, ובע</w:t>
      </w:r>
      <w:r w:rsidRPr="00964FF8">
        <w:rPr>
          <w:rFonts w:cs="David" w:hint="eastAsia"/>
          <w:szCs w:val="24"/>
          <w:rtl/>
        </w:rPr>
        <w:t>ב</w:t>
      </w:r>
      <w:r w:rsidRPr="00964FF8">
        <w:rPr>
          <w:rFonts w:cs="David" w:hint="cs"/>
          <w:szCs w:val="24"/>
          <w:rtl/>
        </w:rPr>
        <w:t>י</w:t>
      </w:r>
      <w:r w:rsidRPr="00964FF8">
        <w:rPr>
          <w:rFonts w:cs="David" w:hint="eastAsia"/>
          <w:szCs w:val="24"/>
          <w:rtl/>
        </w:rPr>
        <w:t>רות</w:t>
      </w:r>
      <w:r w:rsidRPr="00964FF8">
        <w:rPr>
          <w:rFonts w:cs="David"/>
          <w:szCs w:val="24"/>
          <w:rtl/>
        </w:rPr>
        <w:t xml:space="preserve"> </w:t>
      </w:r>
      <w:r w:rsidRPr="00964FF8">
        <w:rPr>
          <w:rFonts w:cs="David" w:hint="eastAsia"/>
          <w:szCs w:val="24"/>
          <w:rtl/>
        </w:rPr>
        <w:t>נוספות</w:t>
      </w:r>
      <w:r w:rsidRPr="00964FF8">
        <w:rPr>
          <w:rFonts w:cs="David"/>
          <w:szCs w:val="24"/>
          <w:rtl/>
        </w:rPr>
        <w:t xml:space="preserve"> </w:t>
      </w:r>
      <w:r w:rsidRPr="00964FF8">
        <w:rPr>
          <w:rFonts w:cs="David" w:hint="eastAsia"/>
          <w:szCs w:val="24"/>
          <w:rtl/>
        </w:rPr>
        <w:t>המפורטו</w:t>
      </w:r>
      <w:r w:rsidRPr="00964FF8">
        <w:rPr>
          <w:rFonts w:cs="David" w:hint="cs"/>
          <w:szCs w:val="24"/>
          <w:rtl/>
        </w:rPr>
        <w:t xml:space="preserve">ת בפרק </w:t>
      </w:r>
      <w:r w:rsidR="007D5FDC" w:rsidRPr="00964FF8">
        <w:rPr>
          <w:rFonts w:cs="David" w:hint="cs"/>
          <w:szCs w:val="24"/>
          <w:rtl/>
        </w:rPr>
        <w:t>1</w:t>
      </w:r>
      <w:r w:rsidR="007D5FDC" w:rsidRPr="00964FF8">
        <w:rPr>
          <w:rFonts w:cs="David"/>
          <w:szCs w:val="24"/>
          <w:rtl/>
        </w:rPr>
        <w:t xml:space="preserve"> </w:t>
      </w:r>
      <w:r w:rsidRPr="00964FF8">
        <w:rPr>
          <w:rFonts w:cs="David"/>
          <w:szCs w:val="24"/>
          <w:rtl/>
        </w:rPr>
        <w:t xml:space="preserve">למסמכי המכרז, אלא אם חלפה תקופת ההתיישנות. </w:t>
      </w:r>
    </w:p>
    <w:p w14:paraId="38C27F28" w14:textId="77777777" w:rsidR="005064EA" w:rsidRPr="00964FF8" w:rsidRDefault="005064EA" w:rsidP="005064EA">
      <w:pPr>
        <w:numPr>
          <w:ilvl w:val="2"/>
          <w:numId w:val="38"/>
        </w:numPr>
        <w:tabs>
          <w:tab w:val="left" w:pos="1463"/>
        </w:tabs>
        <w:overflowPunct w:val="0"/>
        <w:autoSpaceDE w:val="0"/>
        <w:autoSpaceDN w:val="0"/>
        <w:adjustRightInd w:val="0"/>
        <w:ind w:left="1463" w:hanging="709"/>
        <w:jc w:val="both"/>
        <w:textAlignment w:val="baseline"/>
        <w:rPr>
          <w:rFonts w:ascii="David" w:hAnsi="David" w:cs="David"/>
          <w:szCs w:val="24"/>
          <w:rtl/>
        </w:rPr>
      </w:pPr>
      <w:r w:rsidRPr="00964FF8">
        <w:rPr>
          <w:rFonts w:cs="David" w:hint="eastAsia"/>
          <w:szCs w:val="24"/>
          <w:rtl/>
        </w:rPr>
        <w:t>המציע</w:t>
      </w:r>
      <w:r w:rsidRPr="00964FF8">
        <w:rPr>
          <w:rFonts w:cs="David"/>
          <w:szCs w:val="24"/>
          <w:rtl/>
        </w:rPr>
        <w:t xml:space="preserve"> צירף להצעתו ערבות להצעה, בסך </w:t>
      </w:r>
      <w:r w:rsidRPr="00964FF8">
        <w:rPr>
          <w:rFonts w:cs="David" w:hint="cs"/>
          <w:szCs w:val="24"/>
          <w:rtl/>
        </w:rPr>
        <w:t>50,000</w:t>
      </w:r>
      <w:r w:rsidRPr="00964FF8">
        <w:rPr>
          <w:rFonts w:cs="David"/>
          <w:szCs w:val="24"/>
          <w:rtl/>
        </w:rPr>
        <w:t xml:space="preserve"> ₪, כמפורט </w:t>
      </w:r>
      <w:r w:rsidRPr="00964FF8">
        <w:rPr>
          <w:rFonts w:cs="David" w:hint="eastAsia"/>
          <w:szCs w:val="24"/>
          <w:rtl/>
        </w:rPr>
        <w:t>במסמכי</w:t>
      </w:r>
      <w:r w:rsidRPr="00964FF8">
        <w:rPr>
          <w:rFonts w:cs="David"/>
          <w:szCs w:val="24"/>
          <w:rtl/>
        </w:rPr>
        <w:t xml:space="preserve"> </w:t>
      </w:r>
      <w:r w:rsidRPr="00964FF8">
        <w:rPr>
          <w:rFonts w:cs="David" w:hint="eastAsia"/>
          <w:szCs w:val="24"/>
          <w:rtl/>
        </w:rPr>
        <w:t>המכרז</w:t>
      </w:r>
      <w:r w:rsidRPr="00964FF8">
        <w:rPr>
          <w:rFonts w:cs="David"/>
          <w:szCs w:val="24"/>
          <w:rtl/>
        </w:rPr>
        <w:t>.</w:t>
      </w:r>
    </w:p>
    <w:p w14:paraId="518F06AE" w14:textId="77777777" w:rsidR="005064EA" w:rsidRPr="00964FF8" w:rsidRDefault="005064EA" w:rsidP="005064EA">
      <w:pPr>
        <w:pStyle w:val="11"/>
        <w:numPr>
          <w:ilvl w:val="0"/>
          <w:numId w:val="0"/>
        </w:numPr>
        <w:spacing w:after="120" w:line="360" w:lineRule="auto"/>
        <w:ind w:left="360"/>
      </w:pPr>
    </w:p>
    <w:p w14:paraId="05F1823B" w14:textId="191EE909" w:rsidR="001F7B06" w:rsidRPr="00964FF8" w:rsidRDefault="001F7B06" w:rsidP="006A1CAB">
      <w:pPr>
        <w:numPr>
          <w:ilvl w:val="0"/>
          <w:numId w:val="38"/>
        </w:numPr>
        <w:jc w:val="both"/>
        <w:rPr>
          <w:rFonts w:cs="David"/>
          <w:spacing w:val="2"/>
          <w:szCs w:val="24"/>
        </w:rPr>
      </w:pPr>
      <w:r w:rsidRPr="00964FF8">
        <w:rPr>
          <w:rFonts w:cs="David"/>
          <w:spacing w:val="2"/>
          <w:szCs w:val="24"/>
          <w:rtl/>
        </w:rPr>
        <w:t>שאלות ובקשות</w:t>
      </w:r>
      <w:r w:rsidR="00EB5278" w:rsidRPr="00964FF8">
        <w:rPr>
          <w:rFonts w:cs="David"/>
          <w:spacing w:val="2"/>
          <w:szCs w:val="24"/>
          <w:rtl/>
        </w:rPr>
        <w:t xml:space="preserve"> להבהרות יש לשלוח למרכז</w:t>
      </w:r>
      <w:r w:rsidRPr="00964FF8">
        <w:rPr>
          <w:rFonts w:cs="David"/>
          <w:spacing w:val="2"/>
          <w:szCs w:val="24"/>
          <w:rtl/>
        </w:rPr>
        <w:t xml:space="preserve"> ועדת המכרזים בכתובת: </w:t>
      </w:r>
      <w:r w:rsidR="00E02042" w:rsidRPr="00964FF8">
        <w:rPr>
          <w:rStyle w:val="Hyperlink"/>
          <w:rFonts w:cs="David"/>
        </w:rPr>
        <w:t xml:space="preserve"> </w:t>
      </w:r>
      <w:hyperlink r:id="rId10" w:history="1">
        <w:r w:rsidR="00BF43F9" w:rsidRPr="00964FF8">
          <w:rPr>
            <w:rStyle w:val="Hyperlink"/>
            <w:rFonts w:cs="David"/>
          </w:rPr>
          <w:t>Rechesh@gov.il</w:t>
        </w:r>
      </w:hyperlink>
      <w:r w:rsidR="00BF43F9" w:rsidRPr="00964FF8">
        <w:rPr>
          <w:rFonts w:cs="David"/>
          <w:spacing w:val="2"/>
          <w:szCs w:val="24"/>
        </w:rPr>
        <w:t xml:space="preserve"> </w:t>
      </w:r>
      <w:r w:rsidRPr="00964FF8">
        <w:rPr>
          <w:rFonts w:cs="David"/>
          <w:spacing w:val="2"/>
          <w:szCs w:val="24"/>
          <w:rtl/>
        </w:rPr>
        <w:t xml:space="preserve">עד </w:t>
      </w:r>
      <w:r w:rsidRPr="00964FF8">
        <w:rPr>
          <w:rFonts w:cs="David" w:hint="eastAsia"/>
          <w:b/>
          <w:szCs w:val="24"/>
          <w:rtl/>
        </w:rPr>
        <w:t>ליום</w:t>
      </w:r>
      <w:r w:rsidRPr="00964FF8">
        <w:rPr>
          <w:rFonts w:cs="David"/>
          <w:b/>
          <w:szCs w:val="24"/>
          <w:rtl/>
        </w:rPr>
        <w:t xml:space="preserve"> </w:t>
      </w:r>
      <w:r w:rsidR="006A1CAB" w:rsidRPr="00964FF8">
        <w:rPr>
          <w:rFonts w:cs="David" w:hint="cs"/>
          <w:bCs/>
          <w:szCs w:val="24"/>
          <w:rtl/>
        </w:rPr>
        <w:t>18</w:t>
      </w:r>
      <w:r w:rsidR="00BF43F9" w:rsidRPr="00964FF8">
        <w:rPr>
          <w:rFonts w:cs="David" w:hint="cs"/>
          <w:bCs/>
          <w:szCs w:val="24"/>
          <w:rtl/>
        </w:rPr>
        <w:t>.</w:t>
      </w:r>
      <w:r w:rsidR="006A1CAB" w:rsidRPr="00964FF8">
        <w:rPr>
          <w:rFonts w:cs="David" w:hint="cs"/>
          <w:bCs/>
          <w:szCs w:val="24"/>
          <w:rtl/>
        </w:rPr>
        <w:t>10</w:t>
      </w:r>
      <w:r w:rsidR="00BF43F9" w:rsidRPr="00964FF8">
        <w:rPr>
          <w:rFonts w:cs="David" w:hint="cs"/>
          <w:bCs/>
          <w:szCs w:val="24"/>
          <w:rtl/>
        </w:rPr>
        <w:t>.</w:t>
      </w:r>
      <w:r w:rsidR="00C2728B" w:rsidRPr="00964FF8">
        <w:rPr>
          <w:rFonts w:cs="David" w:hint="cs"/>
          <w:bCs/>
          <w:szCs w:val="24"/>
          <w:rtl/>
        </w:rPr>
        <w:t>201</w:t>
      </w:r>
      <w:r w:rsidR="00875820" w:rsidRPr="00964FF8">
        <w:rPr>
          <w:rFonts w:cs="David" w:hint="cs"/>
          <w:bCs/>
          <w:szCs w:val="24"/>
          <w:rtl/>
        </w:rPr>
        <w:t>8</w:t>
      </w:r>
      <w:r w:rsidR="00BF43F9" w:rsidRPr="00964FF8">
        <w:rPr>
          <w:rFonts w:cs="David" w:hint="cs"/>
          <w:b/>
          <w:szCs w:val="24"/>
          <w:rtl/>
        </w:rPr>
        <w:t xml:space="preserve"> </w:t>
      </w:r>
      <w:r w:rsidRPr="00964FF8">
        <w:rPr>
          <w:rFonts w:cs="David"/>
          <w:b/>
          <w:szCs w:val="24"/>
          <w:rtl/>
        </w:rPr>
        <w:t xml:space="preserve">בשעה </w:t>
      </w:r>
      <w:r w:rsidR="006A1CAB" w:rsidRPr="00964FF8">
        <w:rPr>
          <w:rFonts w:cs="David" w:hint="cs"/>
          <w:b/>
          <w:szCs w:val="24"/>
          <w:rtl/>
        </w:rPr>
        <w:t>14</w:t>
      </w:r>
      <w:r w:rsidR="00BF43F9" w:rsidRPr="00964FF8">
        <w:rPr>
          <w:rFonts w:cs="David" w:hint="cs"/>
          <w:b/>
          <w:szCs w:val="24"/>
          <w:rtl/>
        </w:rPr>
        <w:t>:00 .</w:t>
      </w:r>
      <w:r w:rsidR="00BF43F9" w:rsidRPr="00964FF8">
        <w:rPr>
          <w:rFonts w:cs="David"/>
          <w:spacing w:val="2"/>
          <w:szCs w:val="24"/>
          <w:rtl/>
        </w:rPr>
        <w:t xml:space="preserve"> </w:t>
      </w:r>
      <w:r w:rsidRPr="00964FF8">
        <w:rPr>
          <w:rFonts w:cs="David"/>
          <w:spacing w:val="2"/>
          <w:szCs w:val="24"/>
          <w:rtl/>
        </w:rPr>
        <w:tab/>
      </w:r>
    </w:p>
    <w:p w14:paraId="1AEF869F" w14:textId="77777777" w:rsidR="001F7B06" w:rsidRPr="00964FF8" w:rsidRDefault="001F7B06" w:rsidP="005064EA">
      <w:pPr>
        <w:spacing w:after="120" w:line="288" w:lineRule="auto"/>
        <w:ind w:left="418"/>
        <w:jc w:val="both"/>
        <w:rPr>
          <w:rFonts w:cs="David" w:hint="cs"/>
          <w:szCs w:val="24"/>
          <w:rtl/>
        </w:rPr>
      </w:pPr>
      <w:r w:rsidRPr="00964FF8">
        <w:rPr>
          <w:rFonts w:cs="David"/>
          <w:b/>
          <w:szCs w:val="24"/>
          <w:rtl/>
        </w:rPr>
        <w:t>תשובות והבהרות המשרד יפורסמו באתר האינטרנט של מנהל הרכש הממשלתי במשרד האוצר בכתובת:</w:t>
      </w:r>
      <w:r w:rsidRPr="00964FF8">
        <w:rPr>
          <w:rFonts w:cs="David"/>
          <w:szCs w:val="24"/>
        </w:rPr>
        <w:t xml:space="preserve"> </w:t>
      </w:r>
    </w:p>
    <w:p w14:paraId="720C329D" w14:textId="0A1ED164" w:rsidR="001F7B06" w:rsidRPr="00964FF8" w:rsidRDefault="00117CCF" w:rsidP="005064EA">
      <w:pPr>
        <w:spacing w:after="120" w:line="288" w:lineRule="auto"/>
        <w:ind w:left="418"/>
        <w:jc w:val="both"/>
        <w:rPr>
          <w:rFonts w:cs="David"/>
          <w:b/>
          <w:bCs/>
          <w:szCs w:val="24"/>
          <w:rtl/>
        </w:rPr>
      </w:pPr>
      <w:hyperlink r:id="rId11" w:history="1">
        <w:r w:rsidR="00BF43F9" w:rsidRPr="00964FF8">
          <w:rPr>
            <w:rStyle w:val="Hyperlink"/>
            <w:rFonts w:cs="David"/>
            <w:b/>
            <w:szCs w:val="24"/>
          </w:rPr>
          <w:t>http://www.mr.gov.il/OfficesTenders/Pages/SearchOfficeTenders.aspx</w:t>
        </w:r>
      </w:hyperlink>
      <w:r w:rsidR="001F7B06" w:rsidRPr="00964FF8">
        <w:rPr>
          <w:rFonts w:cs="David"/>
          <w:b/>
          <w:szCs w:val="24"/>
          <w:rtl/>
        </w:rPr>
        <w:t>.</w:t>
      </w:r>
    </w:p>
    <w:p w14:paraId="58FE9B5B" w14:textId="77777777" w:rsidR="001F7B06" w:rsidRPr="00964FF8" w:rsidRDefault="001F7B06" w:rsidP="005064EA">
      <w:pPr>
        <w:spacing w:after="120" w:line="288" w:lineRule="auto"/>
        <w:ind w:left="720" w:hanging="302"/>
        <w:jc w:val="both"/>
        <w:rPr>
          <w:rFonts w:cs="David"/>
          <w:b/>
          <w:bCs/>
          <w:szCs w:val="24"/>
          <w:rtl/>
        </w:rPr>
      </w:pPr>
      <w:r w:rsidRPr="00964FF8">
        <w:rPr>
          <w:rFonts w:cs="David"/>
          <w:b/>
          <w:szCs w:val="24"/>
          <w:rtl/>
        </w:rPr>
        <w:t xml:space="preserve">תשובות </w:t>
      </w:r>
      <w:r w:rsidRPr="00964FF8">
        <w:rPr>
          <w:rFonts w:cs="David" w:hint="eastAsia"/>
          <w:b/>
          <w:szCs w:val="24"/>
          <w:rtl/>
        </w:rPr>
        <w:t>והבהרות</w:t>
      </w:r>
      <w:r w:rsidRPr="00964FF8">
        <w:rPr>
          <w:rFonts w:cs="David"/>
          <w:b/>
          <w:szCs w:val="24"/>
          <w:rtl/>
        </w:rPr>
        <w:t xml:space="preserve"> אלה יהוו חלק בלתי נפרד ממסמכי המכרז.</w:t>
      </w:r>
    </w:p>
    <w:p w14:paraId="3A9AE8AC" w14:textId="77777777" w:rsidR="001F7B06" w:rsidRPr="00964FF8" w:rsidRDefault="001F7B06" w:rsidP="005064EA">
      <w:pPr>
        <w:spacing w:after="120" w:line="288" w:lineRule="auto"/>
        <w:ind w:left="418"/>
        <w:jc w:val="both"/>
        <w:rPr>
          <w:rFonts w:cs="David"/>
          <w:b/>
          <w:bCs/>
          <w:szCs w:val="24"/>
          <w:rtl/>
        </w:rPr>
      </w:pPr>
      <w:r w:rsidRPr="00964FF8">
        <w:rPr>
          <w:rFonts w:cs="David"/>
          <w:b/>
          <w:szCs w:val="24"/>
          <w:rtl/>
        </w:rPr>
        <w:t xml:space="preserve">המשרד שומר לעצמו את הזכות לפרסם שינויים והבהרות במסמכי המכרז, אף אם אינם נובעים משאלות ההבהרה שהתקבלו מהמציעים, וזאת עד לזמן סביר לפני המועד האחרון להגשת הצעות. שינויים והבהרות אלה יפרסם המשרד באתר האינטרנט, בכתובת המצוינת בסעיף </w:t>
      </w:r>
      <w:r w:rsidRPr="00964FF8">
        <w:rPr>
          <w:rFonts w:cs="David" w:hint="eastAsia"/>
          <w:b/>
          <w:szCs w:val="24"/>
          <w:rtl/>
        </w:rPr>
        <w:t>לעיל</w:t>
      </w:r>
      <w:r w:rsidRPr="00964FF8">
        <w:rPr>
          <w:rFonts w:cs="David"/>
          <w:b/>
          <w:szCs w:val="24"/>
          <w:rtl/>
        </w:rPr>
        <w:t>, וגם הם יהוו חלק בלתי נפרד ממסמכי המכרז. באחריות המציעים לבדוק את פרסומי המשרד באשר למכרז זה באתר האינטרנט, כאמור.</w:t>
      </w:r>
    </w:p>
    <w:p w14:paraId="63DCD690" w14:textId="5E7A7B14" w:rsidR="001F7B06" w:rsidRPr="00964FF8" w:rsidRDefault="001F7B06" w:rsidP="006A1CAB">
      <w:pPr>
        <w:pStyle w:val="ListParagraph"/>
        <w:numPr>
          <w:ilvl w:val="0"/>
          <w:numId w:val="38"/>
        </w:numPr>
        <w:spacing w:before="120" w:after="120" w:line="240" w:lineRule="atLeast"/>
        <w:contextualSpacing/>
        <w:jc w:val="both"/>
        <w:rPr>
          <w:rFonts w:cs="David"/>
          <w:szCs w:val="24"/>
        </w:rPr>
      </w:pPr>
      <w:r w:rsidRPr="00964FF8">
        <w:rPr>
          <w:rFonts w:cs="David" w:hint="eastAsia"/>
          <w:b/>
          <w:bCs/>
          <w:szCs w:val="24"/>
          <w:rtl/>
        </w:rPr>
        <w:t>הגשת</w:t>
      </w:r>
      <w:r w:rsidRPr="00964FF8">
        <w:rPr>
          <w:rFonts w:cs="David"/>
          <w:b/>
          <w:bCs/>
          <w:szCs w:val="24"/>
          <w:rtl/>
        </w:rPr>
        <w:t xml:space="preserve"> </w:t>
      </w:r>
      <w:r w:rsidRPr="00964FF8">
        <w:rPr>
          <w:rFonts w:cs="David" w:hint="eastAsia"/>
          <w:b/>
          <w:bCs/>
          <w:szCs w:val="24"/>
          <w:rtl/>
        </w:rPr>
        <w:t>הצעות</w:t>
      </w:r>
      <w:r w:rsidRPr="00964FF8">
        <w:rPr>
          <w:rFonts w:cs="David"/>
          <w:b/>
          <w:bCs/>
          <w:szCs w:val="24"/>
          <w:rtl/>
        </w:rPr>
        <w:t>:</w:t>
      </w:r>
      <w:r w:rsidRPr="00964FF8">
        <w:rPr>
          <w:rFonts w:cs="David"/>
          <w:szCs w:val="24"/>
          <w:rtl/>
        </w:rPr>
        <w:t xml:space="preserve"> יש להגיש, בשפה העברית, לתיבת המכרזים של המשרד, </w:t>
      </w:r>
      <w:r w:rsidRPr="00964FF8">
        <w:rPr>
          <w:rFonts w:ascii="David" w:hAnsi="David" w:cs="David"/>
          <w:szCs w:val="24"/>
          <w:rtl/>
        </w:rPr>
        <w:t>לתיבת המכרזים שבקומת הכניסה בבניין ממשל זמין, רח' נתנאל לורך 1, ירושלים</w:t>
      </w:r>
      <w:r w:rsidRPr="00964FF8">
        <w:rPr>
          <w:rFonts w:cs="David"/>
          <w:szCs w:val="24"/>
          <w:rtl/>
        </w:rPr>
        <w:t xml:space="preserve">, </w:t>
      </w:r>
      <w:r w:rsidRPr="00964FF8">
        <w:rPr>
          <w:rFonts w:cs="David"/>
          <w:b/>
          <w:bCs/>
          <w:szCs w:val="24"/>
          <w:rtl/>
        </w:rPr>
        <w:t>עד ל</w:t>
      </w:r>
      <w:r w:rsidRPr="00964FF8">
        <w:rPr>
          <w:rFonts w:cs="David" w:hint="eastAsia"/>
          <w:b/>
          <w:bCs/>
          <w:szCs w:val="24"/>
          <w:rtl/>
        </w:rPr>
        <w:t>תאריך</w:t>
      </w:r>
      <w:r w:rsidR="00BF43F9" w:rsidRPr="00964FF8">
        <w:rPr>
          <w:rFonts w:cs="David" w:hint="cs"/>
          <w:b/>
          <w:bCs/>
          <w:szCs w:val="24"/>
          <w:rtl/>
        </w:rPr>
        <w:t xml:space="preserve"> </w:t>
      </w:r>
      <w:r w:rsidR="006A1CAB" w:rsidRPr="00964FF8">
        <w:rPr>
          <w:rFonts w:cs="David" w:hint="cs"/>
          <w:bCs/>
          <w:szCs w:val="24"/>
          <w:rtl/>
        </w:rPr>
        <w:t>7</w:t>
      </w:r>
      <w:r w:rsidR="008B3950" w:rsidRPr="00964FF8">
        <w:rPr>
          <w:rFonts w:cs="David" w:hint="cs"/>
          <w:bCs/>
          <w:szCs w:val="24"/>
          <w:rtl/>
        </w:rPr>
        <w:t>.</w:t>
      </w:r>
      <w:r w:rsidR="006A1CAB" w:rsidRPr="00964FF8">
        <w:rPr>
          <w:rFonts w:cs="David" w:hint="cs"/>
          <w:bCs/>
          <w:szCs w:val="24"/>
          <w:rtl/>
        </w:rPr>
        <w:t>11</w:t>
      </w:r>
      <w:r w:rsidR="008B3950" w:rsidRPr="00964FF8">
        <w:rPr>
          <w:rFonts w:cs="David" w:hint="cs"/>
          <w:bCs/>
          <w:szCs w:val="24"/>
          <w:rtl/>
        </w:rPr>
        <w:t>.</w:t>
      </w:r>
      <w:r w:rsidR="00C2728B" w:rsidRPr="00964FF8">
        <w:rPr>
          <w:rFonts w:cs="David" w:hint="cs"/>
          <w:bCs/>
          <w:szCs w:val="24"/>
          <w:rtl/>
        </w:rPr>
        <w:t>201</w:t>
      </w:r>
      <w:r w:rsidR="00875820" w:rsidRPr="00964FF8">
        <w:rPr>
          <w:rFonts w:cs="David" w:hint="cs"/>
          <w:bCs/>
          <w:szCs w:val="24"/>
          <w:rtl/>
        </w:rPr>
        <w:t>8</w:t>
      </w:r>
      <w:r w:rsidR="00BF43F9" w:rsidRPr="00964FF8">
        <w:rPr>
          <w:rFonts w:cs="David"/>
          <w:bCs/>
          <w:szCs w:val="24"/>
          <w:rtl/>
        </w:rPr>
        <w:t xml:space="preserve">, </w:t>
      </w:r>
      <w:r w:rsidRPr="00964FF8">
        <w:rPr>
          <w:rFonts w:cs="David"/>
          <w:b/>
          <w:bCs/>
          <w:szCs w:val="24"/>
          <w:rtl/>
        </w:rPr>
        <w:t xml:space="preserve">בשעה </w:t>
      </w:r>
      <w:r w:rsidR="00BF43F9" w:rsidRPr="00964FF8">
        <w:rPr>
          <w:rFonts w:cs="David" w:hint="cs"/>
          <w:b/>
          <w:bCs/>
          <w:szCs w:val="24"/>
          <w:rtl/>
        </w:rPr>
        <w:t>14:00</w:t>
      </w:r>
      <w:r w:rsidR="00BF43F9" w:rsidRPr="00964FF8">
        <w:rPr>
          <w:rFonts w:cs="David"/>
          <w:b/>
          <w:bCs/>
          <w:szCs w:val="24"/>
          <w:rtl/>
        </w:rPr>
        <w:t xml:space="preserve"> </w:t>
      </w:r>
      <w:r w:rsidRPr="00964FF8">
        <w:rPr>
          <w:rFonts w:cs="David"/>
          <w:b/>
          <w:bCs/>
          <w:szCs w:val="24"/>
          <w:rtl/>
        </w:rPr>
        <w:t xml:space="preserve">. מובהר כי אין לשלוח הצעות בדואר. הצעה שלא תימצא בתוך תיבת המכרזים של </w:t>
      </w:r>
      <w:r w:rsidRPr="00964FF8">
        <w:rPr>
          <w:rFonts w:cs="David" w:hint="eastAsia"/>
          <w:b/>
          <w:bCs/>
          <w:szCs w:val="24"/>
          <w:rtl/>
        </w:rPr>
        <w:t>ה</w:t>
      </w:r>
      <w:r w:rsidR="00875820" w:rsidRPr="00964FF8">
        <w:rPr>
          <w:rFonts w:cs="David" w:hint="eastAsia"/>
          <w:b/>
          <w:bCs/>
          <w:szCs w:val="24"/>
          <w:rtl/>
        </w:rPr>
        <w:t>משרד</w:t>
      </w:r>
      <w:r w:rsidRPr="00964FF8">
        <w:rPr>
          <w:rFonts w:cs="David"/>
          <w:b/>
          <w:bCs/>
          <w:szCs w:val="24"/>
          <w:rtl/>
        </w:rPr>
        <w:t xml:space="preserve"> </w:t>
      </w:r>
      <w:r w:rsidRPr="00964FF8">
        <w:rPr>
          <w:rFonts w:cs="David" w:hint="eastAsia"/>
          <w:b/>
          <w:bCs/>
          <w:szCs w:val="24"/>
          <w:rtl/>
        </w:rPr>
        <w:t>במועד</w:t>
      </w:r>
      <w:r w:rsidRPr="00964FF8">
        <w:rPr>
          <w:rFonts w:cs="David"/>
          <w:b/>
          <w:bCs/>
          <w:szCs w:val="24"/>
          <w:rtl/>
        </w:rPr>
        <w:t xml:space="preserve"> האחרון להגשת ההצעות מכל סיבה שהיא לא תידון כלל, לא תשתתף במכרז, ותוחזר</w:t>
      </w:r>
      <w:r w:rsidR="002D15E8" w:rsidRPr="00964FF8">
        <w:rPr>
          <w:rFonts w:cs="David" w:hint="cs"/>
          <w:b/>
          <w:bCs/>
          <w:szCs w:val="24"/>
          <w:rtl/>
        </w:rPr>
        <w:t xml:space="preserve"> לידי השולח</w:t>
      </w:r>
      <w:r w:rsidRPr="00964FF8">
        <w:rPr>
          <w:rFonts w:cs="David"/>
          <w:b/>
          <w:bCs/>
          <w:szCs w:val="24"/>
          <w:rtl/>
        </w:rPr>
        <w:t xml:space="preserve">. </w:t>
      </w:r>
    </w:p>
    <w:p w14:paraId="2A20487A" w14:textId="77777777" w:rsidR="001F7B06" w:rsidRPr="00964FF8" w:rsidRDefault="001F7B06" w:rsidP="005064EA">
      <w:pPr>
        <w:pStyle w:val="ListParagraph"/>
        <w:spacing w:before="120" w:after="120" w:line="240" w:lineRule="atLeast"/>
        <w:ind w:left="360"/>
        <w:jc w:val="both"/>
        <w:rPr>
          <w:rFonts w:cs="David"/>
          <w:b/>
          <w:bCs/>
          <w:szCs w:val="24"/>
          <w:rtl/>
        </w:rPr>
      </w:pPr>
    </w:p>
    <w:p w14:paraId="338934F5" w14:textId="77777777" w:rsidR="001F7B06" w:rsidRPr="00964FF8" w:rsidRDefault="001F7B06" w:rsidP="005064EA">
      <w:pPr>
        <w:pStyle w:val="ListParagraph"/>
        <w:spacing w:before="120" w:after="120" w:line="240" w:lineRule="atLeast"/>
        <w:ind w:left="360"/>
        <w:jc w:val="both"/>
        <w:rPr>
          <w:rFonts w:cs="David"/>
          <w:szCs w:val="24"/>
        </w:rPr>
      </w:pPr>
      <w:r w:rsidRPr="00964FF8">
        <w:rPr>
          <w:rFonts w:cs="David" w:hint="eastAsia"/>
          <w:b/>
          <w:bCs/>
          <w:szCs w:val="24"/>
          <w:rtl/>
        </w:rPr>
        <w:t>מודעה</w:t>
      </w:r>
      <w:r w:rsidRPr="00964FF8">
        <w:rPr>
          <w:rFonts w:cs="David"/>
          <w:b/>
          <w:bCs/>
          <w:szCs w:val="24"/>
          <w:rtl/>
        </w:rPr>
        <w:t xml:space="preserve"> </w:t>
      </w:r>
      <w:r w:rsidRPr="00964FF8">
        <w:rPr>
          <w:rFonts w:cs="David" w:hint="eastAsia"/>
          <w:b/>
          <w:bCs/>
          <w:szCs w:val="24"/>
          <w:rtl/>
        </w:rPr>
        <w:t>זו</w:t>
      </w:r>
      <w:r w:rsidRPr="00964FF8">
        <w:rPr>
          <w:rFonts w:cs="David"/>
          <w:b/>
          <w:bCs/>
          <w:szCs w:val="24"/>
          <w:rtl/>
        </w:rPr>
        <w:t xml:space="preserve"> </w:t>
      </w:r>
      <w:r w:rsidRPr="00964FF8">
        <w:rPr>
          <w:rFonts w:cs="David" w:hint="eastAsia"/>
          <w:b/>
          <w:bCs/>
          <w:szCs w:val="24"/>
          <w:rtl/>
        </w:rPr>
        <w:t>מכילה</w:t>
      </w:r>
      <w:r w:rsidRPr="00964FF8">
        <w:rPr>
          <w:rFonts w:cs="David"/>
          <w:b/>
          <w:bCs/>
          <w:szCs w:val="24"/>
          <w:rtl/>
        </w:rPr>
        <w:t xml:space="preserve"> </w:t>
      </w:r>
      <w:r w:rsidRPr="00964FF8">
        <w:rPr>
          <w:rFonts w:cs="David" w:hint="eastAsia"/>
          <w:b/>
          <w:bCs/>
          <w:szCs w:val="24"/>
          <w:rtl/>
        </w:rPr>
        <w:t>מידע</w:t>
      </w:r>
      <w:r w:rsidRPr="00964FF8">
        <w:rPr>
          <w:rFonts w:cs="David"/>
          <w:b/>
          <w:bCs/>
          <w:szCs w:val="24"/>
          <w:rtl/>
        </w:rPr>
        <w:t xml:space="preserve"> </w:t>
      </w:r>
      <w:r w:rsidRPr="00964FF8">
        <w:rPr>
          <w:rFonts w:cs="David" w:hint="eastAsia"/>
          <w:b/>
          <w:bCs/>
          <w:szCs w:val="24"/>
          <w:rtl/>
        </w:rPr>
        <w:t>תמציתי</w:t>
      </w:r>
      <w:r w:rsidRPr="00964FF8">
        <w:rPr>
          <w:rFonts w:cs="David"/>
          <w:b/>
          <w:bCs/>
          <w:szCs w:val="24"/>
          <w:rtl/>
        </w:rPr>
        <w:t xml:space="preserve"> </w:t>
      </w:r>
      <w:r w:rsidRPr="00964FF8">
        <w:rPr>
          <w:rFonts w:cs="David" w:hint="eastAsia"/>
          <w:b/>
          <w:bCs/>
          <w:szCs w:val="24"/>
          <w:rtl/>
        </w:rPr>
        <w:t>בלבד</w:t>
      </w:r>
      <w:r w:rsidRPr="00964FF8">
        <w:rPr>
          <w:rFonts w:cs="David"/>
          <w:b/>
          <w:bCs/>
          <w:szCs w:val="24"/>
          <w:rtl/>
        </w:rPr>
        <w:t>.</w:t>
      </w:r>
      <w:r w:rsidRPr="00964FF8">
        <w:rPr>
          <w:rFonts w:cs="David"/>
          <w:szCs w:val="24"/>
          <w:rtl/>
        </w:rPr>
        <w:t xml:space="preserve"> </w:t>
      </w:r>
      <w:r w:rsidRPr="00964FF8">
        <w:rPr>
          <w:rFonts w:cs="David" w:hint="eastAsia"/>
          <w:b/>
          <w:bCs/>
          <w:szCs w:val="24"/>
          <w:rtl/>
        </w:rPr>
        <w:t>במקרה</w:t>
      </w:r>
      <w:r w:rsidRPr="00964FF8">
        <w:rPr>
          <w:rFonts w:cs="David"/>
          <w:b/>
          <w:bCs/>
          <w:szCs w:val="24"/>
          <w:rtl/>
        </w:rPr>
        <w:t xml:space="preserve"> של סתירה או אי התאמה בין תוכן מודעה זו לבין הוראות מסמכי המכרז – האמור במסמכי המכרז גובר על הוראות מודעה זו. </w:t>
      </w:r>
      <w:bookmarkEnd w:id="1"/>
    </w:p>
    <w:sectPr w:rsidR="001F7B06" w:rsidRPr="00964FF8" w:rsidSect="00FD56BC">
      <w:headerReference w:type="even" r:id="rId12"/>
      <w:headerReference w:type="default" r:id="rId13"/>
      <w:footerReference w:type="even" r:id="rId14"/>
      <w:footerReference w:type="default" r:id="rId15"/>
      <w:headerReference w:type="first" r:id="rId16"/>
      <w:footerReference w:type="first" r:id="rId17"/>
      <w:pgSz w:w="11907" w:h="16840" w:code="9"/>
      <w:pgMar w:top="1440" w:right="1559" w:bottom="993" w:left="1797" w:header="720" w:footer="357" w:gutter="0"/>
      <w:cols w:space="720"/>
      <w:titlePg/>
      <w:bidi/>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1DDFD" w14:textId="77777777" w:rsidR="00117CCF" w:rsidRDefault="00117CCF">
      <w:r>
        <w:separator/>
      </w:r>
    </w:p>
  </w:endnote>
  <w:endnote w:type="continuationSeparator" w:id="0">
    <w:p w14:paraId="45352438" w14:textId="77777777" w:rsidR="00117CCF" w:rsidRDefault="00117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Narkisim">
    <w:panose1 w:val="020E0502050101010101"/>
    <w:charset w:val="B1"/>
    <w:family w:val="swiss"/>
    <w:pitch w:val="variable"/>
    <w:sig w:usb0="00000801" w:usb1="00000000" w:usb2="00000000" w:usb3="00000000" w:csb0="00000020" w:csb1="00000000"/>
  </w:font>
  <w:font w:name="FrankRuehl">
    <w:panose1 w:val="020E0503060101010101"/>
    <w:charset w:val="B1"/>
    <w:family w:val="swiss"/>
    <w:pitch w:val="variable"/>
    <w:sig w:usb0="00000801"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1A11A" w14:textId="77777777" w:rsidR="00FD56BC" w:rsidRDefault="00FD56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F94090" w14:textId="77777777" w:rsidR="002A056A" w:rsidRDefault="002A056A" w:rsidP="00B82735">
    <w:pPr>
      <w:pStyle w:val="3"/>
      <w:pBdr>
        <w:top w:val="single" w:sz="4" w:space="1" w:color="auto"/>
      </w:pBdr>
      <w:tabs>
        <w:tab w:val="clear" w:pos="4320"/>
        <w:tab w:val="clear" w:pos="8640"/>
        <w:tab w:val="center" w:pos="3993"/>
        <w:tab w:val="right" w:pos="8313"/>
      </w:tabs>
      <w:spacing w:line="240" w:lineRule="auto"/>
      <w:rPr>
        <w:rFonts w:cs="FrankRuehl"/>
        <w:b w:val="0"/>
        <w:bCs w:val="0"/>
        <w:sz w:val="26"/>
        <w:szCs w:val="16"/>
        <w:rtl/>
      </w:rPr>
    </w:pPr>
  </w:p>
  <w:p w14:paraId="762ED8EF" w14:textId="77777777" w:rsidR="002A056A" w:rsidRDefault="002A056A" w:rsidP="00644F3D">
    <w:pPr>
      <w:pStyle w:val="3"/>
      <w:tabs>
        <w:tab w:val="clear" w:pos="4320"/>
        <w:tab w:val="clear" w:pos="8640"/>
        <w:tab w:val="center" w:pos="3993"/>
        <w:tab w:val="right" w:pos="7842"/>
      </w:tabs>
      <w:spacing w:line="240" w:lineRule="auto"/>
      <w:jc w:val="center"/>
      <w:rPr>
        <w:rFonts w:cs="FrankRuehl"/>
        <w:b w:val="0"/>
        <w:bCs w:val="0"/>
        <w:sz w:val="26"/>
        <w:szCs w:val="16"/>
        <w:rtl/>
      </w:rPr>
    </w:pPr>
    <w:r>
      <w:rPr>
        <w:rFonts w:cs="FrankRuehl"/>
        <w:b w:val="0"/>
        <w:bCs w:val="0"/>
        <w:sz w:val="26"/>
        <w:szCs w:val="16"/>
        <w:rtl/>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47767" w14:textId="77777777" w:rsidR="002A056A" w:rsidRDefault="002A056A">
    <w:pPr>
      <w:pStyle w:val="3"/>
      <w:tabs>
        <w:tab w:val="clear" w:pos="4320"/>
        <w:tab w:val="clear" w:pos="8640"/>
        <w:tab w:val="center" w:pos="3993"/>
        <w:tab w:val="right" w:pos="8313"/>
      </w:tabs>
      <w:spacing w:line="240" w:lineRule="auto"/>
      <w:rPr>
        <w:rFonts w:cs="FrankRuehl"/>
        <w:b w:val="0"/>
        <w:bCs w:val="0"/>
        <w:sz w:val="26"/>
        <w:rtl/>
      </w:rPr>
    </w:pPr>
  </w:p>
  <w:p w14:paraId="4EE57785" w14:textId="77777777" w:rsidR="002A056A" w:rsidRPr="005A638E" w:rsidRDefault="002A056A" w:rsidP="005C68B4">
    <w:pPr>
      <w:pStyle w:val="3"/>
      <w:tabs>
        <w:tab w:val="clear" w:pos="4320"/>
        <w:tab w:val="clear" w:pos="8640"/>
        <w:tab w:val="center" w:pos="3993"/>
        <w:tab w:val="right" w:pos="8313"/>
      </w:tabs>
      <w:spacing w:line="240" w:lineRule="auto"/>
      <w:jc w:val="center"/>
      <w:rPr>
        <w:b w:val="0"/>
        <w:bCs w:val="0"/>
        <w:sz w:val="26"/>
        <w:szCs w:val="20"/>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C97672" w14:textId="77777777" w:rsidR="00117CCF" w:rsidRDefault="00117CCF">
      <w:r>
        <w:separator/>
      </w:r>
    </w:p>
  </w:footnote>
  <w:footnote w:type="continuationSeparator" w:id="0">
    <w:p w14:paraId="3C4B6AE0" w14:textId="77777777" w:rsidR="00117CCF" w:rsidRDefault="00117C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99AAD" w14:textId="77777777" w:rsidR="002A056A" w:rsidRDefault="00DC6E3D">
    <w:pPr>
      <w:pStyle w:val="Header"/>
      <w:framePr w:wrap="around" w:vAnchor="text" w:hAnchor="margin" w:xAlign="center" w:y="1"/>
      <w:rPr>
        <w:rStyle w:val="PageNumber"/>
        <w:rFonts w:cs="FrankRuehl"/>
        <w:rtl/>
      </w:rPr>
    </w:pPr>
    <w:r>
      <w:rPr>
        <w:rStyle w:val="PageNumber"/>
        <w:rFonts w:cs="FrankRuehl"/>
      </w:rPr>
      <w:fldChar w:fldCharType="begin"/>
    </w:r>
    <w:r w:rsidR="002A056A">
      <w:rPr>
        <w:rStyle w:val="PageNumber"/>
        <w:rFonts w:cs="FrankRuehl"/>
      </w:rPr>
      <w:instrText xml:space="preserve">PAGE  </w:instrText>
    </w:r>
    <w:r>
      <w:rPr>
        <w:rStyle w:val="PageNumber"/>
        <w:rFonts w:cs="FrankRuehl"/>
      </w:rPr>
      <w:fldChar w:fldCharType="end"/>
    </w:r>
  </w:p>
  <w:p w14:paraId="12EFD038" w14:textId="77777777" w:rsidR="002A056A" w:rsidRDefault="002A056A">
    <w:pPr>
      <w:pStyle w:val="Header"/>
      <w:rPr>
        <w:rtl/>
      </w:rPr>
    </w:pPr>
  </w:p>
  <w:p w14:paraId="1513A101" w14:textId="77777777" w:rsidR="002A056A" w:rsidRDefault="002A05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FB6B6" w14:textId="77777777" w:rsidR="002A056A" w:rsidRPr="0018467A" w:rsidRDefault="002A056A" w:rsidP="001571E8">
    <w:pPr>
      <w:pBdr>
        <w:top w:val="single" w:sz="4" w:space="1" w:color="auto"/>
      </w:pBdr>
      <w:tabs>
        <w:tab w:val="center" w:pos="4184"/>
        <w:tab w:val="right" w:pos="8787"/>
      </w:tabs>
      <w:jc w:val="center"/>
      <w:rPr>
        <w:rStyle w:val="PageNumber"/>
        <w:rFonts w:cs="David"/>
        <w:sz w:val="18"/>
        <w:szCs w:val="18"/>
        <w:rt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3B03E1" w14:textId="77777777" w:rsidR="002A056A" w:rsidRDefault="002A056A">
    <w:pPr>
      <w:pStyle w:val="Header"/>
      <w:spacing w:line="240" w:lineRule="auto"/>
      <w:jc w:val="center"/>
      <w:rPr>
        <w:sz w:val="12"/>
        <w:szCs w:val="12"/>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BC89D6"/>
    <w:lvl w:ilvl="0">
      <w:start w:val="1"/>
      <w:numFmt w:val="decimal"/>
      <w:lvlText w:val="%1."/>
      <w:lvlJc w:val="left"/>
      <w:pPr>
        <w:tabs>
          <w:tab w:val="num" w:pos="1492"/>
        </w:tabs>
        <w:ind w:left="1492" w:hanging="360"/>
      </w:pPr>
    </w:lvl>
  </w:abstractNum>
  <w:abstractNum w:abstractNumId="1">
    <w:nsid w:val="FFFFFF7D"/>
    <w:multiLevelType w:val="singleLevel"/>
    <w:tmpl w:val="CA12C48E"/>
    <w:lvl w:ilvl="0">
      <w:start w:val="1"/>
      <w:numFmt w:val="decimal"/>
      <w:lvlText w:val="%1."/>
      <w:lvlJc w:val="left"/>
      <w:pPr>
        <w:tabs>
          <w:tab w:val="num" w:pos="1209"/>
        </w:tabs>
        <w:ind w:left="1209" w:hanging="360"/>
      </w:pPr>
    </w:lvl>
  </w:abstractNum>
  <w:abstractNum w:abstractNumId="2">
    <w:nsid w:val="FFFFFF7E"/>
    <w:multiLevelType w:val="singleLevel"/>
    <w:tmpl w:val="66F8B34C"/>
    <w:lvl w:ilvl="0">
      <w:start w:val="1"/>
      <w:numFmt w:val="decimal"/>
      <w:lvlText w:val="%1."/>
      <w:lvlJc w:val="left"/>
      <w:pPr>
        <w:tabs>
          <w:tab w:val="num" w:pos="926"/>
        </w:tabs>
        <w:ind w:left="926" w:hanging="360"/>
      </w:pPr>
    </w:lvl>
  </w:abstractNum>
  <w:abstractNum w:abstractNumId="3">
    <w:nsid w:val="FFFFFF7F"/>
    <w:multiLevelType w:val="singleLevel"/>
    <w:tmpl w:val="5F0CC764"/>
    <w:lvl w:ilvl="0">
      <w:start w:val="1"/>
      <w:numFmt w:val="decimal"/>
      <w:lvlText w:val="%1."/>
      <w:lvlJc w:val="left"/>
      <w:pPr>
        <w:tabs>
          <w:tab w:val="num" w:pos="643"/>
        </w:tabs>
        <w:ind w:left="643" w:hanging="360"/>
      </w:pPr>
    </w:lvl>
  </w:abstractNum>
  <w:abstractNum w:abstractNumId="4">
    <w:nsid w:val="FFFFFF80"/>
    <w:multiLevelType w:val="singleLevel"/>
    <w:tmpl w:val="30B2885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A5A90C4"/>
    <w:lvl w:ilvl="0">
      <w:start w:val="1"/>
      <w:numFmt w:val="bullet"/>
      <w:pStyle w:val="Level2"/>
      <w:lvlText w:val=""/>
      <w:lvlJc w:val="left"/>
      <w:pPr>
        <w:tabs>
          <w:tab w:val="num" w:pos="1209"/>
        </w:tabs>
        <w:ind w:left="1209" w:hanging="360"/>
      </w:pPr>
      <w:rPr>
        <w:rFonts w:ascii="Symbol" w:hAnsi="Symbol" w:hint="default"/>
      </w:rPr>
    </w:lvl>
  </w:abstractNum>
  <w:abstractNum w:abstractNumId="6">
    <w:nsid w:val="FFFFFF82"/>
    <w:multiLevelType w:val="singleLevel"/>
    <w:tmpl w:val="3E20D6C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A0A0DC6"/>
    <w:lvl w:ilvl="0">
      <w:start w:val="1"/>
      <w:numFmt w:val="bullet"/>
      <w:pStyle w:val="Heading5"/>
      <w:lvlText w:val=""/>
      <w:lvlJc w:val="left"/>
      <w:pPr>
        <w:tabs>
          <w:tab w:val="num" w:pos="643"/>
        </w:tabs>
        <w:ind w:left="643" w:hanging="360"/>
      </w:pPr>
      <w:rPr>
        <w:rFonts w:ascii="Symbol" w:hAnsi="Symbol" w:hint="default"/>
      </w:rPr>
    </w:lvl>
  </w:abstractNum>
  <w:abstractNum w:abstractNumId="8">
    <w:nsid w:val="FFFFFF88"/>
    <w:multiLevelType w:val="singleLevel"/>
    <w:tmpl w:val="02EC83C2"/>
    <w:lvl w:ilvl="0">
      <w:start w:val="1"/>
      <w:numFmt w:val="decimal"/>
      <w:pStyle w:val="a"/>
      <w:lvlText w:val="%1."/>
      <w:lvlJc w:val="left"/>
      <w:pPr>
        <w:tabs>
          <w:tab w:val="num" w:pos="360"/>
        </w:tabs>
        <w:ind w:left="360" w:hanging="360"/>
      </w:pPr>
      <w:rPr>
        <w:rFonts w:cs="Times New Roman"/>
      </w:rPr>
    </w:lvl>
  </w:abstractNum>
  <w:abstractNum w:abstractNumId="9">
    <w:nsid w:val="FFFFFF89"/>
    <w:multiLevelType w:val="singleLevel"/>
    <w:tmpl w:val="243690CC"/>
    <w:lvl w:ilvl="0">
      <w:start w:val="1"/>
      <w:numFmt w:val="bullet"/>
      <w:pStyle w:val="Heading3"/>
      <w:lvlText w:val=""/>
      <w:lvlJc w:val="left"/>
      <w:pPr>
        <w:tabs>
          <w:tab w:val="num" w:pos="360"/>
        </w:tabs>
        <w:ind w:left="360" w:hanging="360"/>
      </w:pPr>
      <w:rPr>
        <w:rFonts w:ascii="Symbol" w:hAnsi="Symbol" w:hint="default"/>
      </w:rPr>
    </w:lvl>
  </w:abstractNum>
  <w:abstractNum w:abstractNumId="10">
    <w:nsid w:val="02367782"/>
    <w:multiLevelType w:val="multilevel"/>
    <w:tmpl w:val="00E255B4"/>
    <w:lvl w:ilvl="0">
      <w:numFmt w:val="decimal"/>
      <w:lvlText w:val="%1"/>
      <w:lvlJc w:val="left"/>
      <w:pPr>
        <w:ind w:left="360" w:hanging="360"/>
      </w:pPr>
      <w:rPr>
        <w:rFonts w:hint="default"/>
      </w:rPr>
    </w:lvl>
    <w:lvl w:ilvl="1">
      <w:start w:val="7"/>
      <w:numFmt w:val="decimal"/>
      <w:lvlText w:val="%1.%2"/>
      <w:lvlJc w:val="left"/>
      <w:pPr>
        <w:ind w:left="1324" w:hanging="360"/>
      </w:pPr>
      <w:rPr>
        <w:rFonts w:hint="default"/>
      </w:rPr>
    </w:lvl>
    <w:lvl w:ilvl="2">
      <w:start w:val="6"/>
      <w:numFmt w:val="decimal"/>
      <w:lvlText w:val="%1.%2.%3"/>
      <w:lvlJc w:val="left"/>
      <w:pPr>
        <w:ind w:left="2648" w:hanging="720"/>
      </w:pPr>
      <w:rPr>
        <w:rFonts w:hint="default"/>
      </w:rPr>
    </w:lvl>
    <w:lvl w:ilvl="3">
      <w:start w:val="1"/>
      <w:numFmt w:val="decimal"/>
      <w:lvlText w:val="%1.%2.%3.%4"/>
      <w:lvlJc w:val="left"/>
      <w:pPr>
        <w:ind w:left="3612" w:hanging="72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11">
    <w:nsid w:val="08112341"/>
    <w:multiLevelType w:val="hybridMultilevel"/>
    <w:tmpl w:val="54B29F18"/>
    <w:name w:val="listnumber4"/>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nsid w:val="09B34ABD"/>
    <w:multiLevelType w:val="hybridMultilevel"/>
    <w:tmpl w:val="4C68BA8A"/>
    <w:lvl w:ilvl="0" w:tplc="FFFFFFFF">
      <w:start w:val="1"/>
      <w:numFmt w:val="hebrew1"/>
      <w:pStyle w:val="-"/>
      <w:lvlText w:val="%1."/>
      <w:lvlJc w:val="center"/>
      <w:pPr>
        <w:tabs>
          <w:tab w:val="num" w:pos="227"/>
        </w:tabs>
        <w:ind w:left="227" w:hanging="227"/>
      </w:pPr>
      <w:rPr>
        <w:rFonts w:cs="Times New Roman" w:hint="default"/>
        <w:color w:val="auto"/>
        <w:sz w:val="2"/>
        <w:szCs w:val="26"/>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nsid w:val="0BB27052"/>
    <w:multiLevelType w:val="multilevel"/>
    <w:tmpl w:val="9B768762"/>
    <w:name w:val="listhnumber43223222322233222222222342"/>
    <w:lvl w:ilvl="0">
      <w:numFmt w:val="none"/>
      <w:lvlText w:val=""/>
      <w:lvlJc w:val="left"/>
      <w:pPr>
        <w:tabs>
          <w:tab w:val="num" w:pos="360"/>
        </w:tabs>
      </w:pPr>
      <w:rPr>
        <w:rFonts w:cs="Times New Roman"/>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4">
    <w:nsid w:val="0C56654F"/>
    <w:multiLevelType w:val="hybridMultilevel"/>
    <w:tmpl w:val="BB7E7BFE"/>
    <w:name w:val="listhnumber43223222322233"/>
    <w:lvl w:ilvl="0" w:tplc="6E46009E">
      <w:start w:val="1"/>
      <w:numFmt w:val="bullet"/>
      <w:lvlText w:val=""/>
      <w:lvlJc w:val="left"/>
      <w:pPr>
        <w:tabs>
          <w:tab w:val="num" w:pos="720"/>
        </w:tabs>
        <w:ind w:left="720" w:hanging="360"/>
      </w:pPr>
      <w:rPr>
        <w:rFonts w:ascii="Symbol" w:hAnsi="Symbol" w:hint="default"/>
      </w:rPr>
    </w:lvl>
    <w:lvl w:ilvl="1" w:tplc="FD2C1640" w:tentative="1">
      <w:start w:val="1"/>
      <w:numFmt w:val="bullet"/>
      <w:lvlText w:val="o"/>
      <w:lvlJc w:val="left"/>
      <w:pPr>
        <w:tabs>
          <w:tab w:val="num" w:pos="1440"/>
        </w:tabs>
        <w:ind w:left="1440" w:hanging="360"/>
      </w:pPr>
      <w:rPr>
        <w:rFonts w:ascii="Courier New" w:hAnsi="Courier New" w:hint="default"/>
      </w:rPr>
    </w:lvl>
    <w:lvl w:ilvl="2" w:tplc="0CAC7D14" w:tentative="1">
      <w:start w:val="1"/>
      <w:numFmt w:val="bullet"/>
      <w:lvlText w:val=""/>
      <w:lvlJc w:val="left"/>
      <w:pPr>
        <w:tabs>
          <w:tab w:val="num" w:pos="2160"/>
        </w:tabs>
        <w:ind w:left="2160" w:hanging="360"/>
      </w:pPr>
      <w:rPr>
        <w:rFonts w:ascii="Wingdings" w:hAnsi="Wingdings" w:hint="default"/>
      </w:rPr>
    </w:lvl>
    <w:lvl w:ilvl="3" w:tplc="C458E780" w:tentative="1">
      <w:start w:val="1"/>
      <w:numFmt w:val="bullet"/>
      <w:lvlText w:val=""/>
      <w:lvlJc w:val="left"/>
      <w:pPr>
        <w:tabs>
          <w:tab w:val="num" w:pos="2880"/>
        </w:tabs>
        <w:ind w:left="2880" w:hanging="360"/>
      </w:pPr>
      <w:rPr>
        <w:rFonts w:ascii="Symbol" w:hAnsi="Symbol" w:hint="default"/>
      </w:rPr>
    </w:lvl>
    <w:lvl w:ilvl="4" w:tplc="B3ECF266" w:tentative="1">
      <w:start w:val="1"/>
      <w:numFmt w:val="bullet"/>
      <w:lvlText w:val="o"/>
      <w:lvlJc w:val="left"/>
      <w:pPr>
        <w:tabs>
          <w:tab w:val="num" w:pos="3600"/>
        </w:tabs>
        <w:ind w:left="3600" w:hanging="360"/>
      </w:pPr>
      <w:rPr>
        <w:rFonts w:ascii="Courier New" w:hAnsi="Courier New" w:hint="default"/>
      </w:rPr>
    </w:lvl>
    <w:lvl w:ilvl="5" w:tplc="D398F206" w:tentative="1">
      <w:start w:val="1"/>
      <w:numFmt w:val="bullet"/>
      <w:lvlText w:val=""/>
      <w:lvlJc w:val="left"/>
      <w:pPr>
        <w:tabs>
          <w:tab w:val="num" w:pos="4320"/>
        </w:tabs>
        <w:ind w:left="4320" w:hanging="360"/>
      </w:pPr>
      <w:rPr>
        <w:rFonts w:ascii="Wingdings" w:hAnsi="Wingdings" w:hint="default"/>
      </w:rPr>
    </w:lvl>
    <w:lvl w:ilvl="6" w:tplc="68726C22" w:tentative="1">
      <w:start w:val="1"/>
      <w:numFmt w:val="bullet"/>
      <w:lvlText w:val=""/>
      <w:lvlJc w:val="left"/>
      <w:pPr>
        <w:tabs>
          <w:tab w:val="num" w:pos="5040"/>
        </w:tabs>
        <w:ind w:left="5040" w:hanging="360"/>
      </w:pPr>
      <w:rPr>
        <w:rFonts w:ascii="Symbol" w:hAnsi="Symbol" w:hint="default"/>
      </w:rPr>
    </w:lvl>
    <w:lvl w:ilvl="7" w:tplc="B9884666" w:tentative="1">
      <w:start w:val="1"/>
      <w:numFmt w:val="bullet"/>
      <w:lvlText w:val="o"/>
      <w:lvlJc w:val="left"/>
      <w:pPr>
        <w:tabs>
          <w:tab w:val="num" w:pos="5760"/>
        </w:tabs>
        <w:ind w:left="5760" w:hanging="360"/>
      </w:pPr>
      <w:rPr>
        <w:rFonts w:ascii="Courier New" w:hAnsi="Courier New" w:hint="default"/>
      </w:rPr>
    </w:lvl>
    <w:lvl w:ilvl="8" w:tplc="1EE0C1D6" w:tentative="1">
      <w:start w:val="1"/>
      <w:numFmt w:val="bullet"/>
      <w:lvlText w:val=""/>
      <w:lvlJc w:val="left"/>
      <w:pPr>
        <w:tabs>
          <w:tab w:val="num" w:pos="6480"/>
        </w:tabs>
        <w:ind w:left="6480" w:hanging="360"/>
      </w:pPr>
      <w:rPr>
        <w:rFonts w:ascii="Wingdings" w:hAnsi="Wingdings" w:hint="default"/>
      </w:rPr>
    </w:lvl>
  </w:abstractNum>
  <w:abstractNum w:abstractNumId="15">
    <w:nsid w:val="0E3E07B3"/>
    <w:multiLevelType w:val="hybridMultilevel"/>
    <w:tmpl w:val="FA08A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0F431EB8"/>
    <w:multiLevelType w:val="multilevel"/>
    <w:tmpl w:val="E514BF7E"/>
    <w:lvl w:ilvl="0">
      <w:numFmt w:val="decimal"/>
      <w:lvlText w:val="%1."/>
      <w:lvlJc w:val="left"/>
      <w:pPr>
        <w:tabs>
          <w:tab w:val="num" w:pos="851"/>
        </w:tabs>
        <w:ind w:left="360" w:hanging="360"/>
      </w:pPr>
      <w:rPr>
        <w:rFonts w:cs="Times New Roman" w:hint="default"/>
      </w:rPr>
    </w:lvl>
    <w:lvl w:ilvl="1">
      <w:start w:val="8"/>
      <w:numFmt w:val="decimal"/>
      <w:lvlText w:val="%1.%2."/>
      <w:lvlJc w:val="left"/>
      <w:pPr>
        <w:tabs>
          <w:tab w:val="num" w:pos="1559"/>
        </w:tabs>
        <w:ind w:left="1500" w:hanging="792"/>
      </w:pPr>
      <w:rPr>
        <w:rFonts w:ascii="Times New Roman" w:hAnsi="Times New Roman" w:cs="Times New Roman" w:hint="default"/>
        <w:i w:val="0"/>
        <w:iCs w:val="0"/>
        <w:caps w:val="0"/>
        <w:smallCaps w:val="0"/>
        <w:strike w:val="0"/>
        <w:dstrike w:val="0"/>
        <w:vanish w:val="0"/>
        <w:color w:val="000000"/>
        <w:spacing w:val="0"/>
        <w:kern w:val="0"/>
        <w:position w:val="0"/>
        <w:u w:val="none"/>
        <w:vertAlign w:val="baseline"/>
      </w:rPr>
    </w:lvl>
    <w:lvl w:ilvl="2">
      <w:numFmt w:val="decimal"/>
      <w:lvlText w:val="%1.%2.%3."/>
      <w:lvlJc w:val="left"/>
      <w:pPr>
        <w:tabs>
          <w:tab w:val="num" w:pos="3119"/>
        </w:tabs>
        <w:ind w:left="3492" w:hanging="1224"/>
      </w:pPr>
      <w:rPr>
        <w:rFonts w:ascii="Times New Roman" w:hAnsi="Times New Roman" w:cs="David" w:hint="default"/>
        <w:i w:val="0"/>
        <w:iCs w:val="0"/>
        <w:caps w:val="0"/>
        <w:smallCaps w:val="0"/>
        <w:strike w:val="0"/>
        <w:dstrike w:val="0"/>
        <w:vanish w:val="0"/>
        <w:color w:val="auto"/>
        <w:spacing w:val="0"/>
        <w:kern w:val="0"/>
        <w:position w:val="0"/>
        <w:u w:val="none"/>
        <w:vertAlign w:val="baseline"/>
      </w:rPr>
    </w:lvl>
    <w:lvl w:ilvl="3">
      <w:start w:val="1"/>
      <w:numFmt w:val="decimal"/>
      <w:lvlText w:val="%1.%2.%3.%4."/>
      <w:lvlJc w:val="left"/>
      <w:pPr>
        <w:tabs>
          <w:tab w:val="num" w:pos="1882"/>
        </w:tabs>
        <w:ind w:left="2759" w:hanging="1728"/>
      </w:pPr>
      <w:rPr>
        <w:rFonts w:cs="Times New Roman" w:hint="default"/>
        <w:b w:val="0"/>
        <w:bCs w:val="0"/>
      </w:rPr>
    </w:lvl>
    <w:lvl w:ilvl="4">
      <w:start w:val="1"/>
      <w:numFmt w:val="decimal"/>
      <w:lvlText w:val="%1.%2.%3.%4.%5."/>
      <w:lvlJc w:val="left"/>
      <w:pPr>
        <w:tabs>
          <w:tab w:val="num" w:pos="2651"/>
        </w:tabs>
        <w:ind w:left="2291"/>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nsid w:val="0F66658C"/>
    <w:multiLevelType w:val="multilevel"/>
    <w:tmpl w:val="73B441A2"/>
    <w:lvl w:ilvl="0">
      <w:start w:val="1"/>
      <w:numFmt w:val="decimal"/>
      <w:pStyle w:val="1"/>
      <w:lvlText w:val="%1."/>
      <w:lvlJc w:val="left"/>
      <w:pPr>
        <w:tabs>
          <w:tab w:val="num" w:pos="567"/>
        </w:tabs>
        <w:ind w:left="567" w:hanging="567"/>
      </w:pPr>
      <w:rPr>
        <w:rFonts w:cs="David"/>
        <w:b/>
        <w:bCs/>
        <w:i w:val="0"/>
        <w:iCs w:val="0"/>
      </w:rPr>
    </w:lvl>
    <w:lvl w:ilvl="1">
      <w:start w:val="1"/>
      <w:numFmt w:val="decimal"/>
      <w:pStyle w:val="11"/>
      <w:lvlText w:val="%1.%2"/>
      <w:lvlJc w:val="left"/>
      <w:pPr>
        <w:tabs>
          <w:tab w:val="num" w:pos="1418"/>
        </w:tabs>
        <w:ind w:left="1418" w:hanging="851"/>
      </w:pPr>
      <w:rPr>
        <w:b w:val="0"/>
        <w:bCs w:val="0"/>
        <w:i w:val="0"/>
        <w:iCs w:val="0"/>
        <w:color w:val="auto"/>
        <w:sz w:val="24"/>
        <w:szCs w:val="24"/>
        <w:lang w:bidi="he-IL"/>
      </w:rPr>
    </w:lvl>
    <w:lvl w:ilvl="2">
      <w:start w:val="1"/>
      <w:numFmt w:val="decimal"/>
      <w:pStyle w:val="111"/>
      <w:lvlText w:val="%1.%2.%3"/>
      <w:lvlJc w:val="left"/>
      <w:pPr>
        <w:tabs>
          <w:tab w:val="num" w:pos="9072"/>
        </w:tabs>
        <w:ind w:left="9072" w:hanging="85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rPr>
    </w:lvl>
    <w:lvl w:ilvl="3">
      <w:start w:val="1"/>
      <w:numFmt w:val="decimal"/>
      <w:lvlText w:val="(%4)"/>
      <w:lvlJc w:val="left"/>
      <w:pPr>
        <w:tabs>
          <w:tab w:val="num" w:pos="6521"/>
        </w:tabs>
        <w:ind w:left="6521" w:hanging="284"/>
      </w:pPr>
      <w:rPr>
        <w:b w:val="0"/>
        <w:bCs w:val="0"/>
      </w:r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18">
    <w:nsid w:val="13611430"/>
    <w:multiLevelType w:val="multilevel"/>
    <w:tmpl w:val="A2087898"/>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19">
    <w:nsid w:val="146462A2"/>
    <w:multiLevelType w:val="multilevel"/>
    <w:tmpl w:val="D8747004"/>
    <w:name w:val="listhnumber4322322232223322222222235"/>
    <w:lvl w:ilvl="0">
      <w:numFmt w:val="decimal"/>
      <w:lvlText w:val="%1"/>
      <w:lvlJc w:val="left"/>
      <w:pPr>
        <w:tabs>
          <w:tab w:val="num" w:pos="1140"/>
        </w:tabs>
        <w:ind w:left="1140" w:hanging="1140"/>
      </w:pPr>
      <w:rPr>
        <w:rFonts w:cs="Times New Roman" w:hint="cs"/>
      </w:rPr>
    </w:lvl>
    <w:lvl w:ilvl="1">
      <w:start w:val="4"/>
      <w:numFmt w:val="decimal"/>
      <w:lvlText w:val="%1.%2"/>
      <w:lvlJc w:val="left"/>
      <w:pPr>
        <w:tabs>
          <w:tab w:val="num" w:pos="573"/>
        </w:tabs>
        <w:ind w:left="573" w:hanging="1140"/>
      </w:pPr>
      <w:rPr>
        <w:rFonts w:cs="Times New Roman" w:hint="cs"/>
      </w:rPr>
    </w:lvl>
    <w:lvl w:ilvl="2">
      <w:start w:val="1"/>
      <w:numFmt w:val="decimal"/>
      <w:lvlText w:val="%1.%2.%3"/>
      <w:lvlJc w:val="left"/>
      <w:pPr>
        <w:tabs>
          <w:tab w:val="num" w:pos="1140"/>
        </w:tabs>
        <w:ind w:left="1140" w:hanging="1140"/>
      </w:pPr>
      <w:rPr>
        <w:rFonts w:cs="Times New Roman" w:hint="cs"/>
      </w:rPr>
    </w:lvl>
    <w:lvl w:ilvl="3">
      <w:start w:val="1"/>
      <w:numFmt w:val="decimal"/>
      <w:lvlText w:val="%1.%2.%3.%4"/>
      <w:lvlJc w:val="left"/>
      <w:pPr>
        <w:tabs>
          <w:tab w:val="num" w:pos="-561"/>
        </w:tabs>
        <w:ind w:left="-561" w:hanging="1140"/>
      </w:pPr>
      <w:rPr>
        <w:rFonts w:cs="Times New Roman" w:hint="cs"/>
      </w:rPr>
    </w:lvl>
    <w:lvl w:ilvl="4">
      <w:start w:val="1"/>
      <w:numFmt w:val="decimal"/>
      <w:lvlText w:val="%1.%2.%3.%4.%5"/>
      <w:lvlJc w:val="left"/>
      <w:pPr>
        <w:tabs>
          <w:tab w:val="num" w:pos="-1128"/>
        </w:tabs>
        <w:ind w:left="-1128" w:hanging="1140"/>
      </w:pPr>
      <w:rPr>
        <w:rFonts w:cs="Times New Roman" w:hint="cs"/>
      </w:rPr>
    </w:lvl>
    <w:lvl w:ilvl="5">
      <w:start w:val="1"/>
      <w:numFmt w:val="decimal"/>
      <w:lvlText w:val="%1.%2.%3.%4.%5.%6"/>
      <w:lvlJc w:val="left"/>
      <w:pPr>
        <w:tabs>
          <w:tab w:val="num" w:pos="-1695"/>
        </w:tabs>
        <w:ind w:left="-1695" w:hanging="1140"/>
      </w:pPr>
      <w:rPr>
        <w:rFonts w:cs="Times New Roman" w:hint="cs"/>
      </w:rPr>
    </w:lvl>
    <w:lvl w:ilvl="6">
      <w:start w:val="1"/>
      <w:numFmt w:val="decimal"/>
      <w:lvlText w:val="%1.%2.%3.%4.%5.%6.%7"/>
      <w:lvlJc w:val="left"/>
      <w:pPr>
        <w:tabs>
          <w:tab w:val="num" w:pos="-2262"/>
        </w:tabs>
        <w:ind w:left="-2262" w:hanging="1140"/>
      </w:pPr>
      <w:rPr>
        <w:rFonts w:cs="Times New Roman" w:hint="cs"/>
      </w:rPr>
    </w:lvl>
    <w:lvl w:ilvl="7">
      <w:start w:val="1"/>
      <w:numFmt w:val="decimal"/>
      <w:lvlText w:val="%1.%2.%3.%4.%5.%6.%7.%8"/>
      <w:lvlJc w:val="left"/>
      <w:pPr>
        <w:tabs>
          <w:tab w:val="num" w:pos="-2529"/>
        </w:tabs>
        <w:ind w:left="-2529" w:hanging="1440"/>
      </w:pPr>
      <w:rPr>
        <w:rFonts w:cs="Times New Roman" w:hint="cs"/>
      </w:rPr>
    </w:lvl>
    <w:lvl w:ilvl="8">
      <w:start w:val="1"/>
      <w:numFmt w:val="decimal"/>
      <w:lvlText w:val="%1.%2.%3.%4.%5.%6.%7.%8.%9"/>
      <w:lvlJc w:val="left"/>
      <w:pPr>
        <w:tabs>
          <w:tab w:val="num" w:pos="-3096"/>
        </w:tabs>
        <w:ind w:left="-3096" w:hanging="1440"/>
      </w:pPr>
      <w:rPr>
        <w:rFonts w:cs="Times New Roman" w:hint="cs"/>
      </w:rPr>
    </w:lvl>
  </w:abstractNum>
  <w:abstractNum w:abstractNumId="20">
    <w:nsid w:val="14F6489D"/>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21">
    <w:nsid w:val="18356847"/>
    <w:multiLevelType w:val="hybridMultilevel"/>
    <w:tmpl w:val="96F6DB06"/>
    <w:name w:val="listhnumber4"/>
    <w:lvl w:ilvl="0" w:tplc="5E72D63A">
      <w:start w:val="1"/>
      <w:numFmt w:val="hebrew1"/>
      <w:lvlText w:val="%1."/>
      <w:lvlJc w:val="center"/>
      <w:pPr>
        <w:tabs>
          <w:tab w:val="num" w:pos="360"/>
        </w:tabs>
        <w:ind w:left="360" w:hanging="360"/>
      </w:pPr>
      <w:rPr>
        <w:rFonts w:cs="Times New Roman"/>
        <w:sz w:val="2"/>
        <w:szCs w:val="26"/>
      </w:rPr>
    </w:lvl>
    <w:lvl w:ilvl="1" w:tplc="E6BA09E6" w:tentative="1">
      <w:start w:val="1"/>
      <w:numFmt w:val="lowerLetter"/>
      <w:lvlText w:val="%2."/>
      <w:lvlJc w:val="left"/>
      <w:pPr>
        <w:tabs>
          <w:tab w:val="num" w:pos="683"/>
        </w:tabs>
        <w:ind w:left="683" w:hanging="360"/>
      </w:pPr>
      <w:rPr>
        <w:rFonts w:cs="Times New Roman"/>
      </w:rPr>
    </w:lvl>
    <w:lvl w:ilvl="2" w:tplc="FB405DDC" w:tentative="1">
      <w:start w:val="1"/>
      <w:numFmt w:val="lowerRoman"/>
      <w:lvlText w:val="%3."/>
      <w:lvlJc w:val="right"/>
      <w:pPr>
        <w:tabs>
          <w:tab w:val="num" w:pos="1403"/>
        </w:tabs>
        <w:ind w:left="1403" w:hanging="180"/>
      </w:pPr>
      <w:rPr>
        <w:rFonts w:cs="Times New Roman"/>
      </w:rPr>
    </w:lvl>
    <w:lvl w:ilvl="3" w:tplc="364684C6" w:tentative="1">
      <w:start w:val="1"/>
      <w:numFmt w:val="decimal"/>
      <w:lvlText w:val="%4."/>
      <w:lvlJc w:val="left"/>
      <w:pPr>
        <w:tabs>
          <w:tab w:val="num" w:pos="2123"/>
        </w:tabs>
        <w:ind w:left="2123" w:hanging="360"/>
      </w:pPr>
      <w:rPr>
        <w:rFonts w:cs="Times New Roman"/>
      </w:rPr>
    </w:lvl>
    <w:lvl w:ilvl="4" w:tplc="39EA30DC" w:tentative="1">
      <w:start w:val="1"/>
      <w:numFmt w:val="lowerLetter"/>
      <w:lvlText w:val="%5."/>
      <w:lvlJc w:val="left"/>
      <w:pPr>
        <w:tabs>
          <w:tab w:val="num" w:pos="2843"/>
        </w:tabs>
        <w:ind w:left="2843" w:hanging="360"/>
      </w:pPr>
      <w:rPr>
        <w:rFonts w:cs="Times New Roman"/>
      </w:rPr>
    </w:lvl>
    <w:lvl w:ilvl="5" w:tplc="DD64D308" w:tentative="1">
      <w:start w:val="1"/>
      <w:numFmt w:val="lowerRoman"/>
      <w:lvlText w:val="%6."/>
      <w:lvlJc w:val="right"/>
      <w:pPr>
        <w:tabs>
          <w:tab w:val="num" w:pos="3563"/>
        </w:tabs>
        <w:ind w:left="3563" w:hanging="180"/>
      </w:pPr>
      <w:rPr>
        <w:rFonts w:cs="Times New Roman"/>
      </w:rPr>
    </w:lvl>
    <w:lvl w:ilvl="6" w:tplc="63F2ABAE" w:tentative="1">
      <w:start w:val="1"/>
      <w:numFmt w:val="decimal"/>
      <w:lvlText w:val="%7."/>
      <w:lvlJc w:val="left"/>
      <w:pPr>
        <w:tabs>
          <w:tab w:val="num" w:pos="4283"/>
        </w:tabs>
        <w:ind w:left="4283" w:hanging="360"/>
      </w:pPr>
      <w:rPr>
        <w:rFonts w:cs="Times New Roman"/>
      </w:rPr>
    </w:lvl>
    <w:lvl w:ilvl="7" w:tplc="9DF8B85C" w:tentative="1">
      <w:start w:val="1"/>
      <w:numFmt w:val="lowerLetter"/>
      <w:lvlText w:val="%8."/>
      <w:lvlJc w:val="left"/>
      <w:pPr>
        <w:tabs>
          <w:tab w:val="num" w:pos="5003"/>
        </w:tabs>
        <w:ind w:left="5003" w:hanging="360"/>
      </w:pPr>
      <w:rPr>
        <w:rFonts w:cs="Times New Roman"/>
      </w:rPr>
    </w:lvl>
    <w:lvl w:ilvl="8" w:tplc="201C22B2" w:tentative="1">
      <w:start w:val="1"/>
      <w:numFmt w:val="lowerRoman"/>
      <w:lvlText w:val="%9."/>
      <w:lvlJc w:val="right"/>
      <w:pPr>
        <w:tabs>
          <w:tab w:val="num" w:pos="5723"/>
        </w:tabs>
        <w:ind w:left="5723" w:hanging="180"/>
      </w:pPr>
      <w:rPr>
        <w:rFonts w:cs="Times New Roman"/>
      </w:rPr>
    </w:lvl>
  </w:abstractNum>
  <w:abstractNum w:abstractNumId="22">
    <w:nsid w:val="19BB4D08"/>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23">
    <w:nsid w:val="1ABB1D4B"/>
    <w:multiLevelType w:val="hybridMultilevel"/>
    <w:tmpl w:val="9238DC42"/>
    <w:lvl w:ilvl="0" w:tplc="04090011">
      <w:start w:val="1"/>
      <w:numFmt w:val="decimal"/>
      <w:lvlText w:val="%1)"/>
      <w:lvlJc w:val="left"/>
      <w:pPr>
        <w:ind w:left="121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1B8E511B"/>
    <w:multiLevelType w:val="multilevel"/>
    <w:tmpl w:val="11EA79FA"/>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val="en-US"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1BE13E77"/>
    <w:multiLevelType w:val="hybridMultilevel"/>
    <w:tmpl w:val="37FAF560"/>
    <w:lvl w:ilvl="0" w:tplc="F63C0DE6">
      <w:start w:val="1"/>
      <w:numFmt w:val="bullet"/>
      <w:lvlText w:val=""/>
      <w:lvlJc w:val="left"/>
      <w:pPr>
        <w:tabs>
          <w:tab w:val="num" w:pos="720"/>
        </w:tabs>
        <w:ind w:left="720" w:hanging="360"/>
      </w:pPr>
      <w:rPr>
        <w:rFonts w:ascii="Wingdings 2" w:hAnsi="Wingdings 2" w:hint="default"/>
      </w:rPr>
    </w:lvl>
    <w:lvl w:ilvl="1" w:tplc="72B60A3E">
      <w:start w:val="1"/>
      <w:numFmt w:val="bullet"/>
      <w:lvlText w:val="o"/>
      <w:lvlJc w:val="left"/>
      <w:pPr>
        <w:tabs>
          <w:tab w:val="num" w:pos="1440"/>
        </w:tabs>
        <w:ind w:left="1440" w:hanging="360"/>
      </w:pPr>
      <w:rPr>
        <w:rFonts w:ascii="Courier New" w:hAnsi="Courier New" w:hint="default"/>
      </w:rPr>
    </w:lvl>
    <w:lvl w:ilvl="2" w:tplc="5004119A">
      <w:start w:val="1"/>
      <w:numFmt w:val="bullet"/>
      <w:lvlText w:val=""/>
      <w:lvlJc w:val="left"/>
      <w:pPr>
        <w:tabs>
          <w:tab w:val="num" w:pos="2160"/>
        </w:tabs>
        <w:ind w:left="2160" w:hanging="360"/>
      </w:pPr>
      <w:rPr>
        <w:rFonts w:ascii="Wingdings" w:hAnsi="Wingdings" w:hint="default"/>
      </w:rPr>
    </w:lvl>
    <w:lvl w:ilvl="3" w:tplc="86B66FFC">
      <w:start w:val="1"/>
      <w:numFmt w:val="bullet"/>
      <w:lvlText w:val=""/>
      <w:lvlJc w:val="left"/>
      <w:pPr>
        <w:tabs>
          <w:tab w:val="num" w:pos="2880"/>
        </w:tabs>
        <w:ind w:left="2880" w:hanging="360"/>
      </w:pPr>
      <w:rPr>
        <w:rFonts w:ascii="Symbol" w:hAnsi="Symbol" w:hint="default"/>
      </w:rPr>
    </w:lvl>
    <w:lvl w:ilvl="4" w:tplc="9370B30E">
      <w:start w:val="1"/>
      <w:numFmt w:val="bullet"/>
      <w:lvlText w:val="o"/>
      <w:lvlJc w:val="left"/>
      <w:pPr>
        <w:tabs>
          <w:tab w:val="num" w:pos="3600"/>
        </w:tabs>
        <w:ind w:left="3600" w:hanging="360"/>
      </w:pPr>
      <w:rPr>
        <w:rFonts w:ascii="Courier New" w:hAnsi="Courier New" w:hint="default"/>
      </w:rPr>
    </w:lvl>
    <w:lvl w:ilvl="5" w:tplc="99C806C6">
      <w:start w:val="1"/>
      <w:numFmt w:val="bullet"/>
      <w:lvlText w:val=""/>
      <w:lvlJc w:val="left"/>
      <w:pPr>
        <w:tabs>
          <w:tab w:val="num" w:pos="4320"/>
        </w:tabs>
        <w:ind w:left="4320" w:hanging="360"/>
      </w:pPr>
      <w:rPr>
        <w:rFonts w:ascii="Wingdings" w:hAnsi="Wingdings" w:hint="default"/>
      </w:rPr>
    </w:lvl>
    <w:lvl w:ilvl="6" w:tplc="4CEC920C">
      <w:start w:val="1"/>
      <w:numFmt w:val="bullet"/>
      <w:lvlText w:val=""/>
      <w:lvlJc w:val="left"/>
      <w:pPr>
        <w:tabs>
          <w:tab w:val="num" w:pos="5040"/>
        </w:tabs>
        <w:ind w:left="5040" w:hanging="360"/>
      </w:pPr>
      <w:rPr>
        <w:rFonts w:ascii="Symbol" w:hAnsi="Symbol" w:hint="default"/>
      </w:rPr>
    </w:lvl>
    <w:lvl w:ilvl="7" w:tplc="45B00420">
      <w:start w:val="1"/>
      <w:numFmt w:val="bullet"/>
      <w:lvlText w:val="o"/>
      <w:lvlJc w:val="left"/>
      <w:pPr>
        <w:tabs>
          <w:tab w:val="num" w:pos="5760"/>
        </w:tabs>
        <w:ind w:left="5760" w:hanging="360"/>
      </w:pPr>
      <w:rPr>
        <w:rFonts w:ascii="Courier New" w:hAnsi="Courier New" w:hint="default"/>
      </w:rPr>
    </w:lvl>
    <w:lvl w:ilvl="8" w:tplc="7DA24BA8">
      <w:start w:val="1"/>
      <w:numFmt w:val="bullet"/>
      <w:lvlText w:val=""/>
      <w:lvlJc w:val="left"/>
      <w:pPr>
        <w:tabs>
          <w:tab w:val="num" w:pos="6480"/>
        </w:tabs>
        <w:ind w:left="6480" w:hanging="360"/>
      </w:pPr>
      <w:rPr>
        <w:rFonts w:ascii="Wingdings" w:hAnsi="Wingdings" w:hint="default"/>
      </w:rPr>
    </w:lvl>
  </w:abstractNum>
  <w:abstractNum w:abstractNumId="26">
    <w:nsid w:val="1C784D4F"/>
    <w:multiLevelType w:val="multilevel"/>
    <w:tmpl w:val="D408B60E"/>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pPr>
      <w:rPr>
        <w:rFonts w:cs="Times New Roman" w:hint="default"/>
      </w:rPr>
    </w:lvl>
    <w:lvl w:ilvl="2">
      <w:start w:val="1"/>
      <w:numFmt w:val="decimal"/>
      <w:lvlText w:val="%1.%2.%3."/>
      <w:lvlJc w:val="left"/>
      <w:pPr>
        <w:tabs>
          <w:tab w:val="num" w:pos="964"/>
        </w:tabs>
        <w:ind w:left="964" w:hanging="964"/>
      </w:pPr>
      <w:rPr>
        <w:rFonts w:cs="David" w:hint="default"/>
      </w:rPr>
    </w:lvl>
    <w:lvl w:ilvl="3">
      <w:start w:val="1"/>
      <w:numFmt w:val="decimal"/>
      <w:lvlText w:val="%1.%2.%3.%4."/>
      <w:lvlJc w:val="left"/>
      <w:pPr>
        <w:tabs>
          <w:tab w:val="num" w:pos="1134"/>
        </w:tabs>
        <w:ind w:left="1134" w:hanging="794"/>
      </w:pPr>
      <w:rPr>
        <w:rFonts w:cs="David" w:hint="default"/>
        <w:b w:val="0"/>
        <w:bCs w:val="0"/>
        <w:sz w:val="24"/>
        <w:szCs w:val="24"/>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7">
    <w:nsid w:val="1DA44718"/>
    <w:multiLevelType w:val="hybridMultilevel"/>
    <w:tmpl w:val="542C747E"/>
    <w:name w:val="listhnumber43"/>
    <w:lvl w:ilvl="0" w:tplc="A60246A8">
      <w:start w:val="1"/>
      <w:numFmt w:val="bullet"/>
      <w:lvlText w:val=""/>
      <w:lvlJc w:val="left"/>
      <w:pPr>
        <w:tabs>
          <w:tab w:val="num" w:pos="567"/>
        </w:tabs>
        <w:ind w:left="567" w:hanging="567"/>
      </w:pPr>
      <w:rPr>
        <w:rFonts w:ascii="Symbol" w:hAnsi="Symbol" w:hint="default"/>
      </w:rPr>
    </w:lvl>
    <w:lvl w:ilvl="1" w:tplc="EEE2F250" w:tentative="1">
      <w:start w:val="1"/>
      <w:numFmt w:val="bullet"/>
      <w:lvlText w:val="o"/>
      <w:lvlJc w:val="left"/>
      <w:pPr>
        <w:tabs>
          <w:tab w:val="num" w:pos="1440"/>
        </w:tabs>
        <w:ind w:left="1440" w:hanging="360"/>
      </w:pPr>
      <w:rPr>
        <w:rFonts w:ascii="Courier New" w:hAnsi="Courier New" w:hint="default"/>
      </w:rPr>
    </w:lvl>
    <w:lvl w:ilvl="2" w:tplc="9E186C66" w:tentative="1">
      <w:start w:val="1"/>
      <w:numFmt w:val="bullet"/>
      <w:lvlText w:val=""/>
      <w:lvlJc w:val="left"/>
      <w:pPr>
        <w:tabs>
          <w:tab w:val="num" w:pos="2160"/>
        </w:tabs>
        <w:ind w:left="2160" w:hanging="360"/>
      </w:pPr>
      <w:rPr>
        <w:rFonts w:ascii="Wingdings" w:hAnsi="Wingdings" w:hint="default"/>
      </w:rPr>
    </w:lvl>
    <w:lvl w:ilvl="3" w:tplc="F59E5CB6" w:tentative="1">
      <w:start w:val="1"/>
      <w:numFmt w:val="bullet"/>
      <w:lvlText w:val=""/>
      <w:lvlJc w:val="left"/>
      <w:pPr>
        <w:tabs>
          <w:tab w:val="num" w:pos="2880"/>
        </w:tabs>
        <w:ind w:left="2880" w:hanging="360"/>
      </w:pPr>
      <w:rPr>
        <w:rFonts w:ascii="Symbol" w:hAnsi="Symbol" w:hint="default"/>
      </w:rPr>
    </w:lvl>
    <w:lvl w:ilvl="4" w:tplc="2E14308A" w:tentative="1">
      <w:start w:val="1"/>
      <w:numFmt w:val="bullet"/>
      <w:lvlText w:val="o"/>
      <w:lvlJc w:val="left"/>
      <w:pPr>
        <w:tabs>
          <w:tab w:val="num" w:pos="3600"/>
        </w:tabs>
        <w:ind w:left="3600" w:hanging="360"/>
      </w:pPr>
      <w:rPr>
        <w:rFonts w:ascii="Courier New" w:hAnsi="Courier New" w:hint="default"/>
      </w:rPr>
    </w:lvl>
    <w:lvl w:ilvl="5" w:tplc="7744DA5C" w:tentative="1">
      <w:start w:val="1"/>
      <w:numFmt w:val="bullet"/>
      <w:lvlText w:val=""/>
      <w:lvlJc w:val="left"/>
      <w:pPr>
        <w:tabs>
          <w:tab w:val="num" w:pos="4320"/>
        </w:tabs>
        <w:ind w:left="4320" w:hanging="360"/>
      </w:pPr>
      <w:rPr>
        <w:rFonts w:ascii="Wingdings" w:hAnsi="Wingdings" w:hint="default"/>
      </w:rPr>
    </w:lvl>
    <w:lvl w:ilvl="6" w:tplc="7C845C32" w:tentative="1">
      <w:start w:val="1"/>
      <w:numFmt w:val="bullet"/>
      <w:lvlText w:val=""/>
      <w:lvlJc w:val="left"/>
      <w:pPr>
        <w:tabs>
          <w:tab w:val="num" w:pos="5040"/>
        </w:tabs>
        <w:ind w:left="5040" w:hanging="360"/>
      </w:pPr>
      <w:rPr>
        <w:rFonts w:ascii="Symbol" w:hAnsi="Symbol" w:hint="default"/>
      </w:rPr>
    </w:lvl>
    <w:lvl w:ilvl="7" w:tplc="54EAF65A" w:tentative="1">
      <w:start w:val="1"/>
      <w:numFmt w:val="bullet"/>
      <w:lvlText w:val="o"/>
      <w:lvlJc w:val="left"/>
      <w:pPr>
        <w:tabs>
          <w:tab w:val="num" w:pos="5760"/>
        </w:tabs>
        <w:ind w:left="5760" w:hanging="360"/>
      </w:pPr>
      <w:rPr>
        <w:rFonts w:ascii="Courier New" w:hAnsi="Courier New" w:hint="default"/>
      </w:rPr>
    </w:lvl>
    <w:lvl w:ilvl="8" w:tplc="6004D1D2" w:tentative="1">
      <w:start w:val="1"/>
      <w:numFmt w:val="bullet"/>
      <w:lvlText w:val=""/>
      <w:lvlJc w:val="left"/>
      <w:pPr>
        <w:tabs>
          <w:tab w:val="num" w:pos="6480"/>
        </w:tabs>
        <w:ind w:left="6480" w:hanging="360"/>
      </w:pPr>
      <w:rPr>
        <w:rFonts w:ascii="Wingdings" w:hAnsi="Wingdings" w:hint="default"/>
      </w:rPr>
    </w:lvl>
  </w:abstractNum>
  <w:abstractNum w:abstractNumId="28">
    <w:nsid w:val="1FA077A0"/>
    <w:multiLevelType w:val="singleLevel"/>
    <w:tmpl w:val="3C6A3644"/>
    <w:name w:val="listhnumber7"/>
    <w:lvl w:ilvl="0">
      <w:start w:val="1"/>
      <w:numFmt w:val="decimal"/>
      <w:lvlText w:val="%1."/>
      <w:lvlJc w:val="left"/>
      <w:pPr>
        <w:tabs>
          <w:tab w:val="num" w:pos="360"/>
        </w:tabs>
        <w:ind w:left="360" w:hanging="360"/>
      </w:pPr>
      <w:rPr>
        <w:rFonts w:cs="Times New Roman" w:hint="default"/>
      </w:rPr>
    </w:lvl>
  </w:abstractNum>
  <w:abstractNum w:abstractNumId="29">
    <w:nsid w:val="20813C95"/>
    <w:multiLevelType w:val="multilevel"/>
    <w:tmpl w:val="C48A6C70"/>
    <w:lvl w:ilvl="0">
      <w:numFmt w:val="decimal"/>
      <w:lvlText w:val="%1"/>
      <w:lvlJc w:val="left"/>
      <w:pPr>
        <w:ind w:left="360" w:hanging="360"/>
      </w:pPr>
      <w:rPr>
        <w:rFonts w:cs="Times New Roman" w:hint="default"/>
      </w:rPr>
    </w:lvl>
    <w:lvl w:ilvl="1">
      <w:start w:val="6"/>
      <w:numFmt w:val="decimal"/>
      <w:lvlText w:val="%1.%2"/>
      <w:lvlJc w:val="left"/>
      <w:pPr>
        <w:ind w:left="1211" w:hanging="360"/>
      </w:pPr>
      <w:rPr>
        <w:rFonts w:cs="Times New Roman" w:hint="default"/>
      </w:rPr>
    </w:lvl>
    <w:lvl w:ilvl="2">
      <w:start w:val="1"/>
      <w:numFmt w:val="decimal"/>
      <w:lvlText w:val="%1.%2.%3"/>
      <w:lvlJc w:val="left"/>
      <w:pPr>
        <w:ind w:left="2422" w:hanging="720"/>
      </w:pPr>
      <w:rPr>
        <w:rFonts w:cs="Times New Roman" w:hint="default"/>
      </w:rPr>
    </w:lvl>
    <w:lvl w:ilvl="3">
      <w:start w:val="1"/>
      <w:numFmt w:val="decimal"/>
      <w:lvlText w:val="%1.%2.%3.%4"/>
      <w:lvlJc w:val="left"/>
      <w:pPr>
        <w:ind w:left="3633" w:hanging="1080"/>
      </w:pPr>
      <w:rPr>
        <w:rFonts w:cs="Times New Roman" w:hint="default"/>
      </w:rPr>
    </w:lvl>
    <w:lvl w:ilvl="4">
      <w:start w:val="1"/>
      <w:numFmt w:val="decimal"/>
      <w:lvlText w:val="%1.%2.%3.%4.%5"/>
      <w:lvlJc w:val="left"/>
      <w:pPr>
        <w:ind w:left="4484" w:hanging="1080"/>
      </w:pPr>
      <w:rPr>
        <w:rFonts w:cs="Times New Roman" w:hint="default"/>
      </w:rPr>
    </w:lvl>
    <w:lvl w:ilvl="5">
      <w:start w:val="1"/>
      <w:numFmt w:val="decimal"/>
      <w:lvlText w:val="%1.%2.%3.%4.%5.%6"/>
      <w:lvlJc w:val="left"/>
      <w:pPr>
        <w:ind w:left="5695" w:hanging="1440"/>
      </w:pPr>
      <w:rPr>
        <w:rFonts w:cs="Times New Roman" w:hint="default"/>
      </w:rPr>
    </w:lvl>
    <w:lvl w:ilvl="6">
      <w:start w:val="1"/>
      <w:numFmt w:val="decimal"/>
      <w:lvlText w:val="%1.%2.%3.%4.%5.%6.%7"/>
      <w:lvlJc w:val="left"/>
      <w:pPr>
        <w:ind w:left="6546" w:hanging="1440"/>
      </w:pPr>
      <w:rPr>
        <w:rFonts w:cs="Times New Roman" w:hint="default"/>
      </w:rPr>
    </w:lvl>
    <w:lvl w:ilvl="7">
      <w:start w:val="1"/>
      <w:numFmt w:val="decimal"/>
      <w:lvlText w:val="%1.%2.%3.%4.%5.%6.%7.%8"/>
      <w:lvlJc w:val="left"/>
      <w:pPr>
        <w:ind w:left="7757" w:hanging="1800"/>
      </w:pPr>
      <w:rPr>
        <w:rFonts w:cs="Times New Roman" w:hint="default"/>
      </w:rPr>
    </w:lvl>
    <w:lvl w:ilvl="8">
      <w:start w:val="1"/>
      <w:numFmt w:val="decimal"/>
      <w:lvlText w:val="%1.%2.%3.%4.%5.%6.%7.%8.%9"/>
      <w:lvlJc w:val="left"/>
      <w:pPr>
        <w:ind w:left="8608" w:hanging="1800"/>
      </w:pPr>
      <w:rPr>
        <w:rFonts w:cs="Times New Roman" w:hint="default"/>
      </w:rPr>
    </w:lvl>
  </w:abstractNum>
  <w:abstractNum w:abstractNumId="30">
    <w:nsid w:val="21BF501C"/>
    <w:multiLevelType w:val="multilevel"/>
    <w:tmpl w:val="246A46E4"/>
    <w:lvl w:ilvl="0">
      <w:numFmt w:val="decimal"/>
      <w:lvlText w:val="%1"/>
      <w:lvlJc w:val="left"/>
      <w:pPr>
        <w:ind w:left="525" w:hanging="525"/>
      </w:pPr>
      <w:rPr>
        <w:rFonts w:cs="Times New Roman" w:hint="default"/>
      </w:rPr>
    </w:lvl>
    <w:lvl w:ilvl="1">
      <w:start w:val="5"/>
      <w:numFmt w:val="decimal"/>
      <w:lvlText w:val="%1.%2"/>
      <w:lvlJc w:val="left"/>
      <w:pPr>
        <w:ind w:left="1446" w:hanging="525"/>
      </w:pPr>
      <w:rPr>
        <w:rFonts w:cs="Times New Roman" w:hint="default"/>
      </w:rPr>
    </w:lvl>
    <w:lvl w:ilvl="2">
      <w:start w:val="1"/>
      <w:numFmt w:val="decimal"/>
      <w:lvlText w:val="%1.%2.%3"/>
      <w:lvlJc w:val="left"/>
      <w:pPr>
        <w:ind w:left="2562"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31">
    <w:nsid w:val="23B93A05"/>
    <w:multiLevelType w:val="multilevel"/>
    <w:tmpl w:val="DC9CCE72"/>
    <w:name w:val="listhnumber432232223222332222222223"/>
    <w:lvl w:ilvl="0">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260"/>
        </w:tabs>
        <w:ind w:left="972" w:hanging="432"/>
      </w:pPr>
      <w:rPr>
        <w:rFonts w:cs="Times New Roman" w:hint="default"/>
        <w:b/>
        <w:bCs/>
        <w:i w:val="0"/>
        <w:iCs w:val="0"/>
        <w:sz w:val="32"/>
        <w:szCs w:val="32"/>
      </w:rPr>
    </w:lvl>
    <w:lvl w:ilvl="2">
      <w:start w:val="1"/>
      <w:numFmt w:val="decimal"/>
      <w:lvlText w:val="%1.%2.%3."/>
      <w:lvlJc w:val="left"/>
      <w:pPr>
        <w:tabs>
          <w:tab w:val="num" w:pos="1800"/>
        </w:tabs>
        <w:ind w:left="1224" w:hanging="770"/>
      </w:pPr>
      <w:rPr>
        <w:rFonts w:cs="Times New Roman" w:hint="default"/>
      </w:rPr>
    </w:lvl>
    <w:lvl w:ilvl="3">
      <w:start w:val="1"/>
      <w:numFmt w:val="hebrew1"/>
      <w:lvlText w:val="%4."/>
      <w:lvlJc w:val="center"/>
      <w:pPr>
        <w:tabs>
          <w:tab w:val="num" w:pos="1620"/>
        </w:tabs>
        <w:ind w:left="1620" w:hanging="360"/>
      </w:pPr>
      <w:rPr>
        <w:rFonts w:cs="Times New Roman" w:hint="default"/>
        <w:sz w:val="2"/>
        <w:szCs w:val="26"/>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32">
    <w:nsid w:val="24465380"/>
    <w:multiLevelType w:val="multilevel"/>
    <w:tmpl w:val="1A14DA1E"/>
    <w:name w:val="listhnumber43223222322232"/>
    <w:lvl w:ilvl="0">
      <w:start w:val="1"/>
      <w:numFmt w:val="decimal"/>
      <w:lvlRestart w:val="0"/>
      <w:lvlText w:val="%1 ."/>
      <w:lvlJc w:val="left"/>
      <w:pPr>
        <w:tabs>
          <w:tab w:val="num" w:pos="397"/>
        </w:tabs>
        <w:ind w:left="397" w:hanging="397"/>
      </w:pPr>
      <w:rPr>
        <w:rFonts w:cs="Times New Roman"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33">
    <w:nsid w:val="265A110C"/>
    <w:multiLevelType w:val="hybridMultilevel"/>
    <w:tmpl w:val="77AEB888"/>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nsid w:val="26BC309F"/>
    <w:multiLevelType w:val="multilevel"/>
    <w:tmpl w:val="31B0969A"/>
    <w:lvl w:ilvl="0">
      <w:numFmt w:val="decimal"/>
      <w:lvlText w:val="%1"/>
      <w:lvlJc w:val="left"/>
      <w:pPr>
        <w:ind w:left="630" w:hanging="630"/>
      </w:pPr>
      <w:rPr>
        <w:rFonts w:cs="Times New Roman" w:hint="default"/>
      </w:rPr>
    </w:lvl>
    <w:lvl w:ilvl="1">
      <w:start w:val="10"/>
      <w:numFmt w:val="decimal"/>
      <w:lvlText w:val="%1.%2"/>
      <w:lvlJc w:val="left"/>
      <w:pPr>
        <w:ind w:left="630" w:hanging="63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428"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5">
    <w:nsid w:val="26CB7341"/>
    <w:multiLevelType w:val="multilevel"/>
    <w:tmpl w:val="A1B8AABE"/>
    <w:lvl w:ilvl="0">
      <w:numFmt w:val="decimal"/>
      <w:lvlText w:val="%1"/>
      <w:lvlJc w:val="left"/>
      <w:pPr>
        <w:ind w:left="540" w:hanging="540"/>
      </w:pPr>
      <w:rPr>
        <w:rFonts w:hint="default"/>
      </w:rPr>
    </w:lvl>
    <w:lvl w:ilvl="1">
      <w:start w:val="10"/>
      <w:numFmt w:val="decimal"/>
      <w:lvlText w:val="%1.%2"/>
      <w:lvlJc w:val="left"/>
      <w:pPr>
        <w:ind w:left="952" w:hanging="540"/>
      </w:pPr>
      <w:rPr>
        <w:rFonts w:hint="default"/>
      </w:rPr>
    </w:lvl>
    <w:lvl w:ilvl="2">
      <w:start w:val="2"/>
      <w:numFmt w:val="decimal"/>
      <w:lvlText w:val="%1.%2.%3"/>
      <w:lvlJc w:val="left"/>
      <w:pPr>
        <w:ind w:left="1544" w:hanging="720"/>
      </w:pPr>
      <w:rPr>
        <w:rFonts w:hint="default"/>
      </w:rPr>
    </w:lvl>
    <w:lvl w:ilvl="3">
      <w:start w:val="1"/>
      <w:numFmt w:val="decimal"/>
      <w:lvlText w:val="%1.%2.%3.%4"/>
      <w:lvlJc w:val="left"/>
      <w:pPr>
        <w:ind w:left="1956" w:hanging="720"/>
      </w:pPr>
      <w:rPr>
        <w:rFonts w:hint="default"/>
      </w:rPr>
    </w:lvl>
    <w:lvl w:ilvl="4">
      <w:start w:val="1"/>
      <w:numFmt w:val="decimal"/>
      <w:lvlText w:val="%1.%2.%3.%4.%5"/>
      <w:lvlJc w:val="left"/>
      <w:pPr>
        <w:ind w:left="2728" w:hanging="1080"/>
      </w:pPr>
      <w:rPr>
        <w:rFonts w:hint="default"/>
      </w:rPr>
    </w:lvl>
    <w:lvl w:ilvl="5">
      <w:start w:val="1"/>
      <w:numFmt w:val="decimal"/>
      <w:lvlText w:val="%1.%2.%3.%4.%5.%6"/>
      <w:lvlJc w:val="left"/>
      <w:pPr>
        <w:ind w:left="3500" w:hanging="1440"/>
      </w:pPr>
      <w:rPr>
        <w:rFonts w:hint="default"/>
      </w:rPr>
    </w:lvl>
    <w:lvl w:ilvl="6">
      <w:start w:val="1"/>
      <w:numFmt w:val="decimal"/>
      <w:lvlText w:val="%1.%2.%3.%4.%5.%6.%7"/>
      <w:lvlJc w:val="left"/>
      <w:pPr>
        <w:ind w:left="3912" w:hanging="1440"/>
      </w:pPr>
      <w:rPr>
        <w:rFonts w:hint="default"/>
      </w:rPr>
    </w:lvl>
    <w:lvl w:ilvl="7">
      <w:start w:val="1"/>
      <w:numFmt w:val="decimal"/>
      <w:lvlText w:val="%1.%2.%3.%4.%5.%6.%7.%8"/>
      <w:lvlJc w:val="left"/>
      <w:pPr>
        <w:ind w:left="4684" w:hanging="1800"/>
      </w:pPr>
      <w:rPr>
        <w:rFonts w:hint="default"/>
      </w:rPr>
    </w:lvl>
    <w:lvl w:ilvl="8">
      <w:start w:val="1"/>
      <w:numFmt w:val="decimal"/>
      <w:lvlText w:val="%1.%2.%3.%4.%5.%6.%7.%8.%9"/>
      <w:lvlJc w:val="left"/>
      <w:pPr>
        <w:ind w:left="5096" w:hanging="1800"/>
      </w:pPr>
      <w:rPr>
        <w:rFonts w:hint="default"/>
      </w:rPr>
    </w:lvl>
  </w:abstractNum>
  <w:abstractNum w:abstractNumId="36">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cs="Times New Roman" w:hint="default"/>
      </w:rPr>
    </w:lvl>
  </w:abstractNum>
  <w:abstractNum w:abstractNumId="37">
    <w:nsid w:val="2EB63FDF"/>
    <w:multiLevelType w:val="hybridMultilevel"/>
    <w:tmpl w:val="297CE8F4"/>
    <w:lvl w:ilvl="0" w:tplc="D228081A">
      <w:start w:val="1"/>
      <w:numFmt w:val="hebrew1"/>
      <w:pStyle w:val="a0"/>
      <w:lvlText w:val="%1."/>
      <w:lvlJc w:val="center"/>
      <w:pPr>
        <w:tabs>
          <w:tab w:val="num" w:pos="360"/>
        </w:tabs>
        <w:ind w:left="360" w:hanging="360"/>
      </w:pPr>
      <w:rPr>
        <w:rFonts w:cs="Times New Roman"/>
        <w:sz w:val="2"/>
        <w:szCs w:val="26"/>
      </w:rPr>
    </w:lvl>
    <w:lvl w:ilvl="1" w:tplc="09A693F0">
      <w:start w:val="1"/>
      <w:numFmt w:val="decimal"/>
      <w:lvlText w:val="%2."/>
      <w:lvlJc w:val="left"/>
      <w:pPr>
        <w:tabs>
          <w:tab w:val="num" w:pos="1440"/>
        </w:tabs>
        <w:ind w:left="1440" w:hanging="360"/>
      </w:pPr>
      <w:rPr>
        <w:rFonts w:cs="Times New Roman"/>
      </w:rPr>
    </w:lvl>
    <w:lvl w:ilvl="2" w:tplc="FAFC485A" w:tentative="1">
      <w:start w:val="1"/>
      <w:numFmt w:val="lowerRoman"/>
      <w:lvlText w:val="%3."/>
      <w:lvlJc w:val="right"/>
      <w:pPr>
        <w:tabs>
          <w:tab w:val="num" w:pos="2160"/>
        </w:tabs>
        <w:ind w:left="2160" w:hanging="180"/>
      </w:pPr>
      <w:rPr>
        <w:rFonts w:cs="Times New Roman"/>
      </w:rPr>
    </w:lvl>
    <w:lvl w:ilvl="3" w:tplc="F594B544" w:tentative="1">
      <w:start w:val="1"/>
      <w:numFmt w:val="decimal"/>
      <w:lvlText w:val="%4."/>
      <w:lvlJc w:val="left"/>
      <w:pPr>
        <w:tabs>
          <w:tab w:val="num" w:pos="2880"/>
        </w:tabs>
        <w:ind w:left="2880" w:hanging="360"/>
      </w:pPr>
      <w:rPr>
        <w:rFonts w:cs="Times New Roman"/>
      </w:rPr>
    </w:lvl>
    <w:lvl w:ilvl="4" w:tplc="A1F47F06" w:tentative="1">
      <w:start w:val="1"/>
      <w:numFmt w:val="lowerLetter"/>
      <w:lvlText w:val="%5."/>
      <w:lvlJc w:val="left"/>
      <w:pPr>
        <w:tabs>
          <w:tab w:val="num" w:pos="3600"/>
        </w:tabs>
        <w:ind w:left="3600" w:hanging="360"/>
      </w:pPr>
      <w:rPr>
        <w:rFonts w:cs="Times New Roman"/>
      </w:rPr>
    </w:lvl>
    <w:lvl w:ilvl="5" w:tplc="A64406CA" w:tentative="1">
      <w:start w:val="1"/>
      <w:numFmt w:val="lowerRoman"/>
      <w:lvlText w:val="%6."/>
      <w:lvlJc w:val="right"/>
      <w:pPr>
        <w:tabs>
          <w:tab w:val="num" w:pos="4320"/>
        </w:tabs>
        <w:ind w:left="4320" w:hanging="180"/>
      </w:pPr>
      <w:rPr>
        <w:rFonts w:cs="Times New Roman"/>
      </w:rPr>
    </w:lvl>
    <w:lvl w:ilvl="6" w:tplc="CBDEB5FC" w:tentative="1">
      <w:start w:val="1"/>
      <w:numFmt w:val="decimal"/>
      <w:lvlText w:val="%7."/>
      <w:lvlJc w:val="left"/>
      <w:pPr>
        <w:tabs>
          <w:tab w:val="num" w:pos="5040"/>
        </w:tabs>
        <w:ind w:left="5040" w:hanging="360"/>
      </w:pPr>
      <w:rPr>
        <w:rFonts w:cs="Times New Roman"/>
      </w:rPr>
    </w:lvl>
    <w:lvl w:ilvl="7" w:tplc="17AEE6DC" w:tentative="1">
      <w:start w:val="1"/>
      <w:numFmt w:val="lowerLetter"/>
      <w:lvlText w:val="%8."/>
      <w:lvlJc w:val="left"/>
      <w:pPr>
        <w:tabs>
          <w:tab w:val="num" w:pos="5760"/>
        </w:tabs>
        <w:ind w:left="5760" w:hanging="360"/>
      </w:pPr>
      <w:rPr>
        <w:rFonts w:cs="Times New Roman"/>
      </w:rPr>
    </w:lvl>
    <w:lvl w:ilvl="8" w:tplc="192032C2" w:tentative="1">
      <w:start w:val="1"/>
      <w:numFmt w:val="lowerRoman"/>
      <w:lvlText w:val="%9."/>
      <w:lvlJc w:val="right"/>
      <w:pPr>
        <w:tabs>
          <w:tab w:val="num" w:pos="6480"/>
        </w:tabs>
        <w:ind w:left="6480" w:hanging="180"/>
      </w:pPr>
      <w:rPr>
        <w:rFonts w:cs="Times New Roman"/>
      </w:rPr>
    </w:lvl>
  </w:abstractNum>
  <w:abstractNum w:abstractNumId="38">
    <w:nsid w:val="2EE54B1C"/>
    <w:multiLevelType w:val="hybridMultilevel"/>
    <w:tmpl w:val="C088AD66"/>
    <w:lvl w:ilvl="0" w:tplc="FAD8DB86">
      <w:start w:val="1"/>
      <w:numFmt w:val="hebrew1"/>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314E4BE8"/>
    <w:multiLevelType w:val="hybridMultilevel"/>
    <w:tmpl w:val="E4D42906"/>
    <w:lvl w:ilvl="0" w:tplc="04090013">
      <w:start w:val="1"/>
      <w:numFmt w:val="hebrew1"/>
      <w:lvlText w:val="%1."/>
      <w:lvlJc w:val="center"/>
      <w:pPr>
        <w:tabs>
          <w:tab w:val="num" w:pos="900"/>
        </w:tabs>
        <w:ind w:left="900" w:hanging="360"/>
      </w:pPr>
      <w:rPr>
        <w:rFonts w:cs="Times New Roman"/>
        <w:sz w:val="2"/>
        <w:szCs w:val="26"/>
      </w:rPr>
    </w:lvl>
    <w:lvl w:ilvl="1" w:tplc="04090019">
      <w:start w:val="1"/>
      <w:numFmt w:val="lowerLetter"/>
      <w:lvlText w:val="%2."/>
      <w:lvlJc w:val="left"/>
      <w:pPr>
        <w:tabs>
          <w:tab w:val="num" w:pos="1837"/>
        </w:tabs>
        <w:ind w:left="1837" w:hanging="360"/>
      </w:pPr>
      <w:rPr>
        <w:rFonts w:cs="Times New Roman"/>
      </w:rPr>
    </w:lvl>
    <w:lvl w:ilvl="2" w:tplc="0409001B">
      <w:start w:val="1"/>
      <w:numFmt w:val="lowerRoman"/>
      <w:lvlText w:val="%3."/>
      <w:lvlJc w:val="right"/>
      <w:pPr>
        <w:tabs>
          <w:tab w:val="num" w:pos="2557"/>
        </w:tabs>
        <w:ind w:left="2557" w:hanging="180"/>
      </w:pPr>
      <w:rPr>
        <w:rFonts w:cs="Times New Roman"/>
      </w:rPr>
    </w:lvl>
    <w:lvl w:ilvl="3" w:tplc="0409000F">
      <w:start w:val="1"/>
      <w:numFmt w:val="decimal"/>
      <w:lvlText w:val="%4."/>
      <w:lvlJc w:val="left"/>
      <w:pPr>
        <w:tabs>
          <w:tab w:val="num" w:pos="3277"/>
        </w:tabs>
        <w:ind w:left="3277" w:hanging="360"/>
      </w:pPr>
      <w:rPr>
        <w:rFonts w:cs="Times New Roman"/>
      </w:rPr>
    </w:lvl>
    <w:lvl w:ilvl="4" w:tplc="04090019" w:tentative="1">
      <w:start w:val="1"/>
      <w:numFmt w:val="lowerLetter"/>
      <w:lvlText w:val="%5."/>
      <w:lvlJc w:val="left"/>
      <w:pPr>
        <w:tabs>
          <w:tab w:val="num" w:pos="3997"/>
        </w:tabs>
        <w:ind w:left="3997" w:hanging="360"/>
      </w:pPr>
      <w:rPr>
        <w:rFonts w:cs="Times New Roman"/>
      </w:rPr>
    </w:lvl>
    <w:lvl w:ilvl="5" w:tplc="0409001B" w:tentative="1">
      <w:start w:val="1"/>
      <w:numFmt w:val="lowerRoman"/>
      <w:lvlText w:val="%6."/>
      <w:lvlJc w:val="right"/>
      <w:pPr>
        <w:tabs>
          <w:tab w:val="num" w:pos="4717"/>
        </w:tabs>
        <w:ind w:left="4717" w:hanging="180"/>
      </w:pPr>
      <w:rPr>
        <w:rFonts w:cs="Times New Roman"/>
      </w:rPr>
    </w:lvl>
    <w:lvl w:ilvl="6" w:tplc="0409000F" w:tentative="1">
      <w:start w:val="1"/>
      <w:numFmt w:val="decimal"/>
      <w:lvlText w:val="%7."/>
      <w:lvlJc w:val="left"/>
      <w:pPr>
        <w:tabs>
          <w:tab w:val="num" w:pos="5437"/>
        </w:tabs>
        <w:ind w:left="5437" w:hanging="360"/>
      </w:pPr>
      <w:rPr>
        <w:rFonts w:cs="Times New Roman"/>
      </w:rPr>
    </w:lvl>
    <w:lvl w:ilvl="7" w:tplc="04090019" w:tentative="1">
      <w:start w:val="1"/>
      <w:numFmt w:val="lowerLetter"/>
      <w:lvlText w:val="%8."/>
      <w:lvlJc w:val="left"/>
      <w:pPr>
        <w:tabs>
          <w:tab w:val="num" w:pos="6157"/>
        </w:tabs>
        <w:ind w:left="6157" w:hanging="360"/>
      </w:pPr>
      <w:rPr>
        <w:rFonts w:cs="Times New Roman"/>
      </w:rPr>
    </w:lvl>
    <w:lvl w:ilvl="8" w:tplc="0409001B" w:tentative="1">
      <w:start w:val="1"/>
      <w:numFmt w:val="lowerRoman"/>
      <w:lvlText w:val="%9."/>
      <w:lvlJc w:val="right"/>
      <w:pPr>
        <w:tabs>
          <w:tab w:val="num" w:pos="6877"/>
        </w:tabs>
        <w:ind w:left="6877" w:hanging="180"/>
      </w:pPr>
      <w:rPr>
        <w:rFonts w:cs="Times New Roman"/>
      </w:rPr>
    </w:lvl>
  </w:abstractNum>
  <w:abstractNum w:abstractNumId="40">
    <w:nsid w:val="3331240B"/>
    <w:multiLevelType w:val="multilevel"/>
    <w:tmpl w:val="08A860D4"/>
    <w:lvl w:ilvl="0">
      <w:start w:val="1"/>
      <w:numFmt w:val="decimal"/>
      <w:lvlText w:val="%1."/>
      <w:lvlJc w:val="left"/>
      <w:pPr>
        <w:tabs>
          <w:tab w:val="num" w:pos="360"/>
        </w:tabs>
        <w:ind w:left="360" w:hanging="360"/>
      </w:pPr>
      <w:rPr>
        <w:rFonts w:cs="Times New Roman" w:hint="default"/>
        <w:lang w:val="en-US"/>
      </w:rPr>
    </w:lvl>
    <w:lvl w:ilvl="1">
      <w:start w:val="1"/>
      <w:numFmt w:val="decimal"/>
      <w:isLgl/>
      <w:lvlText w:val="%1.%2"/>
      <w:lvlJc w:val="left"/>
      <w:pPr>
        <w:tabs>
          <w:tab w:val="num" w:pos="709"/>
        </w:tabs>
        <w:ind w:left="709" w:hanging="352"/>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1">
    <w:nsid w:val="33C55D40"/>
    <w:multiLevelType w:val="hybridMultilevel"/>
    <w:tmpl w:val="EC74BCE2"/>
    <w:lvl w:ilvl="0" w:tplc="81C02FAC">
      <w:start w:val="13"/>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nsid w:val="341A78A9"/>
    <w:multiLevelType w:val="hybridMultilevel"/>
    <w:tmpl w:val="6B0C2496"/>
    <w:lvl w:ilvl="0" w:tplc="B2E44F0E">
      <w:start w:val="1"/>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57748A4"/>
    <w:multiLevelType w:val="multilevel"/>
    <w:tmpl w:val="1E62F1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nsid w:val="35C57C55"/>
    <w:multiLevelType w:val="multilevel"/>
    <w:tmpl w:val="38E06B4E"/>
    <w:lvl w:ilvl="0">
      <w:numFmt w:val="decimal"/>
      <w:lvlText w:val="%1"/>
      <w:lvlJc w:val="left"/>
      <w:pPr>
        <w:ind w:left="525" w:hanging="525"/>
      </w:pPr>
      <w:rPr>
        <w:rFonts w:cs="Times New Roman" w:hint="default"/>
      </w:rPr>
    </w:lvl>
    <w:lvl w:ilvl="1">
      <w:start w:val="6"/>
      <w:numFmt w:val="decimal"/>
      <w:lvlText w:val="%1.%2"/>
      <w:lvlJc w:val="left"/>
      <w:pPr>
        <w:ind w:left="1446" w:hanging="525"/>
      </w:pPr>
      <w:rPr>
        <w:rFonts w:cs="Times New Roman" w:hint="default"/>
      </w:rPr>
    </w:lvl>
    <w:lvl w:ilvl="2">
      <w:start w:val="7"/>
      <w:numFmt w:val="decimal"/>
      <w:lvlText w:val="%1.%2.%3"/>
      <w:lvlJc w:val="left"/>
      <w:pPr>
        <w:ind w:left="1854" w:hanging="720"/>
      </w:pPr>
      <w:rPr>
        <w:rFonts w:cs="Times New Roman" w:hint="default"/>
      </w:rPr>
    </w:lvl>
    <w:lvl w:ilvl="3">
      <w:start w:val="1"/>
      <w:numFmt w:val="decimal"/>
      <w:lvlText w:val="%1.%2.%3.%4"/>
      <w:lvlJc w:val="left"/>
      <w:pPr>
        <w:ind w:left="3483" w:hanging="720"/>
      </w:pPr>
      <w:rPr>
        <w:rFonts w:cs="Times New Roman" w:hint="default"/>
      </w:rPr>
    </w:lvl>
    <w:lvl w:ilvl="4">
      <w:start w:val="1"/>
      <w:numFmt w:val="decimal"/>
      <w:lvlText w:val="%1.%2.%3.%4.%5"/>
      <w:lvlJc w:val="left"/>
      <w:pPr>
        <w:ind w:left="4764" w:hanging="1080"/>
      </w:pPr>
      <w:rPr>
        <w:rFonts w:cs="Times New Roman" w:hint="default"/>
      </w:rPr>
    </w:lvl>
    <w:lvl w:ilvl="5">
      <w:start w:val="1"/>
      <w:numFmt w:val="decimal"/>
      <w:lvlText w:val="%1.%2.%3.%4.%5.%6"/>
      <w:lvlJc w:val="left"/>
      <w:pPr>
        <w:ind w:left="5685" w:hanging="1080"/>
      </w:pPr>
      <w:rPr>
        <w:rFonts w:cs="Times New Roman" w:hint="default"/>
      </w:rPr>
    </w:lvl>
    <w:lvl w:ilvl="6">
      <w:start w:val="1"/>
      <w:numFmt w:val="decimal"/>
      <w:lvlText w:val="%1.%2.%3.%4.%5.%6.%7"/>
      <w:lvlJc w:val="left"/>
      <w:pPr>
        <w:ind w:left="6966" w:hanging="1440"/>
      </w:pPr>
      <w:rPr>
        <w:rFonts w:cs="Times New Roman" w:hint="default"/>
      </w:rPr>
    </w:lvl>
    <w:lvl w:ilvl="7">
      <w:start w:val="1"/>
      <w:numFmt w:val="decimal"/>
      <w:lvlText w:val="%1.%2.%3.%4.%5.%6.%7.%8"/>
      <w:lvlJc w:val="left"/>
      <w:pPr>
        <w:ind w:left="7887" w:hanging="1440"/>
      </w:pPr>
      <w:rPr>
        <w:rFonts w:cs="Times New Roman" w:hint="default"/>
      </w:rPr>
    </w:lvl>
    <w:lvl w:ilvl="8">
      <w:start w:val="1"/>
      <w:numFmt w:val="decimal"/>
      <w:lvlText w:val="%1.%2.%3.%4.%5.%6.%7.%8.%9"/>
      <w:lvlJc w:val="left"/>
      <w:pPr>
        <w:ind w:left="9168" w:hanging="1800"/>
      </w:pPr>
      <w:rPr>
        <w:rFonts w:cs="Times New Roman" w:hint="default"/>
      </w:rPr>
    </w:lvl>
  </w:abstractNum>
  <w:abstractNum w:abstractNumId="45">
    <w:nsid w:val="3DB74C12"/>
    <w:multiLevelType w:val="hybridMultilevel"/>
    <w:tmpl w:val="ADEE07E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6">
    <w:nsid w:val="40CE594C"/>
    <w:multiLevelType w:val="hybridMultilevel"/>
    <w:tmpl w:val="E86C113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48">
    <w:nsid w:val="43DA4639"/>
    <w:multiLevelType w:val="hybridMultilevel"/>
    <w:tmpl w:val="59D6D970"/>
    <w:name w:val="listhnumber432232222"/>
    <w:lvl w:ilvl="0" w:tplc="040D0005">
      <w:start w:val="1"/>
      <w:numFmt w:val="decimal"/>
      <w:lvlText w:val="%1."/>
      <w:lvlJc w:val="left"/>
      <w:pPr>
        <w:tabs>
          <w:tab w:val="num" w:pos="360"/>
        </w:tabs>
        <w:ind w:left="360" w:hanging="360"/>
      </w:pPr>
      <w:rPr>
        <w:rFonts w:cs="Times New Roman"/>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nsid w:val="445375D8"/>
    <w:multiLevelType w:val="hybridMultilevel"/>
    <w:tmpl w:val="5AFC0966"/>
    <w:name w:val="listhnumber432232223222332222222223222"/>
    <w:lvl w:ilvl="0" w:tplc="0004F24A">
      <w:start w:val="1"/>
      <w:numFmt w:val="hebrew1"/>
      <w:lvlText w:val="%1."/>
      <w:lvlJc w:val="center"/>
      <w:pPr>
        <w:tabs>
          <w:tab w:val="num" w:pos="1080"/>
        </w:tabs>
        <w:ind w:left="1080" w:hanging="360"/>
      </w:pPr>
      <w:rPr>
        <w:rFonts w:cs="Times New Roman"/>
        <w:sz w:val="2"/>
        <w:szCs w:val="26"/>
      </w:rPr>
    </w:lvl>
    <w:lvl w:ilvl="1" w:tplc="C66C9562" w:tentative="1">
      <w:start w:val="1"/>
      <w:numFmt w:val="lowerLetter"/>
      <w:lvlText w:val="%2."/>
      <w:lvlJc w:val="left"/>
      <w:pPr>
        <w:tabs>
          <w:tab w:val="num" w:pos="1403"/>
        </w:tabs>
        <w:ind w:left="1403" w:hanging="360"/>
      </w:pPr>
      <w:rPr>
        <w:rFonts w:cs="Times New Roman"/>
      </w:rPr>
    </w:lvl>
    <w:lvl w:ilvl="2" w:tplc="42BC7EC4" w:tentative="1">
      <w:start w:val="1"/>
      <w:numFmt w:val="lowerRoman"/>
      <w:lvlText w:val="%3."/>
      <w:lvlJc w:val="right"/>
      <w:pPr>
        <w:tabs>
          <w:tab w:val="num" w:pos="2123"/>
        </w:tabs>
        <w:ind w:left="2123" w:hanging="180"/>
      </w:pPr>
      <w:rPr>
        <w:rFonts w:cs="Times New Roman"/>
      </w:rPr>
    </w:lvl>
    <w:lvl w:ilvl="3" w:tplc="8E7245EE" w:tentative="1">
      <w:start w:val="1"/>
      <w:numFmt w:val="decimal"/>
      <w:lvlText w:val="%4."/>
      <w:lvlJc w:val="left"/>
      <w:pPr>
        <w:tabs>
          <w:tab w:val="num" w:pos="2843"/>
        </w:tabs>
        <w:ind w:left="2843" w:hanging="360"/>
      </w:pPr>
      <w:rPr>
        <w:rFonts w:cs="Times New Roman"/>
      </w:rPr>
    </w:lvl>
    <w:lvl w:ilvl="4" w:tplc="46FEEBDA" w:tentative="1">
      <w:start w:val="1"/>
      <w:numFmt w:val="lowerLetter"/>
      <w:lvlText w:val="%5."/>
      <w:lvlJc w:val="left"/>
      <w:pPr>
        <w:tabs>
          <w:tab w:val="num" w:pos="3563"/>
        </w:tabs>
        <w:ind w:left="3563" w:hanging="360"/>
      </w:pPr>
      <w:rPr>
        <w:rFonts w:cs="Times New Roman"/>
      </w:rPr>
    </w:lvl>
    <w:lvl w:ilvl="5" w:tplc="B1EACEBA" w:tentative="1">
      <w:start w:val="1"/>
      <w:numFmt w:val="lowerRoman"/>
      <w:lvlText w:val="%6."/>
      <w:lvlJc w:val="right"/>
      <w:pPr>
        <w:tabs>
          <w:tab w:val="num" w:pos="4283"/>
        </w:tabs>
        <w:ind w:left="4283" w:hanging="180"/>
      </w:pPr>
      <w:rPr>
        <w:rFonts w:cs="Times New Roman"/>
      </w:rPr>
    </w:lvl>
    <w:lvl w:ilvl="6" w:tplc="737258C2" w:tentative="1">
      <w:start w:val="1"/>
      <w:numFmt w:val="decimal"/>
      <w:lvlText w:val="%7."/>
      <w:lvlJc w:val="left"/>
      <w:pPr>
        <w:tabs>
          <w:tab w:val="num" w:pos="5003"/>
        </w:tabs>
        <w:ind w:left="5003" w:hanging="360"/>
      </w:pPr>
      <w:rPr>
        <w:rFonts w:cs="Times New Roman"/>
      </w:rPr>
    </w:lvl>
    <w:lvl w:ilvl="7" w:tplc="93D040D6" w:tentative="1">
      <w:start w:val="1"/>
      <w:numFmt w:val="lowerLetter"/>
      <w:lvlText w:val="%8."/>
      <w:lvlJc w:val="left"/>
      <w:pPr>
        <w:tabs>
          <w:tab w:val="num" w:pos="5723"/>
        </w:tabs>
        <w:ind w:left="5723" w:hanging="360"/>
      </w:pPr>
      <w:rPr>
        <w:rFonts w:cs="Times New Roman"/>
      </w:rPr>
    </w:lvl>
    <w:lvl w:ilvl="8" w:tplc="D6E24B04" w:tentative="1">
      <w:start w:val="1"/>
      <w:numFmt w:val="lowerRoman"/>
      <w:lvlText w:val="%9."/>
      <w:lvlJc w:val="right"/>
      <w:pPr>
        <w:tabs>
          <w:tab w:val="num" w:pos="6443"/>
        </w:tabs>
        <w:ind w:left="6443" w:hanging="180"/>
      </w:pPr>
      <w:rPr>
        <w:rFonts w:cs="Times New Roman"/>
      </w:rPr>
    </w:lvl>
  </w:abstractNum>
  <w:abstractNum w:abstractNumId="50">
    <w:nsid w:val="4ACB1CCB"/>
    <w:multiLevelType w:val="hybridMultilevel"/>
    <w:tmpl w:val="BCC6769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nsid w:val="4D002CD3"/>
    <w:multiLevelType w:val="hybridMultilevel"/>
    <w:tmpl w:val="A84A94E2"/>
    <w:name w:val="listhnumber432232223222332222222223422"/>
    <w:lvl w:ilvl="0" w:tplc="C46C0216">
      <w:start w:val="1"/>
      <w:numFmt w:val="decimal"/>
      <w:lvlText w:val="%1."/>
      <w:lvlJc w:val="left"/>
      <w:pPr>
        <w:tabs>
          <w:tab w:val="num" w:pos="360"/>
        </w:tabs>
        <w:ind w:left="360" w:hanging="360"/>
      </w:pPr>
      <w:rPr>
        <w:rFonts w:cs="Times New Roman"/>
      </w:rPr>
    </w:lvl>
    <w:lvl w:ilvl="1" w:tplc="0CA67D54">
      <w:start w:val="1"/>
      <w:numFmt w:val="hebrew1"/>
      <w:lvlText w:val="%2."/>
      <w:lvlJc w:val="left"/>
      <w:pPr>
        <w:tabs>
          <w:tab w:val="num" w:pos="1440"/>
        </w:tabs>
        <w:ind w:left="1440" w:hanging="360"/>
      </w:pPr>
      <w:rPr>
        <w:rFonts w:cs="Times New Roman" w:hint="default"/>
        <w:sz w:val="2"/>
        <w:szCs w:val="26"/>
      </w:rPr>
    </w:lvl>
    <w:lvl w:ilvl="2" w:tplc="326CB6BE" w:tentative="1">
      <w:start w:val="1"/>
      <w:numFmt w:val="lowerRoman"/>
      <w:lvlText w:val="%3."/>
      <w:lvlJc w:val="right"/>
      <w:pPr>
        <w:tabs>
          <w:tab w:val="num" w:pos="2160"/>
        </w:tabs>
        <w:ind w:left="2160" w:hanging="180"/>
      </w:pPr>
      <w:rPr>
        <w:rFonts w:cs="Times New Roman"/>
      </w:rPr>
    </w:lvl>
    <w:lvl w:ilvl="3" w:tplc="2FB4962A" w:tentative="1">
      <w:start w:val="1"/>
      <w:numFmt w:val="decimal"/>
      <w:lvlText w:val="%4."/>
      <w:lvlJc w:val="left"/>
      <w:pPr>
        <w:tabs>
          <w:tab w:val="num" w:pos="2880"/>
        </w:tabs>
        <w:ind w:left="2880" w:hanging="360"/>
      </w:pPr>
      <w:rPr>
        <w:rFonts w:cs="Times New Roman"/>
      </w:rPr>
    </w:lvl>
    <w:lvl w:ilvl="4" w:tplc="4E38414E" w:tentative="1">
      <w:start w:val="1"/>
      <w:numFmt w:val="lowerLetter"/>
      <w:lvlText w:val="%5."/>
      <w:lvlJc w:val="left"/>
      <w:pPr>
        <w:tabs>
          <w:tab w:val="num" w:pos="3600"/>
        </w:tabs>
        <w:ind w:left="3600" w:hanging="360"/>
      </w:pPr>
      <w:rPr>
        <w:rFonts w:cs="Times New Roman"/>
      </w:rPr>
    </w:lvl>
    <w:lvl w:ilvl="5" w:tplc="9E106882" w:tentative="1">
      <w:start w:val="1"/>
      <w:numFmt w:val="lowerRoman"/>
      <w:lvlText w:val="%6."/>
      <w:lvlJc w:val="right"/>
      <w:pPr>
        <w:tabs>
          <w:tab w:val="num" w:pos="4320"/>
        </w:tabs>
        <w:ind w:left="4320" w:hanging="180"/>
      </w:pPr>
      <w:rPr>
        <w:rFonts w:cs="Times New Roman"/>
      </w:rPr>
    </w:lvl>
    <w:lvl w:ilvl="6" w:tplc="A858B3DA" w:tentative="1">
      <w:start w:val="1"/>
      <w:numFmt w:val="decimal"/>
      <w:lvlText w:val="%7."/>
      <w:lvlJc w:val="left"/>
      <w:pPr>
        <w:tabs>
          <w:tab w:val="num" w:pos="5040"/>
        </w:tabs>
        <w:ind w:left="5040" w:hanging="360"/>
      </w:pPr>
      <w:rPr>
        <w:rFonts w:cs="Times New Roman"/>
      </w:rPr>
    </w:lvl>
    <w:lvl w:ilvl="7" w:tplc="48705F2A" w:tentative="1">
      <w:start w:val="1"/>
      <w:numFmt w:val="lowerLetter"/>
      <w:lvlText w:val="%8."/>
      <w:lvlJc w:val="left"/>
      <w:pPr>
        <w:tabs>
          <w:tab w:val="num" w:pos="5760"/>
        </w:tabs>
        <w:ind w:left="5760" w:hanging="360"/>
      </w:pPr>
      <w:rPr>
        <w:rFonts w:cs="Times New Roman"/>
      </w:rPr>
    </w:lvl>
    <w:lvl w:ilvl="8" w:tplc="63F66E94" w:tentative="1">
      <w:start w:val="1"/>
      <w:numFmt w:val="lowerRoman"/>
      <w:lvlText w:val="%9."/>
      <w:lvlJc w:val="right"/>
      <w:pPr>
        <w:tabs>
          <w:tab w:val="num" w:pos="6480"/>
        </w:tabs>
        <w:ind w:left="6480" w:hanging="180"/>
      </w:pPr>
      <w:rPr>
        <w:rFonts w:cs="Times New Roman"/>
      </w:rPr>
    </w:lvl>
  </w:abstractNum>
  <w:abstractNum w:abstractNumId="52">
    <w:nsid w:val="4FEA1D32"/>
    <w:multiLevelType w:val="hybridMultilevel"/>
    <w:tmpl w:val="E35CFC36"/>
    <w:lvl w:ilvl="0" w:tplc="0409000F">
      <w:start w:val="1"/>
      <w:numFmt w:val="hebrew1"/>
      <w:pStyle w:val="AlphaList1"/>
      <w:lvlText w:val="%1."/>
      <w:lvlJc w:val="left"/>
      <w:pPr>
        <w:tabs>
          <w:tab w:val="num" w:pos="794"/>
        </w:tabs>
        <w:ind w:left="794" w:hanging="397"/>
      </w:pPr>
      <w:rPr>
        <w:rFonts w:cs="Times New Roman" w:hint="default"/>
        <w:sz w:val="2"/>
        <w:szCs w:val="2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nsid w:val="51504342"/>
    <w:multiLevelType w:val="multilevel"/>
    <w:tmpl w:val="F10C0864"/>
    <w:lvl w:ilvl="0">
      <w:numFmt w:val="decimal"/>
      <w:lvlText w:val="%1."/>
      <w:lvlJc w:val="left"/>
      <w:pPr>
        <w:ind w:left="360" w:hanging="360"/>
      </w:pPr>
      <w:rPr>
        <w:rFonts w:hint="default"/>
      </w:rPr>
    </w:lvl>
    <w:lvl w:ilvl="1">
      <w:start w:val="6"/>
      <w:numFmt w:val="decimal"/>
      <w:lvlText w:val="%1.%2."/>
      <w:lvlJc w:val="left"/>
      <w:pPr>
        <w:ind w:left="2015" w:hanging="360"/>
      </w:pPr>
      <w:rPr>
        <w:rFonts w:hint="default"/>
      </w:rPr>
    </w:lvl>
    <w:lvl w:ilvl="2">
      <w:start w:val="3"/>
      <w:numFmt w:val="decimal"/>
      <w:lvlText w:val="%1.%2.%3."/>
      <w:lvlJc w:val="left"/>
      <w:pPr>
        <w:ind w:left="4030" w:hanging="720"/>
      </w:pPr>
      <w:rPr>
        <w:rFonts w:hint="default"/>
      </w:rPr>
    </w:lvl>
    <w:lvl w:ilvl="3">
      <w:start w:val="1"/>
      <w:numFmt w:val="decimal"/>
      <w:lvlText w:val="%1.%2.%3.%4."/>
      <w:lvlJc w:val="left"/>
      <w:pPr>
        <w:ind w:left="5685" w:hanging="720"/>
      </w:pPr>
      <w:rPr>
        <w:rFonts w:hint="default"/>
      </w:rPr>
    </w:lvl>
    <w:lvl w:ilvl="4">
      <w:start w:val="1"/>
      <w:numFmt w:val="decimal"/>
      <w:lvlText w:val="%1.%2.%3.%4.%5."/>
      <w:lvlJc w:val="left"/>
      <w:pPr>
        <w:ind w:left="7700" w:hanging="1080"/>
      </w:pPr>
      <w:rPr>
        <w:rFonts w:hint="default"/>
      </w:rPr>
    </w:lvl>
    <w:lvl w:ilvl="5">
      <w:start w:val="1"/>
      <w:numFmt w:val="decimal"/>
      <w:lvlText w:val="%1.%2.%3.%4.%5.%6."/>
      <w:lvlJc w:val="left"/>
      <w:pPr>
        <w:ind w:left="9355" w:hanging="1080"/>
      </w:pPr>
      <w:rPr>
        <w:rFonts w:hint="default"/>
      </w:rPr>
    </w:lvl>
    <w:lvl w:ilvl="6">
      <w:start w:val="1"/>
      <w:numFmt w:val="decimal"/>
      <w:lvlText w:val="%1.%2.%3.%4.%5.%6.%7."/>
      <w:lvlJc w:val="left"/>
      <w:pPr>
        <w:ind w:left="11370" w:hanging="1440"/>
      </w:pPr>
      <w:rPr>
        <w:rFonts w:hint="default"/>
      </w:rPr>
    </w:lvl>
    <w:lvl w:ilvl="7">
      <w:start w:val="1"/>
      <w:numFmt w:val="decimal"/>
      <w:lvlText w:val="%1.%2.%3.%4.%5.%6.%7.%8."/>
      <w:lvlJc w:val="left"/>
      <w:pPr>
        <w:ind w:left="13025" w:hanging="1440"/>
      </w:pPr>
      <w:rPr>
        <w:rFonts w:hint="default"/>
      </w:rPr>
    </w:lvl>
    <w:lvl w:ilvl="8">
      <w:start w:val="1"/>
      <w:numFmt w:val="decimal"/>
      <w:lvlText w:val="%1.%2.%3.%4.%5.%6.%7.%8.%9."/>
      <w:lvlJc w:val="left"/>
      <w:pPr>
        <w:ind w:left="14680" w:hanging="1440"/>
      </w:pPr>
      <w:rPr>
        <w:rFonts w:hint="default"/>
      </w:rPr>
    </w:lvl>
  </w:abstractNum>
  <w:abstractNum w:abstractNumId="54">
    <w:nsid w:val="51EA5481"/>
    <w:multiLevelType w:val="hybridMultilevel"/>
    <w:tmpl w:val="4E66FA42"/>
    <w:name w:val="listhnumber432232223222332222222222"/>
    <w:lvl w:ilvl="0" w:tplc="C416F7A8">
      <w:start w:val="1"/>
      <w:numFmt w:val="hebrew1"/>
      <w:lvlText w:val="%1."/>
      <w:lvlJc w:val="center"/>
      <w:pPr>
        <w:tabs>
          <w:tab w:val="num" w:pos="360"/>
        </w:tabs>
        <w:ind w:left="360" w:hanging="360"/>
      </w:pPr>
      <w:rPr>
        <w:rFonts w:cs="Times New Roman"/>
        <w:sz w:val="2"/>
        <w:szCs w:val="26"/>
      </w:rPr>
    </w:lvl>
    <w:lvl w:ilvl="1" w:tplc="85CC776C" w:tentative="1">
      <w:start w:val="1"/>
      <w:numFmt w:val="lowerLetter"/>
      <w:lvlText w:val="%2."/>
      <w:lvlJc w:val="left"/>
      <w:pPr>
        <w:tabs>
          <w:tab w:val="num" w:pos="1080"/>
        </w:tabs>
        <w:ind w:left="1080" w:hanging="360"/>
      </w:pPr>
      <w:rPr>
        <w:rFonts w:cs="Times New Roman"/>
      </w:rPr>
    </w:lvl>
    <w:lvl w:ilvl="2" w:tplc="0AC20C6E" w:tentative="1">
      <w:start w:val="1"/>
      <w:numFmt w:val="lowerRoman"/>
      <w:lvlText w:val="%3."/>
      <w:lvlJc w:val="right"/>
      <w:pPr>
        <w:tabs>
          <w:tab w:val="num" w:pos="1800"/>
        </w:tabs>
        <w:ind w:left="1800" w:hanging="180"/>
      </w:pPr>
      <w:rPr>
        <w:rFonts w:cs="Times New Roman"/>
      </w:rPr>
    </w:lvl>
    <w:lvl w:ilvl="3" w:tplc="58540DD6" w:tentative="1">
      <w:start w:val="1"/>
      <w:numFmt w:val="decimal"/>
      <w:lvlText w:val="%4."/>
      <w:lvlJc w:val="left"/>
      <w:pPr>
        <w:tabs>
          <w:tab w:val="num" w:pos="2520"/>
        </w:tabs>
        <w:ind w:left="2520" w:hanging="360"/>
      </w:pPr>
      <w:rPr>
        <w:rFonts w:cs="Times New Roman"/>
      </w:rPr>
    </w:lvl>
    <w:lvl w:ilvl="4" w:tplc="4FCCDF98" w:tentative="1">
      <w:start w:val="1"/>
      <w:numFmt w:val="lowerLetter"/>
      <w:lvlText w:val="%5."/>
      <w:lvlJc w:val="left"/>
      <w:pPr>
        <w:tabs>
          <w:tab w:val="num" w:pos="3240"/>
        </w:tabs>
        <w:ind w:left="3240" w:hanging="360"/>
      </w:pPr>
      <w:rPr>
        <w:rFonts w:cs="Times New Roman"/>
      </w:rPr>
    </w:lvl>
    <w:lvl w:ilvl="5" w:tplc="78D62020" w:tentative="1">
      <w:start w:val="1"/>
      <w:numFmt w:val="lowerRoman"/>
      <w:lvlText w:val="%6."/>
      <w:lvlJc w:val="right"/>
      <w:pPr>
        <w:tabs>
          <w:tab w:val="num" w:pos="3960"/>
        </w:tabs>
        <w:ind w:left="3960" w:hanging="180"/>
      </w:pPr>
      <w:rPr>
        <w:rFonts w:cs="Times New Roman"/>
      </w:rPr>
    </w:lvl>
    <w:lvl w:ilvl="6" w:tplc="E2021D80" w:tentative="1">
      <w:start w:val="1"/>
      <w:numFmt w:val="decimal"/>
      <w:lvlText w:val="%7."/>
      <w:lvlJc w:val="left"/>
      <w:pPr>
        <w:tabs>
          <w:tab w:val="num" w:pos="4680"/>
        </w:tabs>
        <w:ind w:left="4680" w:hanging="360"/>
      </w:pPr>
      <w:rPr>
        <w:rFonts w:cs="Times New Roman"/>
      </w:rPr>
    </w:lvl>
    <w:lvl w:ilvl="7" w:tplc="2F1A67D6" w:tentative="1">
      <w:start w:val="1"/>
      <w:numFmt w:val="lowerLetter"/>
      <w:lvlText w:val="%8."/>
      <w:lvlJc w:val="left"/>
      <w:pPr>
        <w:tabs>
          <w:tab w:val="num" w:pos="5400"/>
        </w:tabs>
        <w:ind w:left="5400" w:hanging="360"/>
      </w:pPr>
      <w:rPr>
        <w:rFonts w:cs="Times New Roman"/>
      </w:rPr>
    </w:lvl>
    <w:lvl w:ilvl="8" w:tplc="F276353C" w:tentative="1">
      <w:start w:val="1"/>
      <w:numFmt w:val="lowerRoman"/>
      <w:lvlText w:val="%9."/>
      <w:lvlJc w:val="right"/>
      <w:pPr>
        <w:tabs>
          <w:tab w:val="num" w:pos="6120"/>
        </w:tabs>
        <w:ind w:left="6120" w:hanging="180"/>
      </w:pPr>
      <w:rPr>
        <w:rFonts w:cs="Times New Roman"/>
      </w:rPr>
    </w:lvl>
  </w:abstractNum>
  <w:abstractNum w:abstractNumId="55">
    <w:nsid w:val="56F35E97"/>
    <w:multiLevelType w:val="hybridMultilevel"/>
    <w:tmpl w:val="32289ACC"/>
    <w:name w:val="listhnumber432232224"/>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nsid w:val="591F556E"/>
    <w:multiLevelType w:val="hybridMultilevel"/>
    <w:tmpl w:val="C6925D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5A7922DC"/>
    <w:multiLevelType w:val="hybridMultilevel"/>
    <w:tmpl w:val="63F2B2C6"/>
    <w:lvl w:ilvl="0" w:tplc="312E1568">
      <w:start w:val="1"/>
      <w:numFmt w:val="bullet"/>
      <w:lvlText w:val=""/>
      <w:lvlJc w:val="left"/>
      <w:pPr>
        <w:tabs>
          <w:tab w:val="num" w:pos="1777"/>
        </w:tabs>
        <w:ind w:left="1777" w:hanging="360"/>
      </w:pPr>
      <w:rPr>
        <w:rFonts w:ascii="Wingdings" w:hAnsi="Wingdings" w:hint="default"/>
      </w:rPr>
    </w:lvl>
    <w:lvl w:ilvl="1" w:tplc="04090019">
      <w:start w:val="1"/>
      <w:numFmt w:val="hebrew1"/>
      <w:lvlText w:val="%2."/>
      <w:lvlJc w:val="center"/>
      <w:pPr>
        <w:tabs>
          <w:tab w:val="num" w:pos="2857"/>
        </w:tabs>
        <w:ind w:left="2857" w:hanging="360"/>
      </w:pPr>
      <w:rPr>
        <w:rFonts w:cs="Times New Roman"/>
        <w:sz w:val="2"/>
        <w:szCs w:val="26"/>
      </w:rPr>
    </w:lvl>
    <w:lvl w:ilvl="2" w:tplc="0409001B">
      <w:start w:val="1"/>
      <w:numFmt w:val="bullet"/>
      <w:lvlText w:val=""/>
      <w:lvlJc w:val="left"/>
      <w:pPr>
        <w:tabs>
          <w:tab w:val="num" w:pos="3757"/>
        </w:tabs>
        <w:ind w:left="3757" w:hanging="360"/>
      </w:pPr>
      <w:rPr>
        <w:rFonts w:ascii="Wingdings" w:hAnsi="Wingdings" w:hint="default"/>
      </w:rPr>
    </w:lvl>
    <w:lvl w:ilvl="3" w:tplc="0409000F">
      <w:start w:val="1"/>
      <w:numFmt w:val="decimal"/>
      <w:lvlText w:val="%4"/>
      <w:lvlJc w:val="left"/>
      <w:pPr>
        <w:tabs>
          <w:tab w:val="num" w:pos="4297"/>
        </w:tabs>
        <w:ind w:left="4297" w:hanging="360"/>
      </w:pPr>
      <w:rPr>
        <w:rFonts w:cs="Times New Roman" w:hint="default"/>
      </w:rPr>
    </w:lvl>
    <w:lvl w:ilvl="4" w:tplc="04090019" w:tentative="1">
      <w:start w:val="1"/>
      <w:numFmt w:val="lowerLetter"/>
      <w:lvlText w:val="%5."/>
      <w:lvlJc w:val="left"/>
      <w:pPr>
        <w:tabs>
          <w:tab w:val="num" w:pos="5017"/>
        </w:tabs>
        <w:ind w:left="5017" w:hanging="360"/>
      </w:pPr>
      <w:rPr>
        <w:rFonts w:cs="Times New Roman"/>
      </w:rPr>
    </w:lvl>
    <w:lvl w:ilvl="5" w:tplc="0409001B" w:tentative="1">
      <w:start w:val="1"/>
      <w:numFmt w:val="lowerRoman"/>
      <w:lvlText w:val="%6."/>
      <w:lvlJc w:val="right"/>
      <w:pPr>
        <w:tabs>
          <w:tab w:val="num" w:pos="5737"/>
        </w:tabs>
        <w:ind w:left="5737" w:hanging="180"/>
      </w:pPr>
      <w:rPr>
        <w:rFonts w:cs="Times New Roman"/>
      </w:rPr>
    </w:lvl>
    <w:lvl w:ilvl="6" w:tplc="0409000F" w:tentative="1">
      <w:start w:val="1"/>
      <w:numFmt w:val="decimal"/>
      <w:lvlText w:val="%7."/>
      <w:lvlJc w:val="left"/>
      <w:pPr>
        <w:tabs>
          <w:tab w:val="num" w:pos="6457"/>
        </w:tabs>
        <w:ind w:left="6457" w:hanging="360"/>
      </w:pPr>
      <w:rPr>
        <w:rFonts w:cs="Times New Roman"/>
      </w:rPr>
    </w:lvl>
    <w:lvl w:ilvl="7" w:tplc="04090019" w:tentative="1">
      <w:start w:val="1"/>
      <w:numFmt w:val="lowerLetter"/>
      <w:lvlText w:val="%8."/>
      <w:lvlJc w:val="left"/>
      <w:pPr>
        <w:tabs>
          <w:tab w:val="num" w:pos="7177"/>
        </w:tabs>
        <w:ind w:left="7177" w:hanging="360"/>
      </w:pPr>
      <w:rPr>
        <w:rFonts w:cs="Times New Roman"/>
      </w:rPr>
    </w:lvl>
    <w:lvl w:ilvl="8" w:tplc="0409001B" w:tentative="1">
      <w:start w:val="1"/>
      <w:numFmt w:val="lowerRoman"/>
      <w:lvlText w:val="%9."/>
      <w:lvlJc w:val="right"/>
      <w:pPr>
        <w:tabs>
          <w:tab w:val="num" w:pos="7897"/>
        </w:tabs>
        <w:ind w:left="7897" w:hanging="180"/>
      </w:pPr>
      <w:rPr>
        <w:rFonts w:cs="Times New Roman"/>
      </w:rPr>
    </w:lvl>
  </w:abstractNum>
  <w:abstractNum w:abstractNumId="58">
    <w:nsid w:val="5A8E5552"/>
    <w:multiLevelType w:val="hybridMultilevel"/>
    <w:tmpl w:val="FC86623C"/>
    <w:name w:val="listhnumber43223222322233222222222"/>
    <w:lvl w:ilvl="0" w:tplc="80469A1C">
      <w:start w:val="1"/>
      <w:numFmt w:val="hebrew1"/>
      <w:lvlText w:val="%1."/>
      <w:lvlJc w:val="center"/>
      <w:pPr>
        <w:tabs>
          <w:tab w:val="num" w:pos="360"/>
        </w:tabs>
        <w:ind w:left="360" w:hanging="360"/>
      </w:pPr>
      <w:rPr>
        <w:rFonts w:cs="Times New Roman"/>
        <w:sz w:val="2"/>
        <w:szCs w:val="26"/>
      </w:rPr>
    </w:lvl>
    <w:lvl w:ilvl="1" w:tplc="8F7292C2" w:tentative="1">
      <w:start w:val="1"/>
      <w:numFmt w:val="lowerLetter"/>
      <w:lvlText w:val="%2."/>
      <w:lvlJc w:val="left"/>
      <w:pPr>
        <w:tabs>
          <w:tab w:val="num" w:pos="1080"/>
        </w:tabs>
        <w:ind w:left="1080" w:hanging="360"/>
      </w:pPr>
      <w:rPr>
        <w:rFonts w:cs="Times New Roman"/>
      </w:rPr>
    </w:lvl>
    <w:lvl w:ilvl="2" w:tplc="B010CD4C" w:tentative="1">
      <w:start w:val="1"/>
      <w:numFmt w:val="lowerRoman"/>
      <w:lvlText w:val="%3."/>
      <w:lvlJc w:val="right"/>
      <w:pPr>
        <w:tabs>
          <w:tab w:val="num" w:pos="1800"/>
        </w:tabs>
        <w:ind w:left="1800" w:hanging="180"/>
      </w:pPr>
      <w:rPr>
        <w:rFonts w:cs="Times New Roman"/>
      </w:rPr>
    </w:lvl>
    <w:lvl w:ilvl="3" w:tplc="7324B5B4" w:tentative="1">
      <w:start w:val="1"/>
      <w:numFmt w:val="decimal"/>
      <w:lvlText w:val="%4."/>
      <w:lvlJc w:val="left"/>
      <w:pPr>
        <w:tabs>
          <w:tab w:val="num" w:pos="2520"/>
        </w:tabs>
        <w:ind w:left="2520" w:hanging="360"/>
      </w:pPr>
      <w:rPr>
        <w:rFonts w:cs="Times New Roman"/>
      </w:rPr>
    </w:lvl>
    <w:lvl w:ilvl="4" w:tplc="3570752C" w:tentative="1">
      <w:start w:val="1"/>
      <w:numFmt w:val="lowerLetter"/>
      <w:lvlText w:val="%5."/>
      <w:lvlJc w:val="left"/>
      <w:pPr>
        <w:tabs>
          <w:tab w:val="num" w:pos="3240"/>
        </w:tabs>
        <w:ind w:left="3240" w:hanging="360"/>
      </w:pPr>
      <w:rPr>
        <w:rFonts w:cs="Times New Roman"/>
      </w:rPr>
    </w:lvl>
    <w:lvl w:ilvl="5" w:tplc="B8D0AD62" w:tentative="1">
      <w:start w:val="1"/>
      <w:numFmt w:val="lowerRoman"/>
      <w:lvlText w:val="%6."/>
      <w:lvlJc w:val="right"/>
      <w:pPr>
        <w:tabs>
          <w:tab w:val="num" w:pos="3960"/>
        </w:tabs>
        <w:ind w:left="3960" w:hanging="180"/>
      </w:pPr>
      <w:rPr>
        <w:rFonts w:cs="Times New Roman"/>
      </w:rPr>
    </w:lvl>
    <w:lvl w:ilvl="6" w:tplc="F7786AC0" w:tentative="1">
      <w:start w:val="1"/>
      <w:numFmt w:val="decimal"/>
      <w:lvlText w:val="%7."/>
      <w:lvlJc w:val="left"/>
      <w:pPr>
        <w:tabs>
          <w:tab w:val="num" w:pos="4680"/>
        </w:tabs>
        <w:ind w:left="4680" w:hanging="360"/>
      </w:pPr>
      <w:rPr>
        <w:rFonts w:cs="Times New Roman"/>
      </w:rPr>
    </w:lvl>
    <w:lvl w:ilvl="7" w:tplc="CFF21332" w:tentative="1">
      <w:start w:val="1"/>
      <w:numFmt w:val="lowerLetter"/>
      <w:lvlText w:val="%8."/>
      <w:lvlJc w:val="left"/>
      <w:pPr>
        <w:tabs>
          <w:tab w:val="num" w:pos="5400"/>
        </w:tabs>
        <w:ind w:left="5400" w:hanging="360"/>
      </w:pPr>
      <w:rPr>
        <w:rFonts w:cs="Times New Roman"/>
      </w:rPr>
    </w:lvl>
    <w:lvl w:ilvl="8" w:tplc="C5E0A428" w:tentative="1">
      <w:start w:val="1"/>
      <w:numFmt w:val="lowerRoman"/>
      <w:lvlText w:val="%9."/>
      <w:lvlJc w:val="right"/>
      <w:pPr>
        <w:tabs>
          <w:tab w:val="num" w:pos="6120"/>
        </w:tabs>
        <w:ind w:left="6120" w:hanging="180"/>
      </w:pPr>
      <w:rPr>
        <w:rFonts w:cs="Times New Roman"/>
      </w:rPr>
    </w:lvl>
  </w:abstractNum>
  <w:abstractNum w:abstractNumId="59">
    <w:nsid w:val="5D8F7064"/>
    <w:multiLevelType w:val="multilevel"/>
    <w:tmpl w:val="4F28323C"/>
    <w:lvl w:ilvl="0">
      <w:start w:val="1"/>
      <w:numFmt w:val="decimal"/>
      <w:lvlRestart w:val="0"/>
      <w:lvlText w:val="%1 ."/>
      <w:lvlJc w:val="left"/>
      <w:pPr>
        <w:tabs>
          <w:tab w:val="num" w:pos="397"/>
        </w:tabs>
        <w:ind w:left="397" w:hanging="397"/>
      </w:pPr>
      <w:rPr>
        <w:rFonts w:cs="Times New Roman" w:hint="default"/>
        <w:b/>
        <w:bCs/>
      </w:rPr>
    </w:lvl>
    <w:lvl w:ilvl="1">
      <w:start w:val="1"/>
      <w:numFmt w:val="hebrew1"/>
      <w:lvlText w:val="%2."/>
      <w:lvlJc w:val="left"/>
      <w:pPr>
        <w:tabs>
          <w:tab w:val="num" w:pos="794"/>
        </w:tabs>
        <w:ind w:left="794" w:hanging="397"/>
      </w:pPr>
      <w:rPr>
        <w:rFonts w:cs="Times New Roman" w:hint="default"/>
        <w:sz w:val="2"/>
        <w:szCs w:val="26"/>
      </w:rPr>
    </w:lvl>
    <w:lvl w:ilvl="2">
      <w:start w:val="1"/>
      <w:numFmt w:val="decimal"/>
      <w:lvlText w:val="%3)"/>
      <w:lvlJc w:val="left"/>
      <w:pPr>
        <w:tabs>
          <w:tab w:val="num" w:pos="1247"/>
        </w:tabs>
        <w:ind w:left="1247" w:hanging="453"/>
      </w:pPr>
      <w:rPr>
        <w:rFonts w:cs="Times New Roman"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0">
    <w:nsid w:val="5DF83E2A"/>
    <w:multiLevelType w:val="multilevel"/>
    <w:tmpl w:val="4FA29086"/>
    <w:lvl w:ilvl="0">
      <w:start w:val="1"/>
      <w:numFmt w:val="decimal"/>
      <w:lvlRestart w:val="0"/>
      <w:lvlText w:val="%1 ."/>
      <w:lvlJc w:val="left"/>
      <w:pPr>
        <w:tabs>
          <w:tab w:val="num" w:pos="397"/>
        </w:tabs>
        <w:ind w:left="397" w:hanging="397"/>
      </w:pPr>
      <w:rPr>
        <w:rFonts w:cs="Narkisim" w:hint="default"/>
      </w:rPr>
    </w:lvl>
    <w:lvl w:ilvl="1">
      <w:start w:val="1"/>
      <w:numFmt w:val="hebrew1"/>
      <w:lvlText w:val="%2."/>
      <w:lvlJc w:val="left"/>
      <w:pPr>
        <w:tabs>
          <w:tab w:val="num" w:pos="794"/>
        </w:tabs>
        <w:ind w:left="794" w:hanging="397"/>
      </w:pPr>
      <w:rPr>
        <w:rFonts w:cs="Times New Roman" w:hint="default"/>
        <w:sz w:val="2"/>
        <w:szCs w:val="26"/>
      </w:rPr>
    </w:lvl>
    <w:lvl w:ilvl="2">
      <w:start w:val="1"/>
      <w:numFmt w:val="bullet"/>
      <w:lvlText w:val=""/>
      <w:lvlJc w:val="left"/>
      <w:pPr>
        <w:tabs>
          <w:tab w:val="num" w:pos="1247"/>
        </w:tabs>
        <w:ind w:left="1247" w:hanging="453"/>
      </w:pPr>
      <w:rPr>
        <w:rFonts w:ascii="Symbol" w:hAnsi="Symbol" w:hint="default"/>
      </w:rPr>
    </w:lvl>
    <w:lvl w:ilvl="3">
      <w:start w:val="1"/>
      <w:numFmt w:val="hebrew1"/>
      <w:lvlText w:val="%4)"/>
      <w:lvlJc w:val="left"/>
      <w:pPr>
        <w:tabs>
          <w:tab w:val="num" w:pos="1701"/>
        </w:tabs>
        <w:ind w:left="1701" w:hanging="454"/>
      </w:pPr>
      <w:rPr>
        <w:rFonts w:cs="Times New Roman" w:hint="default"/>
        <w:sz w:val="2"/>
        <w:szCs w:val="26"/>
      </w:rPr>
    </w:lvl>
    <w:lvl w:ilvl="4">
      <w:start w:val="1"/>
      <w:numFmt w:val="decimal"/>
      <w:lvlText w:val="(%5)"/>
      <w:lvlJc w:val="left"/>
      <w:pPr>
        <w:tabs>
          <w:tab w:val="num" w:pos="2211"/>
        </w:tabs>
        <w:ind w:left="2211" w:hanging="510"/>
      </w:pPr>
      <w:rPr>
        <w:rFonts w:cs="Times New Roman" w:hint="default"/>
      </w:rPr>
    </w:lvl>
    <w:lvl w:ilvl="5">
      <w:start w:val="1"/>
      <w:numFmt w:val="hebrew1"/>
      <w:lvlText w:val="(%6)"/>
      <w:lvlJc w:val="left"/>
      <w:pPr>
        <w:tabs>
          <w:tab w:val="num" w:pos="2721"/>
        </w:tabs>
        <w:ind w:left="2721" w:hanging="510"/>
      </w:pPr>
      <w:rPr>
        <w:rFonts w:cs="Times New Roman" w:hint="default"/>
        <w:sz w:val="2"/>
        <w:szCs w:val="26"/>
      </w:rPr>
    </w:lvl>
    <w:lvl w:ilvl="6">
      <w:start w:val="1"/>
      <w:numFmt w:val="upperLetter"/>
      <w:lvlText w:val="%7."/>
      <w:lvlJc w:val="left"/>
      <w:pPr>
        <w:tabs>
          <w:tab w:val="num" w:pos="3118"/>
        </w:tabs>
        <w:ind w:left="3118" w:hanging="397"/>
      </w:pPr>
      <w:rPr>
        <w:rFonts w:cs="Times New Roman" w:hint="default"/>
      </w:rPr>
    </w:lvl>
    <w:lvl w:ilvl="7">
      <w:start w:val="1"/>
      <w:numFmt w:val="lowerLetter"/>
      <w:lvlText w:val="%8."/>
      <w:lvlJc w:val="left"/>
      <w:pPr>
        <w:tabs>
          <w:tab w:val="num" w:pos="3685"/>
        </w:tabs>
        <w:ind w:left="3685" w:hanging="567"/>
      </w:pPr>
      <w:rPr>
        <w:rFonts w:cs="Times New Roman" w:hint="default"/>
      </w:rPr>
    </w:lvl>
    <w:lvl w:ilvl="8">
      <w:start w:val="1"/>
      <w:numFmt w:val="lowerRoman"/>
      <w:lvlText w:val="%9."/>
      <w:lvlJc w:val="left"/>
      <w:pPr>
        <w:tabs>
          <w:tab w:val="num" w:pos="4252"/>
        </w:tabs>
        <w:ind w:left="4252" w:hanging="567"/>
      </w:pPr>
      <w:rPr>
        <w:rFonts w:cs="Times New Roman" w:hint="default"/>
      </w:rPr>
    </w:lvl>
  </w:abstractNum>
  <w:abstractNum w:abstractNumId="61">
    <w:nsid w:val="5F0F074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nsid w:val="610A006E"/>
    <w:multiLevelType w:val="multilevel"/>
    <w:tmpl w:val="62421A28"/>
    <w:lvl w:ilvl="0">
      <w:numFmt w:val="decimal"/>
      <w:lvlText w:val="%1"/>
      <w:lvlJc w:val="left"/>
      <w:pPr>
        <w:ind w:left="540" w:hanging="540"/>
      </w:pPr>
      <w:rPr>
        <w:rFonts w:cs="Times New Roman" w:hint="default"/>
      </w:rPr>
    </w:lvl>
    <w:lvl w:ilvl="1">
      <w:start w:val="17"/>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3">
    <w:nsid w:val="64C220A4"/>
    <w:multiLevelType w:val="multilevel"/>
    <w:tmpl w:val="818A2076"/>
    <w:name w:val="listhnumber4322322"/>
    <w:lvl w:ilvl="0">
      <w:numFmt w:val="none"/>
      <w:lvlText w:val=""/>
      <w:lvlJc w:val="left"/>
      <w:pPr>
        <w:tabs>
          <w:tab w:val="num" w:pos="360"/>
        </w:tabs>
      </w:pPr>
      <w:rPr>
        <w:rFonts w:cs="Times New Roman"/>
      </w:rPr>
    </w:lvl>
    <w:lvl w:ilvl="1">
      <w:start w:val="1"/>
      <w:numFmt w:val="decimal"/>
      <w:lvlText w:val="%1.%2."/>
      <w:lvlJc w:val="left"/>
      <w:pPr>
        <w:tabs>
          <w:tab w:val="num" w:pos="1020"/>
        </w:tabs>
        <w:ind w:left="1020" w:hanging="623"/>
      </w:pPr>
      <w:rPr>
        <w:rFonts w:cs="Times New Roman"/>
      </w:rPr>
    </w:lvl>
    <w:lvl w:ilvl="2">
      <w:start w:val="1"/>
      <w:numFmt w:val="decimal"/>
      <w:lvlText w:val="%1.%2.%3."/>
      <w:lvlJc w:val="left"/>
      <w:pPr>
        <w:tabs>
          <w:tab w:val="num" w:pos="1757"/>
        </w:tabs>
        <w:ind w:left="1757" w:hanging="737"/>
      </w:pPr>
      <w:rPr>
        <w:rFonts w:cs="Times New Roman"/>
      </w:rPr>
    </w:lvl>
    <w:lvl w:ilvl="3">
      <w:start w:val="1"/>
      <w:numFmt w:val="decimal"/>
      <w:lvlText w:val="%1.%2.%3.%4."/>
      <w:lvlJc w:val="left"/>
      <w:pPr>
        <w:tabs>
          <w:tab w:val="num" w:pos="2721"/>
        </w:tabs>
        <w:ind w:left="2721" w:hanging="964"/>
      </w:pPr>
      <w:rPr>
        <w:rFonts w:cs="Times New Roman"/>
      </w:rPr>
    </w:lvl>
    <w:lvl w:ilvl="4">
      <w:start w:val="1"/>
      <w:numFmt w:val="hebrew1"/>
      <w:lvlText w:val="%5."/>
      <w:lvlJc w:val="left"/>
      <w:pPr>
        <w:tabs>
          <w:tab w:val="num" w:pos="3175"/>
        </w:tabs>
        <w:ind w:left="3175" w:hanging="454"/>
      </w:pPr>
      <w:rPr>
        <w:rFonts w:cs="Times New Roman"/>
        <w:sz w:val="2"/>
        <w:szCs w:val="26"/>
      </w:rPr>
    </w:lvl>
    <w:lvl w:ilvl="5">
      <w:start w:val="1"/>
      <w:numFmt w:val="decimal"/>
      <w:lvlText w:val="%6)"/>
      <w:lvlJc w:val="left"/>
      <w:pPr>
        <w:tabs>
          <w:tab w:val="num" w:pos="3628"/>
        </w:tabs>
        <w:ind w:left="3628" w:hanging="453"/>
      </w:pPr>
      <w:rPr>
        <w:rFonts w:cs="Times New Roman"/>
      </w:rPr>
    </w:lvl>
    <w:lvl w:ilvl="6">
      <w:start w:val="1"/>
      <w:numFmt w:val="hebrew1"/>
      <w:lvlText w:val="%7."/>
      <w:lvlJc w:val="left"/>
      <w:pPr>
        <w:tabs>
          <w:tab w:val="num" w:pos="4082"/>
        </w:tabs>
        <w:ind w:left="4082" w:hanging="454"/>
      </w:pPr>
      <w:rPr>
        <w:rFonts w:cs="Times New Roman"/>
        <w:sz w:val="2"/>
        <w:szCs w:val="26"/>
      </w:rPr>
    </w:lvl>
    <w:lvl w:ilvl="7">
      <w:start w:val="1"/>
      <w:numFmt w:val="bullet"/>
      <w:lvlText w:val=""/>
      <w:lvlJc w:val="left"/>
      <w:pPr>
        <w:tabs>
          <w:tab w:val="num" w:pos="4535"/>
        </w:tabs>
        <w:ind w:left="4535" w:hanging="453"/>
      </w:pPr>
      <w:rPr>
        <w:rFonts w:ascii="Wingdings 2" w:hAnsi="Wingdings 2" w:hint="default"/>
      </w:rPr>
    </w:lvl>
    <w:lvl w:ilvl="8">
      <w:start w:val="1"/>
      <w:numFmt w:val="bullet"/>
      <w:lvlText w:val=""/>
      <w:lvlJc w:val="left"/>
      <w:pPr>
        <w:tabs>
          <w:tab w:val="num" w:pos="5102"/>
        </w:tabs>
        <w:ind w:left="5102" w:hanging="567"/>
      </w:pPr>
      <w:rPr>
        <w:rFonts w:ascii="Wingdings" w:hAnsi="Wingdings" w:hint="default"/>
      </w:rPr>
    </w:lvl>
  </w:abstractNum>
  <w:abstractNum w:abstractNumId="64">
    <w:nsid w:val="6607722F"/>
    <w:multiLevelType w:val="hybridMultilevel"/>
    <w:tmpl w:val="3012AB7E"/>
    <w:lvl w:ilvl="0" w:tplc="C1042688">
      <w:start w:val="1"/>
      <w:numFmt w:val="decimal"/>
      <w:lvlText w:val="%1."/>
      <w:lvlJc w:val="left"/>
      <w:pPr>
        <w:tabs>
          <w:tab w:val="num" w:pos="360"/>
        </w:tabs>
        <w:ind w:left="360" w:hanging="360"/>
      </w:pPr>
      <w:rPr>
        <w:rFonts w:cs="Times New Roman"/>
      </w:rPr>
    </w:lvl>
    <w:lvl w:ilvl="1" w:tplc="7E9EFAF2" w:tentative="1">
      <w:start w:val="1"/>
      <w:numFmt w:val="lowerLetter"/>
      <w:lvlText w:val="%2."/>
      <w:lvlJc w:val="left"/>
      <w:pPr>
        <w:tabs>
          <w:tab w:val="num" w:pos="1080"/>
        </w:tabs>
        <w:ind w:left="1080" w:hanging="360"/>
      </w:pPr>
      <w:rPr>
        <w:rFonts w:cs="Times New Roman"/>
      </w:rPr>
    </w:lvl>
    <w:lvl w:ilvl="2" w:tplc="A6AA6CE6" w:tentative="1">
      <w:start w:val="1"/>
      <w:numFmt w:val="lowerRoman"/>
      <w:lvlText w:val="%3."/>
      <w:lvlJc w:val="right"/>
      <w:pPr>
        <w:tabs>
          <w:tab w:val="num" w:pos="1800"/>
        </w:tabs>
        <w:ind w:left="1800" w:hanging="180"/>
      </w:pPr>
      <w:rPr>
        <w:rFonts w:cs="Times New Roman"/>
      </w:rPr>
    </w:lvl>
    <w:lvl w:ilvl="3" w:tplc="2E0E2BC2" w:tentative="1">
      <w:start w:val="1"/>
      <w:numFmt w:val="decimal"/>
      <w:lvlText w:val="%4."/>
      <w:lvlJc w:val="left"/>
      <w:pPr>
        <w:tabs>
          <w:tab w:val="num" w:pos="2520"/>
        </w:tabs>
        <w:ind w:left="2520" w:hanging="360"/>
      </w:pPr>
      <w:rPr>
        <w:rFonts w:cs="Times New Roman"/>
      </w:rPr>
    </w:lvl>
    <w:lvl w:ilvl="4" w:tplc="FD2401E8" w:tentative="1">
      <w:start w:val="1"/>
      <w:numFmt w:val="lowerLetter"/>
      <w:lvlText w:val="%5."/>
      <w:lvlJc w:val="left"/>
      <w:pPr>
        <w:tabs>
          <w:tab w:val="num" w:pos="3240"/>
        </w:tabs>
        <w:ind w:left="3240" w:hanging="360"/>
      </w:pPr>
      <w:rPr>
        <w:rFonts w:cs="Times New Roman"/>
      </w:rPr>
    </w:lvl>
    <w:lvl w:ilvl="5" w:tplc="7706A0D4" w:tentative="1">
      <w:start w:val="1"/>
      <w:numFmt w:val="lowerRoman"/>
      <w:lvlText w:val="%6."/>
      <w:lvlJc w:val="right"/>
      <w:pPr>
        <w:tabs>
          <w:tab w:val="num" w:pos="3960"/>
        </w:tabs>
        <w:ind w:left="3960" w:hanging="180"/>
      </w:pPr>
      <w:rPr>
        <w:rFonts w:cs="Times New Roman"/>
      </w:rPr>
    </w:lvl>
    <w:lvl w:ilvl="6" w:tplc="4F1415EC" w:tentative="1">
      <w:start w:val="1"/>
      <w:numFmt w:val="decimal"/>
      <w:lvlText w:val="%7."/>
      <w:lvlJc w:val="left"/>
      <w:pPr>
        <w:tabs>
          <w:tab w:val="num" w:pos="4680"/>
        </w:tabs>
        <w:ind w:left="4680" w:hanging="360"/>
      </w:pPr>
      <w:rPr>
        <w:rFonts w:cs="Times New Roman"/>
      </w:rPr>
    </w:lvl>
    <w:lvl w:ilvl="7" w:tplc="6442BC1E" w:tentative="1">
      <w:start w:val="1"/>
      <w:numFmt w:val="lowerLetter"/>
      <w:lvlText w:val="%8."/>
      <w:lvlJc w:val="left"/>
      <w:pPr>
        <w:tabs>
          <w:tab w:val="num" w:pos="5400"/>
        </w:tabs>
        <w:ind w:left="5400" w:hanging="360"/>
      </w:pPr>
      <w:rPr>
        <w:rFonts w:cs="Times New Roman"/>
      </w:rPr>
    </w:lvl>
    <w:lvl w:ilvl="8" w:tplc="6F86D05C" w:tentative="1">
      <w:start w:val="1"/>
      <w:numFmt w:val="lowerRoman"/>
      <w:lvlText w:val="%9."/>
      <w:lvlJc w:val="right"/>
      <w:pPr>
        <w:tabs>
          <w:tab w:val="num" w:pos="6120"/>
        </w:tabs>
        <w:ind w:left="6120" w:hanging="180"/>
      </w:pPr>
      <w:rPr>
        <w:rFonts w:cs="Times New Roman"/>
      </w:rPr>
    </w:lvl>
  </w:abstractNum>
  <w:abstractNum w:abstractNumId="65">
    <w:nsid w:val="684F7A2B"/>
    <w:multiLevelType w:val="hybridMultilevel"/>
    <w:tmpl w:val="D7A0B53E"/>
    <w:lvl w:ilvl="0" w:tplc="B824AC4C">
      <w:start w:val="1"/>
      <w:numFmt w:val="decimal"/>
      <w:lvlText w:val="%1."/>
      <w:lvlJc w:val="left"/>
      <w:pPr>
        <w:tabs>
          <w:tab w:val="num" w:pos="720"/>
        </w:tabs>
        <w:ind w:left="720" w:hanging="360"/>
      </w:pPr>
      <w:rPr>
        <w:rFonts w:cs="Times New Roman" w:hint="default"/>
      </w:rPr>
    </w:lvl>
    <w:lvl w:ilvl="1" w:tplc="04090011">
      <w:start w:val="1"/>
      <w:numFmt w:val="decimal"/>
      <w:lvlText w:val="%2)"/>
      <w:lvlJc w:val="left"/>
      <w:pPr>
        <w:ind w:left="121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nsid w:val="69E005B7"/>
    <w:multiLevelType w:val="multilevel"/>
    <w:tmpl w:val="A2B44788"/>
    <w:name w:val="listhnumber43222"/>
    <w:lvl w:ilvl="0">
      <w:start w:val="1"/>
      <w:numFmt w:val="decimal"/>
      <w:lvlText w:val="%1."/>
      <w:lvlJc w:val="left"/>
      <w:pPr>
        <w:tabs>
          <w:tab w:val="num" w:pos="504"/>
        </w:tabs>
        <w:ind w:left="504" w:hanging="504"/>
      </w:pPr>
      <w:rPr>
        <w:rFonts w:cs="Times New Roman"/>
      </w:rPr>
    </w:lvl>
    <w:lvl w:ilvl="1">
      <w:start w:val="1"/>
      <w:numFmt w:val="upperRoman"/>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upperRoman"/>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decimal"/>
      <w:lvlText w:val="%1.%2.%3.%4.%5.%6."/>
      <w:lvlJc w:val="center"/>
      <w:pPr>
        <w:tabs>
          <w:tab w:val="num" w:pos="2520"/>
        </w:tabs>
        <w:ind w:left="2160" w:hanging="360"/>
      </w:pPr>
      <w:rPr>
        <w:rFonts w:cs="Times New Roman"/>
      </w:rPr>
    </w:lvl>
    <w:lvl w:ilvl="6">
      <w:start w:val="1"/>
      <w:numFmt w:val="upperRoman"/>
      <w:lvlText w:val="%1.%2.%3.%4.%5.%6.%7."/>
      <w:lvlJc w:val="center"/>
      <w:pPr>
        <w:tabs>
          <w:tab w:val="num" w:pos="2808"/>
        </w:tabs>
        <w:ind w:left="2520" w:hanging="360"/>
      </w:pPr>
      <w:rPr>
        <w:rFonts w:cs="Times New Roman"/>
      </w:rPr>
    </w:lvl>
    <w:lvl w:ilvl="7">
      <w:start w:val="1"/>
      <w:numFmt w:val="decimal"/>
      <w:lvlText w:val="%1.%2.%3.%4.%5.%6.%7.%8."/>
      <w:lvlJc w:val="center"/>
      <w:pPr>
        <w:tabs>
          <w:tab w:val="num" w:pos="3168"/>
        </w:tabs>
        <w:ind w:left="2880" w:hanging="360"/>
      </w:pPr>
      <w:rPr>
        <w:rFonts w:cs="Times New Roman"/>
      </w:rPr>
    </w:lvl>
    <w:lvl w:ilvl="8">
      <w:start w:val="1"/>
      <w:numFmt w:val="upperRoman"/>
      <w:lvlText w:val="%1.%2.%3.%4.%5.%6.%7.%8.%9."/>
      <w:lvlJc w:val="center"/>
      <w:pPr>
        <w:tabs>
          <w:tab w:val="num" w:pos="3528"/>
        </w:tabs>
        <w:ind w:left="3240" w:hanging="360"/>
      </w:pPr>
      <w:rPr>
        <w:rFonts w:cs="Times New Roman"/>
      </w:rPr>
    </w:lvl>
  </w:abstractNum>
  <w:abstractNum w:abstractNumId="67">
    <w:nsid w:val="6B7E12D8"/>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nsid w:val="6BE03F63"/>
    <w:multiLevelType w:val="hybridMultilevel"/>
    <w:tmpl w:val="3C701ACE"/>
    <w:name w:val="listhnumber2"/>
    <w:lvl w:ilvl="0" w:tplc="FFFFFFFF">
      <w:start w:val="1"/>
      <w:numFmt w:val="decimal"/>
      <w:lvlText w:val="%1."/>
      <w:lvlJc w:val="left"/>
      <w:pPr>
        <w:tabs>
          <w:tab w:val="num" w:pos="1440"/>
        </w:tabs>
        <w:ind w:left="1440" w:hanging="360"/>
      </w:pPr>
      <w:rPr>
        <w:rFonts w:cs="Times New Roman"/>
        <w:b w:val="0"/>
        <w:bCs w:val="0"/>
        <w:sz w:val="32"/>
        <w:szCs w:val="32"/>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69">
    <w:nsid w:val="6C6F3136"/>
    <w:multiLevelType w:val="hybridMultilevel"/>
    <w:tmpl w:val="3AF07A5C"/>
    <w:lvl w:ilvl="0" w:tplc="DA742E4E">
      <w:start w:val="3"/>
      <w:numFmt w:val="decimal"/>
      <w:lvlText w:val="%1)"/>
      <w:lvlJc w:val="left"/>
      <w:pPr>
        <w:ind w:left="144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0">
    <w:nsid w:val="70606A2A"/>
    <w:multiLevelType w:val="hybridMultilevel"/>
    <w:tmpl w:val="27FC63DC"/>
    <w:lvl w:ilvl="0" w:tplc="A59E4874">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71">
    <w:nsid w:val="70C45B47"/>
    <w:multiLevelType w:val="multilevel"/>
    <w:tmpl w:val="554CB032"/>
    <w:lvl w:ilvl="0">
      <w:start w:val="1"/>
      <w:numFmt w:val="decimal"/>
      <w:lvlText w:val="%1."/>
      <w:lvlJc w:val="left"/>
      <w:pPr>
        <w:ind w:left="360" w:hanging="360"/>
      </w:pPr>
      <w:rPr>
        <w:rFonts w:hint="default"/>
        <w:b w:val="0"/>
        <w:bCs w:val="0"/>
        <w:sz w:val="24"/>
      </w:rPr>
    </w:lvl>
    <w:lvl w:ilvl="1">
      <w:start w:val="1"/>
      <w:numFmt w:val="decimal"/>
      <w:lvlText w:val="%1.%2."/>
      <w:lvlJc w:val="left"/>
      <w:pPr>
        <w:ind w:left="999"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nsid w:val="734453DF"/>
    <w:multiLevelType w:val="multilevel"/>
    <w:tmpl w:val="A4B67702"/>
    <w:lvl w:ilvl="0">
      <w:start w:val="1"/>
      <w:numFmt w:val="decimal"/>
      <w:lvlText w:val="%1."/>
      <w:lvlJc w:val="left"/>
      <w:pPr>
        <w:ind w:left="360" w:hanging="360"/>
      </w:pPr>
      <w:rPr>
        <w:rFonts w:hint="default"/>
        <w:b/>
        <w:bCs/>
        <w:sz w:val="36"/>
      </w:rPr>
    </w:lvl>
    <w:lvl w:ilvl="1">
      <w:start w:val="1"/>
      <w:numFmt w:val="decimal"/>
      <w:lvlText w:val="%1.%2."/>
      <w:lvlJc w:val="left"/>
      <w:pPr>
        <w:ind w:left="1141" w:hanging="432"/>
      </w:pPr>
      <w:rPr>
        <w:rFonts w:hint="default"/>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nsid w:val="73886E1C"/>
    <w:multiLevelType w:val="multilevel"/>
    <w:tmpl w:val="A7D64EDE"/>
    <w:name w:val="listhnumber432232223222332222222223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1.%2."/>
      <w:lvlJc w:val="left"/>
      <w:pPr>
        <w:tabs>
          <w:tab w:val="num" w:pos="792"/>
        </w:tabs>
        <w:ind w:left="792" w:hanging="432"/>
      </w:pPr>
      <w:rPr>
        <w:rFonts w:ascii="Times New Roman" w:hAnsi="Times New Roman" w:cs="Times New Roman" w:hint="default"/>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ascii="Times New Roman" w:hAnsi="Times New Roman" w:cs="Times New Roman" w:hint="default"/>
      </w:rPr>
    </w:lvl>
    <w:lvl w:ilvl="4">
      <w:start w:val="1"/>
      <w:numFmt w:val="decimal"/>
      <w:lvlText w:val="%1.%2.%3.%4.%5."/>
      <w:lvlJc w:val="left"/>
      <w:pPr>
        <w:tabs>
          <w:tab w:val="num" w:pos="2520"/>
        </w:tabs>
        <w:ind w:left="2232" w:hanging="792"/>
      </w:pPr>
      <w:rPr>
        <w:rFonts w:ascii="Times New Roman" w:hAnsi="Times New Roman" w:cs="Times New Roman" w:hint="default"/>
      </w:rPr>
    </w:lvl>
    <w:lvl w:ilvl="5">
      <w:start w:val="1"/>
      <w:numFmt w:val="decimal"/>
      <w:lvlText w:val="%1.%2.%3.%4.%5.%6."/>
      <w:lvlJc w:val="left"/>
      <w:pPr>
        <w:tabs>
          <w:tab w:val="num" w:pos="3240"/>
        </w:tabs>
        <w:ind w:left="2736" w:hanging="936"/>
      </w:pPr>
      <w:rPr>
        <w:rFonts w:ascii="Times New Roman" w:hAnsi="Times New Roman" w:cs="Times New Roman" w:hint="default"/>
      </w:rPr>
    </w:lvl>
    <w:lvl w:ilvl="6">
      <w:start w:val="1"/>
      <w:numFmt w:val="decimal"/>
      <w:lvlText w:val="%1.%2.%3.%4.%5.%6.%7."/>
      <w:lvlJc w:val="left"/>
      <w:pPr>
        <w:tabs>
          <w:tab w:val="num" w:pos="3600"/>
        </w:tabs>
        <w:ind w:left="3240" w:hanging="1080"/>
      </w:pPr>
      <w:rPr>
        <w:rFonts w:ascii="Times New Roman" w:hAnsi="Times New Roman" w:cs="Times New Roman" w:hint="default"/>
      </w:rPr>
    </w:lvl>
    <w:lvl w:ilvl="7">
      <w:start w:val="1"/>
      <w:numFmt w:val="decimal"/>
      <w:lvlText w:val="%1.%2.%3.%4.%5.%6.%7.%8."/>
      <w:lvlJc w:val="left"/>
      <w:pPr>
        <w:tabs>
          <w:tab w:val="num" w:pos="4320"/>
        </w:tabs>
        <w:ind w:left="3744" w:hanging="1224"/>
      </w:pPr>
      <w:rPr>
        <w:rFonts w:ascii="Times New Roman" w:hAnsi="Times New Roman" w:cs="Times New Roman" w:hint="default"/>
      </w:rPr>
    </w:lvl>
    <w:lvl w:ilvl="8">
      <w:start w:val="1"/>
      <w:numFmt w:val="decimal"/>
      <w:lvlText w:val="%1.%2.%3.%4.%5.%6.%7.%8.%9."/>
      <w:lvlJc w:val="left"/>
      <w:pPr>
        <w:tabs>
          <w:tab w:val="num" w:pos="4680"/>
        </w:tabs>
        <w:ind w:left="4320" w:hanging="1440"/>
      </w:pPr>
      <w:rPr>
        <w:rFonts w:ascii="Times New Roman" w:hAnsi="Times New Roman" w:cs="Times New Roman" w:hint="default"/>
      </w:rPr>
    </w:lvl>
  </w:abstractNum>
  <w:abstractNum w:abstractNumId="74">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5">
    <w:nsid w:val="788A2BA4"/>
    <w:multiLevelType w:val="multilevel"/>
    <w:tmpl w:val="0906674C"/>
    <w:lvl w:ilvl="0">
      <w:start w:val="1"/>
      <w:numFmt w:val="decimal"/>
      <w:lvlText w:val="%1."/>
      <w:lvlJc w:val="left"/>
      <w:pPr>
        <w:ind w:left="360" w:hanging="360"/>
      </w:pPr>
      <w:rPr>
        <w:rFonts w:hint="default"/>
        <w:b/>
        <w:bCs/>
        <w:sz w:val="36"/>
      </w:rPr>
    </w:lvl>
    <w:lvl w:ilvl="1">
      <w:start w:val="1"/>
      <w:numFmt w:val="decimal"/>
      <w:lvlText w:val="%1.%2."/>
      <w:lvlJc w:val="left"/>
      <w:pPr>
        <w:ind w:left="792" w:hanging="432"/>
      </w:pPr>
      <w:rPr>
        <w:rFonts w:hint="default"/>
      </w:rPr>
    </w:lvl>
    <w:lvl w:ilvl="2">
      <w:start w:val="1"/>
      <w:numFmt w:val="hebrew1"/>
      <w:lvlText w:val="%3."/>
      <w:lvlJc w:val="center"/>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nsid w:val="794811A5"/>
    <w:multiLevelType w:val="hybridMultilevel"/>
    <w:tmpl w:val="21F06726"/>
    <w:lvl w:ilvl="0" w:tplc="B2A8433E">
      <w:start w:val="1"/>
      <w:numFmt w:val="decimal"/>
      <w:pStyle w:val="Letter1"/>
      <w:lvlText w:val="%1."/>
      <w:lvlJc w:val="left"/>
      <w:pPr>
        <w:tabs>
          <w:tab w:val="num" w:pos="720"/>
        </w:tabs>
        <w:ind w:left="720" w:hanging="360"/>
      </w:pPr>
      <w:rPr>
        <w:rFonts w:cs="Times New Roman"/>
        <w:b w:val="0"/>
        <w:bCs w:val="0"/>
      </w:rPr>
    </w:lvl>
    <w:lvl w:ilvl="1" w:tplc="D7D812C6">
      <w:start w:val="1"/>
      <w:numFmt w:val="hebrew1"/>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77">
    <w:nsid w:val="79964457"/>
    <w:multiLevelType w:val="hybridMultilevel"/>
    <w:tmpl w:val="985800DE"/>
    <w:name w:val="listhnumber43223222"/>
    <w:lvl w:ilvl="0" w:tplc="FFFFFFFF">
      <w:start w:val="1"/>
      <w:numFmt w:val="hebrew1"/>
      <w:lvlText w:val="%1."/>
      <w:lvlJc w:val="center"/>
      <w:pPr>
        <w:tabs>
          <w:tab w:val="num" w:pos="360"/>
        </w:tabs>
        <w:ind w:left="360" w:hanging="360"/>
      </w:pPr>
      <w:rPr>
        <w:rFonts w:cs="Times New Roman"/>
        <w:sz w:val="2"/>
        <w:szCs w:val="26"/>
      </w:rPr>
    </w:lvl>
    <w:lvl w:ilvl="1" w:tplc="8FEA6FCE">
      <w:start w:val="1"/>
      <w:numFmt w:val="decimal"/>
      <w:lvlText w:val="%2."/>
      <w:lvlJc w:val="left"/>
      <w:pPr>
        <w:tabs>
          <w:tab w:val="num" w:pos="1440"/>
        </w:tabs>
        <w:ind w:left="1440" w:hanging="360"/>
      </w:pPr>
      <w:rPr>
        <w:rFonts w:ascii="Times New Roman" w:eastAsia="Times New Roman" w:hAnsi="Times New Roman" w:cs="Narkisim"/>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8">
    <w:nsid w:val="7BD90711"/>
    <w:multiLevelType w:val="hybridMultilevel"/>
    <w:tmpl w:val="9E22107C"/>
    <w:name w:val="listhnumber4322322242"/>
    <w:lvl w:ilvl="0" w:tplc="FB687E88">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9">
    <w:nsid w:val="7C15077F"/>
    <w:multiLevelType w:val="multilevel"/>
    <w:tmpl w:val="BB38CD6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nsid w:val="7CA5278A"/>
    <w:multiLevelType w:val="multilevel"/>
    <w:tmpl w:val="47BECFD8"/>
    <w:name w:val="listhnumber432232223222332222222223432"/>
    <w:lvl w:ilvl="0">
      <w:numFmt w:val="decimal"/>
      <w:lvlText w:val="%1"/>
      <w:lvlJc w:val="left"/>
      <w:pPr>
        <w:tabs>
          <w:tab w:val="num" w:pos="1140"/>
        </w:tabs>
        <w:ind w:left="1140" w:hanging="1140"/>
      </w:pPr>
      <w:rPr>
        <w:rFonts w:cs="Times New Roman" w:hint="default"/>
      </w:rPr>
    </w:lvl>
    <w:lvl w:ilvl="1">
      <w:start w:val="3"/>
      <w:numFmt w:val="decimal"/>
      <w:lvlText w:val="%1.%2"/>
      <w:lvlJc w:val="left"/>
      <w:pPr>
        <w:tabs>
          <w:tab w:val="num" w:pos="573"/>
        </w:tabs>
        <w:ind w:left="573" w:hanging="1140"/>
      </w:pPr>
      <w:rPr>
        <w:rFonts w:cs="Times New Roman" w:hint="default"/>
      </w:rPr>
    </w:lvl>
    <w:lvl w:ilvl="2">
      <w:start w:val="6"/>
      <w:numFmt w:val="decimal"/>
      <w:lvlText w:val="%1.%2.%3"/>
      <w:lvlJc w:val="left"/>
      <w:pPr>
        <w:tabs>
          <w:tab w:val="num" w:pos="6"/>
        </w:tabs>
        <w:ind w:left="6" w:hanging="1140"/>
      </w:pPr>
      <w:rPr>
        <w:rFonts w:cs="Times New Roman" w:hint="default"/>
      </w:rPr>
    </w:lvl>
    <w:lvl w:ilvl="3">
      <w:start w:val="1"/>
      <w:numFmt w:val="decimal"/>
      <w:lvlText w:val="%1.%2.%3.%4"/>
      <w:lvlJc w:val="left"/>
      <w:pPr>
        <w:tabs>
          <w:tab w:val="num" w:pos="-561"/>
        </w:tabs>
        <w:ind w:left="-561" w:hanging="1140"/>
      </w:pPr>
      <w:rPr>
        <w:rFonts w:cs="Times New Roman" w:hint="default"/>
      </w:rPr>
    </w:lvl>
    <w:lvl w:ilvl="4">
      <w:start w:val="1"/>
      <w:numFmt w:val="decimal"/>
      <w:lvlText w:val="%1.%2.%3.%4.%5"/>
      <w:lvlJc w:val="left"/>
      <w:pPr>
        <w:tabs>
          <w:tab w:val="num" w:pos="-1128"/>
        </w:tabs>
        <w:ind w:left="-1128" w:hanging="1140"/>
      </w:pPr>
      <w:rPr>
        <w:rFonts w:cs="Times New Roman" w:hint="default"/>
      </w:rPr>
    </w:lvl>
    <w:lvl w:ilvl="5">
      <w:start w:val="1"/>
      <w:numFmt w:val="decimal"/>
      <w:lvlText w:val="%1.%2.%3.%4.%5.%6"/>
      <w:lvlJc w:val="left"/>
      <w:pPr>
        <w:tabs>
          <w:tab w:val="num" w:pos="-1695"/>
        </w:tabs>
        <w:ind w:left="-1695" w:hanging="1140"/>
      </w:pPr>
      <w:rPr>
        <w:rFonts w:cs="Times New Roman" w:hint="default"/>
      </w:rPr>
    </w:lvl>
    <w:lvl w:ilvl="6">
      <w:start w:val="1"/>
      <w:numFmt w:val="decimal"/>
      <w:lvlText w:val="%1.%2.%3.%4.%5.%6.%7"/>
      <w:lvlJc w:val="left"/>
      <w:pPr>
        <w:tabs>
          <w:tab w:val="num" w:pos="-2262"/>
        </w:tabs>
        <w:ind w:left="-2262" w:hanging="1140"/>
      </w:pPr>
      <w:rPr>
        <w:rFonts w:cs="Times New Roman" w:hint="default"/>
      </w:rPr>
    </w:lvl>
    <w:lvl w:ilvl="7">
      <w:start w:val="1"/>
      <w:numFmt w:val="decimal"/>
      <w:lvlText w:val="%1.%2.%3.%4.%5.%6.%7.%8"/>
      <w:lvlJc w:val="left"/>
      <w:pPr>
        <w:tabs>
          <w:tab w:val="num" w:pos="-2529"/>
        </w:tabs>
        <w:ind w:left="-2529" w:hanging="1440"/>
      </w:pPr>
      <w:rPr>
        <w:rFonts w:cs="Times New Roman" w:hint="default"/>
      </w:rPr>
    </w:lvl>
    <w:lvl w:ilvl="8">
      <w:start w:val="1"/>
      <w:numFmt w:val="decimal"/>
      <w:lvlText w:val="%1.%2.%3.%4.%5.%6.%7.%8.%9"/>
      <w:lvlJc w:val="left"/>
      <w:pPr>
        <w:tabs>
          <w:tab w:val="num" w:pos="-3096"/>
        </w:tabs>
        <w:ind w:left="-3096" w:hanging="1440"/>
      </w:pPr>
      <w:rPr>
        <w:rFonts w:cs="Times New Roman" w:hint="default"/>
      </w:rPr>
    </w:lvl>
  </w:abstractNum>
  <w:num w:numId="1">
    <w:abstractNumId w:val="9"/>
  </w:num>
  <w:num w:numId="2">
    <w:abstractNumId w:val="7"/>
  </w:num>
  <w:num w:numId="3">
    <w:abstractNumId w:val="8"/>
  </w:num>
  <w:num w:numId="4">
    <w:abstractNumId w:val="5"/>
  </w:num>
  <w:num w:numId="5">
    <w:abstractNumId w:val="4"/>
  </w:num>
  <w:num w:numId="6">
    <w:abstractNumId w:val="3"/>
  </w:num>
  <w:num w:numId="7">
    <w:abstractNumId w:val="1"/>
  </w:num>
  <w:num w:numId="8">
    <w:abstractNumId w:val="0"/>
  </w:num>
  <w:num w:numId="9">
    <w:abstractNumId w:val="6"/>
  </w:num>
  <w:num w:numId="10">
    <w:abstractNumId w:val="2"/>
  </w:num>
  <w:num w:numId="11">
    <w:abstractNumId w:val="9"/>
  </w:num>
  <w:num w:numId="12">
    <w:abstractNumId w:val="7"/>
  </w:num>
  <w:num w:numId="13">
    <w:abstractNumId w:val="8"/>
  </w:num>
  <w:num w:numId="14">
    <w:abstractNumId w:val="9"/>
  </w:num>
  <w:num w:numId="15">
    <w:abstractNumId w:val="50"/>
  </w:num>
  <w:num w:numId="16">
    <w:abstractNumId w:val="70"/>
  </w:num>
  <w:num w:numId="17">
    <w:abstractNumId w:val="36"/>
  </w:num>
  <w:num w:numId="18">
    <w:abstractNumId w:val="20"/>
  </w:num>
  <w:num w:numId="19">
    <w:abstractNumId w:val="47"/>
  </w:num>
  <w:num w:numId="20">
    <w:abstractNumId w:val="52"/>
  </w:num>
  <w:num w:numId="21">
    <w:abstractNumId w:val="37"/>
  </w:num>
  <w:num w:numId="22">
    <w:abstractNumId w:val="19"/>
  </w:num>
  <w:num w:numId="23">
    <w:abstractNumId w:val="18"/>
  </w:num>
  <w:num w:numId="24">
    <w:abstractNumId w:val="60"/>
  </w:num>
  <w:num w:numId="25">
    <w:abstractNumId w:val="76"/>
  </w:num>
  <w:num w:numId="26">
    <w:abstractNumId w:val="74"/>
  </w:num>
  <w:num w:numId="27">
    <w:abstractNumId w:val="25"/>
  </w:num>
  <w:num w:numId="28">
    <w:abstractNumId w:val="64"/>
  </w:num>
  <w:num w:numId="29">
    <w:abstractNumId w:val="29"/>
  </w:num>
  <w:num w:numId="30">
    <w:abstractNumId w:val="16"/>
    <w:lvlOverride w:ilvl="0"/>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12"/>
  </w:num>
  <w:num w:numId="34">
    <w:abstractNumId w:val="57"/>
  </w:num>
  <w:num w:numId="35">
    <w:abstractNumId w:val="49"/>
  </w:num>
  <w:num w:numId="36">
    <w:abstractNumId w:val="16"/>
    <w:lvlOverride w:ilvl="0"/>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65"/>
  </w:num>
  <w:num w:numId="40">
    <w:abstractNumId w:val="69"/>
  </w:num>
  <w:num w:numId="41">
    <w:abstractNumId w:val="41"/>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0"/>
  </w:num>
  <w:num w:numId="45">
    <w:abstractNumId w:val="32"/>
  </w:num>
  <w:num w:numId="46">
    <w:abstractNumId w:val="44"/>
  </w:num>
  <w:num w:numId="47">
    <w:abstractNumId w:val="34"/>
  </w:num>
  <w:num w:numId="48">
    <w:abstractNumId w:val="39"/>
  </w:num>
  <w:num w:numId="49">
    <w:abstractNumId w:val="62"/>
  </w:num>
  <w:num w:numId="50">
    <w:abstractNumId w:val="59"/>
  </w:num>
  <w:num w:numId="51">
    <w:abstractNumId w:val="26"/>
  </w:num>
  <w:num w:numId="52">
    <w:abstractNumId w:val="22"/>
  </w:num>
  <w:num w:numId="53">
    <w:abstractNumId w:val="23"/>
  </w:num>
  <w:num w:numId="54">
    <w:abstractNumId w:val="43"/>
  </w:num>
  <w:num w:numId="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3"/>
  </w:num>
  <w:num w:numId="69">
    <w:abstractNumId w:val="10"/>
  </w:num>
  <w:num w:numId="70">
    <w:abstractNumId w:val="8"/>
  </w:num>
  <w:num w:numId="71">
    <w:abstractNumId w:val="35"/>
  </w:num>
  <w:num w:numId="72">
    <w:abstractNumId w:val="9"/>
  </w:num>
  <w:num w:numId="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6"/>
  </w:num>
  <w:num w:numId="75">
    <w:abstractNumId w:val="79"/>
  </w:num>
  <w:num w:numId="76">
    <w:abstractNumId w:val="17"/>
  </w:num>
  <w:num w:numId="77">
    <w:abstractNumId w:val="42"/>
  </w:num>
  <w:num w:numId="78">
    <w:abstractNumId w:val="71"/>
  </w:num>
  <w:num w:numId="79">
    <w:abstractNumId w:val="72"/>
  </w:num>
  <w:num w:numId="80">
    <w:abstractNumId w:val="38"/>
  </w:num>
  <w:num w:numId="81">
    <w:abstractNumId w:val="61"/>
  </w:num>
  <w:num w:numId="82">
    <w:abstractNumId w:val="75"/>
  </w:num>
  <w:num w:numId="83">
    <w:abstractNumId w:val="24"/>
  </w:num>
  <w:num w:numId="84">
    <w:abstractNumId w:val="6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Njc1MjcyMDUxtzRV0lEKTi0uzszPAykwrAUAE8XLVywAAAA="/>
  </w:docVars>
  <w:rsids>
    <w:rsidRoot w:val="00F044A5"/>
    <w:rsid w:val="0000082B"/>
    <w:rsid w:val="00000B16"/>
    <w:rsid w:val="000010B5"/>
    <w:rsid w:val="000018A0"/>
    <w:rsid w:val="00001A6E"/>
    <w:rsid w:val="00001CD2"/>
    <w:rsid w:val="00001F89"/>
    <w:rsid w:val="0000276B"/>
    <w:rsid w:val="000028D9"/>
    <w:rsid w:val="00002CD8"/>
    <w:rsid w:val="0000318D"/>
    <w:rsid w:val="0000464E"/>
    <w:rsid w:val="000048C1"/>
    <w:rsid w:val="000056CD"/>
    <w:rsid w:val="00005745"/>
    <w:rsid w:val="0000712C"/>
    <w:rsid w:val="0000718C"/>
    <w:rsid w:val="00007E58"/>
    <w:rsid w:val="000113B6"/>
    <w:rsid w:val="00011714"/>
    <w:rsid w:val="00011816"/>
    <w:rsid w:val="00011CB9"/>
    <w:rsid w:val="00011D8D"/>
    <w:rsid w:val="00011FF2"/>
    <w:rsid w:val="0001248F"/>
    <w:rsid w:val="00012FB8"/>
    <w:rsid w:val="0001308C"/>
    <w:rsid w:val="000135FF"/>
    <w:rsid w:val="00013966"/>
    <w:rsid w:val="0001419B"/>
    <w:rsid w:val="000148A7"/>
    <w:rsid w:val="000152D0"/>
    <w:rsid w:val="000160C6"/>
    <w:rsid w:val="00016A2C"/>
    <w:rsid w:val="000171D6"/>
    <w:rsid w:val="00020076"/>
    <w:rsid w:val="00020A78"/>
    <w:rsid w:val="00020A82"/>
    <w:rsid w:val="00021B88"/>
    <w:rsid w:val="00022B71"/>
    <w:rsid w:val="00022C7C"/>
    <w:rsid w:val="00022FC7"/>
    <w:rsid w:val="00023C29"/>
    <w:rsid w:val="00023D49"/>
    <w:rsid w:val="00024C07"/>
    <w:rsid w:val="00024CAC"/>
    <w:rsid w:val="00025F47"/>
    <w:rsid w:val="00026073"/>
    <w:rsid w:val="000273C5"/>
    <w:rsid w:val="000275FB"/>
    <w:rsid w:val="000279DD"/>
    <w:rsid w:val="00027AC9"/>
    <w:rsid w:val="000300D6"/>
    <w:rsid w:val="000305CE"/>
    <w:rsid w:val="0003151D"/>
    <w:rsid w:val="00031658"/>
    <w:rsid w:val="000317F1"/>
    <w:rsid w:val="000326E8"/>
    <w:rsid w:val="0003318D"/>
    <w:rsid w:val="00034088"/>
    <w:rsid w:val="00034AF2"/>
    <w:rsid w:val="00034DAF"/>
    <w:rsid w:val="000350B8"/>
    <w:rsid w:val="000356EF"/>
    <w:rsid w:val="000357B3"/>
    <w:rsid w:val="00035913"/>
    <w:rsid w:val="00035A95"/>
    <w:rsid w:val="000362AD"/>
    <w:rsid w:val="00036E4F"/>
    <w:rsid w:val="00037082"/>
    <w:rsid w:val="00037552"/>
    <w:rsid w:val="00040806"/>
    <w:rsid w:val="00041280"/>
    <w:rsid w:val="000417F3"/>
    <w:rsid w:val="00041A2C"/>
    <w:rsid w:val="00041F30"/>
    <w:rsid w:val="000430B0"/>
    <w:rsid w:val="000430EC"/>
    <w:rsid w:val="000438E4"/>
    <w:rsid w:val="00043DD5"/>
    <w:rsid w:val="000441B6"/>
    <w:rsid w:val="00044507"/>
    <w:rsid w:val="00044657"/>
    <w:rsid w:val="00045F45"/>
    <w:rsid w:val="00047E52"/>
    <w:rsid w:val="00050038"/>
    <w:rsid w:val="00050C70"/>
    <w:rsid w:val="00050D19"/>
    <w:rsid w:val="00052196"/>
    <w:rsid w:val="00052FFA"/>
    <w:rsid w:val="00053070"/>
    <w:rsid w:val="00053EBC"/>
    <w:rsid w:val="000556BE"/>
    <w:rsid w:val="00055BEA"/>
    <w:rsid w:val="00056731"/>
    <w:rsid w:val="00056897"/>
    <w:rsid w:val="000569E8"/>
    <w:rsid w:val="00056BE3"/>
    <w:rsid w:val="00060455"/>
    <w:rsid w:val="000606CF"/>
    <w:rsid w:val="000608AC"/>
    <w:rsid w:val="00060AE4"/>
    <w:rsid w:val="00060BD9"/>
    <w:rsid w:val="00060E3D"/>
    <w:rsid w:val="000616C4"/>
    <w:rsid w:val="00061A0A"/>
    <w:rsid w:val="00061FA6"/>
    <w:rsid w:val="00062B54"/>
    <w:rsid w:val="00063716"/>
    <w:rsid w:val="00063BB9"/>
    <w:rsid w:val="00063C76"/>
    <w:rsid w:val="00063DE6"/>
    <w:rsid w:val="00065010"/>
    <w:rsid w:val="00065582"/>
    <w:rsid w:val="00066E08"/>
    <w:rsid w:val="00066E4F"/>
    <w:rsid w:val="00066EAE"/>
    <w:rsid w:val="0007019A"/>
    <w:rsid w:val="00070CFD"/>
    <w:rsid w:val="00070EA0"/>
    <w:rsid w:val="00074513"/>
    <w:rsid w:val="0007473D"/>
    <w:rsid w:val="00076073"/>
    <w:rsid w:val="000760E9"/>
    <w:rsid w:val="00077361"/>
    <w:rsid w:val="0007761B"/>
    <w:rsid w:val="000800FC"/>
    <w:rsid w:val="00080B5A"/>
    <w:rsid w:val="00080F3D"/>
    <w:rsid w:val="00081049"/>
    <w:rsid w:val="00081588"/>
    <w:rsid w:val="00081C88"/>
    <w:rsid w:val="00081D64"/>
    <w:rsid w:val="00082C27"/>
    <w:rsid w:val="00083698"/>
    <w:rsid w:val="000839EC"/>
    <w:rsid w:val="000852AB"/>
    <w:rsid w:val="00085758"/>
    <w:rsid w:val="000860AB"/>
    <w:rsid w:val="000862FD"/>
    <w:rsid w:val="000870FE"/>
    <w:rsid w:val="00087704"/>
    <w:rsid w:val="00087CAE"/>
    <w:rsid w:val="00087FBA"/>
    <w:rsid w:val="000900A8"/>
    <w:rsid w:val="0009032E"/>
    <w:rsid w:val="00090C09"/>
    <w:rsid w:val="00091580"/>
    <w:rsid w:val="000916C1"/>
    <w:rsid w:val="0009189F"/>
    <w:rsid w:val="00092467"/>
    <w:rsid w:val="000933B7"/>
    <w:rsid w:val="00094474"/>
    <w:rsid w:val="000948F3"/>
    <w:rsid w:val="00094A43"/>
    <w:rsid w:val="00095E24"/>
    <w:rsid w:val="000961E5"/>
    <w:rsid w:val="000964D5"/>
    <w:rsid w:val="000968FD"/>
    <w:rsid w:val="00096AFB"/>
    <w:rsid w:val="000970AD"/>
    <w:rsid w:val="000A0139"/>
    <w:rsid w:val="000A018C"/>
    <w:rsid w:val="000A02A5"/>
    <w:rsid w:val="000A04E3"/>
    <w:rsid w:val="000A06AB"/>
    <w:rsid w:val="000A1C98"/>
    <w:rsid w:val="000A1DB0"/>
    <w:rsid w:val="000A22CD"/>
    <w:rsid w:val="000A3704"/>
    <w:rsid w:val="000A3D17"/>
    <w:rsid w:val="000A3D7A"/>
    <w:rsid w:val="000A3F96"/>
    <w:rsid w:val="000A47BA"/>
    <w:rsid w:val="000A52E2"/>
    <w:rsid w:val="000A5318"/>
    <w:rsid w:val="000A59BF"/>
    <w:rsid w:val="000A5AA1"/>
    <w:rsid w:val="000A5FB0"/>
    <w:rsid w:val="000A61CC"/>
    <w:rsid w:val="000A6478"/>
    <w:rsid w:val="000A6CF9"/>
    <w:rsid w:val="000A7ECA"/>
    <w:rsid w:val="000B04A6"/>
    <w:rsid w:val="000B04FD"/>
    <w:rsid w:val="000B155B"/>
    <w:rsid w:val="000B16F1"/>
    <w:rsid w:val="000B1B00"/>
    <w:rsid w:val="000B219A"/>
    <w:rsid w:val="000B2D40"/>
    <w:rsid w:val="000B3CDB"/>
    <w:rsid w:val="000B44FB"/>
    <w:rsid w:val="000B4DF4"/>
    <w:rsid w:val="000B5BD8"/>
    <w:rsid w:val="000B6020"/>
    <w:rsid w:val="000B6110"/>
    <w:rsid w:val="000B6556"/>
    <w:rsid w:val="000B6785"/>
    <w:rsid w:val="000B6A02"/>
    <w:rsid w:val="000C01E8"/>
    <w:rsid w:val="000C033D"/>
    <w:rsid w:val="000C106E"/>
    <w:rsid w:val="000C118A"/>
    <w:rsid w:val="000C17B1"/>
    <w:rsid w:val="000C19DA"/>
    <w:rsid w:val="000C225E"/>
    <w:rsid w:val="000C3EE1"/>
    <w:rsid w:val="000C4360"/>
    <w:rsid w:val="000C47D9"/>
    <w:rsid w:val="000C60CB"/>
    <w:rsid w:val="000C6486"/>
    <w:rsid w:val="000C7103"/>
    <w:rsid w:val="000D0C21"/>
    <w:rsid w:val="000D12B6"/>
    <w:rsid w:val="000D15FC"/>
    <w:rsid w:val="000D2ADF"/>
    <w:rsid w:val="000D3698"/>
    <w:rsid w:val="000D37AD"/>
    <w:rsid w:val="000D39D3"/>
    <w:rsid w:val="000D3B5E"/>
    <w:rsid w:val="000D41CD"/>
    <w:rsid w:val="000D4E00"/>
    <w:rsid w:val="000D5215"/>
    <w:rsid w:val="000D5732"/>
    <w:rsid w:val="000D5C44"/>
    <w:rsid w:val="000D6110"/>
    <w:rsid w:val="000D6BEC"/>
    <w:rsid w:val="000D7D70"/>
    <w:rsid w:val="000E007A"/>
    <w:rsid w:val="000E00D5"/>
    <w:rsid w:val="000E0353"/>
    <w:rsid w:val="000E0553"/>
    <w:rsid w:val="000E0C4A"/>
    <w:rsid w:val="000E0DBD"/>
    <w:rsid w:val="000E1302"/>
    <w:rsid w:val="000E276B"/>
    <w:rsid w:val="000E2A41"/>
    <w:rsid w:val="000E2CE4"/>
    <w:rsid w:val="000E2EC9"/>
    <w:rsid w:val="000E38F8"/>
    <w:rsid w:val="000E3F41"/>
    <w:rsid w:val="000E473E"/>
    <w:rsid w:val="000E4FBA"/>
    <w:rsid w:val="000E520D"/>
    <w:rsid w:val="000E5DAC"/>
    <w:rsid w:val="000E5FAC"/>
    <w:rsid w:val="000E70B7"/>
    <w:rsid w:val="000E7257"/>
    <w:rsid w:val="000E74E0"/>
    <w:rsid w:val="000E7A80"/>
    <w:rsid w:val="000F094A"/>
    <w:rsid w:val="000F1217"/>
    <w:rsid w:val="000F1A1E"/>
    <w:rsid w:val="000F1C98"/>
    <w:rsid w:val="000F1EBF"/>
    <w:rsid w:val="000F292F"/>
    <w:rsid w:val="000F34BB"/>
    <w:rsid w:val="000F3CC1"/>
    <w:rsid w:val="000F4539"/>
    <w:rsid w:val="000F4F55"/>
    <w:rsid w:val="000F6966"/>
    <w:rsid w:val="001001BA"/>
    <w:rsid w:val="00100228"/>
    <w:rsid w:val="00100314"/>
    <w:rsid w:val="0010051C"/>
    <w:rsid w:val="00100547"/>
    <w:rsid w:val="001011E4"/>
    <w:rsid w:val="00101B7A"/>
    <w:rsid w:val="00101BC4"/>
    <w:rsid w:val="00103949"/>
    <w:rsid w:val="00103984"/>
    <w:rsid w:val="00103EC2"/>
    <w:rsid w:val="001045A9"/>
    <w:rsid w:val="00105C32"/>
    <w:rsid w:val="00105E15"/>
    <w:rsid w:val="00107863"/>
    <w:rsid w:val="001106C1"/>
    <w:rsid w:val="00110870"/>
    <w:rsid w:val="00110CCF"/>
    <w:rsid w:val="00111063"/>
    <w:rsid w:val="00112651"/>
    <w:rsid w:val="0011449F"/>
    <w:rsid w:val="00114EAF"/>
    <w:rsid w:val="00115F8E"/>
    <w:rsid w:val="0011683C"/>
    <w:rsid w:val="001168C4"/>
    <w:rsid w:val="001169E3"/>
    <w:rsid w:val="00116DB4"/>
    <w:rsid w:val="00117CCF"/>
    <w:rsid w:val="00117E04"/>
    <w:rsid w:val="00117F4E"/>
    <w:rsid w:val="0012074A"/>
    <w:rsid w:val="00121332"/>
    <w:rsid w:val="0012237B"/>
    <w:rsid w:val="001227B8"/>
    <w:rsid w:val="00122937"/>
    <w:rsid w:val="001230C3"/>
    <w:rsid w:val="001231D4"/>
    <w:rsid w:val="00123A90"/>
    <w:rsid w:val="00123BCA"/>
    <w:rsid w:val="00124FB8"/>
    <w:rsid w:val="001252BF"/>
    <w:rsid w:val="00125D3E"/>
    <w:rsid w:val="00126198"/>
    <w:rsid w:val="0012634D"/>
    <w:rsid w:val="00126A07"/>
    <w:rsid w:val="00126CA3"/>
    <w:rsid w:val="00126EB5"/>
    <w:rsid w:val="00126F0C"/>
    <w:rsid w:val="00127219"/>
    <w:rsid w:val="001279DC"/>
    <w:rsid w:val="00130013"/>
    <w:rsid w:val="0013025E"/>
    <w:rsid w:val="001311C3"/>
    <w:rsid w:val="00131B5D"/>
    <w:rsid w:val="00131D68"/>
    <w:rsid w:val="00132CFD"/>
    <w:rsid w:val="00133979"/>
    <w:rsid w:val="00134421"/>
    <w:rsid w:val="00135335"/>
    <w:rsid w:val="001362A7"/>
    <w:rsid w:val="00136571"/>
    <w:rsid w:val="00136B36"/>
    <w:rsid w:val="0013770E"/>
    <w:rsid w:val="0014074C"/>
    <w:rsid w:val="00141408"/>
    <w:rsid w:val="00141569"/>
    <w:rsid w:val="00142069"/>
    <w:rsid w:val="00142CA2"/>
    <w:rsid w:val="0014328D"/>
    <w:rsid w:val="00143CE4"/>
    <w:rsid w:val="00144A69"/>
    <w:rsid w:val="001452D4"/>
    <w:rsid w:val="0014565F"/>
    <w:rsid w:val="00145EE5"/>
    <w:rsid w:val="00146914"/>
    <w:rsid w:val="00146EF5"/>
    <w:rsid w:val="001475FC"/>
    <w:rsid w:val="001508BA"/>
    <w:rsid w:val="00150AE5"/>
    <w:rsid w:val="00150DB6"/>
    <w:rsid w:val="00151228"/>
    <w:rsid w:val="00151BD2"/>
    <w:rsid w:val="001523B0"/>
    <w:rsid w:val="00152F52"/>
    <w:rsid w:val="0015319A"/>
    <w:rsid w:val="0015390F"/>
    <w:rsid w:val="00154411"/>
    <w:rsid w:val="00154941"/>
    <w:rsid w:val="001550D0"/>
    <w:rsid w:val="00155C99"/>
    <w:rsid w:val="001562FD"/>
    <w:rsid w:val="001571E8"/>
    <w:rsid w:val="00157711"/>
    <w:rsid w:val="00157A9D"/>
    <w:rsid w:val="00157B63"/>
    <w:rsid w:val="0016084F"/>
    <w:rsid w:val="00160BD5"/>
    <w:rsid w:val="00160E99"/>
    <w:rsid w:val="00161E91"/>
    <w:rsid w:val="00161EC2"/>
    <w:rsid w:val="001627FF"/>
    <w:rsid w:val="00162AE9"/>
    <w:rsid w:val="00162AF5"/>
    <w:rsid w:val="00162E3B"/>
    <w:rsid w:val="00163B5F"/>
    <w:rsid w:val="00164FB5"/>
    <w:rsid w:val="00165F17"/>
    <w:rsid w:val="001664FF"/>
    <w:rsid w:val="0016790F"/>
    <w:rsid w:val="00167AC7"/>
    <w:rsid w:val="00170064"/>
    <w:rsid w:val="00170765"/>
    <w:rsid w:val="00170F59"/>
    <w:rsid w:val="00171157"/>
    <w:rsid w:val="00171A38"/>
    <w:rsid w:val="00171B73"/>
    <w:rsid w:val="00171F94"/>
    <w:rsid w:val="0017201C"/>
    <w:rsid w:val="00172950"/>
    <w:rsid w:val="00172EA3"/>
    <w:rsid w:val="001741AE"/>
    <w:rsid w:val="0017548E"/>
    <w:rsid w:val="001755D8"/>
    <w:rsid w:val="00175886"/>
    <w:rsid w:val="001759BF"/>
    <w:rsid w:val="00175BEA"/>
    <w:rsid w:val="00176B42"/>
    <w:rsid w:val="00176E3A"/>
    <w:rsid w:val="00177E0D"/>
    <w:rsid w:val="00180C01"/>
    <w:rsid w:val="00181127"/>
    <w:rsid w:val="001813D8"/>
    <w:rsid w:val="001814C9"/>
    <w:rsid w:val="001824D9"/>
    <w:rsid w:val="001829A0"/>
    <w:rsid w:val="0018308B"/>
    <w:rsid w:val="001837DD"/>
    <w:rsid w:val="00183AC5"/>
    <w:rsid w:val="0018430F"/>
    <w:rsid w:val="00184348"/>
    <w:rsid w:val="0018467A"/>
    <w:rsid w:val="00185629"/>
    <w:rsid w:val="001856D1"/>
    <w:rsid w:val="001857F9"/>
    <w:rsid w:val="00185D57"/>
    <w:rsid w:val="0018672E"/>
    <w:rsid w:val="001867D2"/>
    <w:rsid w:val="00186F99"/>
    <w:rsid w:val="0018719E"/>
    <w:rsid w:val="001875A4"/>
    <w:rsid w:val="0019005A"/>
    <w:rsid w:val="00190163"/>
    <w:rsid w:val="00190389"/>
    <w:rsid w:val="00191BB7"/>
    <w:rsid w:val="00192D70"/>
    <w:rsid w:val="00194DE3"/>
    <w:rsid w:val="0019586B"/>
    <w:rsid w:val="0019605D"/>
    <w:rsid w:val="00196129"/>
    <w:rsid w:val="00196638"/>
    <w:rsid w:val="0019728B"/>
    <w:rsid w:val="00197A56"/>
    <w:rsid w:val="001A05CC"/>
    <w:rsid w:val="001A1306"/>
    <w:rsid w:val="001A1787"/>
    <w:rsid w:val="001A1B89"/>
    <w:rsid w:val="001A3D71"/>
    <w:rsid w:val="001A4D53"/>
    <w:rsid w:val="001A6158"/>
    <w:rsid w:val="001A6392"/>
    <w:rsid w:val="001A669F"/>
    <w:rsid w:val="001A7327"/>
    <w:rsid w:val="001A7670"/>
    <w:rsid w:val="001A7F76"/>
    <w:rsid w:val="001B0C06"/>
    <w:rsid w:val="001B1657"/>
    <w:rsid w:val="001B177C"/>
    <w:rsid w:val="001B17A0"/>
    <w:rsid w:val="001B1A34"/>
    <w:rsid w:val="001B21C1"/>
    <w:rsid w:val="001B2419"/>
    <w:rsid w:val="001B248E"/>
    <w:rsid w:val="001B3086"/>
    <w:rsid w:val="001B317B"/>
    <w:rsid w:val="001B35A6"/>
    <w:rsid w:val="001B372B"/>
    <w:rsid w:val="001B395B"/>
    <w:rsid w:val="001B3A67"/>
    <w:rsid w:val="001B3EB3"/>
    <w:rsid w:val="001B3F76"/>
    <w:rsid w:val="001B5E50"/>
    <w:rsid w:val="001B61DC"/>
    <w:rsid w:val="001C053B"/>
    <w:rsid w:val="001C1404"/>
    <w:rsid w:val="001C199E"/>
    <w:rsid w:val="001C1B47"/>
    <w:rsid w:val="001C255F"/>
    <w:rsid w:val="001C2BE7"/>
    <w:rsid w:val="001C42E4"/>
    <w:rsid w:val="001C53FD"/>
    <w:rsid w:val="001C6081"/>
    <w:rsid w:val="001C681A"/>
    <w:rsid w:val="001C6823"/>
    <w:rsid w:val="001C6BDF"/>
    <w:rsid w:val="001C72A3"/>
    <w:rsid w:val="001C7AF1"/>
    <w:rsid w:val="001C7DBB"/>
    <w:rsid w:val="001C7E60"/>
    <w:rsid w:val="001D12A5"/>
    <w:rsid w:val="001D1581"/>
    <w:rsid w:val="001D1E58"/>
    <w:rsid w:val="001D2380"/>
    <w:rsid w:val="001D2626"/>
    <w:rsid w:val="001D2DE3"/>
    <w:rsid w:val="001D408B"/>
    <w:rsid w:val="001D435F"/>
    <w:rsid w:val="001D43F2"/>
    <w:rsid w:val="001D465C"/>
    <w:rsid w:val="001D4A10"/>
    <w:rsid w:val="001D4C7E"/>
    <w:rsid w:val="001D4E4F"/>
    <w:rsid w:val="001D4FB0"/>
    <w:rsid w:val="001D508A"/>
    <w:rsid w:val="001D5389"/>
    <w:rsid w:val="001D6233"/>
    <w:rsid w:val="001D7A87"/>
    <w:rsid w:val="001E0243"/>
    <w:rsid w:val="001E04E4"/>
    <w:rsid w:val="001E06D8"/>
    <w:rsid w:val="001E098A"/>
    <w:rsid w:val="001E0EB7"/>
    <w:rsid w:val="001E16B6"/>
    <w:rsid w:val="001E36BA"/>
    <w:rsid w:val="001E37F8"/>
    <w:rsid w:val="001E38A2"/>
    <w:rsid w:val="001E3E02"/>
    <w:rsid w:val="001E4121"/>
    <w:rsid w:val="001E46A8"/>
    <w:rsid w:val="001E4ADB"/>
    <w:rsid w:val="001E52C0"/>
    <w:rsid w:val="001E53CB"/>
    <w:rsid w:val="001E54E0"/>
    <w:rsid w:val="001E568F"/>
    <w:rsid w:val="001E595F"/>
    <w:rsid w:val="001E59FD"/>
    <w:rsid w:val="001E6757"/>
    <w:rsid w:val="001E7339"/>
    <w:rsid w:val="001F02A2"/>
    <w:rsid w:val="001F02D5"/>
    <w:rsid w:val="001F0D57"/>
    <w:rsid w:val="001F127D"/>
    <w:rsid w:val="001F15B7"/>
    <w:rsid w:val="001F1DEE"/>
    <w:rsid w:val="001F1E7D"/>
    <w:rsid w:val="001F2991"/>
    <w:rsid w:val="001F40F9"/>
    <w:rsid w:val="001F4349"/>
    <w:rsid w:val="001F4808"/>
    <w:rsid w:val="001F5555"/>
    <w:rsid w:val="001F6759"/>
    <w:rsid w:val="001F67E8"/>
    <w:rsid w:val="001F742F"/>
    <w:rsid w:val="001F77E2"/>
    <w:rsid w:val="001F7B06"/>
    <w:rsid w:val="00200E33"/>
    <w:rsid w:val="00200EDF"/>
    <w:rsid w:val="00201607"/>
    <w:rsid w:val="002021AB"/>
    <w:rsid w:val="00202437"/>
    <w:rsid w:val="002024E1"/>
    <w:rsid w:val="00202A25"/>
    <w:rsid w:val="00202AAD"/>
    <w:rsid w:val="00202BD7"/>
    <w:rsid w:val="00202D3D"/>
    <w:rsid w:val="002030BE"/>
    <w:rsid w:val="00203883"/>
    <w:rsid w:val="00203FE8"/>
    <w:rsid w:val="0020468E"/>
    <w:rsid w:val="00204A1B"/>
    <w:rsid w:val="00204DD7"/>
    <w:rsid w:val="00204F75"/>
    <w:rsid w:val="0020503E"/>
    <w:rsid w:val="00205AB3"/>
    <w:rsid w:val="00206203"/>
    <w:rsid w:val="002062F3"/>
    <w:rsid w:val="00206413"/>
    <w:rsid w:val="0020654F"/>
    <w:rsid w:val="00206855"/>
    <w:rsid w:val="00207391"/>
    <w:rsid w:val="00207D3F"/>
    <w:rsid w:val="002102FE"/>
    <w:rsid w:val="00210F1C"/>
    <w:rsid w:val="00213D16"/>
    <w:rsid w:val="0021407D"/>
    <w:rsid w:val="00214204"/>
    <w:rsid w:val="00214674"/>
    <w:rsid w:val="00214E1E"/>
    <w:rsid w:val="00215CE7"/>
    <w:rsid w:val="00216652"/>
    <w:rsid w:val="00216850"/>
    <w:rsid w:val="0021753E"/>
    <w:rsid w:val="00217D92"/>
    <w:rsid w:val="002200FA"/>
    <w:rsid w:val="00220B49"/>
    <w:rsid w:val="00221894"/>
    <w:rsid w:val="00221998"/>
    <w:rsid w:val="002223DA"/>
    <w:rsid w:val="00223046"/>
    <w:rsid w:val="00223650"/>
    <w:rsid w:val="00223BFF"/>
    <w:rsid w:val="00224A48"/>
    <w:rsid w:val="00224D1F"/>
    <w:rsid w:val="00226B29"/>
    <w:rsid w:val="00227253"/>
    <w:rsid w:val="0022786B"/>
    <w:rsid w:val="002307E1"/>
    <w:rsid w:val="00230D2E"/>
    <w:rsid w:val="002315E6"/>
    <w:rsid w:val="002315FC"/>
    <w:rsid w:val="0023191E"/>
    <w:rsid w:val="002320DC"/>
    <w:rsid w:val="00232A78"/>
    <w:rsid w:val="00232C38"/>
    <w:rsid w:val="00233B56"/>
    <w:rsid w:val="00235CA6"/>
    <w:rsid w:val="0023695E"/>
    <w:rsid w:val="00236D16"/>
    <w:rsid w:val="00240484"/>
    <w:rsid w:val="00240A53"/>
    <w:rsid w:val="00240C1A"/>
    <w:rsid w:val="00243078"/>
    <w:rsid w:val="00243897"/>
    <w:rsid w:val="00244184"/>
    <w:rsid w:val="0024481E"/>
    <w:rsid w:val="00244C91"/>
    <w:rsid w:val="0024568E"/>
    <w:rsid w:val="002457B7"/>
    <w:rsid w:val="00246E76"/>
    <w:rsid w:val="00250433"/>
    <w:rsid w:val="0025136D"/>
    <w:rsid w:val="00251FDD"/>
    <w:rsid w:val="00252280"/>
    <w:rsid w:val="0025301F"/>
    <w:rsid w:val="00253426"/>
    <w:rsid w:val="00253903"/>
    <w:rsid w:val="00254669"/>
    <w:rsid w:val="0025504A"/>
    <w:rsid w:val="002557A2"/>
    <w:rsid w:val="00256268"/>
    <w:rsid w:val="0025718E"/>
    <w:rsid w:val="00257E95"/>
    <w:rsid w:val="00260786"/>
    <w:rsid w:val="00261C5E"/>
    <w:rsid w:val="00261D20"/>
    <w:rsid w:val="00262230"/>
    <w:rsid w:val="002624F0"/>
    <w:rsid w:val="002630ED"/>
    <w:rsid w:val="00263F67"/>
    <w:rsid w:val="00264329"/>
    <w:rsid w:val="0026496A"/>
    <w:rsid w:val="00264B57"/>
    <w:rsid w:val="002653EC"/>
    <w:rsid w:val="002657DC"/>
    <w:rsid w:val="002658D9"/>
    <w:rsid w:val="00265959"/>
    <w:rsid w:val="00266471"/>
    <w:rsid w:val="00266FD9"/>
    <w:rsid w:val="00267F37"/>
    <w:rsid w:val="00270C87"/>
    <w:rsid w:val="00271E50"/>
    <w:rsid w:val="0027324C"/>
    <w:rsid w:val="002735FA"/>
    <w:rsid w:val="00274172"/>
    <w:rsid w:val="002744B8"/>
    <w:rsid w:val="00275698"/>
    <w:rsid w:val="00275A9D"/>
    <w:rsid w:val="00275CFE"/>
    <w:rsid w:val="002776B1"/>
    <w:rsid w:val="002779D7"/>
    <w:rsid w:val="002802CE"/>
    <w:rsid w:val="00280E23"/>
    <w:rsid w:val="00280F23"/>
    <w:rsid w:val="00281548"/>
    <w:rsid w:val="00281716"/>
    <w:rsid w:val="00281AAC"/>
    <w:rsid w:val="0028282A"/>
    <w:rsid w:val="00282FE3"/>
    <w:rsid w:val="0028306F"/>
    <w:rsid w:val="002833C2"/>
    <w:rsid w:val="002833F9"/>
    <w:rsid w:val="00283D5B"/>
    <w:rsid w:val="00284401"/>
    <w:rsid w:val="002845E2"/>
    <w:rsid w:val="002849D4"/>
    <w:rsid w:val="00284A66"/>
    <w:rsid w:val="002855FE"/>
    <w:rsid w:val="00285640"/>
    <w:rsid w:val="00285651"/>
    <w:rsid w:val="002867A9"/>
    <w:rsid w:val="00286E00"/>
    <w:rsid w:val="00286EA5"/>
    <w:rsid w:val="0028782D"/>
    <w:rsid w:val="0028795C"/>
    <w:rsid w:val="00287F48"/>
    <w:rsid w:val="00287F5D"/>
    <w:rsid w:val="002900BA"/>
    <w:rsid w:val="002918D1"/>
    <w:rsid w:val="00291B2D"/>
    <w:rsid w:val="00292902"/>
    <w:rsid w:val="0029372D"/>
    <w:rsid w:val="00294FB8"/>
    <w:rsid w:val="00295234"/>
    <w:rsid w:val="00295387"/>
    <w:rsid w:val="00295AF3"/>
    <w:rsid w:val="00295BEF"/>
    <w:rsid w:val="002960A0"/>
    <w:rsid w:val="002960D6"/>
    <w:rsid w:val="002963B6"/>
    <w:rsid w:val="00296C8A"/>
    <w:rsid w:val="002A02DA"/>
    <w:rsid w:val="002A0537"/>
    <w:rsid w:val="002A056A"/>
    <w:rsid w:val="002A0EA1"/>
    <w:rsid w:val="002A10E8"/>
    <w:rsid w:val="002A147D"/>
    <w:rsid w:val="002A17E3"/>
    <w:rsid w:val="002A2647"/>
    <w:rsid w:val="002A2754"/>
    <w:rsid w:val="002A2AD3"/>
    <w:rsid w:val="002A343A"/>
    <w:rsid w:val="002A34E4"/>
    <w:rsid w:val="002A3879"/>
    <w:rsid w:val="002A4741"/>
    <w:rsid w:val="002A5395"/>
    <w:rsid w:val="002A6978"/>
    <w:rsid w:val="002A7F64"/>
    <w:rsid w:val="002B02B1"/>
    <w:rsid w:val="002B110A"/>
    <w:rsid w:val="002B15A2"/>
    <w:rsid w:val="002B17E6"/>
    <w:rsid w:val="002B22EC"/>
    <w:rsid w:val="002B25A9"/>
    <w:rsid w:val="002B2A0F"/>
    <w:rsid w:val="002B33E6"/>
    <w:rsid w:val="002B35E4"/>
    <w:rsid w:val="002B4140"/>
    <w:rsid w:val="002B448E"/>
    <w:rsid w:val="002B452D"/>
    <w:rsid w:val="002B464F"/>
    <w:rsid w:val="002B5289"/>
    <w:rsid w:val="002B56A4"/>
    <w:rsid w:val="002B62BD"/>
    <w:rsid w:val="002B6B0D"/>
    <w:rsid w:val="002B76CE"/>
    <w:rsid w:val="002B7D5C"/>
    <w:rsid w:val="002C0702"/>
    <w:rsid w:val="002C0EB3"/>
    <w:rsid w:val="002C1119"/>
    <w:rsid w:val="002C118A"/>
    <w:rsid w:val="002C36B5"/>
    <w:rsid w:val="002C4C66"/>
    <w:rsid w:val="002C5BE6"/>
    <w:rsid w:val="002C5DBB"/>
    <w:rsid w:val="002C6206"/>
    <w:rsid w:val="002C62C2"/>
    <w:rsid w:val="002C6362"/>
    <w:rsid w:val="002C641B"/>
    <w:rsid w:val="002C6754"/>
    <w:rsid w:val="002C764C"/>
    <w:rsid w:val="002C7F22"/>
    <w:rsid w:val="002D0C4A"/>
    <w:rsid w:val="002D15E8"/>
    <w:rsid w:val="002D1740"/>
    <w:rsid w:val="002D19C7"/>
    <w:rsid w:val="002D245B"/>
    <w:rsid w:val="002D2D3E"/>
    <w:rsid w:val="002D32E3"/>
    <w:rsid w:val="002D3E4C"/>
    <w:rsid w:val="002D4244"/>
    <w:rsid w:val="002D5D39"/>
    <w:rsid w:val="002D681F"/>
    <w:rsid w:val="002E19A3"/>
    <w:rsid w:val="002E22E4"/>
    <w:rsid w:val="002E300F"/>
    <w:rsid w:val="002E3616"/>
    <w:rsid w:val="002E388C"/>
    <w:rsid w:val="002E4690"/>
    <w:rsid w:val="002E48C9"/>
    <w:rsid w:val="002E5334"/>
    <w:rsid w:val="002E5409"/>
    <w:rsid w:val="002E58A4"/>
    <w:rsid w:val="002E5CF8"/>
    <w:rsid w:val="002E5E3F"/>
    <w:rsid w:val="002E635B"/>
    <w:rsid w:val="002E6720"/>
    <w:rsid w:val="002E736D"/>
    <w:rsid w:val="002F0DF8"/>
    <w:rsid w:val="002F2665"/>
    <w:rsid w:val="002F3986"/>
    <w:rsid w:val="002F3B98"/>
    <w:rsid w:val="002F43C9"/>
    <w:rsid w:val="002F5268"/>
    <w:rsid w:val="002F55F1"/>
    <w:rsid w:val="002F6579"/>
    <w:rsid w:val="002F7AD8"/>
    <w:rsid w:val="002F7AEF"/>
    <w:rsid w:val="002F7B9F"/>
    <w:rsid w:val="0030082D"/>
    <w:rsid w:val="00300898"/>
    <w:rsid w:val="003010CC"/>
    <w:rsid w:val="003014B0"/>
    <w:rsid w:val="00301663"/>
    <w:rsid w:val="003028C0"/>
    <w:rsid w:val="00302B25"/>
    <w:rsid w:val="00302B3A"/>
    <w:rsid w:val="00303E1C"/>
    <w:rsid w:val="003041F1"/>
    <w:rsid w:val="00304B37"/>
    <w:rsid w:val="00306399"/>
    <w:rsid w:val="003063E2"/>
    <w:rsid w:val="0030663B"/>
    <w:rsid w:val="00306F1E"/>
    <w:rsid w:val="00307851"/>
    <w:rsid w:val="00307D6E"/>
    <w:rsid w:val="003108BA"/>
    <w:rsid w:val="003111C8"/>
    <w:rsid w:val="00312143"/>
    <w:rsid w:val="00312C83"/>
    <w:rsid w:val="00313042"/>
    <w:rsid w:val="0031341E"/>
    <w:rsid w:val="00313A60"/>
    <w:rsid w:val="00313E7A"/>
    <w:rsid w:val="00313F8B"/>
    <w:rsid w:val="00315527"/>
    <w:rsid w:val="00316360"/>
    <w:rsid w:val="0031648A"/>
    <w:rsid w:val="00316799"/>
    <w:rsid w:val="00316B63"/>
    <w:rsid w:val="00317617"/>
    <w:rsid w:val="003176BA"/>
    <w:rsid w:val="003177D4"/>
    <w:rsid w:val="00317B0B"/>
    <w:rsid w:val="00317BED"/>
    <w:rsid w:val="00321892"/>
    <w:rsid w:val="0032205D"/>
    <w:rsid w:val="00322175"/>
    <w:rsid w:val="00322541"/>
    <w:rsid w:val="00322838"/>
    <w:rsid w:val="00323277"/>
    <w:rsid w:val="00324443"/>
    <w:rsid w:val="00324531"/>
    <w:rsid w:val="00324904"/>
    <w:rsid w:val="00324E7F"/>
    <w:rsid w:val="003250BC"/>
    <w:rsid w:val="003253E2"/>
    <w:rsid w:val="0032584B"/>
    <w:rsid w:val="00325AD2"/>
    <w:rsid w:val="00325D33"/>
    <w:rsid w:val="00325D83"/>
    <w:rsid w:val="0032674E"/>
    <w:rsid w:val="0032693B"/>
    <w:rsid w:val="003271DE"/>
    <w:rsid w:val="003273A8"/>
    <w:rsid w:val="0032782E"/>
    <w:rsid w:val="00327957"/>
    <w:rsid w:val="00330EAF"/>
    <w:rsid w:val="00331084"/>
    <w:rsid w:val="003311C1"/>
    <w:rsid w:val="0033134C"/>
    <w:rsid w:val="00331D1F"/>
    <w:rsid w:val="00331E0A"/>
    <w:rsid w:val="00333242"/>
    <w:rsid w:val="0033334F"/>
    <w:rsid w:val="00333939"/>
    <w:rsid w:val="00334298"/>
    <w:rsid w:val="0033434E"/>
    <w:rsid w:val="00334DBE"/>
    <w:rsid w:val="00335A28"/>
    <w:rsid w:val="0033646D"/>
    <w:rsid w:val="00336A70"/>
    <w:rsid w:val="003378BC"/>
    <w:rsid w:val="00340084"/>
    <w:rsid w:val="0034027E"/>
    <w:rsid w:val="00340AE0"/>
    <w:rsid w:val="00340BA7"/>
    <w:rsid w:val="00340EAA"/>
    <w:rsid w:val="00341025"/>
    <w:rsid w:val="003415C3"/>
    <w:rsid w:val="0034218E"/>
    <w:rsid w:val="003427C5"/>
    <w:rsid w:val="00342EFC"/>
    <w:rsid w:val="0034365A"/>
    <w:rsid w:val="00343B8F"/>
    <w:rsid w:val="00343EC8"/>
    <w:rsid w:val="003456B3"/>
    <w:rsid w:val="00345E66"/>
    <w:rsid w:val="00345FE3"/>
    <w:rsid w:val="003467F7"/>
    <w:rsid w:val="00346C39"/>
    <w:rsid w:val="003470CD"/>
    <w:rsid w:val="0035020E"/>
    <w:rsid w:val="00351286"/>
    <w:rsid w:val="003515AB"/>
    <w:rsid w:val="0035190D"/>
    <w:rsid w:val="00351E88"/>
    <w:rsid w:val="00352448"/>
    <w:rsid w:val="0035275B"/>
    <w:rsid w:val="00352903"/>
    <w:rsid w:val="003535E1"/>
    <w:rsid w:val="0035426D"/>
    <w:rsid w:val="00354639"/>
    <w:rsid w:val="00354E44"/>
    <w:rsid w:val="0035602F"/>
    <w:rsid w:val="003563DB"/>
    <w:rsid w:val="003564A6"/>
    <w:rsid w:val="003564AC"/>
    <w:rsid w:val="00356AC9"/>
    <w:rsid w:val="00356EA2"/>
    <w:rsid w:val="0035775E"/>
    <w:rsid w:val="003579FF"/>
    <w:rsid w:val="00357B31"/>
    <w:rsid w:val="0036113E"/>
    <w:rsid w:val="00361144"/>
    <w:rsid w:val="003614C8"/>
    <w:rsid w:val="00361677"/>
    <w:rsid w:val="0036178D"/>
    <w:rsid w:val="00361B59"/>
    <w:rsid w:val="00362170"/>
    <w:rsid w:val="0036225E"/>
    <w:rsid w:val="00362261"/>
    <w:rsid w:val="00362F7A"/>
    <w:rsid w:val="00363158"/>
    <w:rsid w:val="003639D6"/>
    <w:rsid w:val="003648A1"/>
    <w:rsid w:val="00365359"/>
    <w:rsid w:val="0036602B"/>
    <w:rsid w:val="0036651D"/>
    <w:rsid w:val="003671CE"/>
    <w:rsid w:val="003672F6"/>
    <w:rsid w:val="003679E2"/>
    <w:rsid w:val="00367BCE"/>
    <w:rsid w:val="00367CAD"/>
    <w:rsid w:val="00370491"/>
    <w:rsid w:val="003705FC"/>
    <w:rsid w:val="003707EF"/>
    <w:rsid w:val="003709ED"/>
    <w:rsid w:val="00370C40"/>
    <w:rsid w:val="00370E06"/>
    <w:rsid w:val="00370F59"/>
    <w:rsid w:val="00371535"/>
    <w:rsid w:val="003721FC"/>
    <w:rsid w:val="00372A70"/>
    <w:rsid w:val="0037365D"/>
    <w:rsid w:val="00374764"/>
    <w:rsid w:val="00374EC7"/>
    <w:rsid w:val="003758E9"/>
    <w:rsid w:val="00375C5F"/>
    <w:rsid w:val="00376819"/>
    <w:rsid w:val="00377BCC"/>
    <w:rsid w:val="00377ED2"/>
    <w:rsid w:val="00380F33"/>
    <w:rsid w:val="0038113F"/>
    <w:rsid w:val="00381781"/>
    <w:rsid w:val="00381EFF"/>
    <w:rsid w:val="003828CC"/>
    <w:rsid w:val="003830DD"/>
    <w:rsid w:val="003839B7"/>
    <w:rsid w:val="003845AB"/>
    <w:rsid w:val="00384F95"/>
    <w:rsid w:val="0038519D"/>
    <w:rsid w:val="0038527D"/>
    <w:rsid w:val="00386181"/>
    <w:rsid w:val="00386B29"/>
    <w:rsid w:val="0038738E"/>
    <w:rsid w:val="00387F28"/>
    <w:rsid w:val="00390831"/>
    <w:rsid w:val="003909E6"/>
    <w:rsid w:val="00390A3D"/>
    <w:rsid w:val="00390BEC"/>
    <w:rsid w:val="00391538"/>
    <w:rsid w:val="00391F30"/>
    <w:rsid w:val="00393444"/>
    <w:rsid w:val="00394091"/>
    <w:rsid w:val="00394CD8"/>
    <w:rsid w:val="003950AD"/>
    <w:rsid w:val="003952B2"/>
    <w:rsid w:val="00395EB9"/>
    <w:rsid w:val="003961C2"/>
    <w:rsid w:val="0039637B"/>
    <w:rsid w:val="00396683"/>
    <w:rsid w:val="00396B9A"/>
    <w:rsid w:val="003A074D"/>
    <w:rsid w:val="003A0FFC"/>
    <w:rsid w:val="003A2213"/>
    <w:rsid w:val="003A350F"/>
    <w:rsid w:val="003A5298"/>
    <w:rsid w:val="003A6FDD"/>
    <w:rsid w:val="003A76BE"/>
    <w:rsid w:val="003A7765"/>
    <w:rsid w:val="003A7770"/>
    <w:rsid w:val="003B1D8B"/>
    <w:rsid w:val="003B1EA9"/>
    <w:rsid w:val="003B262A"/>
    <w:rsid w:val="003B2A38"/>
    <w:rsid w:val="003B3078"/>
    <w:rsid w:val="003B3621"/>
    <w:rsid w:val="003B3A6C"/>
    <w:rsid w:val="003B463E"/>
    <w:rsid w:val="003B5063"/>
    <w:rsid w:val="003B572C"/>
    <w:rsid w:val="003B59C2"/>
    <w:rsid w:val="003B6555"/>
    <w:rsid w:val="003B6F66"/>
    <w:rsid w:val="003C0237"/>
    <w:rsid w:val="003C0B80"/>
    <w:rsid w:val="003C18D3"/>
    <w:rsid w:val="003C20A4"/>
    <w:rsid w:val="003C2560"/>
    <w:rsid w:val="003C33C9"/>
    <w:rsid w:val="003C379E"/>
    <w:rsid w:val="003C3B97"/>
    <w:rsid w:val="003C4D5D"/>
    <w:rsid w:val="003C51A1"/>
    <w:rsid w:val="003C5526"/>
    <w:rsid w:val="003C5CD3"/>
    <w:rsid w:val="003C6A12"/>
    <w:rsid w:val="003C7675"/>
    <w:rsid w:val="003D0ADD"/>
    <w:rsid w:val="003D2601"/>
    <w:rsid w:val="003D2B18"/>
    <w:rsid w:val="003D3A58"/>
    <w:rsid w:val="003D3F0F"/>
    <w:rsid w:val="003D41D2"/>
    <w:rsid w:val="003D4F81"/>
    <w:rsid w:val="003D5840"/>
    <w:rsid w:val="003D5A6A"/>
    <w:rsid w:val="003D5DBF"/>
    <w:rsid w:val="003D67D1"/>
    <w:rsid w:val="003D6A37"/>
    <w:rsid w:val="003D6DAF"/>
    <w:rsid w:val="003D6E6F"/>
    <w:rsid w:val="003D6F07"/>
    <w:rsid w:val="003D6F10"/>
    <w:rsid w:val="003D7606"/>
    <w:rsid w:val="003D7C77"/>
    <w:rsid w:val="003E0565"/>
    <w:rsid w:val="003E1117"/>
    <w:rsid w:val="003E1570"/>
    <w:rsid w:val="003E17C9"/>
    <w:rsid w:val="003E2072"/>
    <w:rsid w:val="003E2929"/>
    <w:rsid w:val="003E3754"/>
    <w:rsid w:val="003E3FC8"/>
    <w:rsid w:val="003E40AD"/>
    <w:rsid w:val="003E518D"/>
    <w:rsid w:val="003E528F"/>
    <w:rsid w:val="003E53C1"/>
    <w:rsid w:val="003E64AB"/>
    <w:rsid w:val="003E6C27"/>
    <w:rsid w:val="003E6DAA"/>
    <w:rsid w:val="003E77DD"/>
    <w:rsid w:val="003E7A7C"/>
    <w:rsid w:val="003E7B34"/>
    <w:rsid w:val="003E7C17"/>
    <w:rsid w:val="003E7CED"/>
    <w:rsid w:val="003F0A42"/>
    <w:rsid w:val="003F1693"/>
    <w:rsid w:val="003F301A"/>
    <w:rsid w:val="003F34AA"/>
    <w:rsid w:val="003F3755"/>
    <w:rsid w:val="003F4283"/>
    <w:rsid w:val="003F44E5"/>
    <w:rsid w:val="003F4AAF"/>
    <w:rsid w:val="003F4B21"/>
    <w:rsid w:val="003F539F"/>
    <w:rsid w:val="003F5F52"/>
    <w:rsid w:val="003F6289"/>
    <w:rsid w:val="003F67A4"/>
    <w:rsid w:val="003F6D02"/>
    <w:rsid w:val="003F7076"/>
    <w:rsid w:val="003F73A9"/>
    <w:rsid w:val="003F7FFB"/>
    <w:rsid w:val="004002F4"/>
    <w:rsid w:val="00400A61"/>
    <w:rsid w:val="004010E3"/>
    <w:rsid w:val="004016EC"/>
    <w:rsid w:val="00401B83"/>
    <w:rsid w:val="00402635"/>
    <w:rsid w:val="004036AF"/>
    <w:rsid w:val="00403C67"/>
    <w:rsid w:val="0040438B"/>
    <w:rsid w:val="00404950"/>
    <w:rsid w:val="00404EA0"/>
    <w:rsid w:val="00404EEE"/>
    <w:rsid w:val="0040535F"/>
    <w:rsid w:val="0040624E"/>
    <w:rsid w:val="00407331"/>
    <w:rsid w:val="004079AA"/>
    <w:rsid w:val="00410358"/>
    <w:rsid w:val="00410CB8"/>
    <w:rsid w:val="00411F40"/>
    <w:rsid w:val="004120CB"/>
    <w:rsid w:val="0041244A"/>
    <w:rsid w:val="0041290B"/>
    <w:rsid w:val="00413FBB"/>
    <w:rsid w:val="0041499C"/>
    <w:rsid w:val="004161B3"/>
    <w:rsid w:val="00416E15"/>
    <w:rsid w:val="00420034"/>
    <w:rsid w:val="00420B40"/>
    <w:rsid w:val="004210CC"/>
    <w:rsid w:val="004218E0"/>
    <w:rsid w:val="00422024"/>
    <w:rsid w:val="004222DC"/>
    <w:rsid w:val="004225AB"/>
    <w:rsid w:val="00422FA0"/>
    <w:rsid w:val="0042347E"/>
    <w:rsid w:val="004235A7"/>
    <w:rsid w:val="0042398F"/>
    <w:rsid w:val="00423BBA"/>
    <w:rsid w:val="00423D1C"/>
    <w:rsid w:val="0042467F"/>
    <w:rsid w:val="00424DF8"/>
    <w:rsid w:val="004251B7"/>
    <w:rsid w:val="004257F9"/>
    <w:rsid w:val="00425A79"/>
    <w:rsid w:val="00425AAD"/>
    <w:rsid w:val="00425ED6"/>
    <w:rsid w:val="004268CE"/>
    <w:rsid w:val="004271BD"/>
    <w:rsid w:val="004302EC"/>
    <w:rsid w:val="00430C02"/>
    <w:rsid w:val="00430CA0"/>
    <w:rsid w:val="00431434"/>
    <w:rsid w:val="004318BC"/>
    <w:rsid w:val="00431B23"/>
    <w:rsid w:val="004325C9"/>
    <w:rsid w:val="00432651"/>
    <w:rsid w:val="004330A8"/>
    <w:rsid w:val="00433393"/>
    <w:rsid w:val="00433499"/>
    <w:rsid w:val="0043389D"/>
    <w:rsid w:val="00433F3E"/>
    <w:rsid w:val="00434313"/>
    <w:rsid w:val="00434337"/>
    <w:rsid w:val="00434E53"/>
    <w:rsid w:val="00435106"/>
    <w:rsid w:val="00435660"/>
    <w:rsid w:val="00435BEC"/>
    <w:rsid w:val="00435F3B"/>
    <w:rsid w:val="004405AC"/>
    <w:rsid w:val="00440720"/>
    <w:rsid w:val="00440C7C"/>
    <w:rsid w:val="00441394"/>
    <w:rsid w:val="00441DA3"/>
    <w:rsid w:val="00442534"/>
    <w:rsid w:val="00442878"/>
    <w:rsid w:val="00444CCC"/>
    <w:rsid w:val="00444E9E"/>
    <w:rsid w:val="004465A1"/>
    <w:rsid w:val="00446AB9"/>
    <w:rsid w:val="004470B4"/>
    <w:rsid w:val="00447314"/>
    <w:rsid w:val="00447A24"/>
    <w:rsid w:val="004501D6"/>
    <w:rsid w:val="0045045A"/>
    <w:rsid w:val="00450957"/>
    <w:rsid w:val="004511EF"/>
    <w:rsid w:val="004514B1"/>
    <w:rsid w:val="004525B2"/>
    <w:rsid w:val="00452A09"/>
    <w:rsid w:val="00453AFE"/>
    <w:rsid w:val="00453B49"/>
    <w:rsid w:val="00453F5B"/>
    <w:rsid w:val="00454DBB"/>
    <w:rsid w:val="004559D6"/>
    <w:rsid w:val="00455EC5"/>
    <w:rsid w:val="004567D4"/>
    <w:rsid w:val="00456FD4"/>
    <w:rsid w:val="00457548"/>
    <w:rsid w:val="0045769B"/>
    <w:rsid w:val="004607DE"/>
    <w:rsid w:val="00460932"/>
    <w:rsid w:val="00460CF4"/>
    <w:rsid w:val="00461E0E"/>
    <w:rsid w:val="00462187"/>
    <w:rsid w:val="004640F4"/>
    <w:rsid w:val="00464563"/>
    <w:rsid w:val="004654BA"/>
    <w:rsid w:val="00465601"/>
    <w:rsid w:val="0046633F"/>
    <w:rsid w:val="0046744E"/>
    <w:rsid w:val="00467A13"/>
    <w:rsid w:val="00467C2B"/>
    <w:rsid w:val="00467EA0"/>
    <w:rsid w:val="00467EB4"/>
    <w:rsid w:val="004708AD"/>
    <w:rsid w:val="00471766"/>
    <w:rsid w:val="004722DE"/>
    <w:rsid w:val="00472779"/>
    <w:rsid w:val="00472BFC"/>
    <w:rsid w:val="00472E98"/>
    <w:rsid w:val="00473EF7"/>
    <w:rsid w:val="00474234"/>
    <w:rsid w:val="00474404"/>
    <w:rsid w:val="00474426"/>
    <w:rsid w:val="004749F8"/>
    <w:rsid w:val="00474DA8"/>
    <w:rsid w:val="00475820"/>
    <w:rsid w:val="004766C6"/>
    <w:rsid w:val="0047699E"/>
    <w:rsid w:val="00476D95"/>
    <w:rsid w:val="004779A7"/>
    <w:rsid w:val="00477BB1"/>
    <w:rsid w:val="00480CE4"/>
    <w:rsid w:val="004825E9"/>
    <w:rsid w:val="004827F1"/>
    <w:rsid w:val="00482863"/>
    <w:rsid w:val="004830A9"/>
    <w:rsid w:val="004832B0"/>
    <w:rsid w:val="004836FD"/>
    <w:rsid w:val="004838AF"/>
    <w:rsid w:val="00483D82"/>
    <w:rsid w:val="0048439C"/>
    <w:rsid w:val="00484942"/>
    <w:rsid w:val="0048568B"/>
    <w:rsid w:val="00485C3B"/>
    <w:rsid w:val="00485CCD"/>
    <w:rsid w:val="004860CF"/>
    <w:rsid w:val="00486879"/>
    <w:rsid w:val="00486A4C"/>
    <w:rsid w:val="00486DF9"/>
    <w:rsid w:val="0048776E"/>
    <w:rsid w:val="00487AAB"/>
    <w:rsid w:val="00487CA3"/>
    <w:rsid w:val="0049079E"/>
    <w:rsid w:val="00490BA6"/>
    <w:rsid w:val="00490BDB"/>
    <w:rsid w:val="004911D6"/>
    <w:rsid w:val="00491925"/>
    <w:rsid w:val="00492423"/>
    <w:rsid w:val="00492526"/>
    <w:rsid w:val="004930D0"/>
    <w:rsid w:val="00493982"/>
    <w:rsid w:val="00494C93"/>
    <w:rsid w:val="004954AC"/>
    <w:rsid w:val="00495650"/>
    <w:rsid w:val="00495CD1"/>
    <w:rsid w:val="00496CAA"/>
    <w:rsid w:val="004976C0"/>
    <w:rsid w:val="00497F5A"/>
    <w:rsid w:val="004A2164"/>
    <w:rsid w:val="004A28A0"/>
    <w:rsid w:val="004A2C76"/>
    <w:rsid w:val="004A2E99"/>
    <w:rsid w:val="004A30EB"/>
    <w:rsid w:val="004A386F"/>
    <w:rsid w:val="004A39BB"/>
    <w:rsid w:val="004A420B"/>
    <w:rsid w:val="004A4494"/>
    <w:rsid w:val="004A473D"/>
    <w:rsid w:val="004A60AC"/>
    <w:rsid w:val="004A6671"/>
    <w:rsid w:val="004A6705"/>
    <w:rsid w:val="004A6754"/>
    <w:rsid w:val="004A7891"/>
    <w:rsid w:val="004A7900"/>
    <w:rsid w:val="004B0902"/>
    <w:rsid w:val="004B0AC6"/>
    <w:rsid w:val="004B0B47"/>
    <w:rsid w:val="004B0B57"/>
    <w:rsid w:val="004B0B9A"/>
    <w:rsid w:val="004B131F"/>
    <w:rsid w:val="004B25D0"/>
    <w:rsid w:val="004B260C"/>
    <w:rsid w:val="004B26BF"/>
    <w:rsid w:val="004B2C5B"/>
    <w:rsid w:val="004B3B90"/>
    <w:rsid w:val="004B4E6E"/>
    <w:rsid w:val="004B54B9"/>
    <w:rsid w:val="004B5A98"/>
    <w:rsid w:val="004B606C"/>
    <w:rsid w:val="004B6094"/>
    <w:rsid w:val="004B71F5"/>
    <w:rsid w:val="004B71FB"/>
    <w:rsid w:val="004C02C2"/>
    <w:rsid w:val="004C18ED"/>
    <w:rsid w:val="004C3032"/>
    <w:rsid w:val="004C37CE"/>
    <w:rsid w:val="004C3CB0"/>
    <w:rsid w:val="004C3CDD"/>
    <w:rsid w:val="004C3D9C"/>
    <w:rsid w:val="004C5F48"/>
    <w:rsid w:val="004C63CA"/>
    <w:rsid w:val="004C67F3"/>
    <w:rsid w:val="004C68A3"/>
    <w:rsid w:val="004C68EC"/>
    <w:rsid w:val="004C6BD3"/>
    <w:rsid w:val="004C7022"/>
    <w:rsid w:val="004C76BD"/>
    <w:rsid w:val="004C772E"/>
    <w:rsid w:val="004C79E0"/>
    <w:rsid w:val="004D03D6"/>
    <w:rsid w:val="004D16B7"/>
    <w:rsid w:val="004D20F0"/>
    <w:rsid w:val="004D2450"/>
    <w:rsid w:val="004D3047"/>
    <w:rsid w:val="004D3199"/>
    <w:rsid w:val="004D37C5"/>
    <w:rsid w:val="004D3B07"/>
    <w:rsid w:val="004D3BB8"/>
    <w:rsid w:val="004D3C5B"/>
    <w:rsid w:val="004D46A8"/>
    <w:rsid w:val="004D51BE"/>
    <w:rsid w:val="004D5829"/>
    <w:rsid w:val="004D5D02"/>
    <w:rsid w:val="004D6010"/>
    <w:rsid w:val="004D6AA2"/>
    <w:rsid w:val="004D702C"/>
    <w:rsid w:val="004E0A88"/>
    <w:rsid w:val="004E0F0A"/>
    <w:rsid w:val="004E2087"/>
    <w:rsid w:val="004E20B3"/>
    <w:rsid w:val="004E284F"/>
    <w:rsid w:val="004E28FA"/>
    <w:rsid w:val="004E2B0A"/>
    <w:rsid w:val="004E2C43"/>
    <w:rsid w:val="004E3D8E"/>
    <w:rsid w:val="004E415D"/>
    <w:rsid w:val="004E4610"/>
    <w:rsid w:val="004E5735"/>
    <w:rsid w:val="004E65AF"/>
    <w:rsid w:val="004E71A4"/>
    <w:rsid w:val="004E71C0"/>
    <w:rsid w:val="004E75A4"/>
    <w:rsid w:val="004F0226"/>
    <w:rsid w:val="004F059E"/>
    <w:rsid w:val="004F0B68"/>
    <w:rsid w:val="004F1610"/>
    <w:rsid w:val="004F1638"/>
    <w:rsid w:val="004F1D4A"/>
    <w:rsid w:val="004F2645"/>
    <w:rsid w:val="004F345A"/>
    <w:rsid w:val="004F3B4B"/>
    <w:rsid w:val="004F422B"/>
    <w:rsid w:val="004F5587"/>
    <w:rsid w:val="004F58FA"/>
    <w:rsid w:val="004F5C11"/>
    <w:rsid w:val="004F65D3"/>
    <w:rsid w:val="004F6749"/>
    <w:rsid w:val="004F702B"/>
    <w:rsid w:val="004F7231"/>
    <w:rsid w:val="004F77F1"/>
    <w:rsid w:val="004F7897"/>
    <w:rsid w:val="004F79F9"/>
    <w:rsid w:val="00500401"/>
    <w:rsid w:val="0050042F"/>
    <w:rsid w:val="0050062D"/>
    <w:rsid w:val="005007E1"/>
    <w:rsid w:val="005009CC"/>
    <w:rsid w:val="00500A1F"/>
    <w:rsid w:val="00500DB4"/>
    <w:rsid w:val="005019F2"/>
    <w:rsid w:val="00501D41"/>
    <w:rsid w:val="0050200B"/>
    <w:rsid w:val="00502B28"/>
    <w:rsid w:val="00502E8E"/>
    <w:rsid w:val="0050367A"/>
    <w:rsid w:val="00503AF9"/>
    <w:rsid w:val="00504262"/>
    <w:rsid w:val="00505138"/>
    <w:rsid w:val="005051AF"/>
    <w:rsid w:val="0050573E"/>
    <w:rsid w:val="00506108"/>
    <w:rsid w:val="005064EA"/>
    <w:rsid w:val="00506731"/>
    <w:rsid w:val="0050674D"/>
    <w:rsid w:val="0050676D"/>
    <w:rsid w:val="00506AAF"/>
    <w:rsid w:val="005104CE"/>
    <w:rsid w:val="00510763"/>
    <w:rsid w:val="00510936"/>
    <w:rsid w:val="005113AE"/>
    <w:rsid w:val="00511CE0"/>
    <w:rsid w:val="00511D62"/>
    <w:rsid w:val="0051329C"/>
    <w:rsid w:val="00513B7F"/>
    <w:rsid w:val="00514008"/>
    <w:rsid w:val="00514580"/>
    <w:rsid w:val="00514AEC"/>
    <w:rsid w:val="0051500A"/>
    <w:rsid w:val="00515405"/>
    <w:rsid w:val="00515558"/>
    <w:rsid w:val="00515F2C"/>
    <w:rsid w:val="005161F2"/>
    <w:rsid w:val="00516502"/>
    <w:rsid w:val="00516E55"/>
    <w:rsid w:val="005179D7"/>
    <w:rsid w:val="00517A96"/>
    <w:rsid w:val="00520002"/>
    <w:rsid w:val="0052080E"/>
    <w:rsid w:val="00520B31"/>
    <w:rsid w:val="005218F7"/>
    <w:rsid w:val="00523A0C"/>
    <w:rsid w:val="00524043"/>
    <w:rsid w:val="005243FC"/>
    <w:rsid w:val="0052447F"/>
    <w:rsid w:val="00524726"/>
    <w:rsid w:val="00524799"/>
    <w:rsid w:val="00524E69"/>
    <w:rsid w:val="00525A88"/>
    <w:rsid w:val="00525F42"/>
    <w:rsid w:val="005268B6"/>
    <w:rsid w:val="00526D70"/>
    <w:rsid w:val="00527880"/>
    <w:rsid w:val="005301EA"/>
    <w:rsid w:val="0053092A"/>
    <w:rsid w:val="0053345A"/>
    <w:rsid w:val="00533A47"/>
    <w:rsid w:val="005349EE"/>
    <w:rsid w:val="00534DDD"/>
    <w:rsid w:val="0053544B"/>
    <w:rsid w:val="0053605E"/>
    <w:rsid w:val="00536C3C"/>
    <w:rsid w:val="00536F9B"/>
    <w:rsid w:val="00537544"/>
    <w:rsid w:val="0053761E"/>
    <w:rsid w:val="00537B50"/>
    <w:rsid w:val="00540520"/>
    <w:rsid w:val="005408A7"/>
    <w:rsid w:val="00540F23"/>
    <w:rsid w:val="0054149B"/>
    <w:rsid w:val="005416A4"/>
    <w:rsid w:val="0054197F"/>
    <w:rsid w:val="00541A19"/>
    <w:rsid w:val="00541F06"/>
    <w:rsid w:val="00541F8A"/>
    <w:rsid w:val="00542524"/>
    <w:rsid w:val="00542B9A"/>
    <w:rsid w:val="00542C31"/>
    <w:rsid w:val="00543498"/>
    <w:rsid w:val="0054426C"/>
    <w:rsid w:val="005443F9"/>
    <w:rsid w:val="00544724"/>
    <w:rsid w:val="00544966"/>
    <w:rsid w:val="00545186"/>
    <w:rsid w:val="00545601"/>
    <w:rsid w:val="0054624B"/>
    <w:rsid w:val="005468A1"/>
    <w:rsid w:val="005471FC"/>
    <w:rsid w:val="00547A8C"/>
    <w:rsid w:val="00550421"/>
    <w:rsid w:val="0055062B"/>
    <w:rsid w:val="00550678"/>
    <w:rsid w:val="00551381"/>
    <w:rsid w:val="00551A0B"/>
    <w:rsid w:val="005520E7"/>
    <w:rsid w:val="00552923"/>
    <w:rsid w:val="005533FD"/>
    <w:rsid w:val="00553D30"/>
    <w:rsid w:val="00553F4C"/>
    <w:rsid w:val="00555917"/>
    <w:rsid w:val="00555D63"/>
    <w:rsid w:val="005563C7"/>
    <w:rsid w:val="00556BB1"/>
    <w:rsid w:val="0055764C"/>
    <w:rsid w:val="00557A81"/>
    <w:rsid w:val="00560593"/>
    <w:rsid w:val="00561A5A"/>
    <w:rsid w:val="00561C56"/>
    <w:rsid w:val="0056305D"/>
    <w:rsid w:val="0056373D"/>
    <w:rsid w:val="00563A34"/>
    <w:rsid w:val="00564072"/>
    <w:rsid w:val="00564248"/>
    <w:rsid w:val="005644B6"/>
    <w:rsid w:val="00564709"/>
    <w:rsid w:val="00564B16"/>
    <w:rsid w:val="00565ADE"/>
    <w:rsid w:val="00566016"/>
    <w:rsid w:val="00566565"/>
    <w:rsid w:val="00566E7E"/>
    <w:rsid w:val="005671BF"/>
    <w:rsid w:val="00567428"/>
    <w:rsid w:val="005678A2"/>
    <w:rsid w:val="00567D4E"/>
    <w:rsid w:val="0057087E"/>
    <w:rsid w:val="00570CD9"/>
    <w:rsid w:val="00571264"/>
    <w:rsid w:val="0057146B"/>
    <w:rsid w:val="00571824"/>
    <w:rsid w:val="005719CE"/>
    <w:rsid w:val="00571DE1"/>
    <w:rsid w:val="00572259"/>
    <w:rsid w:val="005723F3"/>
    <w:rsid w:val="00573DCD"/>
    <w:rsid w:val="0057403F"/>
    <w:rsid w:val="005743FC"/>
    <w:rsid w:val="005746F3"/>
    <w:rsid w:val="00574FB1"/>
    <w:rsid w:val="00574FBB"/>
    <w:rsid w:val="00574FC7"/>
    <w:rsid w:val="005751CE"/>
    <w:rsid w:val="00575366"/>
    <w:rsid w:val="0057561C"/>
    <w:rsid w:val="00575902"/>
    <w:rsid w:val="00576484"/>
    <w:rsid w:val="0057707E"/>
    <w:rsid w:val="00577560"/>
    <w:rsid w:val="005776D3"/>
    <w:rsid w:val="00577D05"/>
    <w:rsid w:val="00577E1F"/>
    <w:rsid w:val="00577E96"/>
    <w:rsid w:val="00577F68"/>
    <w:rsid w:val="005811ED"/>
    <w:rsid w:val="00581A82"/>
    <w:rsid w:val="005820C7"/>
    <w:rsid w:val="00584360"/>
    <w:rsid w:val="00585214"/>
    <w:rsid w:val="00585756"/>
    <w:rsid w:val="00586977"/>
    <w:rsid w:val="00587609"/>
    <w:rsid w:val="00590804"/>
    <w:rsid w:val="005912C0"/>
    <w:rsid w:val="00591CC9"/>
    <w:rsid w:val="005923C9"/>
    <w:rsid w:val="0059241A"/>
    <w:rsid w:val="00592519"/>
    <w:rsid w:val="005928A1"/>
    <w:rsid w:val="005932A2"/>
    <w:rsid w:val="00593C7F"/>
    <w:rsid w:val="0059490A"/>
    <w:rsid w:val="00594B87"/>
    <w:rsid w:val="00595B8B"/>
    <w:rsid w:val="00595DC2"/>
    <w:rsid w:val="005962BD"/>
    <w:rsid w:val="005966B0"/>
    <w:rsid w:val="00596E4F"/>
    <w:rsid w:val="00597D1F"/>
    <w:rsid w:val="00597DCC"/>
    <w:rsid w:val="00597F94"/>
    <w:rsid w:val="005A043C"/>
    <w:rsid w:val="005A0A46"/>
    <w:rsid w:val="005A26A9"/>
    <w:rsid w:val="005A29C9"/>
    <w:rsid w:val="005A2DE2"/>
    <w:rsid w:val="005A30CF"/>
    <w:rsid w:val="005A34F9"/>
    <w:rsid w:val="005A351E"/>
    <w:rsid w:val="005A3761"/>
    <w:rsid w:val="005A4280"/>
    <w:rsid w:val="005A5703"/>
    <w:rsid w:val="005A638E"/>
    <w:rsid w:val="005A665A"/>
    <w:rsid w:val="005A6C7F"/>
    <w:rsid w:val="005A758F"/>
    <w:rsid w:val="005A75CF"/>
    <w:rsid w:val="005B1379"/>
    <w:rsid w:val="005B1B74"/>
    <w:rsid w:val="005B2566"/>
    <w:rsid w:val="005B2CC5"/>
    <w:rsid w:val="005B2CE9"/>
    <w:rsid w:val="005B2DCD"/>
    <w:rsid w:val="005B33AB"/>
    <w:rsid w:val="005B3A86"/>
    <w:rsid w:val="005B432B"/>
    <w:rsid w:val="005B46CC"/>
    <w:rsid w:val="005B4B7C"/>
    <w:rsid w:val="005B4EC9"/>
    <w:rsid w:val="005B56CC"/>
    <w:rsid w:val="005B6A50"/>
    <w:rsid w:val="005B77B1"/>
    <w:rsid w:val="005B78DE"/>
    <w:rsid w:val="005B7B9F"/>
    <w:rsid w:val="005C08DE"/>
    <w:rsid w:val="005C3926"/>
    <w:rsid w:val="005C41C2"/>
    <w:rsid w:val="005C44FE"/>
    <w:rsid w:val="005C4B28"/>
    <w:rsid w:val="005C543B"/>
    <w:rsid w:val="005C58FD"/>
    <w:rsid w:val="005C666D"/>
    <w:rsid w:val="005C68B4"/>
    <w:rsid w:val="005C7AFF"/>
    <w:rsid w:val="005D04F9"/>
    <w:rsid w:val="005D083E"/>
    <w:rsid w:val="005D12DB"/>
    <w:rsid w:val="005D1551"/>
    <w:rsid w:val="005D1586"/>
    <w:rsid w:val="005D16A2"/>
    <w:rsid w:val="005D1992"/>
    <w:rsid w:val="005D2FB9"/>
    <w:rsid w:val="005D30C9"/>
    <w:rsid w:val="005D3C37"/>
    <w:rsid w:val="005D4538"/>
    <w:rsid w:val="005D4B06"/>
    <w:rsid w:val="005D4D6C"/>
    <w:rsid w:val="005D4DE9"/>
    <w:rsid w:val="005D52B7"/>
    <w:rsid w:val="005D5887"/>
    <w:rsid w:val="005D5B06"/>
    <w:rsid w:val="005D5F8A"/>
    <w:rsid w:val="005D6419"/>
    <w:rsid w:val="005D650F"/>
    <w:rsid w:val="005D6AB0"/>
    <w:rsid w:val="005D6C7D"/>
    <w:rsid w:val="005D7028"/>
    <w:rsid w:val="005D73F7"/>
    <w:rsid w:val="005D7E10"/>
    <w:rsid w:val="005E1601"/>
    <w:rsid w:val="005E35F0"/>
    <w:rsid w:val="005E36C6"/>
    <w:rsid w:val="005E37E1"/>
    <w:rsid w:val="005E42D1"/>
    <w:rsid w:val="005E4BBA"/>
    <w:rsid w:val="005E5E21"/>
    <w:rsid w:val="005E6831"/>
    <w:rsid w:val="005E6E7D"/>
    <w:rsid w:val="005E6F49"/>
    <w:rsid w:val="005E721E"/>
    <w:rsid w:val="005E7668"/>
    <w:rsid w:val="005E7729"/>
    <w:rsid w:val="005E7A26"/>
    <w:rsid w:val="005E7AEA"/>
    <w:rsid w:val="005E7E0F"/>
    <w:rsid w:val="005F06F1"/>
    <w:rsid w:val="005F1074"/>
    <w:rsid w:val="005F141C"/>
    <w:rsid w:val="005F1855"/>
    <w:rsid w:val="005F1AE4"/>
    <w:rsid w:val="005F1C13"/>
    <w:rsid w:val="005F23F7"/>
    <w:rsid w:val="005F2A53"/>
    <w:rsid w:val="005F2D15"/>
    <w:rsid w:val="005F3199"/>
    <w:rsid w:val="005F33E9"/>
    <w:rsid w:val="005F3F3E"/>
    <w:rsid w:val="005F42E7"/>
    <w:rsid w:val="005F51C4"/>
    <w:rsid w:val="005F53CC"/>
    <w:rsid w:val="005F565A"/>
    <w:rsid w:val="005F5C11"/>
    <w:rsid w:val="005F62AA"/>
    <w:rsid w:val="005F6404"/>
    <w:rsid w:val="005F6C20"/>
    <w:rsid w:val="005F7609"/>
    <w:rsid w:val="005F7E6B"/>
    <w:rsid w:val="005F7F0A"/>
    <w:rsid w:val="00601B1A"/>
    <w:rsid w:val="00601E3A"/>
    <w:rsid w:val="006033C4"/>
    <w:rsid w:val="00603564"/>
    <w:rsid w:val="0060398F"/>
    <w:rsid w:val="00604815"/>
    <w:rsid w:val="0060533A"/>
    <w:rsid w:val="00606A98"/>
    <w:rsid w:val="00606CD4"/>
    <w:rsid w:val="00607A63"/>
    <w:rsid w:val="00607BDA"/>
    <w:rsid w:val="00607D12"/>
    <w:rsid w:val="00607DD7"/>
    <w:rsid w:val="006109A9"/>
    <w:rsid w:val="00610D7C"/>
    <w:rsid w:val="006117BF"/>
    <w:rsid w:val="0061186C"/>
    <w:rsid w:val="00611C57"/>
    <w:rsid w:val="00611C83"/>
    <w:rsid w:val="00612395"/>
    <w:rsid w:val="006128FD"/>
    <w:rsid w:val="00613B4C"/>
    <w:rsid w:val="00615B50"/>
    <w:rsid w:val="00615BB5"/>
    <w:rsid w:val="00615CB6"/>
    <w:rsid w:val="00615E3E"/>
    <w:rsid w:val="00616CDC"/>
    <w:rsid w:val="00616F14"/>
    <w:rsid w:val="00616F99"/>
    <w:rsid w:val="00617C76"/>
    <w:rsid w:val="00617CC0"/>
    <w:rsid w:val="00617DB5"/>
    <w:rsid w:val="006203DA"/>
    <w:rsid w:val="006215E2"/>
    <w:rsid w:val="006215E3"/>
    <w:rsid w:val="006216B2"/>
    <w:rsid w:val="00621C52"/>
    <w:rsid w:val="00622612"/>
    <w:rsid w:val="006228FB"/>
    <w:rsid w:val="00622DF4"/>
    <w:rsid w:val="0062356A"/>
    <w:rsid w:val="0062386A"/>
    <w:rsid w:val="00623879"/>
    <w:rsid w:val="006238D4"/>
    <w:rsid w:val="0062391C"/>
    <w:rsid w:val="006241FB"/>
    <w:rsid w:val="00625200"/>
    <w:rsid w:val="006252C1"/>
    <w:rsid w:val="00625A16"/>
    <w:rsid w:val="00626374"/>
    <w:rsid w:val="00626421"/>
    <w:rsid w:val="006265FE"/>
    <w:rsid w:val="00626DB4"/>
    <w:rsid w:val="00626E4E"/>
    <w:rsid w:val="006275C4"/>
    <w:rsid w:val="0062771E"/>
    <w:rsid w:val="00627D4E"/>
    <w:rsid w:val="00627EA4"/>
    <w:rsid w:val="006306F1"/>
    <w:rsid w:val="006307FF"/>
    <w:rsid w:val="0063115F"/>
    <w:rsid w:val="006312AA"/>
    <w:rsid w:val="00631432"/>
    <w:rsid w:val="00631E83"/>
    <w:rsid w:val="006324CC"/>
    <w:rsid w:val="006334B6"/>
    <w:rsid w:val="006334F5"/>
    <w:rsid w:val="00635909"/>
    <w:rsid w:val="0063623E"/>
    <w:rsid w:val="0063643D"/>
    <w:rsid w:val="00636887"/>
    <w:rsid w:val="00636F23"/>
    <w:rsid w:val="006373C9"/>
    <w:rsid w:val="00637BA5"/>
    <w:rsid w:val="00637D38"/>
    <w:rsid w:val="006400DF"/>
    <w:rsid w:val="006412A6"/>
    <w:rsid w:val="006427A8"/>
    <w:rsid w:val="00643E00"/>
    <w:rsid w:val="00644ACE"/>
    <w:rsid w:val="00644F3D"/>
    <w:rsid w:val="00645182"/>
    <w:rsid w:val="0064610E"/>
    <w:rsid w:val="006465D9"/>
    <w:rsid w:val="00646C94"/>
    <w:rsid w:val="00647745"/>
    <w:rsid w:val="00647A13"/>
    <w:rsid w:val="00647FD7"/>
    <w:rsid w:val="00652B71"/>
    <w:rsid w:val="00652D04"/>
    <w:rsid w:val="00652F51"/>
    <w:rsid w:val="0065462A"/>
    <w:rsid w:val="00654AA4"/>
    <w:rsid w:val="00654D1B"/>
    <w:rsid w:val="00654F89"/>
    <w:rsid w:val="00655233"/>
    <w:rsid w:val="0065546E"/>
    <w:rsid w:val="006555BE"/>
    <w:rsid w:val="006556B2"/>
    <w:rsid w:val="006559B2"/>
    <w:rsid w:val="00655E38"/>
    <w:rsid w:val="00655ECF"/>
    <w:rsid w:val="00655F0B"/>
    <w:rsid w:val="00656109"/>
    <w:rsid w:val="00656BF9"/>
    <w:rsid w:val="00656DAE"/>
    <w:rsid w:val="006574C5"/>
    <w:rsid w:val="0066030E"/>
    <w:rsid w:val="00660AE3"/>
    <w:rsid w:val="00660D19"/>
    <w:rsid w:val="00662B77"/>
    <w:rsid w:val="00662C65"/>
    <w:rsid w:val="00663892"/>
    <w:rsid w:val="00664B07"/>
    <w:rsid w:val="00665073"/>
    <w:rsid w:val="00665BEE"/>
    <w:rsid w:val="006672F9"/>
    <w:rsid w:val="006674E3"/>
    <w:rsid w:val="006700F8"/>
    <w:rsid w:val="0067163F"/>
    <w:rsid w:val="00672123"/>
    <w:rsid w:val="00672206"/>
    <w:rsid w:val="00673D7D"/>
    <w:rsid w:val="0067410D"/>
    <w:rsid w:val="0067450C"/>
    <w:rsid w:val="0067596F"/>
    <w:rsid w:val="00675EDE"/>
    <w:rsid w:val="00676FD4"/>
    <w:rsid w:val="00677230"/>
    <w:rsid w:val="006774DC"/>
    <w:rsid w:val="0067781D"/>
    <w:rsid w:val="00677A6E"/>
    <w:rsid w:val="00677F9D"/>
    <w:rsid w:val="0068018A"/>
    <w:rsid w:val="00680818"/>
    <w:rsid w:val="006816E9"/>
    <w:rsid w:val="00681755"/>
    <w:rsid w:val="00681AB1"/>
    <w:rsid w:val="00681D0E"/>
    <w:rsid w:val="0068264E"/>
    <w:rsid w:val="00683762"/>
    <w:rsid w:val="00683CB5"/>
    <w:rsid w:val="0068574D"/>
    <w:rsid w:val="00687437"/>
    <w:rsid w:val="006874FD"/>
    <w:rsid w:val="0068757B"/>
    <w:rsid w:val="00687585"/>
    <w:rsid w:val="00687CDC"/>
    <w:rsid w:val="006903C6"/>
    <w:rsid w:val="00690BAA"/>
    <w:rsid w:val="00690F00"/>
    <w:rsid w:val="00691726"/>
    <w:rsid w:val="00691CAF"/>
    <w:rsid w:val="0069208F"/>
    <w:rsid w:val="006922C7"/>
    <w:rsid w:val="00692466"/>
    <w:rsid w:val="006927D8"/>
    <w:rsid w:val="00692927"/>
    <w:rsid w:val="00693A5A"/>
    <w:rsid w:val="00693E8C"/>
    <w:rsid w:val="006944F2"/>
    <w:rsid w:val="00695260"/>
    <w:rsid w:val="00695685"/>
    <w:rsid w:val="006959D8"/>
    <w:rsid w:val="00695F0D"/>
    <w:rsid w:val="00695F33"/>
    <w:rsid w:val="00696255"/>
    <w:rsid w:val="006966FA"/>
    <w:rsid w:val="00696D2D"/>
    <w:rsid w:val="00697930"/>
    <w:rsid w:val="0069798E"/>
    <w:rsid w:val="00697FBC"/>
    <w:rsid w:val="006A0B6F"/>
    <w:rsid w:val="006A14C3"/>
    <w:rsid w:val="006A1CAB"/>
    <w:rsid w:val="006A20D1"/>
    <w:rsid w:val="006A2136"/>
    <w:rsid w:val="006A21F6"/>
    <w:rsid w:val="006A26FB"/>
    <w:rsid w:val="006A3819"/>
    <w:rsid w:val="006A489A"/>
    <w:rsid w:val="006A6188"/>
    <w:rsid w:val="006A6342"/>
    <w:rsid w:val="006A63FC"/>
    <w:rsid w:val="006A662B"/>
    <w:rsid w:val="006A66CE"/>
    <w:rsid w:val="006A66EF"/>
    <w:rsid w:val="006A67AF"/>
    <w:rsid w:val="006A6C94"/>
    <w:rsid w:val="006A6F30"/>
    <w:rsid w:val="006A72CD"/>
    <w:rsid w:val="006A7357"/>
    <w:rsid w:val="006A75AB"/>
    <w:rsid w:val="006A7C78"/>
    <w:rsid w:val="006A7D0D"/>
    <w:rsid w:val="006B06DC"/>
    <w:rsid w:val="006B0898"/>
    <w:rsid w:val="006B096E"/>
    <w:rsid w:val="006B0FD6"/>
    <w:rsid w:val="006B11D7"/>
    <w:rsid w:val="006B1817"/>
    <w:rsid w:val="006B2941"/>
    <w:rsid w:val="006B2E33"/>
    <w:rsid w:val="006B2EBD"/>
    <w:rsid w:val="006B335D"/>
    <w:rsid w:val="006B3E08"/>
    <w:rsid w:val="006B4008"/>
    <w:rsid w:val="006B416A"/>
    <w:rsid w:val="006B4C33"/>
    <w:rsid w:val="006B51B4"/>
    <w:rsid w:val="006B593C"/>
    <w:rsid w:val="006B6046"/>
    <w:rsid w:val="006B6F5E"/>
    <w:rsid w:val="006B75C6"/>
    <w:rsid w:val="006B7CED"/>
    <w:rsid w:val="006B7E54"/>
    <w:rsid w:val="006B7F51"/>
    <w:rsid w:val="006C0299"/>
    <w:rsid w:val="006C15FA"/>
    <w:rsid w:val="006C244B"/>
    <w:rsid w:val="006C36BF"/>
    <w:rsid w:val="006C3B75"/>
    <w:rsid w:val="006C3C92"/>
    <w:rsid w:val="006C4D62"/>
    <w:rsid w:val="006C557B"/>
    <w:rsid w:val="006C62F7"/>
    <w:rsid w:val="006C6791"/>
    <w:rsid w:val="006C71FC"/>
    <w:rsid w:val="006C7424"/>
    <w:rsid w:val="006D0585"/>
    <w:rsid w:val="006D11F9"/>
    <w:rsid w:val="006D1AF2"/>
    <w:rsid w:val="006D1D2D"/>
    <w:rsid w:val="006D2140"/>
    <w:rsid w:val="006D2662"/>
    <w:rsid w:val="006D31B5"/>
    <w:rsid w:val="006D3725"/>
    <w:rsid w:val="006D3B1C"/>
    <w:rsid w:val="006D3F13"/>
    <w:rsid w:val="006D40CB"/>
    <w:rsid w:val="006D45AC"/>
    <w:rsid w:val="006D520A"/>
    <w:rsid w:val="006D5860"/>
    <w:rsid w:val="006D58E9"/>
    <w:rsid w:val="006D58F3"/>
    <w:rsid w:val="006D6304"/>
    <w:rsid w:val="006D691F"/>
    <w:rsid w:val="006D6A95"/>
    <w:rsid w:val="006D72EE"/>
    <w:rsid w:val="006D7590"/>
    <w:rsid w:val="006D7AA9"/>
    <w:rsid w:val="006E0030"/>
    <w:rsid w:val="006E0298"/>
    <w:rsid w:val="006E0B64"/>
    <w:rsid w:val="006E1942"/>
    <w:rsid w:val="006E20F1"/>
    <w:rsid w:val="006E296D"/>
    <w:rsid w:val="006E3CB9"/>
    <w:rsid w:val="006E430B"/>
    <w:rsid w:val="006E4486"/>
    <w:rsid w:val="006E4C24"/>
    <w:rsid w:val="006E4EF2"/>
    <w:rsid w:val="006E5138"/>
    <w:rsid w:val="006E51E9"/>
    <w:rsid w:val="006E6E22"/>
    <w:rsid w:val="006E7635"/>
    <w:rsid w:val="006F0504"/>
    <w:rsid w:val="006F0BAA"/>
    <w:rsid w:val="006F10CA"/>
    <w:rsid w:val="006F12B2"/>
    <w:rsid w:val="006F25FE"/>
    <w:rsid w:val="006F2B96"/>
    <w:rsid w:val="006F3070"/>
    <w:rsid w:val="006F3159"/>
    <w:rsid w:val="006F4192"/>
    <w:rsid w:val="006F46C6"/>
    <w:rsid w:val="006F4808"/>
    <w:rsid w:val="006F4A79"/>
    <w:rsid w:val="006F51AF"/>
    <w:rsid w:val="006F5496"/>
    <w:rsid w:val="006F5B5E"/>
    <w:rsid w:val="006F5CF6"/>
    <w:rsid w:val="006F5F15"/>
    <w:rsid w:val="006F7202"/>
    <w:rsid w:val="00700690"/>
    <w:rsid w:val="007006B5"/>
    <w:rsid w:val="00701E0C"/>
    <w:rsid w:val="00703BD1"/>
    <w:rsid w:val="00703E23"/>
    <w:rsid w:val="00703E4A"/>
    <w:rsid w:val="00704041"/>
    <w:rsid w:val="0070454C"/>
    <w:rsid w:val="007048F1"/>
    <w:rsid w:val="00704A49"/>
    <w:rsid w:val="00705BAD"/>
    <w:rsid w:val="00706CAF"/>
    <w:rsid w:val="00706D40"/>
    <w:rsid w:val="00707821"/>
    <w:rsid w:val="00707942"/>
    <w:rsid w:val="0070799B"/>
    <w:rsid w:val="007102EC"/>
    <w:rsid w:val="00711CB0"/>
    <w:rsid w:val="00711CC7"/>
    <w:rsid w:val="007122A4"/>
    <w:rsid w:val="00712322"/>
    <w:rsid w:val="0071271C"/>
    <w:rsid w:val="00712B6F"/>
    <w:rsid w:val="00713221"/>
    <w:rsid w:val="00713E44"/>
    <w:rsid w:val="007145C5"/>
    <w:rsid w:val="007157EC"/>
    <w:rsid w:val="0071633D"/>
    <w:rsid w:val="007164D8"/>
    <w:rsid w:val="00716664"/>
    <w:rsid w:val="0071667B"/>
    <w:rsid w:val="007168F4"/>
    <w:rsid w:val="0071727F"/>
    <w:rsid w:val="007205D4"/>
    <w:rsid w:val="00720C68"/>
    <w:rsid w:val="0072147B"/>
    <w:rsid w:val="00722003"/>
    <w:rsid w:val="00724D11"/>
    <w:rsid w:val="00724FE1"/>
    <w:rsid w:val="00725CFB"/>
    <w:rsid w:val="00726B2A"/>
    <w:rsid w:val="00726C27"/>
    <w:rsid w:val="00726F19"/>
    <w:rsid w:val="00726F9D"/>
    <w:rsid w:val="00727AC4"/>
    <w:rsid w:val="007300B1"/>
    <w:rsid w:val="0073064C"/>
    <w:rsid w:val="0073122B"/>
    <w:rsid w:val="0073135D"/>
    <w:rsid w:val="007314EC"/>
    <w:rsid w:val="007315A2"/>
    <w:rsid w:val="007315D6"/>
    <w:rsid w:val="0073191B"/>
    <w:rsid w:val="00731CB0"/>
    <w:rsid w:val="00732275"/>
    <w:rsid w:val="007333AB"/>
    <w:rsid w:val="007333DD"/>
    <w:rsid w:val="00733693"/>
    <w:rsid w:val="00733A75"/>
    <w:rsid w:val="007354FF"/>
    <w:rsid w:val="00735856"/>
    <w:rsid w:val="00736B24"/>
    <w:rsid w:val="00736B2E"/>
    <w:rsid w:val="007373B5"/>
    <w:rsid w:val="00737407"/>
    <w:rsid w:val="00737D24"/>
    <w:rsid w:val="00740731"/>
    <w:rsid w:val="00741013"/>
    <w:rsid w:val="007421B1"/>
    <w:rsid w:val="0074254E"/>
    <w:rsid w:val="00742810"/>
    <w:rsid w:val="007428ED"/>
    <w:rsid w:val="00743A9B"/>
    <w:rsid w:val="00743EBA"/>
    <w:rsid w:val="00744481"/>
    <w:rsid w:val="00744D0F"/>
    <w:rsid w:val="00745D3E"/>
    <w:rsid w:val="0074601E"/>
    <w:rsid w:val="0074732E"/>
    <w:rsid w:val="00747725"/>
    <w:rsid w:val="00747877"/>
    <w:rsid w:val="00750A51"/>
    <w:rsid w:val="00750D62"/>
    <w:rsid w:val="007519CC"/>
    <w:rsid w:val="00752132"/>
    <w:rsid w:val="007526A2"/>
    <w:rsid w:val="007529F4"/>
    <w:rsid w:val="00752C7C"/>
    <w:rsid w:val="007537C4"/>
    <w:rsid w:val="007540ED"/>
    <w:rsid w:val="007548DB"/>
    <w:rsid w:val="0075546E"/>
    <w:rsid w:val="00755F2C"/>
    <w:rsid w:val="00756A47"/>
    <w:rsid w:val="00756BF7"/>
    <w:rsid w:val="00756E01"/>
    <w:rsid w:val="00756E77"/>
    <w:rsid w:val="00757327"/>
    <w:rsid w:val="00757D09"/>
    <w:rsid w:val="00760842"/>
    <w:rsid w:val="007612EE"/>
    <w:rsid w:val="0076182D"/>
    <w:rsid w:val="00761AAE"/>
    <w:rsid w:val="00761E84"/>
    <w:rsid w:val="00761EA2"/>
    <w:rsid w:val="00762924"/>
    <w:rsid w:val="00762A21"/>
    <w:rsid w:val="00763816"/>
    <w:rsid w:val="007640B8"/>
    <w:rsid w:val="007641BB"/>
    <w:rsid w:val="00764E79"/>
    <w:rsid w:val="00765443"/>
    <w:rsid w:val="00765B5E"/>
    <w:rsid w:val="0076736F"/>
    <w:rsid w:val="0076782E"/>
    <w:rsid w:val="00770590"/>
    <w:rsid w:val="00771053"/>
    <w:rsid w:val="007714F2"/>
    <w:rsid w:val="0077184C"/>
    <w:rsid w:val="007723EE"/>
    <w:rsid w:val="00772BC4"/>
    <w:rsid w:val="007732B1"/>
    <w:rsid w:val="007736AB"/>
    <w:rsid w:val="00773C73"/>
    <w:rsid w:val="00773F36"/>
    <w:rsid w:val="007746EB"/>
    <w:rsid w:val="0077605C"/>
    <w:rsid w:val="00776117"/>
    <w:rsid w:val="00776214"/>
    <w:rsid w:val="00776740"/>
    <w:rsid w:val="007771DB"/>
    <w:rsid w:val="00780EE5"/>
    <w:rsid w:val="0078110E"/>
    <w:rsid w:val="00781A13"/>
    <w:rsid w:val="0078230D"/>
    <w:rsid w:val="00782847"/>
    <w:rsid w:val="0078311C"/>
    <w:rsid w:val="00785323"/>
    <w:rsid w:val="007873DA"/>
    <w:rsid w:val="00787A97"/>
    <w:rsid w:val="007900B7"/>
    <w:rsid w:val="00790334"/>
    <w:rsid w:val="0079039A"/>
    <w:rsid w:val="0079055F"/>
    <w:rsid w:val="0079194A"/>
    <w:rsid w:val="00791C3E"/>
    <w:rsid w:val="007922EE"/>
    <w:rsid w:val="00792617"/>
    <w:rsid w:val="00792705"/>
    <w:rsid w:val="00792ED1"/>
    <w:rsid w:val="00793F35"/>
    <w:rsid w:val="00793F96"/>
    <w:rsid w:val="00794630"/>
    <w:rsid w:val="00794988"/>
    <w:rsid w:val="007949BB"/>
    <w:rsid w:val="00797515"/>
    <w:rsid w:val="00797A16"/>
    <w:rsid w:val="007A0524"/>
    <w:rsid w:val="007A053C"/>
    <w:rsid w:val="007A1C7B"/>
    <w:rsid w:val="007A1D4E"/>
    <w:rsid w:val="007A1D68"/>
    <w:rsid w:val="007A3518"/>
    <w:rsid w:val="007A3C94"/>
    <w:rsid w:val="007A4A06"/>
    <w:rsid w:val="007A4CA4"/>
    <w:rsid w:val="007A4D6E"/>
    <w:rsid w:val="007A673C"/>
    <w:rsid w:val="007A67F2"/>
    <w:rsid w:val="007A6CC5"/>
    <w:rsid w:val="007A7192"/>
    <w:rsid w:val="007B187D"/>
    <w:rsid w:val="007B1997"/>
    <w:rsid w:val="007B1C5B"/>
    <w:rsid w:val="007B32C5"/>
    <w:rsid w:val="007B337F"/>
    <w:rsid w:val="007B351F"/>
    <w:rsid w:val="007B3AE5"/>
    <w:rsid w:val="007B501B"/>
    <w:rsid w:val="007B580B"/>
    <w:rsid w:val="007B5BD0"/>
    <w:rsid w:val="007B613C"/>
    <w:rsid w:val="007B674D"/>
    <w:rsid w:val="007B73CC"/>
    <w:rsid w:val="007B74F1"/>
    <w:rsid w:val="007B7A5E"/>
    <w:rsid w:val="007C089B"/>
    <w:rsid w:val="007C0C21"/>
    <w:rsid w:val="007C11E6"/>
    <w:rsid w:val="007C170A"/>
    <w:rsid w:val="007C17F3"/>
    <w:rsid w:val="007C1A41"/>
    <w:rsid w:val="007C31D4"/>
    <w:rsid w:val="007C36E4"/>
    <w:rsid w:val="007C3881"/>
    <w:rsid w:val="007C397A"/>
    <w:rsid w:val="007C5262"/>
    <w:rsid w:val="007C6471"/>
    <w:rsid w:val="007C6617"/>
    <w:rsid w:val="007D0BF3"/>
    <w:rsid w:val="007D0D1B"/>
    <w:rsid w:val="007D1254"/>
    <w:rsid w:val="007D1277"/>
    <w:rsid w:val="007D1DE2"/>
    <w:rsid w:val="007D1F2E"/>
    <w:rsid w:val="007D1F92"/>
    <w:rsid w:val="007D2529"/>
    <w:rsid w:val="007D2772"/>
    <w:rsid w:val="007D2EFD"/>
    <w:rsid w:val="007D2F1E"/>
    <w:rsid w:val="007D3348"/>
    <w:rsid w:val="007D3B10"/>
    <w:rsid w:val="007D41E9"/>
    <w:rsid w:val="007D44D5"/>
    <w:rsid w:val="007D4831"/>
    <w:rsid w:val="007D49F3"/>
    <w:rsid w:val="007D4EB1"/>
    <w:rsid w:val="007D5FDC"/>
    <w:rsid w:val="007D63C6"/>
    <w:rsid w:val="007D64DC"/>
    <w:rsid w:val="007D7ECF"/>
    <w:rsid w:val="007E0267"/>
    <w:rsid w:val="007E0950"/>
    <w:rsid w:val="007E106D"/>
    <w:rsid w:val="007E12AB"/>
    <w:rsid w:val="007E2AFF"/>
    <w:rsid w:val="007E3150"/>
    <w:rsid w:val="007E3DDA"/>
    <w:rsid w:val="007E4967"/>
    <w:rsid w:val="007E5B92"/>
    <w:rsid w:val="007E5D9B"/>
    <w:rsid w:val="007E7AD5"/>
    <w:rsid w:val="007E7B92"/>
    <w:rsid w:val="007F0149"/>
    <w:rsid w:val="007F01B5"/>
    <w:rsid w:val="007F053E"/>
    <w:rsid w:val="007F08AD"/>
    <w:rsid w:val="007F1DE0"/>
    <w:rsid w:val="007F1F1A"/>
    <w:rsid w:val="007F22FB"/>
    <w:rsid w:val="007F2352"/>
    <w:rsid w:val="007F244D"/>
    <w:rsid w:val="007F2679"/>
    <w:rsid w:val="007F4483"/>
    <w:rsid w:val="007F4CCB"/>
    <w:rsid w:val="007F4DAF"/>
    <w:rsid w:val="007F4F18"/>
    <w:rsid w:val="007F574A"/>
    <w:rsid w:val="007F63C9"/>
    <w:rsid w:val="007F676D"/>
    <w:rsid w:val="007F6BE8"/>
    <w:rsid w:val="007F6CD2"/>
    <w:rsid w:val="007F6F9F"/>
    <w:rsid w:val="007F70EA"/>
    <w:rsid w:val="007F7AC2"/>
    <w:rsid w:val="00800C75"/>
    <w:rsid w:val="00801566"/>
    <w:rsid w:val="00801D8E"/>
    <w:rsid w:val="00802684"/>
    <w:rsid w:val="00802A05"/>
    <w:rsid w:val="00803746"/>
    <w:rsid w:val="00803954"/>
    <w:rsid w:val="00803B37"/>
    <w:rsid w:val="008047DC"/>
    <w:rsid w:val="00805409"/>
    <w:rsid w:val="00806144"/>
    <w:rsid w:val="0080624D"/>
    <w:rsid w:val="00810020"/>
    <w:rsid w:val="00810AF5"/>
    <w:rsid w:val="00810C12"/>
    <w:rsid w:val="00811407"/>
    <w:rsid w:val="0081265E"/>
    <w:rsid w:val="00812732"/>
    <w:rsid w:val="00812776"/>
    <w:rsid w:val="00812A6C"/>
    <w:rsid w:val="008132E7"/>
    <w:rsid w:val="008135E4"/>
    <w:rsid w:val="008137D7"/>
    <w:rsid w:val="00813E3B"/>
    <w:rsid w:val="00814091"/>
    <w:rsid w:val="00814CC1"/>
    <w:rsid w:val="008152AA"/>
    <w:rsid w:val="00815DE2"/>
    <w:rsid w:val="008160C0"/>
    <w:rsid w:val="00816453"/>
    <w:rsid w:val="00816B5E"/>
    <w:rsid w:val="0081764B"/>
    <w:rsid w:val="00820AB6"/>
    <w:rsid w:val="00820AD9"/>
    <w:rsid w:val="00820B1A"/>
    <w:rsid w:val="00820E04"/>
    <w:rsid w:val="00821978"/>
    <w:rsid w:val="00821E0C"/>
    <w:rsid w:val="00821F98"/>
    <w:rsid w:val="00822047"/>
    <w:rsid w:val="008225CD"/>
    <w:rsid w:val="0082344D"/>
    <w:rsid w:val="0082437D"/>
    <w:rsid w:val="00824B29"/>
    <w:rsid w:val="00824E13"/>
    <w:rsid w:val="00826ED9"/>
    <w:rsid w:val="008273FC"/>
    <w:rsid w:val="00827CAD"/>
    <w:rsid w:val="00830454"/>
    <w:rsid w:val="0083073B"/>
    <w:rsid w:val="008308AC"/>
    <w:rsid w:val="00830E36"/>
    <w:rsid w:val="008315C4"/>
    <w:rsid w:val="00831A20"/>
    <w:rsid w:val="00831D86"/>
    <w:rsid w:val="008321EC"/>
    <w:rsid w:val="008338A4"/>
    <w:rsid w:val="00833ADE"/>
    <w:rsid w:val="0083429D"/>
    <w:rsid w:val="00834F33"/>
    <w:rsid w:val="00836909"/>
    <w:rsid w:val="008373D4"/>
    <w:rsid w:val="008378FD"/>
    <w:rsid w:val="00841551"/>
    <w:rsid w:val="00841B86"/>
    <w:rsid w:val="008426F9"/>
    <w:rsid w:val="00842D2C"/>
    <w:rsid w:val="008434D0"/>
    <w:rsid w:val="0084375D"/>
    <w:rsid w:val="00843B74"/>
    <w:rsid w:val="008449BD"/>
    <w:rsid w:val="00844D8C"/>
    <w:rsid w:val="00844DB7"/>
    <w:rsid w:val="00844E21"/>
    <w:rsid w:val="00844E58"/>
    <w:rsid w:val="008451C7"/>
    <w:rsid w:val="00845866"/>
    <w:rsid w:val="00846749"/>
    <w:rsid w:val="00846C7F"/>
    <w:rsid w:val="008479EA"/>
    <w:rsid w:val="008512FD"/>
    <w:rsid w:val="008515DF"/>
    <w:rsid w:val="00851D28"/>
    <w:rsid w:val="00854298"/>
    <w:rsid w:val="00854669"/>
    <w:rsid w:val="00854811"/>
    <w:rsid w:val="00855789"/>
    <w:rsid w:val="00856034"/>
    <w:rsid w:val="00856529"/>
    <w:rsid w:val="00856FFA"/>
    <w:rsid w:val="00857E04"/>
    <w:rsid w:val="00860458"/>
    <w:rsid w:val="008607D8"/>
    <w:rsid w:val="00860883"/>
    <w:rsid w:val="008611F7"/>
    <w:rsid w:val="0086174C"/>
    <w:rsid w:val="00862995"/>
    <w:rsid w:val="00863EDA"/>
    <w:rsid w:val="008642B7"/>
    <w:rsid w:val="008654D0"/>
    <w:rsid w:val="0086573B"/>
    <w:rsid w:val="00866C40"/>
    <w:rsid w:val="008677BF"/>
    <w:rsid w:val="00867F3D"/>
    <w:rsid w:val="00870927"/>
    <w:rsid w:val="00870E3E"/>
    <w:rsid w:val="00870EA3"/>
    <w:rsid w:val="00872CA1"/>
    <w:rsid w:val="00873DBB"/>
    <w:rsid w:val="008740FA"/>
    <w:rsid w:val="008744E5"/>
    <w:rsid w:val="00875820"/>
    <w:rsid w:val="00875948"/>
    <w:rsid w:val="00875DC3"/>
    <w:rsid w:val="008761ED"/>
    <w:rsid w:val="008762DE"/>
    <w:rsid w:val="00876E72"/>
    <w:rsid w:val="00876FF9"/>
    <w:rsid w:val="00877005"/>
    <w:rsid w:val="00877552"/>
    <w:rsid w:val="00877560"/>
    <w:rsid w:val="00877BAD"/>
    <w:rsid w:val="008808F6"/>
    <w:rsid w:val="00880DE9"/>
    <w:rsid w:val="00881250"/>
    <w:rsid w:val="008813F8"/>
    <w:rsid w:val="0088176D"/>
    <w:rsid w:val="008818F1"/>
    <w:rsid w:val="00881A38"/>
    <w:rsid w:val="0088202B"/>
    <w:rsid w:val="00882469"/>
    <w:rsid w:val="00882BD0"/>
    <w:rsid w:val="00882EEB"/>
    <w:rsid w:val="00882F3A"/>
    <w:rsid w:val="00883334"/>
    <w:rsid w:val="008834F2"/>
    <w:rsid w:val="008834FD"/>
    <w:rsid w:val="00884F07"/>
    <w:rsid w:val="008855F4"/>
    <w:rsid w:val="00885626"/>
    <w:rsid w:val="00885813"/>
    <w:rsid w:val="0088591F"/>
    <w:rsid w:val="00886066"/>
    <w:rsid w:val="00886579"/>
    <w:rsid w:val="00890621"/>
    <w:rsid w:val="00890A63"/>
    <w:rsid w:val="0089162D"/>
    <w:rsid w:val="00891657"/>
    <w:rsid w:val="00891AD4"/>
    <w:rsid w:val="00891E19"/>
    <w:rsid w:val="00891F7D"/>
    <w:rsid w:val="00892A1D"/>
    <w:rsid w:val="00892B32"/>
    <w:rsid w:val="00893054"/>
    <w:rsid w:val="008930FA"/>
    <w:rsid w:val="008946F9"/>
    <w:rsid w:val="00894C99"/>
    <w:rsid w:val="00895377"/>
    <w:rsid w:val="00895D81"/>
    <w:rsid w:val="00896610"/>
    <w:rsid w:val="008968E4"/>
    <w:rsid w:val="008975DB"/>
    <w:rsid w:val="008977F9"/>
    <w:rsid w:val="008A04EE"/>
    <w:rsid w:val="008A2266"/>
    <w:rsid w:val="008A2507"/>
    <w:rsid w:val="008A2733"/>
    <w:rsid w:val="008A46F3"/>
    <w:rsid w:val="008A4977"/>
    <w:rsid w:val="008A4A26"/>
    <w:rsid w:val="008A4B08"/>
    <w:rsid w:val="008A50E4"/>
    <w:rsid w:val="008A560D"/>
    <w:rsid w:val="008A5C11"/>
    <w:rsid w:val="008A6647"/>
    <w:rsid w:val="008A78C6"/>
    <w:rsid w:val="008A7BC3"/>
    <w:rsid w:val="008B0C86"/>
    <w:rsid w:val="008B1C82"/>
    <w:rsid w:val="008B1EFC"/>
    <w:rsid w:val="008B2308"/>
    <w:rsid w:val="008B275F"/>
    <w:rsid w:val="008B3282"/>
    <w:rsid w:val="008B34CF"/>
    <w:rsid w:val="008B3950"/>
    <w:rsid w:val="008B3C33"/>
    <w:rsid w:val="008B3CA9"/>
    <w:rsid w:val="008B3DF4"/>
    <w:rsid w:val="008B3FD9"/>
    <w:rsid w:val="008B4434"/>
    <w:rsid w:val="008B45E8"/>
    <w:rsid w:val="008B46CF"/>
    <w:rsid w:val="008B491D"/>
    <w:rsid w:val="008B4AA4"/>
    <w:rsid w:val="008B4BF4"/>
    <w:rsid w:val="008B547C"/>
    <w:rsid w:val="008B5C71"/>
    <w:rsid w:val="008B5D86"/>
    <w:rsid w:val="008B60C2"/>
    <w:rsid w:val="008B64BB"/>
    <w:rsid w:val="008B77AC"/>
    <w:rsid w:val="008B7BA9"/>
    <w:rsid w:val="008C00D6"/>
    <w:rsid w:val="008C0F6D"/>
    <w:rsid w:val="008C2650"/>
    <w:rsid w:val="008C2FC6"/>
    <w:rsid w:val="008C32BD"/>
    <w:rsid w:val="008C3302"/>
    <w:rsid w:val="008C33C2"/>
    <w:rsid w:val="008C399E"/>
    <w:rsid w:val="008C40CE"/>
    <w:rsid w:val="008C4D63"/>
    <w:rsid w:val="008C5349"/>
    <w:rsid w:val="008C5954"/>
    <w:rsid w:val="008C5DBB"/>
    <w:rsid w:val="008C5FD4"/>
    <w:rsid w:val="008C6753"/>
    <w:rsid w:val="008D0D76"/>
    <w:rsid w:val="008D0FEA"/>
    <w:rsid w:val="008D1AC4"/>
    <w:rsid w:val="008D311C"/>
    <w:rsid w:val="008D3699"/>
    <w:rsid w:val="008D3A67"/>
    <w:rsid w:val="008D471C"/>
    <w:rsid w:val="008D4AA0"/>
    <w:rsid w:val="008D530A"/>
    <w:rsid w:val="008D55A5"/>
    <w:rsid w:val="008D6789"/>
    <w:rsid w:val="008D7842"/>
    <w:rsid w:val="008D7CB6"/>
    <w:rsid w:val="008E00C0"/>
    <w:rsid w:val="008E0114"/>
    <w:rsid w:val="008E0655"/>
    <w:rsid w:val="008E070E"/>
    <w:rsid w:val="008E0A0E"/>
    <w:rsid w:val="008E0AA9"/>
    <w:rsid w:val="008E0CE4"/>
    <w:rsid w:val="008E0E00"/>
    <w:rsid w:val="008E2383"/>
    <w:rsid w:val="008E2773"/>
    <w:rsid w:val="008E2815"/>
    <w:rsid w:val="008E3466"/>
    <w:rsid w:val="008E36D6"/>
    <w:rsid w:val="008E3BC3"/>
    <w:rsid w:val="008E3FC7"/>
    <w:rsid w:val="008E4AA6"/>
    <w:rsid w:val="008E4D71"/>
    <w:rsid w:val="008E4DF8"/>
    <w:rsid w:val="008E4F68"/>
    <w:rsid w:val="008E514A"/>
    <w:rsid w:val="008E5439"/>
    <w:rsid w:val="008E6767"/>
    <w:rsid w:val="008E6860"/>
    <w:rsid w:val="008E7B58"/>
    <w:rsid w:val="008E7FFD"/>
    <w:rsid w:val="008F0DC9"/>
    <w:rsid w:val="008F1063"/>
    <w:rsid w:val="008F1E1D"/>
    <w:rsid w:val="008F25AB"/>
    <w:rsid w:val="008F25F0"/>
    <w:rsid w:val="008F2C89"/>
    <w:rsid w:val="008F36DC"/>
    <w:rsid w:val="008F3784"/>
    <w:rsid w:val="008F3E3C"/>
    <w:rsid w:val="008F45E6"/>
    <w:rsid w:val="008F5A0E"/>
    <w:rsid w:val="008F5F0E"/>
    <w:rsid w:val="008F6678"/>
    <w:rsid w:val="008F7378"/>
    <w:rsid w:val="008F7853"/>
    <w:rsid w:val="00900512"/>
    <w:rsid w:val="00900ACA"/>
    <w:rsid w:val="00901CDC"/>
    <w:rsid w:val="009025F6"/>
    <w:rsid w:val="00902D58"/>
    <w:rsid w:val="009035D3"/>
    <w:rsid w:val="0090508C"/>
    <w:rsid w:val="0090572D"/>
    <w:rsid w:val="00905E10"/>
    <w:rsid w:val="00905FF3"/>
    <w:rsid w:val="00906E80"/>
    <w:rsid w:val="009072DC"/>
    <w:rsid w:val="00907E25"/>
    <w:rsid w:val="00910D41"/>
    <w:rsid w:val="0091188B"/>
    <w:rsid w:val="009123D9"/>
    <w:rsid w:val="00912595"/>
    <w:rsid w:val="00912DFA"/>
    <w:rsid w:val="0091302F"/>
    <w:rsid w:val="009138C5"/>
    <w:rsid w:val="00913A46"/>
    <w:rsid w:val="009144F9"/>
    <w:rsid w:val="00914A00"/>
    <w:rsid w:val="00914D75"/>
    <w:rsid w:val="00914EFB"/>
    <w:rsid w:val="00915C63"/>
    <w:rsid w:val="00915EA0"/>
    <w:rsid w:val="00916947"/>
    <w:rsid w:val="00916AA7"/>
    <w:rsid w:val="00916CF2"/>
    <w:rsid w:val="00917228"/>
    <w:rsid w:val="00917325"/>
    <w:rsid w:val="00917A71"/>
    <w:rsid w:val="00920B9A"/>
    <w:rsid w:val="00921476"/>
    <w:rsid w:val="00921927"/>
    <w:rsid w:val="0092288C"/>
    <w:rsid w:val="00922E2D"/>
    <w:rsid w:val="00923305"/>
    <w:rsid w:val="00923B41"/>
    <w:rsid w:val="00923B95"/>
    <w:rsid w:val="0092482C"/>
    <w:rsid w:val="0092486B"/>
    <w:rsid w:val="00924E1F"/>
    <w:rsid w:val="00925047"/>
    <w:rsid w:val="00925489"/>
    <w:rsid w:val="009264EE"/>
    <w:rsid w:val="00926857"/>
    <w:rsid w:val="009268D5"/>
    <w:rsid w:val="009269D7"/>
    <w:rsid w:val="00927133"/>
    <w:rsid w:val="00927454"/>
    <w:rsid w:val="00927E96"/>
    <w:rsid w:val="00931CF2"/>
    <w:rsid w:val="0093236F"/>
    <w:rsid w:val="00932EAE"/>
    <w:rsid w:val="0093382C"/>
    <w:rsid w:val="00933EF9"/>
    <w:rsid w:val="009351FE"/>
    <w:rsid w:val="009359EB"/>
    <w:rsid w:val="009365CF"/>
    <w:rsid w:val="009367D4"/>
    <w:rsid w:val="00936AE8"/>
    <w:rsid w:val="00936BEA"/>
    <w:rsid w:val="009378A4"/>
    <w:rsid w:val="009408BC"/>
    <w:rsid w:val="00940B0B"/>
    <w:rsid w:val="00940C09"/>
    <w:rsid w:val="00940CF6"/>
    <w:rsid w:val="00940F0B"/>
    <w:rsid w:val="009411CE"/>
    <w:rsid w:val="009412D2"/>
    <w:rsid w:val="00941514"/>
    <w:rsid w:val="00942824"/>
    <w:rsid w:val="009436AF"/>
    <w:rsid w:val="00944265"/>
    <w:rsid w:val="00944749"/>
    <w:rsid w:val="00945848"/>
    <w:rsid w:val="00945C3B"/>
    <w:rsid w:val="00945DDA"/>
    <w:rsid w:val="00947086"/>
    <w:rsid w:val="0095021D"/>
    <w:rsid w:val="00951151"/>
    <w:rsid w:val="009517D8"/>
    <w:rsid w:val="00951DD4"/>
    <w:rsid w:val="00952284"/>
    <w:rsid w:val="00952390"/>
    <w:rsid w:val="00954AF3"/>
    <w:rsid w:val="00954E72"/>
    <w:rsid w:val="00955E6E"/>
    <w:rsid w:val="00956C9A"/>
    <w:rsid w:val="00956FFA"/>
    <w:rsid w:val="00957510"/>
    <w:rsid w:val="009578AD"/>
    <w:rsid w:val="00957F27"/>
    <w:rsid w:val="00960EA8"/>
    <w:rsid w:val="00961AA6"/>
    <w:rsid w:val="00961BEE"/>
    <w:rsid w:val="00961D93"/>
    <w:rsid w:val="009622A6"/>
    <w:rsid w:val="00962434"/>
    <w:rsid w:val="00962BD7"/>
    <w:rsid w:val="00962FC9"/>
    <w:rsid w:val="00964AE7"/>
    <w:rsid w:val="00964F0C"/>
    <w:rsid w:val="00964FB7"/>
    <w:rsid w:val="00964FF8"/>
    <w:rsid w:val="009657E5"/>
    <w:rsid w:val="0096585D"/>
    <w:rsid w:val="00965BE9"/>
    <w:rsid w:val="009660CB"/>
    <w:rsid w:val="00966571"/>
    <w:rsid w:val="00966B72"/>
    <w:rsid w:val="00967095"/>
    <w:rsid w:val="009702E4"/>
    <w:rsid w:val="00970630"/>
    <w:rsid w:val="00970935"/>
    <w:rsid w:val="00970BA0"/>
    <w:rsid w:val="00971832"/>
    <w:rsid w:val="00971B37"/>
    <w:rsid w:val="00972CBF"/>
    <w:rsid w:val="00973266"/>
    <w:rsid w:val="009732D3"/>
    <w:rsid w:val="00973341"/>
    <w:rsid w:val="0097357F"/>
    <w:rsid w:val="0097379E"/>
    <w:rsid w:val="00973C73"/>
    <w:rsid w:val="00973F52"/>
    <w:rsid w:val="00974549"/>
    <w:rsid w:val="00974FF3"/>
    <w:rsid w:val="00975CD2"/>
    <w:rsid w:val="00977680"/>
    <w:rsid w:val="00980355"/>
    <w:rsid w:val="00980559"/>
    <w:rsid w:val="00981177"/>
    <w:rsid w:val="00981A2E"/>
    <w:rsid w:val="00983767"/>
    <w:rsid w:val="00983DB9"/>
    <w:rsid w:val="00984185"/>
    <w:rsid w:val="00985538"/>
    <w:rsid w:val="00985B1C"/>
    <w:rsid w:val="00985E08"/>
    <w:rsid w:val="009869CD"/>
    <w:rsid w:val="00986A23"/>
    <w:rsid w:val="00987311"/>
    <w:rsid w:val="0098747C"/>
    <w:rsid w:val="00987C6B"/>
    <w:rsid w:val="0099095E"/>
    <w:rsid w:val="00991061"/>
    <w:rsid w:val="0099113B"/>
    <w:rsid w:val="00991167"/>
    <w:rsid w:val="00991349"/>
    <w:rsid w:val="009913F2"/>
    <w:rsid w:val="009917FD"/>
    <w:rsid w:val="00991926"/>
    <w:rsid w:val="00992900"/>
    <w:rsid w:val="00992A9C"/>
    <w:rsid w:val="00992C31"/>
    <w:rsid w:val="00992E3B"/>
    <w:rsid w:val="00992FE4"/>
    <w:rsid w:val="009933FF"/>
    <w:rsid w:val="00994B73"/>
    <w:rsid w:val="009953B5"/>
    <w:rsid w:val="009957CB"/>
    <w:rsid w:val="00995A1B"/>
    <w:rsid w:val="0099648D"/>
    <w:rsid w:val="00996D6E"/>
    <w:rsid w:val="00997A83"/>
    <w:rsid w:val="00997E95"/>
    <w:rsid w:val="009A07D9"/>
    <w:rsid w:val="009A11DC"/>
    <w:rsid w:val="009A1384"/>
    <w:rsid w:val="009A1961"/>
    <w:rsid w:val="009A1A26"/>
    <w:rsid w:val="009A23A1"/>
    <w:rsid w:val="009A2811"/>
    <w:rsid w:val="009A28BB"/>
    <w:rsid w:val="009A2D34"/>
    <w:rsid w:val="009A3628"/>
    <w:rsid w:val="009A3A13"/>
    <w:rsid w:val="009A45D4"/>
    <w:rsid w:val="009A4740"/>
    <w:rsid w:val="009A484C"/>
    <w:rsid w:val="009A4A43"/>
    <w:rsid w:val="009A549F"/>
    <w:rsid w:val="009A5757"/>
    <w:rsid w:val="009A5C69"/>
    <w:rsid w:val="009A6834"/>
    <w:rsid w:val="009A76C8"/>
    <w:rsid w:val="009A7B63"/>
    <w:rsid w:val="009B0F56"/>
    <w:rsid w:val="009B0F6D"/>
    <w:rsid w:val="009B124D"/>
    <w:rsid w:val="009B18C6"/>
    <w:rsid w:val="009B288D"/>
    <w:rsid w:val="009B2A26"/>
    <w:rsid w:val="009B2CA7"/>
    <w:rsid w:val="009B2DA6"/>
    <w:rsid w:val="009B32CD"/>
    <w:rsid w:val="009B408E"/>
    <w:rsid w:val="009B4378"/>
    <w:rsid w:val="009B46D9"/>
    <w:rsid w:val="009B5090"/>
    <w:rsid w:val="009B560A"/>
    <w:rsid w:val="009C0784"/>
    <w:rsid w:val="009C09A7"/>
    <w:rsid w:val="009C4E73"/>
    <w:rsid w:val="009C53AB"/>
    <w:rsid w:val="009C57A3"/>
    <w:rsid w:val="009C5962"/>
    <w:rsid w:val="009C5AC0"/>
    <w:rsid w:val="009C6FA2"/>
    <w:rsid w:val="009C734E"/>
    <w:rsid w:val="009C7FF5"/>
    <w:rsid w:val="009D0237"/>
    <w:rsid w:val="009D028C"/>
    <w:rsid w:val="009D18CC"/>
    <w:rsid w:val="009D273E"/>
    <w:rsid w:val="009D37F2"/>
    <w:rsid w:val="009D3ECF"/>
    <w:rsid w:val="009D486F"/>
    <w:rsid w:val="009D4E43"/>
    <w:rsid w:val="009D6719"/>
    <w:rsid w:val="009D68DF"/>
    <w:rsid w:val="009D7397"/>
    <w:rsid w:val="009D7681"/>
    <w:rsid w:val="009E0287"/>
    <w:rsid w:val="009E0D6F"/>
    <w:rsid w:val="009E0F7C"/>
    <w:rsid w:val="009E218B"/>
    <w:rsid w:val="009E2FD4"/>
    <w:rsid w:val="009E30E1"/>
    <w:rsid w:val="009E3132"/>
    <w:rsid w:val="009E543D"/>
    <w:rsid w:val="009E54B7"/>
    <w:rsid w:val="009E5735"/>
    <w:rsid w:val="009E603C"/>
    <w:rsid w:val="009E7520"/>
    <w:rsid w:val="009E77DA"/>
    <w:rsid w:val="009E7D1E"/>
    <w:rsid w:val="009F0430"/>
    <w:rsid w:val="009F128C"/>
    <w:rsid w:val="009F26A0"/>
    <w:rsid w:val="009F2C2C"/>
    <w:rsid w:val="009F30D4"/>
    <w:rsid w:val="009F36EF"/>
    <w:rsid w:val="009F3F54"/>
    <w:rsid w:val="009F4D81"/>
    <w:rsid w:val="009F4FC0"/>
    <w:rsid w:val="009F5264"/>
    <w:rsid w:val="009F5368"/>
    <w:rsid w:val="009F540F"/>
    <w:rsid w:val="009F5494"/>
    <w:rsid w:val="009F5CFF"/>
    <w:rsid w:val="009F68CA"/>
    <w:rsid w:val="009F6EED"/>
    <w:rsid w:val="009F7D6E"/>
    <w:rsid w:val="00A00086"/>
    <w:rsid w:val="00A000BB"/>
    <w:rsid w:val="00A0013E"/>
    <w:rsid w:val="00A00309"/>
    <w:rsid w:val="00A00B2E"/>
    <w:rsid w:val="00A00D8B"/>
    <w:rsid w:val="00A01200"/>
    <w:rsid w:val="00A020B5"/>
    <w:rsid w:val="00A022E5"/>
    <w:rsid w:val="00A03164"/>
    <w:rsid w:val="00A03F4E"/>
    <w:rsid w:val="00A044BE"/>
    <w:rsid w:val="00A0525D"/>
    <w:rsid w:val="00A05910"/>
    <w:rsid w:val="00A059CC"/>
    <w:rsid w:val="00A05F01"/>
    <w:rsid w:val="00A06264"/>
    <w:rsid w:val="00A068B3"/>
    <w:rsid w:val="00A06A69"/>
    <w:rsid w:val="00A073A8"/>
    <w:rsid w:val="00A073EC"/>
    <w:rsid w:val="00A0753C"/>
    <w:rsid w:val="00A100D9"/>
    <w:rsid w:val="00A109C9"/>
    <w:rsid w:val="00A11553"/>
    <w:rsid w:val="00A1176C"/>
    <w:rsid w:val="00A1440B"/>
    <w:rsid w:val="00A16246"/>
    <w:rsid w:val="00A2134D"/>
    <w:rsid w:val="00A2147B"/>
    <w:rsid w:val="00A21674"/>
    <w:rsid w:val="00A21894"/>
    <w:rsid w:val="00A220BD"/>
    <w:rsid w:val="00A22423"/>
    <w:rsid w:val="00A23288"/>
    <w:rsid w:val="00A234EF"/>
    <w:rsid w:val="00A25303"/>
    <w:rsid w:val="00A270AD"/>
    <w:rsid w:val="00A274C5"/>
    <w:rsid w:val="00A274DD"/>
    <w:rsid w:val="00A2780A"/>
    <w:rsid w:val="00A278C2"/>
    <w:rsid w:val="00A27F07"/>
    <w:rsid w:val="00A310FA"/>
    <w:rsid w:val="00A31BEF"/>
    <w:rsid w:val="00A32D76"/>
    <w:rsid w:val="00A33365"/>
    <w:rsid w:val="00A3358C"/>
    <w:rsid w:val="00A33B6A"/>
    <w:rsid w:val="00A33C02"/>
    <w:rsid w:val="00A3492A"/>
    <w:rsid w:val="00A350BA"/>
    <w:rsid w:val="00A35C72"/>
    <w:rsid w:val="00A35DA1"/>
    <w:rsid w:val="00A36513"/>
    <w:rsid w:val="00A3793B"/>
    <w:rsid w:val="00A4033D"/>
    <w:rsid w:val="00A40A72"/>
    <w:rsid w:val="00A41D22"/>
    <w:rsid w:val="00A42D68"/>
    <w:rsid w:val="00A42FBF"/>
    <w:rsid w:val="00A432B0"/>
    <w:rsid w:val="00A43364"/>
    <w:rsid w:val="00A4401D"/>
    <w:rsid w:val="00A442B0"/>
    <w:rsid w:val="00A44CCC"/>
    <w:rsid w:val="00A44F7A"/>
    <w:rsid w:val="00A45D47"/>
    <w:rsid w:val="00A46056"/>
    <w:rsid w:val="00A46369"/>
    <w:rsid w:val="00A468A3"/>
    <w:rsid w:val="00A46B7B"/>
    <w:rsid w:val="00A47C11"/>
    <w:rsid w:val="00A47F2C"/>
    <w:rsid w:val="00A5052A"/>
    <w:rsid w:val="00A5088B"/>
    <w:rsid w:val="00A519AA"/>
    <w:rsid w:val="00A51E46"/>
    <w:rsid w:val="00A540F8"/>
    <w:rsid w:val="00A542A3"/>
    <w:rsid w:val="00A54EFE"/>
    <w:rsid w:val="00A558CF"/>
    <w:rsid w:val="00A55BA0"/>
    <w:rsid w:val="00A562E1"/>
    <w:rsid w:val="00A568E4"/>
    <w:rsid w:val="00A57AD2"/>
    <w:rsid w:val="00A60878"/>
    <w:rsid w:val="00A60F93"/>
    <w:rsid w:val="00A610BD"/>
    <w:rsid w:val="00A61318"/>
    <w:rsid w:val="00A6187C"/>
    <w:rsid w:val="00A61BD0"/>
    <w:rsid w:val="00A61E17"/>
    <w:rsid w:val="00A62548"/>
    <w:rsid w:val="00A62928"/>
    <w:rsid w:val="00A62A88"/>
    <w:rsid w:val="00A630F1"/>
    <w:rsid w:val="00A63417"/>
    <w:rsid w:val="00A63520"/>
    <w:rsid w:val="00A6479F"/>
    <w:rsid w:val="00A6648B"/>
    <w:rsid w:val="00A665B5"/>
    <w:rsid w:val="00A667CB"/>
    <w:rsid w:val="00A668DA"/>
    <w:rsid w:val="00A6756D"/>
    <w:rsid w:val="00A677E8"/>
    <w:rsid w:val="00A67BD3"/>
    <w:rsid w:val="00A67EA3"/>
    <w:rsid w:val="00A67F68"/>
    <w:rsid w:val="00A70014"/>
    <w:rsid w:val="00A70FC3"/>
    <w:rsid w:val="00A71725"/>
    <w:rsid w:val="00A71A58"/>
    <w:rsid w:val="00A7245C"/>
    <w:rsid w:val="00A72BEB"/>
    <w:rsid w:val="00A72D81"/>
    <w:rsid w:val="00A73086"/>
    <w:rsid w:val="00A738ED"/>
    <w:rsid w:val="00A73955"/>
    <w:rsid w:val="00A741CE"/>
    <w:rsid w:val="00A742E9"/>
    <w:rsid w:val="00A74665"/>
    <w:rsid w:val="00A74887"/>
    <w:rsid w:val="00A754A7"/>
    <w:rsid w:val="00A7552B"/>
    <w:rsid w:val="00A7581E"/>
    <w:rsid w:val="00A75ACF"/>
    <w:rsid w:val="00A768A2"/>
    <w:rsid w:val="00A81885"/>
    <w:rsid w:val="00A81964"/>
    <w:rsid w:val="00A81A2B"/>
    <w:rsid w:val="00A81BA9"/>
    <w:rsid w:val="00A82409"/>
    <w:rsid w:val="00A83238"/>
    <w:rsid w:val="00A835DA"/>
    <w:rsid w:val="00A83721"/>
    <w:rsid w:val="00A83F25"/>
    <w:rsid w:val="00A84768"/>
    <w:rsid w:val="00A85397"/>
    <w:rsid w:val="00A858FE"/>
    <w:rsid w:val="00A860CD"/>
    <w:rsid w:val="00A86802"/>
    <w:rsid w:val="00A86E36"/>
    <w:rsid w:val="00A879DC"/>
    <w:rsid w:val="00A90186"/>
    <w:rsid w:val="00A90757"/>
    <w:rsid w:val="00A908F9"/>
    <w:rsid w:val="00A913F5"/>
    <w:rsid w:val="00A92719"/>
    <w:rsid w:val="00A92A2B"/>
    <w:rsid w:val="00A93560"/>
    <w:rsid w:val="00A937AC"/>
    <w:rsid w:val="00A94266"/>
    <w:rsid w:val="00A944CC"/>
    <w:rsid w:val="00A948C2"/>
    <w:rsid w:val="00A94966"/>
    <w:rsid w:val="00A95B8D"/>
    <w:rsid w:val="00A9627E"/>
    <w:rsid w:val="00A9639B"/>
    <w:rsid w:val="00AA020E"/>
    <w:rsid w:val="00AA0F15"/>
    <w:rsid w:val="00AA2C62"/>
    <w:rsid w:val="00AA3100"/>
    <w:rsid w:val="00AA3217"/>
    <w:rsid w:val="00AA3879"/>
    <w:rsid w:val="00AA3DEB"/>
    <w:rsid w:val="00AA4944"/>
    <w:rsid w:val="00AA4E39"/>
    <w:rsid w:val="00AA577A"/>
    <w:rsid w:val="00AA58BE"/>
    <w:rsid w:val="00AA7CB7"/>
    <w:rsid w:val="00AA7CE1"/>
    <w:rsid w:val="00AB0B36"/>
    <w:rsid w:val="00AB10C2"/>
    <w:rsid w:val="00AB1256"/>
    <w:rsid w:val="00AB229D"/>
    <w:rsid w:val="00AB29B9"/>
    <w:rsid w:val="00AB302B"/>
    <w:rsid w:val="00AB39F9"/>
    <w:rsid w:val="00AB3CD3"/>
    <w:rsid w:val="00AB3DE8"/>
    <w:rsid w:val="00AB43DF"/>
    <w:rsid w:val="00AB5682"/>
    <w:rsid w:val="00AB5DA7"/>
    <w:rsid w:val="00AB6D92"/>
    <w:rsid w:val="00AB6EB4"/>
    <w:rsid w:val="00AB7D57"/>
    <w:rsid w:val="00AC08F6"/>
    <w:rsid w:val="00AC0A0B"/>
    <w:rsid w:val="00AC2200"/>
    <w:rsid w:val="00AC2510"/>
    <w:rsid w:val="00AC3163"/>
    <w:rsid w:val="00AC3653"/>
    <w:rsid w:val="00AC3FF4"/>
    <w:rsid w:val="00AC4120"/>
    <w:rsid w:val="00AC49E2"/>
    <w:rsid w:val="00AC57CA"/>
    <w:rsid w:val="00AC5879"/>
    <w:rsid w:val="00AC5ADA"/>
    <w:rsid w:val="00AC62D2"/>
    <w:rsid w:val="00AC651F"/>
    <w:rsid w:val="00AC6840"/>
    <w:rsid w:val="00AC734A"/>
    <w:rsid w:val="00AC7D8C"/>
    <w:rsid w:val="00AD01DF"/>
    <w:rsid w:val="00AD13B2"/>
    <w:rsid w:val="00AD145E"/>
    <w:rsid w:val="00AD158D"/>
    <w:rsid w:val="00AD198B"/>
    <w:rsid w:val="00AD2163"/>
    <w:rsid w:val="00AD24AE"/>
    <w:rsid w:val="00AD3804"/>
    <w:rsid w:val="00AD3CCD"/>
    <w:rsid w:val="00AD400B"/>
    <w:rsid w:val="00AD4CD5"/>
    <w:rsid w:val="00AD5147"/>
    <w:rsid w:val="00AD5262"/>
    <w:rsid w:val="00AD5576"/>
    <w:rsid w:val="00AD58E4"/>
    <w:rsid w:val="00AD5BC6"/>
    <w:rsid w:val="00AD5DE8"/>
    <w:rsid w:val="00AD6667"/>
    <w:rsid w:val="00AD680C"/>
    <w:rsid w:val="00AD6BCB"/>
    <w:rsid w:val="00AE02FA"/>
    <w:rsid w:val="00AE0495"/>
    <w:rsid w:val="00AE09A0"/>
    <w:rsid w:val="00AE0A04"/>
    <w:rsid w:val="00AE0F1B"/>
    <w:rsid w:val="00AE2916"/>
    <w:rsid w:val="00AE2A7D"/>
    <w:rsid w:val="00AE4601"/>
    <w:rsid w:val="00AE492C"/>
    <w:rsid w:val="00AE5F84"/>
    <w:rsid w:val="00AE6B81"/>
    <w:rsid w:val="00AE6E6F"/>
    <w:rsid w:val="00AF0921"/>
    <w:rsid w:val="00AF132C"/>
    <w:rsid w:val="00AF136B"/>
    <w:rsid w:val="00AF162E"/>
    <w:rsid w:val="00AF29E8"/>
    <w:rsid w:val="00AF2FDD"/>
    <w:rsid w:val="00AF3056"/>
    <w:rsid w:val="00AF351C"/>
    <w:rsid w:val="00AF3FB0"/>
    <w:rsid w:val="00AF4D8C"/>
    <w:rsid w:val="00AF52E1"/>
    <w:rsid w:val="00AF5729"/>
    <w:rsid w:val="00AF5B56"/>
    <w:rsid w:val="00AF5E8C"/>
    <w:rsid w:val="00AF6437"/>
    <w:rsid w:val="00AF64C5"/>
    <w:rsid w:val="00AF69F8"/>
    <w:rsid w:val="00AF7085"/>
    <w:rsid w:val="00AF7977"/>
    <w:rsid w:val="00AF7B1B"/>
    <w:rsid w:val="00B002EF"/>
    <w:rsid w:val="00B00565"/>
    <w:rsid w:val="00B00CFF"/>
    <w:rsid w:val="00B013ED"/>
    <w:rsid w:val="00B0185A"/>
    <w:rsid w:val="00B01D7B"/>
    <w:rsid w:val="00B02007"/>
    <w:rsid w:val="00B0301F"/>
    <w:rsid w:val="00B0311B"/>
    <w:rsid w:val="00B032EC"/>
    <w:rsid w:val="00B0333F"/>
    <w:rsid w:val="00B03873"/>
    <w:rsid w:val="00B03A14"/>
    <w:rsid w:val="00B04208"/>
    <w:rsid w:val="00B046B8"/>
    <w:rsid w:val="00B04FCD"/>
    <w:rsid w:val="00B05533"/>
    <w:rsid w:val="00B0596C"/>
    <w:rsid w:val="00B06D78"/>
    <w:rsid w:val="00B06DFF"/>
    <w:rsid w:val="00B06FC0"/>
    <w:rsid w:val="00B07E9C"/>
    <w:rsid w:val="00B10922"/>
    <w:rsid w:val="00B10BED"/>
    <w:rsid w:val="00B12AAA"/>
    <w:rsid w:val="00B1396B"/>
    <w:rsid w:val="00B1404C"/>
    <w:rsid w:val="00B1458B"/>
    <w:rsid w:val="00B1553F"/>
    <w:rsid w:val="00B1715F"/>
    <w:rsid w:val="00B171DD"/>
    <w:rsid w:val="00B173D8"/>
    <w:rsid w:val="00B176F6"/>
    <w:rsid w:val="00B17D61"/>
    <w:rsid w:val="00B17F68"/>
    <w:rsid w:val="00B201CB"/>
    <w:rsid w:val="00B20A51"/>
    <w:rsid w:val="00B210F1"/>
    <w:rsid w:val="00B225D5"/>
    <w:rsid w:val="00B22767"/>
    <w:rsid w:val="00B22C69"/>
    <w:rsid w:val="00B22D0D"/>
    <w:rsid w:val="00B231A4"/>
    <w:rsid w:val="00B231CE"/>
    <w:rsid w:val="00B2369C"/>
    <w:rsid w:val="00B23AFE"/>
    <w:rsid w:val="00B23BF1"/>
    <w:rsid w:val="00B241DC"/>
    <w:rsid w:val="00B265E7"/>
    <w:rsid w:val="00B26E28"/>
    <w:rsid w:val="00B2755A"/>
    <w:rsid w:val="00B30016"/>
    <w:rsid w:val="00B302AF"/>
    <w:rsid w:val="00B30BBD"/>
    <w:rsid w:val="00B31547"/>
    <w:rsid w:val="00B316C6"/>
    <w:rsid w:val="00B31E5A"/>
    <w:rsid w:val="00B325A9"/>
    <w:rsid w:val="00B329C1"/>
    <w:rsid w:val="00B32A36"/>
    <w:rsid w:val="00B32C11"/>
    <w:rsid w:val="00B33695"/>
    <w:rsid w:val="00B33732"/>
    <w:rsid w:val="00B3376D"/>
    <w:rsid w:val="00B3392C"/>
    <w:rsid w:val="00B34326"/>
    <w:rsid w:val="00B34A9D"/>
    <w:rsid w:val="00B352FA"/>
    <w:rsid w:val="00B353FC"/>
    <w:rsid w:val="00B3556A"/>
    <w:rsid w:val="00B35972"/>
    <w:rsid w:val="00B365D6"/>
    <w:rsid w:val="00B36793"/>
    <w:rsid w:val="00B375B9"/>
    <w:rsid w:val="00B408C5"/>
    <w:rsid w:val="00B409DA"/>
    <w:rsid w:val="00B409F0"/>
    <w:rsid w:val="00B4150D"/>
    <w:rsid w:val="00B42791"/>
    <w:rsid w:val="00B43A5B"/>
    <w:rsid w:val="00B4431D"/>
    <w:rsid w:val="00B44504"/>
    <w:rsid w:val="00B4460D"/>
    <w:rsid w:val="00B45370"/>
    <w:rsid w:val="00B4563F"/>
    <w:rsid w:val="00B456A4"/>
    <w:rsid w:val="00B457BE"/>
    <w:rsid w:val="00B4680A"/>
    <w:rsid w:val="00B46B4F"/>
    <w:rsid w:val="00B471AA"/>
    <w:rsid w:val="00B472E2"/>
    <w:rsid w:val="00B47A96"/>
    <w:rsid w:val="00B47B92"/>
    <w:rsid w:val="00B5025A"/>
    <w:rsid w:val="00B510B9"/>
    <w:rsid w:val="00B5202B"/>
    <w:rsid w:val="00B52482"/>
    <w:rsid w:val="00B533E0"/>
    <w:rsid w:val="00B53731"/>
    <w:rsid w:val="00B53C7D"/>
    <w:rsid w:val="00B541BE"/>
    <w:rsid w:val="00B5445C"/>
    <w:rsid w:val="00B544EF"/>
    <w:rsid w:val="00B54BF0"/>
    <w:rsid w:val="00B561CB"/>
    <w:rsid w:val="00B57711"/>
    <w:rsid w:val="00B57A24"/>
    <w:rsid w:val="00B60A5C"/>
    <w:rsid w:val="00B60F53"/>
    <w:rsid w:val="00B61A1D"/>
    <w:rsid w:val="00B62501"/>
    <w:rsid w:val="00B6365E"/>
    <w:rsid w:val="00B64830"/>
    <w:rsid w:val="00B64D80"/>
    <w:rsid w:val="00B64DFC"/>
    <w:rsid w:val="00B6598B"/>
    <w:rsid w:val="00B65CCE"/>
    <w:rsid w:val="00B66017"/>
    <w:rsid w:val="00B66647"/>
    <w:rsid w:val="00B66D5E"/>
    <w:rsid w:val="00B67778"/>
    <w:rsid w:val="00B7077F"/>
    <w:rsid w:val="00B70898"/>
    <w:rsid w:val="00B7098A"/>
    <w:rsid w:val="00B709E3"/>
    <w:rsid w:val="00B7106E"/>
    <w:rsid w:val="00B717FB"/>
    <w:rsid w:val="00B7191A"/>
    <w:rsid w:val="00B71942"/>
    <w:rsid w:val="00B71AF3"/>
    <w:rsid w:val="00B71B0A"/>
    <w:rsid w:val="00B720CA"/>
    <w:rsid w:val="00B72C06"/>
    <w:rsid w:val="00B72E85"/>
    <w:rsid w:val="00B73944"/>
    <w:rsid w:val="00B74917"/>
    <w:rsid w:val="00B74A5B"/>
    <w:rsid w:val="00B751AB"/>
    <w:rsid w:val="00B752E2"/>
    <w:rsid w:val="00B75776"/>
    <w:rsid w:val="00B7609A"/>
    <w:rsid w:val="00B76AB8"/>
    <w:rsid w:val="00B77792"/>
    <w:rsid w:val="00B77F72"/>
    <w:rsid w:val="00B80A7E"/>
    <w:rsid w:val="00B816D6"/>
    <w:rsid w:val="00B81D24"/>
    <w:rsid w:val="00B820A2"/>
    <w:rsid w:val="00B82735"/>
    <w:rsid w:val="00B82A29"/>
    <w:rsid w:val="00B82D52"/>
    <w:rsid w:val="00B834D5"/>
    <w:rsid w:val="00B83577"/>
    <w:rsid w:val="00B83A2A"/>
    <w:rsid w:val="00B841F4"/>
    <w:rsid w:val="00B84F87"/>
    <w:rsid w:val="00B85446"/>
    <w:rsid w:val="00B85F28"/>
    <w:rsid w:val="00B86583"/>
    <w:rsid w:val="00B866B8"/>
    <w:rsid w:val="00B867B9"/>
    <w:rsid w:val="00B86D6E"/>
    <w:rsid w:val="00B90020"/>
    <w:rsid w:val="00B90076"/>
    <w:rsid w:val="00B90972"/>
    <w:rsid w:val="00B90BFA"/>
    <w:rsid w:val="00B91AB7"/>
    <w:rsid w:val="00B92A38"/>
    <w:rsid w:val="00B92CDA"/>
    <w:rsid w:val="00B934F4"/>
    <w:rsid w:val="00B940D7"/>
    <w:rsid w:val="00B953B1"/>
    <w:rsid w:val="00B95AD9"/>
    <w:rsid w:val="00B97644"/>
    <w:rsid w:val="00B97CD9"/>
    <w:rsid w:val="00BA0229"/>
    <w:rsid w:val="00BA022F"/>
    <w:rsid w:val="00BA02BE"/>
    <w:rsid w:val="00BA03ED"/>
    <w:rsid w:val="00BA08EC"/>
    <w:rsid w:val="00BA15E9"/>
    <w:rsid w:val="00BA178F"/>
    <w:rsid w:val="00BA1B9C"/>
    <w:rsid w:val="00BA1FB6"/>
    <w:rsid w:val="00BA1FED"/>
    <w:rsid w:val="00BA3849"/>
    <w:rsid w:val="00BA399B"/>
    <w:rsid w:val="00BA41E7"/>
    <w:rsid w:val="00BA4B03"/>
    <w:rsid w:val="00BA4F67"/>
    <w:rsid w:val="00BA5347"/>
    <w:rsid w:val="00BA60AE"/>
    <w:rsid w:val="00BA65C5"/>
    <w:rsid w:val="00BA6A10"/>
    <w:rsid w:val="00BA6B35"/>
    <w:rsid w:val="00BA6C13"/>
    <w:rsid w:val="00BA780F"/>
    <w:rsid w:val="00BB01E3"/>
    <w:rsid w:val="00BB03AB"/>
    <w:rsid w:val="00BB0725"/>
    <w:rsid w:val="00BB0ED1"/>
    <w:rsid w:val="00BB1C8E"/>
    <w:rsid w:val="00BB2EB6"/>
    <w:rsid w:val="00BB33EC"/>
    <w:rsid w:val="00BB42EF"/>
    <w:rsid w:val="00BB4491"/>
    <w:rsid w:val="00BB595B"/>
    <w:rsid w:val="00BB6ACF"/>
    <w:rsid w:val="00BB742A"/>
    <w:rsid w:val="00BB7503"/>
    <w:rsid w:val="00BB7941"/>
    <w:rsid w:val="00BC173C"/>
    <w:rsid w:val="00BC1C0F"/>
    <w:rsid w:val="00BC2E4E"/>
    <w:rsid w:val="00BC3240"/>
    <w:rsid w:val="00BC3CE4"/>
    <w:rsid w:val="00BC7E3A"/>
    <w:rsid w:val="00BD1A4B"/>
    <w:rsid w:val="00BD1C32"/>
    <w:rsid w:val="00BD2152"/>
    <w:rsid w:val="00BD22D6"/>
    <w:rsid w:val="00BD2B54"/>
    <w:rsid w:val="00BD327C"/>
    <w:rsid w:val="00BD343C"/>
    <w:rsid w:val="00BD379B"/>
    <w:rsid w:val="00BD4105"/>
    <w:rsid w:val="00BD4353"/>
    <w:rsid w:val="00BD4707"/>
    <w:rsid w:val="00BD4B0B"/>
    <w:rsid w:val="00BD52E2"/>
    <w:rsid w:val="00BD595A"/>
    <w:rsid w:val="00BD68D4"/>
    <w:rsid w:val="00BD77CB"/>
    <w:rsid w:val="00BD7818"/>
    <w:rsid w:val="00BD7FEF"/>
    <w:rsid w:val="00BD7FF2"/>
    <w:rsid w:val="00BE049D"/>
    <w:rsid w:val="00BE04EC"/>
    <w:rsid w:val="00BE0F33"/>
    <w:rsid w:val="00BE1C71"/>
    <w:rsid w:val="00BE24F0"/>
    <w:rsid w:val="00BE2769"/>
    <w:rsid w:val="00BE2868"/>
    <w:rsid w:val="00BE295C"/>
    <w:rsid w:val="00BE314E"/>
    <w:rsid w:val="00BE368E"/>
    <w:rsid w:val="00BE3C97"/>
    <w:rsid w:val="00BE3EDB"/>
    <w:rsid w:val="00BE4289"/>
    <w:rsid w:val="00BE4ACE"/>
    <w:rsid w:val="00BE5CA5"/>
    <w:rsid w:val="00BE5F09"/>
    <w:rsid w:val="00BE686E"/>
    <w:rsid w:val="00BE7446"/>
    <w:rsid w:val="00BE7C08"/>
    <w:rsid w:val="00BF0562"/>
    <w:rsid w:val="00BF06DA"/>
    <w:rsid w:val="00BF1B08"/>
    <w:rsid w:val="00BF1B18"/>
    <w:rsid w:val="00BF1B3E"/>
    <w:rsid w:val="00BF1F88"/>
    <w:rsid w:val="00BF2B48"/>
    <w:rsid w:val="00BF3277"/>
    <w:rsid w:val="00BF3AC0"/>
    <w:rsid w:val="00BF43D3"/>
    <w:rsid w:val="00BF43DC"/>
    <w:rsid w:val="00BF43F9"/>
    <w:rsid w:val="00BF46B4"/>
    <w:rsid w:val="00BF50DD"/>
    <w:rsid w:val="00BF5D90"/>
    <w:rsid w:val="00BF6C27"/>
    <w:rsid w:val="00BF73AD"/>
    <w:rsid w:val="00BF75B1"/>
    <w:rsid w:val="00BF7660"/>
    <w:rsid w:val="00C0017F"/>
    <w:rsid w:val="00C00353"/>
    <w:rsid w:val="00C0076F"/>
    <w:rsid w:val="00C00B53"/>
    <w:rsid w:val="00C019F8"/>
    <w:rsid w:val="00C027D0"/>
    <w:rsid w:val="00C02D91"/>
    <w:rsid w:val="00C0307F"/>
    <w:rsid w:val="00C040F1"/>
    <w:rsid w:val="00C044C6"/>
    <w:rsid w:val="00C052B0"/>
    <w:rsid w:val="00C0718C"/>
    <w:rsid w:val="00C073A2"/>
    <w:rsid w:val="00C07515"/>
    <w:rsid w:val="00C079AD"/>
    <w:rsid w:val="00C07FFC"/>
    <w:rsid w:val="00C10B97"/>
    <w:rsid w:val="00C10E48"/>
    <w:rsid w:val="00C1144D"/>
    <w:rsid w:val="00C115C6"/>
    <w:rsid w:val="00C1196F"/>
    <w:rsid w:val="00C11E7A"/>
    <w:rsid w:val="00C1261F"/>
    <w:rsid w:val="00C12A75"/>
    <w:rsid w:val="00C13121"/>
    <w:rsid w:val="00C13C6F"/>
    <w:rsid w:val="00C14397"/>
    <w:rsid w:val="00C17FEC"/>
    <w:rsid w:val="00C205B4"/>
    <w:rsid w:val="00C205EC"/>
    <w:rsid w:val="00C207CB"/>
    <w:rsid w:val="00C213E2"/>
    <w:rsid w:val="00C21722"/>
    <w:rsid w:val="00C21A1B"/>
    <w:rsid w:val="00C21F80"/>
    <w:rsid w:val="00C227B6"/>
    <w:rsid w:val="00C2412E"/>
    <w:rsid w:val="00C2420D"/>
    <w:rsid w:val="00C2432C"/>
    <w:rsid w:val="00C2543B"/>
    <w:rsid w:val="00C258F4"/>
    <w:rsid w:val="00C264A8"/>
    <w:rsid w:val="00C268B7"/>
    <w:rsid w:val="00C26A53"/>
    <w:rsid w:val="00C2728B"/>
    <w:rsid w:val="00C27387"/>
    <w:rsid w:val="00C275E7"/>
    <w:rsid w:val="00C309C9"/>
    <w:rsid w:val="00C31D60"/>
    <w:rsid w:val="00C326CA"/>
    <w:rsid w:val="00C32767"/>
    <w:rsid w:val="00C33285"/>
    <w:rsid w:val="00C335EE"/>
    <w:rsid w:val="00C336B2"/>
    <w:rsid w:val="00C34CDA"/>
    <w:rsid w:val="00C350AF"/>
    <w:rsid w:val="00C3551B"/>
    <w:rsid w:val="00C35E78"/>
    <w:rsid w:val="00C36370"/>
    <w:rsid w:val="00C366DD"/>
    <w:rsid w:val="00C36E12"/>
    <w:rsid w:val="00C3723B"/>
    <w:rsid w:val="00C372DC"/>
    <w:rsid w:val="00C37427"/>
    <w:rsid w:val="00C37F25"/>
    <w:rsid w:val="00C40632"/>
    <w:rsid w:val="00C40638"/>
    <w:rsid w:val="00C4068B"/>
    <w:rsid w:val="00C41C39"/>
    <w:rsid w:val="00C42031"/>
    <w:rsid w:val="00C432D3"/>
    <w:rsid w:val="00C437AB"/>
    <w:rsid w:val="00C444F1"/>
    <w:rsid w:val="00C44EA8"/>
    <w:rsid w:val="00C44F21"/>
    <w:rsid w:val="00C4505E"/>
    <w:rsid w:val="00C456A6"/>
    <w:rsid w:val="00C46E40"/>
    <w:rsid w:val="00C47880"/>
    <w:rsid w:val="00C50003"/>
    <w:rsid w:val="00C537B0"/>
    <w:rsid w:val="00C53826"/>
    <w:rsid w:val="00C53D32"/>
    <w:rsid w:val="00C547C7"/>
    <w:rsid w:val="00C54CA5"/>
    <w:rsid w:val="00C5518E"/>
    <w:rsid w:val="00C55497"/>
    <w:rsid w:val="00C557F9"/>
    <w:rsid w:val="00C55AEE"/>
    <w:rsid w:val="00C5631A"/>
    <w:rsid w:val="00C5667C"/>
    <w:rsid w:val="00C56920"/>
    <w:rsid w:val="00C56B04"/>
    <w:rsid w:val="00C578D7"/>
    <w:rsid w:val="00C57DF8"/>
    <w:rsid w:val="00C60D46"/>
    <w:rsid w:val="00C612D0"/>
    <w:rsid w:val="00C6166C"/>
    <w:rsid w:val="00C61C9E"/>
    <w:rsid w:val="00C62587"/>
    <w:rsid w:val="00C62E37"/>
    <w:rsid w:val="00C638E0"/>
    <w:rsid w:val="00C63AD6"/>
    <w:rsid w:val="00C64BD2"/>
    <w:rsid w:val="00C64C6D"/>
    <w:rsid w:val="00C64E54"/>
    <w:rsid w:val="00C6578E"/>
    <w:rsid w:val="00C65A5F"/>
    <w:rsid w:val="00C65FEC"/>
    <w:rsid w:val="00C66219"/>
    <w:rsid w:val="00C66AB8"/>
    <w:rsid w:val="00C66E52"/>
    <w:rsid w:val="00C674DE"/>
    <w:rsid w:val="00C70400"/>
    <w:rsid w:val="00C70BBC"/>
    <w:rsid w:val="00C70BDD"/>
    <w:rsid w:val="00C71600"/>
    <w:rsid w:val="00C716D8"/>
    <w:rsid w:val="00C71A95"/>
    <w:rsid w:val="00C71C15"/>
    <w:rsid w:val="00C72528"/>
    <w:rsid w:val="00C72C6C"/>
    <w:rsid w:val="00C7319D"/>
    <w:rsid w:val="00C7323F"/>
    <w:rsid w:val="00C73726"/>
    <w:rsid w:val="00C73953"/>
    <w:rsid w:val="00C73C33"/>
    <w:rsid w:val="00C74772"/>
    <w:rsid w:val="00C74DD3"/>
    <w:rsid w:val="00C754E0"/>
    <w:rsid w:val="00C75BBF"/>
    <w:rsid w:val="00C76707"/>
    <w:rsid w:val="00C80C57"/>
    <w:rsid w:val="00C83022"/>
    <w:rsid w:val="00C83258"/>
    <w:rsid w:val="00C83D4F"/>
    <w:rsid w:val="00C840BD"/>
    <w:rsid w:val="00C841DC"/>
    <w:rsid w:val="00C8500F"/>
    <w:rsid w:val="00C854C9"/>
    <w:rsid w:val="00C85961"/>
    <w:rsid w:val="00C85EE7"/>
    <w:rsid w:val="00C86B21"/>
    <w:rsid w:val="00C86EC4"/>
    <w:rsid w:val="00C9036D"/>
    <w:rsid w:val="00C906C7"/>
    <w:rsid w:val="00C90D1A"/>
    <w:rsid w:val="00C90EB8"/>
    <w:rsid w:val="00C914C0"/>
    <w:rsid w:val="00C9179E"/>
    <w:rsid w:val="00C91A77"/>
    <w:rsid w:val="00C91F49"/>
    <w:rsid w:val="00C91F6B"/>
    <w:rsid w:val="00C94C8E"/>
    <w:rsid w:val="00C96BDA"/>
    <w:rsid w:val="00C9729F"/>
    <w:rsid w:val="00C979AD"/>
    <w:rsid w:val="00C97AB0"/>
    <w:rsid w:val="00C97CB6"/>
    <w:rsid w:val="00C97E04"/>
    <w:rsid w:val="00CA0A3B"/>
    <w:rsid w:val="00CA11C9"/>
    <w:rsid w:val="00CA169F"/>
    <w:rsid w:val="00CA2813"/>
    <w:rsid w:val="00CA41B3"/>
    <w:rsid w:val="00CA44AC"/>
    <w:rsid w:val="00CA44FC"/>
    <w:rsid w:val="00CA6428"/>
    <w:rsid w:val="00CA6FF9"/>
    <w:rsid w:val="00CA76A2"/>
    <w:rsid w:val="00CA76DC"/>
    <w:rsid w:val="00CA78B2"/>
    <w:rsid w:val="00CB0187"/>
    <w:rsid w:val="00CB1085"/>
    <w:rsid w:val="00CB1161"/>
    <w:rsid w:val="00CB1BA7"/>
    <w:rsid w:val="00CB2580"/>
    <w:rsid w:val="00CB27DE"/>
    <w:rsid w:val="00CB2D9C"/>
    <w:rsid w:val="00CB3A80"/>
    <w:rsid w:val="00CB4180"/>
    <w:rsid w:val="00CB4341"/>
    <w:rsid w:val="00CB49DF"/>
    <w:rsid w:val="00CB5609"/>
    <w:rsid w:val="00CB56B3"/>
    <w:rsid w:val="00CB580B"/>
    <w:rsid w:val="00CB5891"/>
    <w:rsid w:val="00CB5AB7"/>
    <w:rsid w:val="00CB5E1C"/>
    <w:rsid w:val="00CB6470"/>
    <w:rsid w:val="00CB67AB"/>
    <w:rsid w:val="00CB6896"/>
    <w:rsid w:val="00CB70DE"/>
    <w:rsid w:val="00CB7794"/>
    <w:rsid w:val="00CB7F4F"/>
    <w:rsid w:val="00CC037E"/>
    <w:rsid w:val="00CC043C"/>
    <w:rsid w:val="00CC0566"/>
    <w:rsid w:val="00CC0707"/>
    <w:rsid w:val="00CC14B2"/>
    <w:rsid w:val="00CC180E"/>
    <w:rsid w:val="00CC1825"/>
    <w:rsid w:val="00CC337C"/>
    <w:rsid w:val="00CC3AF9"/>
    <w:rsid w:val="00CC3F62"/>
    <w:rsid w:val="00CC49E8"/>
    <w:rsid w:val="00CC4D84"/>
    <w:rsid w:val="00CC5F94"/>
    <w:rsid w:val="00CC63D8"/>
    <w:rsid w:val="00CC64F6"/>
    <w:rsid w:val="00CC7236"/>
    <w:rsid w:val="00CC797B"/>
    <w:rsid w:val="00CC7B42"/>
    <w:rsid w:val="00CC7D34"/>
    <w:rsid w:val="00CD0953"/>
    <w:rsid w:val="00CD0EB2"/>
    <w:rsid w:val="00CD1555"/>
    <w:rsid w:val="00CD172B"/>
    <w:rsid w:val="00CD1DF2"/>
    <w:rsid w:val="00CD325F"/>
    <w:rsid w:val="00CD32DB"/>
    <w:rsid w:val="00CD43C8"/>
    <w:rsid w:val="00CD4D6B"/>
    <w:rsid w:val="00CD51BC"/>
    <w:rsid w:val="00CD53C5"/>
    <w:rsid w:val="00CD5730"/>
    <w:rsid w:val="00CD5F99"/>
    <w:rsid w:val="00CD62A2"/>
    <w:rsid w:val="00CD6A34"/>
    <w:rsid w:val="00CD7B20"/>
    <w:rsid w:val="00CE00E4"/>
    <w:rsid w:val="00CE17BB"/>
    <w:rsid w:val="00CE25DF"/>
    <w:rsid w:val="00CE2B0C"/>
    <w:rsid w:val="00CE2E73"/>
    <w:rsid w:val="00CE351C"/>
    <w:rsid w:val="00CE399A"/>
    <w:rsid w:val="00CE3CA6"/>
    <w:rsid w:val="00CE4C26"/>
    <w:rsid w:val="00CE5DCB"/>
    <w:rsid w:val="00CE6139"/>
    <w:rsid w:val="00CF0832"/>
    <w:rsid w:val="00CF0CFF"/>
    <w:rsid w:val="00CF12D5"/>
    <w:rsid w:val="00CF2A06"/>
    <w:rsid w:val="00CF2B2F"/>
    <w:rsid w:val="00CF2C9E"/>
    <w:rsid w:val="00CF31B8"/>
    <w:rsid w:val="00CF3A14"/>
    <w:rsid w:val="00CF4E44"/>
    <w:rsid w:val="00CF56F1"/>
    <w:rsid w:val="00CF5932"/>
    <w:rsid w:val="00CF64D1"/>
    <w:rsid w:val="00CF7F14"/>
    <w:rsid w:val="00D003C1"/>
    <w:rsid w:val="00D0135B"/>
    <w:rsid w:val="00D028FE"/>
    <w:rsid w:val="00D02B43"/>
    <w:rsid w:val="00D03444"/>
    <w:rsid w:val="00D04050"/>
    <w:rsid w:val="00D0434C"/>
    <w:rsid w:val="00D04A2B"/>
    <w:rsid w:val="00D055A1"/>
    <w:rsid w:val="00D064AD"/>
    <w:rsid w:val="00D072CE"/>
    <w:rsid w:val="00D07467"/>
    <w:rsid w:val="00D079F3"/>
    <w:rsid w:val="00D07AA0"/>
    <w:rsid w:val="00D07D42"/>
    <w:rsid w:val="00D10886"/>
    <w:rsid w:val="00D119AC"/>
    <w:rsid w:val="00D11B2C"/>
    <w:rsid w:val="00D12575"/>
    <w:rsid w:val="00D134C3"/>
    <w:rsid w:val="00D13878"/>
    <w:rsid w:val="00D13EBA"/>
    <w:rsid w:val="00D147B4"/>
    <w:rsid w:val="00D15A06"/>
    <w:rsid w:val="00D15AA6"/>
    <w:rsid w:val="00D15AE7"/>
    <w:rsid w:val="00D1616E"/>
    <w:rsid w:val="00D16459"/>
    <w:rsid w:val="00D1776D"/>
    <w:rsid w:val="00D20541"/>
    <w:rsid w:val="00D21232"/>
    <w:rsid w:val="00D22017"/>
    <w:rsid w:val="00D22058"/>
    <w:rsid w:val="00D2231E"/>
    <w:rsid w:val="00D22406"/>
    <w:rsid w:val="00D227C2"/>
    <w:rsid w:val="00D249D2"/>
    <w:rsid w:val="00D249FF"/>
    <w:rsid w:val="00D24A16"/>
    <w:rsid w:val="00D25608"/>
    <w:rsid w:val="00D26B8E"/>
    <w:rsid w:val="00D26BC7"/>
    <w:rsid w:val="00D27BC2"/>
    <w:rsid w:val="00D27E41"/>
    <w:rsid w:val="00D300AC"/>
    <w:rsid w:val="00D3011C"/>
    <w:rsid w:val="00D314E3"/>
    <w:rsid w:val="00D3161B"/>
    <w:rsid w:val="00D332C5"/>
    <w:rsid w:val="00D335BD"/>
    <w:rsid w:val="00D3422B"/>
    <w:rsid w:val="00D34A85"/>
    <w:rsid w:val="00D355D7"/>
    <w:rsid w:val="00D358E8"/>
    <w:rsid w:val="00D3607C"/>
    <w:rsid w:val="00D3660C"/>
    <w:rsid w:val="00D367EE"/>
    <w:rsid w:val="00D37C3C"/>
    <w:rsid w:val="00D40333"/>
    <w:rsid w:val="00D403F1"/>
    <w:rsid w:val="00D414B5"/>
    <w:rsid w:val="00D42674"/>
    <w:rsid w:val="00D427E1"/>
    <w:rsid w:val="00D42BD3"/>
    <w:rsid w:val="00D43049"/>
    <w:rsid w:val="00D43F5F"/>
    <w:rsid w:val="00D43FE0"/>
    <w:rsid w:val="00D4485B"/>
    <w:rsid w:val="00D44D38"/>
    <w:rsid w:val="00D451E7"/>
    <w:rsid w:val="00D45259"/>
    <w:rsid w:val="00D45493"/>
    <w:rsid w:val="00D462D9"/>
    <w:rsid w:val="00D46972"/>
    <w:rsid w:val="00D46D4A"/>
    <w:rsid w:val="00D47B01"/>
    <w:rsid w:val="00D51283"/>
    <w:rsid w:val="00D51368"/>
    <w:rsid w:val="00D51506"/>
    <w:rsid w:val="00D51E5A"/>
    <w:rsid w:val="00D5253A"/>
    <w:rsid w:val="00D5418E"/>
    <w:rsid w:val="00D54269"/>
    <w:rsid w:val="00D5442A"/>
    <w:rsid w:val="00D553BC"/>
    <w:rsid w:val="00D5542A"/>
    <w:rsid w:val="00D56EE7"/>
    <w:rsid w:val="00D57902"/>
    <w:rsid w:val="00D57C3A"/>
    <w:rsid w:val="00D6079A"/>
    <w:rsid w:val="00D6280D"/>
    <w:rsid w:val="00D62B59"/>
    <w:rsid w:val="00D63043"/>
    <w:rsid w:val="00D63EA8"/>
    <w:rsid w:val="00D644BF"/>
    <w:rsid w:val="00D64EB3"/>
    <w:rsid w:val="00D657A1"/>
    <w:rsid w:val="00D663A2"/>
    <w:rsid w:val="00D66825"/>
    <w:rsid w:val="00D668B4"/>
    <w:rsid w:val="00D67301"/>
    <w:rsid w:val="00D70111"/>
    <w:rsid w:val="00D70476"/>
    <w:rsid w:val="00D7052D"/>
    <w:rsid w:val="00D706FE"/>
    <w:rsid w:val="00D70D9E"/>
    <w:rsid w:val="00D70E42"/>
    <w:rsid w:val="00D7131B"/>
    <w:rsid w:val="00D715BD"/>
    <w:rsid w:val="00D71B89"/>
    <w:rsid w:val="00D71D18"/>
    <w:rsid w:val="00D7221F"/>
    <w:rsid w:val="00D72811"/>
    <w:rsid w:val="00D72B9B"/>
    <w:rsid w:val="00D73232"/>
    <w:rsid w:val="00D73F68"/>
    <w:rsid w:val="00D75201"/>
    <w:rsid w:val="00D753F9"/>
    <w:rsid w:val="00D75AC8"/>
    <w:rsid w:val="00D75FDB"/>
    <w:rsid w:val="00D7643C"/>
    <w:rsid w:val="00D76812"/>
    <w:rsid w:val="00D77046"/>
    <w:rsid w:val="00D773DD"/>
    <w:rsid w:val="00D77D83"/>
    <w:rsid w:val="00D77ED5"/>
    <w:rsid w:val="00D77F4E"/>
    <w:rsid w:val="00D8097C"/>
    <w:rsid w:val="00D810F9"/>
    <w:rsid w:val="00D8110C"/>
    <w:rsid w:val="00D81673"/>
    <w:rsid w:val="00D82D1E"/>
    <w:rsid w:val="00D83B98"/>
    <w:rsid w:val="00D84084"/>
    <w:rsid w:val="00D842AA"/>
    <w:rsid w:val="00D84975"/>
    <w:rsid w:val="00D86884"/>
    <w:rsid w:val="00D87008"/>
    <w:rsid w:val="00D914B9"/>
    <w:rsid w:val="00D918E1"/>
    <w:rsid w:val="00D92227"/>
    <w:rsid w:val="00D92528"/>
    <w:rsid w:val="00D92C45"/>
    <w:rsid w:val="00D93794"/>
    <w:rsid w:val="00D9420B"/>
    <w:rsid w:val="00D94219"/>
    <w:rsid w:val="00D948C9"/>
    <w:rsid w:val="00D94FE7"/>
    <w:rsid w:val="00D9606B"/>
    <w:rsid w:val="00D97287"/>
    <w:rsid w:val="00DA0763"/>
    <w:rsid w:val="00DA0814"/>
    <w:rsid w:val="00DA178D"/>
    <w:rsid w:val="00DA1C4B"/>
    <w:rsid w:val="00DA296C"/>
    <w:rsid w:val="00DA2C1B"/>
    <w:rsid w:val="00DA3479"/>
    <w:rsid w:val="00DA364A"/>
    <w:rsid w:val="00DA40B4"/>
    <w:rsid w:val="00DA4DF8"/>
    <w:rsid w:val="00DA4DF9"/>
    <w:rsid w:val="00DA55B8"/>
    <w:rsid w:val="00DA58F2"/>
    <w:rsid w:val="00DA5CFA"/>
    <w:rsid w:val="00DA5D21"/>
    <w:rsid w:val="00DA5E4B"/>
    <w:rsid w:val="00DA627A"/>
    <w:rsid w:val="00DA6BEB"/>
    <w:rsid w:val="00DA7CC6"/>
    <w:rsid w:val="00DB181E"/>
    <w:rsid w:val="00DB1926"/>
    <w:rsid w:val="00DB202B"/>
    <w:rsid w:val="00DB25CA"/>
    <w:rsid w:val="00DB3721"/>
    <w:rsid w:val="00DB39C6"/>
    <w:rsid w:val="00DB4073"/>
    <w:rsid w:val="00DB46FD"/>
    <w:rsid w:val="00DB4847"/>
    <w:rsid w:val="00DB4F0C"/>
    <w:rsid w:val="00DB520A"/>
    <w:rsid w:val="00DB5A8A"/>
    <w:rsid w:val="00DB6C83"/>
    <w:rsid w:val="00DC1002"/>
    <w:rsid w:val="00DC14D6"/>
    <w:rsid w:val="00DC14E4"/>
    <w:rsid w:val="00DC16FC"/>
    <w:rsid w:val="00DC2616"/>
    <w:rsid w:val="00DC2948"/>
    <w:rsid w:val="00DC3293"/>
    <w:rsid w:val="00DC32F9"/>
    <w:rsid w:val="00DC3AA6"/>
    <w:rsid w:val="00DC4016"/>
    <w:rsid w:val="00DC5806"/>
    <w:rsid w:val="00DC6A26"/>
    <w:rsid w:val="00DC6B8B"/>
    <w:rsid w:val="00DC6DF2"/>
    <w:rsid w:val="00DC6E3D"/>
    <w:rsid w:val="00DD07DE"/>
    <w:rsid w:val="00DD088A"/>
    <w:rsid w:val="00DD129D"/>
    <w:rsid w:val="00DD1701"/>
    <w:rsid w:val="00DD19AD"/>
    <w:rsid w:val="00DD1B8D"/>
    <w:rsid w:val="00DD1BC3"/>
    <w:rsid w:val="00DD2840"/>
    <w:rsid w:val="00DD2C35"/>
    <w:rsid w:val="00DD35F8"/>
    <w:rsid w:val="00DD3A58"/>
    <w:rsid w:val="00DD3BA9"/>
    <w:rsid w:val="00DD442E"/>
    <w:rsid w:val="00DD4807"/>
    <w:rsid w:val="00DD4D9B"/>
    <w:rsid w:val="00DD5639"/>
    <w:rsid w:val="00DD5FDE"/>
    <w:rsid w:val="00DD6638"/>
    <w:rsid w:val="00DD66A0"/>
    <w:rsid w:val="00DD6D65"/>
    <w:rsid w:val="00DD7688"/>
    <w:rsid w:val="00DE021B"/>
    <w:rsid w:val="00DE047D"/>
    <w:rsid w:val="00DE05AE"/>
    <w:rsid w:val="00DE18B8"/>
    <w:rsid w:val="00DE1AED"/>
    <w:rsid w:val="00DE2000"/>
    <w:rsid w:val="00DE21A3"/>
    <w:rsid w:val="00DE29A7"/>
    <w:rsid w:val="00DE34EA"/>
    <w:rsid w:val="00DE3EA4"/>
    <w:rsid w:val="00DE3F57"/>
    <w:rsid w:val="00DE4A42"/>
    <w:rsid w:val="00DE4B35"/>
    <w:rsid w:val="00DE6022"/>
    <w:rsid w:val="00DE63DC"/>
    <w:rsid w:val="00DE6623"/>
    <w:rsid w:val="00DE68B6"/>
    <w:rsid w:val="00DE6921"/>
    <w:rsid w:val="00DE6A44"/>
    <w:rsid w:val="00DE6EB5"/>
    <w:rsid w:val="00DE7183"/>
    <w:rsid w:val="00DE7DD4"/>
    <w:rsid w:val="00DF0970"/>
    <w:rsid w:val="00DF0FDF"/>
    <w:rsid w:val="00DF1164"/>
    <w:rsid w:val="00DF1BA0"/>
    <w:rsid w:val="00DF4093"/>
    <w:rsid w:val="00DF423A"/>
    <w:rsid w:val="00DF43D4"/>
    <w:rsid w:val="00DF4EAF"/>
    <w:rsid w:val="00DF55B9"/>
    <w:rsid w:val="00DF61E5"/>
    <w:rsid w:val="00DF74FC"/>
    <w:rsid w:val="00DF7516"/>
    <w:rsid w:val="00DF7C07"/>
    <w:rsid w:val="00E00090"/>
    <w:rsid w:val="00E003CF"/>
    <w:rsid w:val="00E00817"/>
    <w:rsid w:val="00E00837"/>
    <w:rsid w:val="00E00BF8"/>
    <w:rsid w:val="00E00F30"/>
    <w:rsid w:val="00E01066"/>
    <w:rsid w:val="00E0126B"/>
    <w:rsid w:val="00E01704"/>
    <w:rsid w:val="00E02042"/>
    <w:rsid w:val="00E0305A"/>
    <w:rsid w:val="00E03282"/>
    <w:rsid w:val="00E03A45"/>
    <w:rsid w:val="00E03B34"/>
    <w:rsid w:val="00E04463"/>
    <w:rsid w:val="00E05FEE"/>
    <w:rsid w:val="00E1035C"/>
    <w:rsid w:val="00E10D35"/>
    <w:rsid w:val="00E11B96"/>
    <w:rsid w:val="00E121E9"/>
    <w:rsid w:val="00E122BA"/>
    <w:rsid w:val="00E12CCD"/>
    <w:rsid w:val="00E13404"/>
    <w:rsid w:val="00E13B0B"/>
    <w:rsid w:val="00E13E0A"/>
    <w:rsid w:val="00E14304"/>
    <w:rsid w:val="00E1469C"/>
    <w:rsid w:val="00E14882"/>
    <w:rsid w:val="00E14CDD"/>
    <w:rsid w:val="00E1534A"/>
    <w:rsid w:val="00E155A2"/>
    <w:rsid w:val="00E15752"/>
    <w:rsid w:val="00E15D2F"/>
    <w:rsid w:val="00E15D79"/>
    <w:rsid w:val="00E15DB3"/>
    <w:rsid w:val="00E15E26"/>
    <w:rsid w:val="00E163F1"/>
    <w:rsid w:val="00E176B5"/>
    <w:rsid w:val="00E1786F"/>
    <w:rsid w:val="00E200FE"/>
    <w:rsid w:val="00E206B1"/>
    <w:rsid w:val="00E21AB2"/>
    <w:rsid w:val="00E21E28"/>
    <w:rsid w:val="00E227EF"/>
    <w:rsid w:val="00E22B68"/>
    <w:rsid w:val="00E22CA7"/>
    <w:rsid w:val="00E22FE5"/>
    <w:rsid w:val="00E2357B"/>
    <w:rsid w:val="00E23706"/>
    <w:rsid w:val="00E23EE1"/>
    <w:rsid w:val="00E25186"/>
    <w:rsid w:val="00E2586E"/>
    <w:rsid w:val="00E25B9C"/>
    <w:rsid w:val="00E263BF"/>
    <w:rsid w:val="00E2669C"/>
    <w:rsid w:val="00E2706F"/>
    <w:rsid w:val="00E2714D"/>
    <w:rsid w:val="00E2781C"/>
    <w:rsid w:val="00E30B6D"/>
    <w:rsid w:val="00E30D1D"/>
    <w:rsid w:val="00E33F43"/>
    <w:rsid w:val="00E3585C"/>
    <w:rsid w:val="00E3588E"/>
    <w:rsid w:val="00E37E3E"/>
    <w:rsid w:val="00E40C68"/>
    <w:rsid w:val="00E41C5C"/>
    <w:rsid w:val="00E4200F"/>
    <w:rsid w:val="00E42655"/>
    <w:rsid w:val="00E44ABB"/>
    <w:rsid w:val="00E4589B"/>
    <w:rsid w:val="00E470C6"/>
    <w:rsid w:val="00E472AF"/>
    <w:rsid w:val="00E474CA"/>
    <w:rsid w:val="00E50B75"/>
    <w:rsid w:val="00E51549"/>
    <w:rsid w:val="00E52D17"/>
    <w:rsid w:val="00E53279"/>
    <w:rsid w:val="00E5393E"/>
    <w:rsid w:val="00E54783"/>
    <w:rsid w:val="00E548F5"/>
    <w:rsid w:val="00E54E49"/>
    <w:rsid w:val="00E54EF4"/>
    <w:rsid w:val="00E5559A"/>
    <w:rsid w:val="00E56138"/>
    <w:rsid w:val="00E56759"/>
    <w:rsid w:val="00E579A1"/>
    <w:rsid w:val="00E604FB"/>
    <w:rsid w:val="00E616BE"/>
    <w:rsid w:val="00E619AD"/>
    <w:rsid w:val="00E62867"/>
    <w:rsid w:val="00E62D7E"/>
    <w:rsid w:val="00E6308E"/>
    <w:rsid w:val="00E63A4D"/>
    <w:rsid w:val="00E63E6A"/>
    <w:rsid w:val="00E63E81"/>
    <w:rsid w:val="00E6413A"/>
    <w:rsid w:val="00E643F9"/>
    <w:rsid w:val="00E64E8B"/>
    <w:rsid w:val="00E64F00"/>
    <w:rsid w:val="00E64F47"/>
    <w:rsid w:val="00E65840"/>
    <w:rsid w:val="00E65DB7"/>
    <w:rsid w:val="00E65DC8"/>
    <w:rsid w:val="00E663DF"/>
    <w:rsid w:val="00E66C1C"/>
    <w:rsid w:val="00E671FE"/>
    <w:rsid w:val="00E676AC"/>
    <w:rsid w:val="00E67AA1"/>
    <w:rsid w:val="00E67DF6"/>
    <w:rsid w:val="00E70949"/>
    <w:rsid w:val="00E71168"/>
    <w:rsid w:val="00E71BEF"/>
    <w:rsid w:val="00E72436"/>
    <w:rsid w:val="00E72587"/>
    <w:rsid w:val="00E725FB"/>
    <w:rsid w:val="00E72A47"/>
    <w:rsid w:val="00E72B72"/>
    <w:rsid w:val="00E72EB2"/>
    <w:rsid w:val="00E73306"/>
    <w:rsid w:val="00E735DB"/>
    <w:rsid w:val="00E73DFA"/>
    <w:rsid w:val="00E741DC"/>
    <w:rsid w:val="00E74334"/>
    <w:rsid w:val="00E75F3C"/>
    <w:rsid w:val="00E76699"/>
    <w:rsid w:val="00E771C2"/>
    <w:rsid w:val="00E77A19"/>
    <w:rsid w:val="00E808C0"/>
    <w:rsid w:val="00E82E92"/>
    <w:rsid w:val="00E83173"/>
    <w:rsid w:val="00E836B5"/>
    <w:rsid w:val="00E83C75"/>
    <w:rsid w:val="00E83D13"/>
    <w:rsid w:val="00E84423"/>
    <w:rsid w:val="00E8495E"/>
    <w:rsid w:val="00E84A3F"/>
    <w:rsid w:val="00E84AED"/>
    <w:rsid w:val="00E84C44"/>
    <w:rsid w:val="00E854FA"/>
    <w:rsid w:val="00E8736A"/>
    <w:rsid w:val="00E87519"/>
    <w:rsid w:val="00E87AAE"/>
    <w:rsid w:val="00E87E0C"/>
    <w:rsid w:val="00E87EF8"/>
    <w:rsid w:val="00E920F5"/>
    <w:rsid w:val="00E926AE"/>
    <w:rsid w:val="00E939F6"/>
    <w:rsid w:val="00E94ACA"/>
    <w:rsid w:val="00E95AC4"/>
    <w:rsid w:val="00E95D09"/>
    <w:rsid w:val="00E962B0"/>
    <w:rsid w:val="00E96B53"/>
    <w:rsid w:val="00E96C6E"/>
    <w:rsid w:val="00EA0E18"/>
    <w:rsid w:val="00EA12C1"/>
    <w:rsid w:val="00EA1BDF"/>
    <w:rsid w:val="00EA224D"/>
    <w:rsid w:val="00EA2835"/>
    <w:rsid w:val="00EA28B7"/>
    <w:rsid w:val="00EA34A8"/>
    <w:rsid w:val="00EA35AE"/>
    <w:rsid w:val="00EA3749"/>
    <w:rsid w:val="00EA3804"/>
    <w:rsid w:val="00EA38B8"/>
    <w:rsid w:val="00EA3FE2"/>
    <w:rsid w:val="00EA52AF"/>
    <w:rsid w:val="00EA5F83"/>
    <w:rsid w:val="00EA6779"/>
    <w:rsid w:val="00EA6C57"/>
    <w:rsid w:val="00EA74F9"/>
    <w:rsid w:val="00EA7AF7"/>
    <w:rsid w:val="00EA7B75"/>
    <w:rsid w:val="00EB01C7"/>
    <w:rsid w:val="00EB03C1"/>
    <w:rsid w:val="00EB126E"/>
    <w:rsid w:val="00EB1935"/>
    <w:rsid w:val="00EB2A61"/>
    <w:rsid w:val="00EB32A7"/>
    <w:rsid w:val="00EB3B45"/>
    <w:rsid w:val="00EB4514"/>
    <w:rsid w:val="00EB5278"/>
    <w:rsid w:val="00EB65F9"/>
    <w:rsid w:val="00EC0A77"/>
    <w:rsid w:val="00EC1B2C"/>
    <w:rsid w:val="00EC309D"/>
    <w:rsid w:val="00EC364C"/>
    <w:rsid w:val="00EC3B78"/>
    <w:rsid w:val="00EC3FE1"/>
    <w:rsid w:val="00EC4828"/>
    <w:rsid w:val="00EC503A"/>
    <w:rsid w:val="00EC58C7"/>
    <w:rsid w:val="00EC5C22"/>
    <w:rsid w:val="00EC65BC"/>
    <w:rsid w:val="00EC76A2"/>
    <w:rsid w:val="00ED07C2"/>
    <w:rsid w:val="00ED0BA6"/>
    <w:rsid w:val="00ED1793"/>
    <w:rsid w:val="00ED1912"/>
    <w:rsid w:val="00ED1AB8"/>
    <w:rsid w:val="00ED1C72"/>
    <w:rsid w:val="00ED2371"/>
    <w:rsid w:val="00ED2FCB"/>
    <w:rsid w:val="00ED321A"/>
    <w:rsid w:val="00ED4468"/>
    <w:rsid w:val="00ED45F5"/>
    <w:rsid w:val="00ED4E2A"/>
    <w:rsid w:val="00ED512B"/>
    <w:rsid w:val="00ED57E6"/>
    <w:rsid w:val="00ED5B1C"/>
    <w:rsid w:val="00ED5DD0"/>
    <w:rsid w:val="00ED6189"/>
    <w:rsid w:val="00ED697C"/>
    <w:rsid w:val="00ED756B"/>
    <w:rsid w:val="00ED7850"/>
    <w:rsid w:val="00ED7B33"/>
    <w:rsid w:val="00ED7FB6"/>
    <w:rsid w:val="00EE0B7B"/>
    <w:rsid w:val="00EE16E0"/>
    <w:rsid w:val="00EE207A"/>
    <w:rsid w:val="00EE3774"/>
    <w:rsid w:val="00EE474A"/>
    <w:rsid w:val="00EE4D9F"/>
    <w:rsid w:val="00EE54E1"/>
    <w:rsid w:val="00EE5A3D"/>
    <w:rsid w:val="00EE6336"/>
    <w:rsid w:val="00EE7609"/>
    <w:rsid w:val="00EF05B1"/>
    <w:rsid w:val="00EF08A0"/>
    <w:rsid w:val="00EF1063"/>
    <w:rsid w:val="00EF15BD"/>
    <w:rsid w:val="00EF1BE8"/>
    <w:rsid w:val="00EF24E3"/>
    <w:rsid w:val="00EF25B6"/>
    <w:rsid w:val="00EF278D"/>
    <w:rsid w:val="00EF29E8"/>
    <w:rsid w:val="00EF304E"/>
    <w:rsid w:val="00EF30E5"/>
    <w:rsid w:val="00EF3B1A"/>
    <w:rsid w:val="00EF5B88"/>
    <w:rsid w:val="00F00229"/>
    <w:rsid w:val="00F004FE"/>
    <w:rsid w:val="00F006F4"/>
    <w:rsid w:val="00F009B7"/>
    <w:rsid w:val="00F00C09"/>
    <w:rsid w:val="00F00C43"/>
    <w:rsid w:val="00F015F5"/>
    <w:rsid w:val="00F01D28"/>
    <w:rsid w:val="00F022E2"/>
    <w:rsid w:val="00F02442"/>
    <w:rsid w:val="00F024B9"/>
    <w:rsid w:val="00F0263C"/>
    <w:rsid w:val="00F02A61"/>
    <w:rsid w:val="00F02F6E"/>
    <w:rsid w:val="00F03F77"/>
    <w:rsid w:val="00F044A5"/>
    <w:rsid w:val="00F04800"/>
    <w:rsid w:val="00F05DDD"/>
    <w:rsid w:val="00F06182"/>
    <w:rsid w:val="00F061A9"/>
    <w:rsid w:val="00F0657C"/>
    <w:rsid w:val="00F10EBB"/>
    <w:rsid w:val="00F110EA"/>
    <w:rsid w:val="00F113F0"/>
    <w:rsid w:val="00F117A8"/>
    <w:rsid w:val="00F12171"/>
    <w:rsid w:val="00F13576"/>
    <w:rsid w:val="00F13A05"/>
    <w:rsid w:val="00F14956"/>
    <w:rsid w:val="00F15427"/>
    <w:rsid w:val="00F15A2A"/>
    <w:rsid w:val="00F1605C"/>
    <w:rsid w:val="00F1643E"/>
    <w:rsid w:val="00F17DFC"/>
    <w:rsid w:val="00F2034C"/>
    <w:rsid w:val="00F206F7"/>
    <w:rsid w:val="00F2179F"/>
    <w:rsid w:val="00F21B87"/>
    <w:rsid w:val="00F237ED"/>
    <w:rsid w:val="00F23C59"/>
    <w:rsid w:val="00F25C49"/>
    <w:rsid w:val="00F264A9"/>
    <w:rsid w:val="00F265E8"/>
    <w:rsid w:val="00F265ED"/>
    <w:rsid w:val="00F272FB"/>
    <w:rsid w:val="00F278BC"/>
    <w:rsid w:val="00F27CEF"/>
    <w:rsid w:val="00F30B81"/>
    <w:rsid w:val="00F30CBB"/>
    <w:rsid w:val="00F30E5A"/>
    <w:rsid w:val="00F3112B"/>
    <w:rsid w:val="00F31E31"/>
    <w:rsid w:val="00F32C67"/>
    <w:rsid w:val="00F330E3"/>
    <w:rsid w:val="00F33A6E"/>
    <w:rsid w:val="00F33C42"/>
    <w:rsid w:val="00F33DC3"/>
    <w:rsid w:val="00F33EAB"/>
    <w:rsid w:val="00F348EB"/>
    <w:rsid w:val="00F349A2"/>
    <w:rsid w:val="00F34AFF"/>
    <w:rsid w:val="00F34C41"/>
    <w:rsid w:val="00F366C1"/>
    <w:rsid w:val="00F366C6"/>
    <w:rsid w:val="00F37251"/>
    <w:rsid w:val="00F37456"/>
    <w:rsid w:val="00F374F4"/>
    <w:rsid w:val="00F375B7"/>
    <w:rsid w:val="00F375CE"/>
    <w:rsid w:val="00F378D6"/>
    <w:rsid w:val="00F40397"/>
    <w:rsid w:val="00F4066D"/>
    <w:rsid w:val="00F407AE"/>
    <w:rsid w:val="00F415C6"/>
    <w:rsid w:val="00F41FE1"/>
    <w:rsid w:val="00F4240A"/>
    <w:rsid w:val="00F42F23"/>
    <w:rsid w:val="00F4361A"/>
    <w:rsid w:val="00F4389A"/>
    <w:rsid w:val="00F4391F"/>
    <w:rsid w:val="00F43929"/>
    <w:rsid w:val="00F44288"/>
    <w:rsid w:val="00F44AFB"/>
    <w:rsid w:val="00F44E61"/>
    <w:rsid w:val="00F455FB"/>
    <w:rsid w:val="00F457DE"/>
    <w:rsid w:val="00F45B2A"/>
    <w:rsid w:val="00F46520"/>
    <w:rsid w:val="00F4749D"/>
    <w:rsid w:val="00F510E8"/>
    <w:rsid w:val="00F51D6B"/>
    <w:rsid w:val="00F524E4"/>
    <w:rsid w:val="00F52552"/>
    <w:rsid w:val="00F5264D"/>
    <w:rsid w:val="00F5282D"/>
    <w:rsid w:val="00F52988"/>
    <w:rsid w:val="00F529A8"/>
    <w:rsid w:val="00F5365F"/>
    <w:rsid w:val="00F54E79"/>
    <w:rsid w:val="00F55414"/>
    <w:rsid w:val="00F5694E"/>
    <w:rsid w:val="00F5697C"/>
    <w:rsid w:val="00F5701F"/>
    <w:rsid w:val="00F57416"/>
    <w:rsid w:val="00F57FDE"/>
    <w:rsid w:val="00F6024B"/>
    <w:rsid w:val="00F60E52"/>
    <w:rsid w:val="00F61191"/>
    <w:rsid w:val="00F61389"/>
    <w:rsid w:val="00F6159B"/>
    <w:rsid w:val="00F61658"/>
    <w:rsid w:val="00F61A47"/>
    <w:rsid w:val="00F61FB1"/>
    <w:rsid w:val="00F6397B"/>
    <w:rsid w:val="00F63AA8"/>
    <w:rsid w:val="00F63D7F"/>
    <w:rsid w:val="00F63DEF"/>
    <w:rsid w:val="00F640B1"/>
    <w:rsid w:val="00F641DB"/>
    <w:rsid w:val="00F6453C"/>
    <w:rsid w:val="00F64CB4"/>
    <w:rsid w:val="00F64DF1"/>
    <w:rsid w:val="00F650D1"/>
    <w:rsid w:val="00F65E20"/>
    <w:rsid w:val="00F66798"/>
    <w:rsid w:val="00F66FDF"/>
    <w:rsid w:val="00F66FE1"/>
    <w:rsid w:val="00F6737C"/>
    <w:rsid w:val="00F67489"/>
    <w:rsid w:val="00F6750A"/>
    <w:rsid w:val="00F7053F"/>
    <w:rsid w:val="00F71478"/>
    <w:rsid w:val="00F71C43"/>
    <w:rsid w:val="00F72016"/>
    <w:rsid w:val="00F721AF"/>
    <w:rsid w:val="00F726A4"/>
    <w:rsid w:val="00F73D3B"/>
    <w:rsid w:val="00F74C73"/>
    <w:rsid w:val="00F76624"/>
    <w:rsid w:val="00F7673A"/>
    <w:rsid w:val="00F76F28"/>
    <w:rsid w:val="00F80239"/>
    <w:rsid w:val="00F80BB3"/>
    <w:rsid w:val="00F811CD"/>
    <w:rsid w:val="00F81727"/>
    <w:rsid w:val="00F82480"/>
    <w:rsid w:val="00F82DBA"/>
    <w:rsid w:val="00F832F3"/>
    <w:rsid w:val="00F8335F"/>
    <w:rsid w:val="00F83A0B"/>
    <w:rsid w:val="00F8562D"/>
    <w:rsid w:val="00F85FDB"/>
    <w:rsid w:val="00F86AB0"/>
    <w:rsid w:val="00F86F65"/>
    <w:rsid w:val="00F87827"/>
    <w:rsid w:val="00F90422"/>
    <w:rsid w:val="00F9060E"/>
    <w:rsid w:val="00F912B6"/>
    <w:rsid w:val="00F912B7"/>
    <w:rsid w:val="00F9138E"/>
    <w:rsid w:val="00F91E7E"/>
    <w:rsid w:val="00F92613"/>
    <w:rsid w:val="00F92AFD"/>
    <w:rsid w:val="00F936AA"/>
    <w:rsid w:val="00F93913"/>
    <w:rsid w:val="00F9437D"/>
    <w:rsid w:val="00F956E4"/>
    <w:rsid w:val="00F957D6"/>
    <w:rsid w:val="00F95853"/>
    <w:rsid w:val="00F9679D"/>
    <w:rsid w:val="00F968C5"/>
    <w:rsid w:val="00F9697D"/>
    <w:rsid w:val="00F96DA9"/>
    <w:rsid w:val="00F97351"/>
    <w:rsid w:val="00F97841"/>
    <w:rsid w:val="00F97901"/>
    <w:rsid w:val="00FA01EC"/>
    <w:rsid w:val="00FA047C"/>
    <w:rsid w:val="00FA063D"/>
    <w:rsid w:val="00FA06EA"/>
    <w:rsid w:val="00FA0895"/>
    <w:rsid w:val="00FA0D99"/>
    <w:rsid w:val="00FA1AA3"/>
    <w:rsid w:val="00FA1E5E"/>
    <w:rsid w:val="00FA2194"/>
    <w:rsid w:val="00FA284A"/>
    <w:rsid w:val="00FA2BF9"/>
    <w:rsid w:val="00FA2CE6"/>
    <w:rsid w:val="00FA3EC3"/>
    <w:rsid w:val="00FA466F"/>
    <w:rsid w:val="00FA46BE"/>
    <w:rsid w:val="00FA46D6"/>
    <w:rsid w:val="00FA4774"/>
    <w:rsid w:val="00FA5E31"/>
    <w:rsid w:val="00FA6553"/>
    <w:rsid w:val="00FA6B4F"/>
    <w:rsid w:val="00FA72EA"/>
    <w:rsid w:val="00FA7D3A"/>
    <w:rsid w:val="00FB001C"/>
    <w:rsid w:val="00FB065D"/>
    <w:rsid w:val="00FB0CE9"/>
    <w:rsid w:val="00FB19AF"/>
    <w:rsid w:val="00FB1E11"/>
    <w:rsid w:val="00FB2328"/>
    <w:rsid w:val="00FB2563"/>
    <w:rsid w:val="00FB3576"/>
    <w:rsid w:val="00FB374D"/>
    <w:rsid w:val="00FB453E"/>
    <w:rsid w:val="00FB483E"/>
    <w:rsid w:val="00FB49AE"/>
    <w:rsid w:val="00FB4A8F"/>
    <w:rsid w:val="00FB4E6E"/>
    <w:rsid w:val="00FB4ED4"/>
    <w:rsid w:val="00FB6390"/>
    <w:rsid w:val="00FB7660"/>
    <w:rsid w:val="00FB7E4B"/>
    <w:rsid w:val="00FC0EB6"/>
    <w:rsid w:val="00FC1230"/>
    <w:rsid w:val="00FC1266"/>
    <w:rsid w:val="00FC1F7E"/>
    <w:rsid w:val="00FC2746"/>
    <w:rsid w:val="00FC352D"/>
    <w:rsid w:val="00FC4F9B"/>
    <w:rsid w:val="00FC50BD"/>
    <w:rsid w:val="00FC56A0"/>
    <w:rsid w:val="00FC5EF4"/>
    <w:rsid w:val="00FC60D2"/>
    <w:rsid w:val="00FC61A4"/>
    <w:rsid w:val="00FC62E5"/>
    <w:rsid w:val="00FC6783"/>
    <w:rsid w:val="00FC70B1"/>
    <w:rsid w:val="00FC7DE2"/>
    <w:rsid w:val="00FC7EBA"/>
    <w:rsid w:val="00FD0628"/>
    <w:rsid w:val="00FD0A5B"/>
    <w:rsid w:val="00FD0F9B"/>
    <w:rsid w:val="00FD12D9"/>
    <w:rsid w:val="00FD1407"/>
    <w:rsid w:val="00FD143E"/>
    <w:rsid w:val="00FD1B7C"/>
    <w:rsid w:val="00FD1C1F"/>
    <w:rsid w:val="00FD1CA2"/>
    <w:rsid w:val="00FD2857"/>
    <w:rsid w:val="00FD2FD9"/>
    <w:rsid w:val="00FD3DEE"/>
    <w:rsid w:val="00FD4C74"/>
    <w:rsid w:val="00FD5146"/>
    <w:rsid w:val="00FD56BC"/>
    <w:rsid w:val="00FD5A4F"/>
    <w:rsid w:val="00FD6E62"/>
    <w:rsid w:val="00FD71DE"/>
    <w:rsid w:val="00FD740A"/>
    <w:rsid w:val="00FE07DD"/>
    <w:rsid w:val="00FE0CB9"/>
    <w:rsid w:val="00FE1593"/>
    <w:rsid w:val="00FE174A"/>
    <w:rsid w:val="00FE17F8"/>
    <w:rsid w:val="00FE1EED"/>
    <w:rsid w:val="00FE2ADD"/>
    <w:rsid w:val="00FE37E5"/>
    <w:rsid w:val="00FE3C4F"/>
    <w:rsid w:val="00FE4B89"/>
    <w:rsid w:val="00FE4F0F"/>
    <w:rsid w:val="00FE51B1"/>
    <w:rsid w:val="00FE5BAB"/>
    <w:rsid w:val="00FE72B1"/>
    <w:rsid w:val="00FF0813"/>
    <w:rsid w:val="00FF1987"/>
    <w:rsid w:val="00FF1FA9"/>
    <w:rsid w:val="00FF304E"/>
    <w:rsid w:val="00FF3A5A"/>
    <w:rsid w:val="00FF4644"/>
    <w:rsid w:val="00FF4CAF"/>
    <w:rsid w:val="00FF54C2"/>
    <w:rsid w:val="00FF62D2"/>
    <w:rsid w:val="00FF630F"/>
    <w:rsid w:val="00FF6EF8"/>
    <w:rsid w:val="00FF7001"/>
    <w:rsid w:val="00FF7013"/>
    <w:rsid w:val="00FF7D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99D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he-IL"/>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E399A"/>
    <w:pPr>
      <w:bidi/>
    </w:pPr>
    <w:rPr>
      <w:rFonts w:cs="FrankRuehl"/>
      <w:sz w:val="24"/>
      <w:szCs w:val="26"/>
      <w:lang w:eastAsia="he-IL"/>
    </w:rPr>
  </w:style>
  <w:style w:type="paragraph" w:styleId="Heading1">
    <w:name w:val="heading 1"/>
    <w:basedOn w:val="a1"/>
    <w:next w:val="a1"/>
    <w:link w:val="Heading1Char"/>
    <w:uiPriority w:val="99"/>
    <w:qFormat/>
    <w:rsid w:val="0019586B"/>
    <w:pPr>
      <w:keepNext/>
      <w:pageBreakBefore/>
      <w:tabs>
        <w:tab w:val="num" w:pos="851"/>
      </w:tabs>
      <w:ind w:left="360" w:hanging="360"/>
      <w:outlineLvl w:val="0"/>
    </w:pPr>
    <w:rPr>
      <w:b/>
      <w:bCs/>
      <w:kern w:val="32"/>
      <w:sz w:val="48"/>
      <w:szCs w:val="48"/>
    </w:rPr>
  </w:style>
  <w:style w:type="paragraph" w:styleId="Heading2">
    <w:name w:val="heading 2"/>
    <w:aliases w:val="E,h2,h21"/>
    <w:basedOn w:val="a1"/>
    <w:next w:val="a1"/>
    <w:link w:val="Heading2Char"/>
    <w:uiPriority w:val="99"/>
    <w:qFormat/>
    <w:rsid w:val="007A4A06"/>
    <w:pPr>
      <w:keepNext/>
      <w:numPr>
        <w:ilvl w:val="1"/>
        <w:numId w:val="1"/>
      </w:numPr>
      <w:tabs>
        <w:tab w:val="clear" w:pos="360"/>
        <w:tab w:val="num" w:pos="1559"/>
      </w:tabs>
      <w:spacing w:before="600" w:beforeAutospacing="0" w:after="120" w:line="240" w:lineRule="auto"/>
      <w:ind w:left="1500" w:hanging="792"/>
      <w:outlineLvl w:val="1"/>
    </w:pPr>
    <w:rPr>
      <w:b/>
      <w:bCs/>
      <w:sz w:val="36"/>
      <w:szCs w:val="32"/>
    </w:rPr>
  </w:style>
  <w:style w:type="paragraph" w:styleId="Heading3">
    <w:name w:val="heading 3"/>
    <w:basedOn w:val="a1"/>
    <w:next w:val="a1"/>
    <w:link w:val="Heading3Char"/>
    <w:uiPriority w:val="99"/>
    <w:qFormat/>
    <w:rsid w:val="007A4A06"/>
    <w:pPr>
      <w:keepNext/>
      <w:numPr>
        <w:ilvl w:val="2"/>
        <w:numId w:val="1"/>
      </w:numPr>
      <w:spacing w:after="120"/>
      <w:outlineLvl w:val="2"/>
    </w:pPr>
    <w:rPr>
      <w:b/>
      <w:bCs/>
      <w:sz w:val="28"/>
      <w:szCs w:val="28"/>
    </w:rPr>
  </w:style>
  <w:style w:type="paragraph" w:styleId="Heading4">
    <w:name w:val="heading 4"/>
    <w:aliases w:val="Heading 4 תו תו,Heading 4 תו תו תו תו"/>
    <w:basedOn w:val="Heading3"/>
    <w:next w:val="a1"/>
    <w:link w:val="Heading4Char"/>
    <w:uiPriority w:val="99"/>
    <w:qFormat/>
    <w:rsid w:val="0019586B"/>
    <w:pPr>
      <w:numPr>
        <w:ilvl w:val="3"/>
        <w:numId w:val="4"/>
      </w:numPr>
      <w:tabs>
        <w:tab w:val="clear" w:pos="1209"/>
        <w:tab w:val="num" w:pos="1882"/>
      </w:tabs>
      <w:ind w:left="2759" w:hanging="1728"/>
      <w:outlineLvl w:val="3"/>
    </w:pPr>
    <w:rPr>
      <w:sz w:val="24"/>
      <w:szCs w:val="24"/>
    </w:rPr>
  </w:style>
  <w:style w:type="paragraph" w:styleId="Heading5">
    <w:name w:val="heading 5"/>
    <w:aliases w:val="Heading 5 תו"/>
    <w:basedOn w:val="Heading4"/>
    <w:next w:val="a1"/>
    <w:link w:val="Heading5Char"/>
    <w:uiPriority w:val="99"/>
    <w:qFormat/>
    <w:rsid w:val="0001419B"/>
    <w:pPr>
      <w:numPr>
        <w:numId w:val="2"/>
      </w:numPr>
      <w:tabs>
        <w:tab w:val="clear" w:pos="643"/>
        <w:tab w:val="num" w:pos="1882"/>
      </w:tabs>
      <w:spacing w:before="240"/>
      <w:ind w:left="2759" w:right="720" w:hanging="1728"/>
      <w:outlineLvl w:val="4"/>
    </w:pPr>
    <w:rPr>
      <w:b w:val="0"/>
      <w:bCs w:val="0"/>
    </w:rPr>
  </w:style>
  <w:style w:type="paragraph" w:styleId="Heading6">
    <w:name w:val="heading 6"/>
    <w:basedOn w:val="RonnyHeading"/>
    <w:next w:val="a1"/>
    <w:link w:val="Heading6Char"/>
    <w:uiPriority w:val="99"/>
    <w:qFormat/>
    <w:rsid w:val="0001419B"/>
    <w:pPr>
      <w:keepNext/>
      <w:spacing w:after="120"/>
      <w:ind w:left="0" w:right="720" w:firstLine="0"/>
      <w:outlineLvl w:val="5"/>
    </w:pPr>
    <w:rPr>
      <w:b/>
      <w:bCs/>
      <w:noProof/>
    </w:rPr>
  </w:style>
  <w:style w:type="paragraph" w:styleId="Heading7">
    <w:name w:val="heading 7"/>
    <w:basedOn w:val="RonnyHeading"/>
    <w:next w:val="a1"/>
    <w:link w:val="Heading7Char"/>
    <w:uiPriority w:val="99"/>
    <w:qFormat/>
    <w:rsid w:val="0001419B"/>
    <w:pPr>
      <w:ind w:left="0" w:right="720" w:firstLine="0"/>
      <w:outlineLvl w:val="6"/>
    </w:pPr>
    <w:rPr>
      <w:u w:val="single"/>
    </w:rPr>
  </w:style>
  <w:style w:type="paragraph" w:styleId="Heading8">
    <w:name w:val="heading 8"/>
    <w:basedOn w:val="Heading7"/>
    <w:next w:val="Normal"/>
    <w:link w:val="Heading8Char"/>
    <w:uiPriority w:val="99"/>
    <w:qFormat/>
    <w:rsid w:val="0001419B"/>
    <w:pPr>
      <w:ind w:right="2434"/>
      <w:outlineLvl w:val="7"/>
    </w:pPr>
  </w:style>
  <w:style w:type="paragraph" w:styleId="Heading9">
    <w:name w:val="heading 9"/>
    <w:basedOn w:val="Heading8"/>
    <w:next w:val="Normal"/>
    <w:link w:val="Heading9Char"/>
    <w:uiPriority w:val="99"/>
    <w:qFormat/>
    <w:rsid w:val="0001419B"/>
    <w:pPr>
      <w:ind w:right="718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B248E"/>
    <w:rPr>
      <w:rFonts w:cs="Times New Roman"/>
      <w:b/>
      <w:bCs/>
      <w:kern w:val="32"/>
      <w:sz w:val="48"/>
      <w:szCs w:val="48"/>
    </w:rPr>
  </w:style>
  <w:style w:type="character" w:customStyle="1" w:styleId="Heading2Char">
    <w:name w:val="Heading 2 Char"/>
    <w:aliases w:val="E Char,h2 Char,h21 Char"/>
    <w:basedOn w:val="DefaultParagraphFont"/>
    <w:link w:val="Heading2"/>
    <w:uiPriority w:val="99"/>
    <w:locked/>
    <w:rsid w:val="00527880"/>
    <w:rPr>
      <w:rFonts w:cs="Times New Roman"/>
      <w:b/>
      <w:bCs/>
      <w:sz w:val="32"/>
      <w:szCs w:val="32"/>
      <w:lang w:val="en-US" w:eastAsia="en-US" w:bidi="he-IL"/>
    </w:rPr>
  </w:style>
  <w:style w:type="character" w:customStyle="1" w:styleId="Heading3Char">
    <w:name w:val="Heading 3 Char"/>
    <w:basedOn w:val="DefaultParagraphFont"/>
    <w:link w:val="Heading3"/>
    <w:uiPriority w:val="99"/>
    <w:locked/>
    <w:rsid w:val="007A4A06"/>
    <w:rPr>
      <w:b/>
      <w:bCs/>
      <w:sz w:val="28"/>
      <w:szCs w:val="28"/>
    </w:rPr>
  </w:style>
  <w:style w:type="character" w:customStyle="1" w:styleId="Heading4Char">
    <w:name w:val="Heading 4 Char"/>
    <w:aliases w:val="Heading 4 תו תו Char,Heading 4 תו תו תו תו Char"/>
    <w:basedOn w:val="DefaultParagraphFont"/>
    <w:link w:val="Heading4"/>
    <w:uiPriority w:val="99"/>
    <w:locked/>
    <w:rsid w:val="0019586B"/>
    <w:rPr>
      <w:rFonts w:cs="Times New Roman"/>
      <w:b/>
      <w:bCs/>
      <w:sz w:val="24"/>
      <w:szCs w:val="24"/>
      <w:lang w:val="en-US" w:eastAsia="en-US" w:bidi="he-IL"/>
    </w:rPr>
  </w:style>
  <w:style w:type="character" w:customStyle="1" w:styleId="Heading5Char">
    <w:name w:val="Heading 5 Char"/>
    <w:aliases w:val="Heading 5 תו Char"/>
    <w:basedOn w:val="DefaultParagraphFont"/>
    <w:link w:val="Heading5"/>
    <w:uiPriority w:val="99"/>
    <w:semiHidden/>
    <w:locked/>
    <w:rsid w:val="00527880"/>
    <w:rPr>
      <w:rFonts w:cs="Times New Roman"/>
      <w:sz w:val="24"/>
      <w:szCs w:val="24"/>
      <w:lang w:val="en-US" w:eastAsia="en-US" w:bidi="he-IL"/>
    </w:rPr>
  </w:style>
  <w:style w:type="character" w:customStyle="1" w:styleId="Heading6Char">
    <w:name w:val="Heading 6 Char"/>
    <w:basedOn w:val="DefaultParagraphFont"/>
    <w:link w:val="Heading6"/>
    <w:uiPriority w:val="99"/>
    <w:semiHidden/>
    <w:locked/>
    <w:rsid w:val="00527880"/>
    <w:rPr>
      <w:rFonts w:ascii="Calibri" w:hAnsi="Calibri" w:cs="Arial"/>
      <w:b/>
      <w:bCs/>
      <w:lang w:eastAsia="he-IL" w:bidi="he-IL"/>
    </w:rPr>
  </w:style>
  <w:style w:type="character" w:customStyle="1" w:styleId="Heading7Char">
    <w:name w:val="Heading 7 Char"/>
    <w:basedOn w:val="DefaultParagraphFont"/>
    <w:link w:val="Heading7"/>
    <w:uiPriority w:val="99"/>
    <w:semiHidden/>
    <w:locked/>
    <w:rsid w:val="00527880"/>
    <w:rPr>
      <w:rFonts w:ascii="Calibri" w:hAnsi="Calibri" w:cs="Arial"/>
      <w:sz w:val="24"/>
      <w:szCs w:val="24"/>
      <w:lang w:eastAsia="he-IL" w:bidi="he-IL"/>
    </w:rPr>
  </w:style>
  <w:style w:type="character" w:customStyle="1" w:styleId="Heading8Char">
    <w:name w:val="Heading 8 Char"/>
    <w:basedOn w:val="DefaultParagraphFont"/>
    <w:link w:val="Heading8"/>
    <w:uiPriority w:val="99"/>
    <w:semiHidden/>
    <w:locked/>
    <w:rsid w:val="00527880"/>
    <w:rPr>
      <w:rFonts w:ascii="Calibri" w:hAnsi="Calibri" w:cs="Arial"/>
      <w:i/>
      <w:iCs/>
      <w:sz w:val="24"/>
      <w:szCs w:val="24"/>
      <w:lang w:eastAsia="he-IL" w:bidi="he-IL"/>
    </w:rPr>
  </w:style>
  <w:style w:type="character" w:customStyle="1" w:styleId="Heading9Char">
    <w:name w:val="Heading 9 Char"/>
    <w:basedOn w:val="DefaultParagraphFont"/>
    <w:link w:val="Heading9"/>
    <w:uiPriority w:val="99"/>
    <w:semiHidden/>
    <w:locked/>
    <w:rsid w:val="00527880"/>
    <w:rPr>
      <w:rFonts w:ascii="Cambria" w:hAnsi="Cambria" w:cs="Times New Roman"/>
      <w:lang w:eastAsia="he-IL" w:bidi="he-IL"/>
    </w:rPr>
  </w:style>
  <w:style w:type="paragraph" w:customStyle="1" w:styleId="a1">
    <w:name w:val="טקסט בסיסי"/>
    <w:link w:val="a2"/>
    <w:uiPriority w:val="99"/>
    <w:rsid w:val="00C36E12"/>
    <w:pPr>
      <w:keepLines/>
      <w:bidi/>
      <w:spacing w:before="100" w:beforeAutospacing="1" w:after="240" w:line="320" w:lineRule="atLeast"/>
    </w:pPr>
  </w:style>
  <w:style w:type="character" w:customStyle="1" w:styleId="a2">
    <w:name w:val="טקסט בסיסי תו"/>
    <w:link w:val="a1"/>
    <w:uiPriority w:val="99"/>
    <w:locked/>
    <w:rsid w:val="00C36E12"/>
    <w:rPr>
      <w:sz w:val="22"/>
      <w:lang w:val="en-US" w:eastAsia="en-US"/>
    </w:rPr>
  </w:style>
  <w:style w:type="paragraph" w:customStyle="1" w:styleId="RonnyHeading">
    <w:name w:val="RonnyHeading"/>
    <w:basedOn w:val="a1"/>
    <w:next w:val="a1"/>
    <w:uiPriority w:val="99"/>
    <w:rsid w:val="00DD442E"/>
    <w:pPr>
      <w:ind w:left="1040" w:right="1040" w:hanging="1134"/>
      <w:jc w:val="both"/>
    </w:pPr>
  </w:style>
  <w:style w:type="paragraph" w:styleId="Header">
    <w:name w:val="header"/>
    <w:basedOn w:val="Normal"/>
    <w:link w:val="HeaderChar"/>
    <w:uiPriority w:val="99"/>
    <w:rsid w:val="00DD442E"/>
    <w:pPr>
      <w:tabs>
        <w:tab w:val="center" w:pos="4320"/>
        <w:tab w:val="right" w:pos="8640"/>
      </w:tabs>
      <w:overflowPunct w:val="0"/>
      <w:autoSpaceDE w:val="0"/>
      <w:autoSpaceDN w:val="0"/>
      <w:adjustRightInd w:val="0"/>
      <w:spacing w:line="360" w:lineRule="auto"/>
      <w:textAlignment w:val="baseline"/>
    </w:pPr>
    <w:rPr>
      <w:b/>
      <w:bCs/>
      <w:sz w:val="26"/>
    </w:rPr>
  </w:style>
  <w:style w:type="character" w:customStyle="1" w:styleId="HeaderChar">
    <w:name w:val="Header Char"/>
    <w:basedOn w:val="DefaultParagraphFont"/>
    <w:link w:val="Header"/>
    <w:uiPriority w:val="99"/>
    <w:semiHidden/>
    <w:locked/>
    <w:rsid w:val="00527880"/>
    <w:rPr>
      <w:rFonts w:cs="FrankRuehl"/>
      <w:sz w:val="26"/>
      <w:szCs w:val="26"/>
      <w:lang w:eastAsia="he-IL" w:bidi="he-IL"/>
    </w:rPr>
  </w:style>
  <w:style w:type="paragraph" w:styleId="Footer">
    <w:name w:val="footer"/>
    <w:basedOn w:val="Normal"/>
    <w:link w:val="FooterCha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FooterChar">
    <w:name w:val="Footer Char"/>
    <w:basedOn w:val="DefaultParagraphFont"/>
    <w:link w:val="Footer"/>
    <w:uiPriority w:val="99"/>
    <w:semiHidden/>
    <w:locked/>
    <w:rsid w:val="00527880"/>
    <w:rPr>
      <w:rFonts w:cs="FrankRuehl"/>
      <w:sz w:val="26"/>
      <w:szCs w:val="26"/>
      <w:lang w:eastAsia="he-IL" w:bidi="he-IL"/>
    </w:rPr>
  </w:style>
  <w:style w:type="character" w:styleId="PageNumber">
    <w:name w:val="page number"/>
    <w:basedOn w:val="DefaultParagraphFont"/>
    <w:uiPriority w:val="99"/>
    <w:rsid w:val="00DD442E"/>
    <w:rPr>
      <w:rFonts w:cs="Times New Roman"/>
    </w:rPr>
  </w:style>
  <w:style w:type="character" w:styleId="Hyperlink">
    <w:name w:val="Hyperlink"/>
    <w:basedOn w:val="DefaultParagraphFont"/>
    <w:uiPriority w:val="99"/>
    <w:rsid w:val="00DD442E"/>
    <w:rPr>
      <w:rFonts w:cs="Times New Roman"/>
      <w:color w:val="0000FF"/>
      <w:u w:val="single"/>
    </w:rPr>
  </w:style>
  <w:style w:type="paragraph" w:styleId="NormalWeb">
    <w:name w:val="Normal (Web)"/>
    <w:basedOn w:val="Normal"/>
    <w:link w:val="NormalWebChar"/>
    <w:uiPriority w:val="99"/>
    <w:rsid w:val="00DD442E"/>
    <w:pPr>
      <w:bidi w:val="0"/>
      <w:spacing w:before="100" w:beforeAutospacing="1" w:after="100" w:afterAutospacing="1"/>
    </w:pPr>
    <w:rPr>
      <w:rFonts w:cs="Times New Roman"/>
      <w:szCs w:val="20"/>
      <w:lang w:eastAsia="en-US"/>
    </w:rPr>
  </w:style>
  <w:style w:type="paragraph" w:customStyle="1" w:styleId="5">
    <w:name w:val="5"/>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4">
    <w:name w:val="4"/>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3">
    <w:name w:val="3"/>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RonnyBase">
    <w:name w:val="RonnyBase תו"/>
    <w:uiPriority w:val="99"/>
    <w:rsid w:val="00DD442E"/>
    <w:rPr>
      <w:sz w:val="22"/>
      <w:lang w:val="en-US" w:eastAsia="en-US"/>
    </w:rPr>
  </w:style>
  <w:style w:type="character" w:customStyle="1" w:styleId="RonnyHeading0">
    <w:name w:val="RonnyHeading תו"/>
    <w:basedOn w:val="RonnyBase"/>
    <w:uiPriority w:val="99"/>
    <w:rsid w:val="00DD442E"/>
    <w:rPr>
      <w:rFonts w:cs="David"/>
      <w:sz w:val="22"/>
      <w:szCs w:val="22"/>
      <w:lang w:val="en-US" w:eastAsia="en-US" w:bidi="he-IL"/>
    </w:rPr>
  </w:style>
  <w:style w:type="paragraph" w:customStyle="1" w:styleId="2">
    <w:name w:val="2"/>
    <w:basedOn w:val="Normal"/>
    <w:next w:val="PlainText"/>
    <w:uiPriority w:val="99"/>
    <w:rsid w:val="00DD442E"/>
    <w:rPr>
      <w:rFonts w:ascii="Courier New" w:hAnsi="Courier New" w:cs="Courier New"/>
      <w:sz w:val="20"/>
      <w:szCs w:val="20"/>
      <w:lang w:eastAsia="en-US"/>
    </w:rPr>
  </w:style>
  <w:style w:type="paragraph" w:styleId="PlainText">
    <w:name w:val="Plain Text"/>
    <w:basedOn w:val="Normal"/>
    <w:link w:val="PlainTextChar"/>
    <w:uiPriority w:val="99"/>
    <w:rsid w:val="00DD442E"/>
    <w:rPr>
      <w:rFonts w:ascii="Courier New" w:hAnsi="Courier New" w:cs="Courier New"/>
      <w:sz w:val="20"/>
      <w:szCs w:val="20"/>
      <w:lang w:eastAsia="en-US"/>
    </w:rPr>
  </w:style>
  <w:style w:type="character" w:customStyle="1" w:styleId="PlainTextChar">
    <w:name w:val="Plain Text Char"/>
    <w:basedOn w:val="DefaultParagraphFont"/>
    <w:link w:val="PlainText"/>
    <w:uiPriority w:val="99"/>
    <w:semiHidden/>
    <w:locked/>
    <w:rsid w:val="00527880"/>
    <w:rPr>
      <w:rFonts w:ascii="Courier New" w:hAnsi="Courier New" w:cs="Courier New"/>
      <w:sz w:val="20"/>
      <w:szCs w:val="20"/>
      <w:lang w:eastAsia="he-IL" w:bidi="he-IL"/>
    </w:rPr>
  </w:style>
  <w:style w:type="paragraph" w:styleId="TOC1">
    <w:name w:val="toc 1"/>
    <w:basedOn w:val="Normal"/>
    <w:next w:val="Normal"/>
    <w:uiPriority w:val="99"/>
    <w:rsid w:val="005C7AFF"/>
    <w:pPr>
      <w:tabs>
        <w:tab w:val="left" w:pos="284"/>
      </w:tabs>
      <w:spacing w:after="240"/>
    </w:pPr>
    <w:rPr>
      <w:b/>
      <w:bCs/>
      <w:caps/>
      <w:sz w:val="20"/>
      <w:szCs w:val="20"/>
    </w:rPr>
  </w:style>
  <w:style w:type="paragraph" w:styleId="TOC2">
    <w:name w:val="toc 2"/>
    <w:basedOn w:val="a1"/>
    <w:next w:val="Normal"/>
    <w:uiPriority w:val="99"/>
    <w:rsid w:val="00803B37"/>
    <w:pPr>
      <w:keepLines w:val="0"/>
      <w:spacing w:before="0" w:beforeAutospacing="0" w:after="0" w:line="240" w:lineRule="auto"/>
      <w:ind w:left="245" w:right="1037"/>
    </w:pPr>
    <w:rPr>
      <w:smallCaps/>
      <w:sz w:val="20"/>
      <w:szCs w:val="20"/>
    </w:rPr>
  </w:style>
  <w:style w:type="paragraph" w:styleId="TOC3">
    <w:name w:val="toc 3"/>
    <w:basedOn w:val="a1"/>
    <w:next w:val="Normal"/>
    <w:uiPriority w:val="99"/>
    <w:rsid w:val="00803B37"/>
    <w:pPr>
      <w:keepLines w:val="0"/>
      <w:spacing w:before="0" w:beforeAutospacing="0" w:after="0" w:line="240" w:lineRule="auto"/>
      <w:ind w:left="475"/>
    </w:pPr>
    <w:rPr>
      <w:sz w:val="20"/>
      <w:szCs w:val="20"/>
    </w:rPr>
  </w:style>
  <w:style w:type="character" w:styleId="FollowedHyperlink">
    <w:name w:val="FollowedHyperlink"/>
    <w:basedOn w:val="DefaultParagraphFont"/>
    <w:uiPriority w:val="99"/>
    <w:rsid w:val="00DD442E"/>
    <w:rPr>
      <w:rFonts w:cs="Times New Roman"/>
      <w:color w:val="800080"/>
      <w:u w:val="single"/>
    </w:rPr>
  </w:style>
  <w:style w:type="paragraph" w:customStyle="1" w:styleId="-0">
    <w:name w:val="טבלת דרישות - שורה"/>
    <w:basedOn w:val="Normal"/>
    <w:uiPriority w:val="99"/>
    <w:rsid w:val="00DD442E"/>
    <w:pPr>
      <w:keepLines/>
      <w:overflowPunct w:val="0"/>
      <w:autoSpaceDE w:val="0"/>
      <w:autoSpaceDN w:val="0"/>
      <w:adjustRightInd w:val="0"/>
      <w:spacing w:before="120"/>
      <w:textAlignment w:val="baseline"/>
    </w:pPr>
    <w:rPr>
      <w:rFonts w:cs="David"/>
      <w:szCs w:val="24"/>
    </w:rPr>
  </w:style>
  <w:style w:type="paragraph" w:styleId="BalloonText">
    <w:name w:val="Balloon Text"/>
    <w:basedOn w:val="Normal"/>
    <w:link w:val="BalloonTextChar"/>
    <w:uiPriority w:val="99"/>
    <w:semiHidden/>
    <w:rsid w:val="00DD442E"/>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locked/>
    <w:rsid w:val="00527880"/>
    <w:rPr>
      <w:rFonts w:cs="Times New Roman"/>
      <w:sz w:val="2"/>
      <w:lang w:eastAsia="he-IL" w:bidi="he-IL"/>
    </w:rPr>
  </w:style>
  <w:style w:type="paragraph" w:styleId="ListBullet">
    <w:name w:val="List Bullet"/>
    <w:basedOn w:val="Normal"/>
    <w:autoRedefine/>
    <w:uiPriority w:val="99"/>
    <w:rsid w:val="00DD442E"/>
    <w:pPr>
      <w:tabs>
        <w:tab w:val="num" w:pos="1040"/>
      </w:tabs>
      <w:ind w:left="1040" w:right="1040" w:hanging="360"/>
    </w:pPr>
    <w:rPr>
      <w:rFonts w:cs="Times New Roman"/>
      <w:szCs w:val="24"/>
      <w:lang w:eastAsia="en-US"/>
    </w:rPr>
  </w:style>
  <w:style w:type="paragraph" w:styleId="ListBullet2">
    <w:name w:val="List Bullet 2"/>
    <w:basedOn w:val="Normal"/>
    <w:autoRedefine/>
    <w:uiPriority w:val="99"/>
    <w:rsid w:val="00DD442E"/>
    <w:pPr>
      <w:tabs>
        <w:tab w:val="num" w:pos="1492"/>
      </w:tabs>
      <w:ind w:left="1492" w:right="1492" w:hanging="360"/>
    </w:pPr>
    <w:rPr>
      <w:rFonts w:cs="Times New Roman"/>
      <w:szCs w:val="24"/>
      <w:lang w:eastAsia="en-US"/>
    </w:rPr>
  </w:style>
  <w:style w:type="paragraph" w:styleId="ListNumber">
    <w:name w:val="List Number"/>
    <w:basedOn w:val="Normal"/>
    <w:uiPriority w:val="99"/>
    <w:rsid w:val="00DD442E"/>
    <w:pPr>
      <w:tabs>
        <w:tab w:val="num" w:pos="3240"/>
      </w:tabs>
      <w:ind w:left="2880" w:right="2880" w:hanging="360"/>
    </w:pPr>
    <w:rPr>
      <w:rFonts w:cs="Times New Roman"/>
      <w:szCs w:val="24"/>
      <w:lang w:eastAsia="en-US"/>
    </w:rPr>
  </w:style>
  <w:style w:type="paragraph" w:styleId="Subtitle">
    <w:name w:val="Subtitle"/>
    <w:basedOn w:val="Normal"/>
    <w:link w:val="SubtitleChar"/>
    <w:uiPriority w:val="99"/>
    <w:qFormat/>
    <w:rsid w:val="00DD442E"/>
    <w:pPr>
      <w:spacing w:after="60"/>
      <w:jc w:val="center"/>
      <w:outlineLvl w:val="1"/>
    </w:pPr>
    <w:rPr>
      <w:rFonts w:ascii="Arial" w:hAnsi="Arial" w:cs="Arial"/>
      <w:szCs w:val="24"/>
      <w:lang w:eastAsia="en-US"/>
    </w:rPr>
  </w:style>
  <w:style w:type="character" w:customStyle="1" w:styleId="SubtitleChar">
    <w:name w:val="Subtitle Char"/>
    <w:basedOn w:val="DefaultParagraphFont"/>
    <w:link w:val="Subtitle"/>
    <w:uiPriority w:val="99"/>
    <w:locked/>
    <w:rsid w:val="00527880"/>
    <w:rPr>
      <w:rFonts w:ascii="Cambria" w:hAnsi="Cambria" w:cs="Times New Roman"/>
      <w:sz w:val="24"/>
      <w:szCs w:val="24"/>
      <w:lang w:eastAsia="he-IL" w:bidi="he-IL"/>
    </w:rPr>
  </w:style>
  <w:style w:type="paragraph" w:styleId="BodyText">
    <w:name w:val="Body Text"/>
    <w:basedOn w:val="Normal"/>
    <w:link w:val="BodyTextChar"/>
    <w:uiPriority w:val="99"/>
    <w:rsid w:val="00DD442E"/>
    <w:pPr>
      <w:spacing w:after="120"/>
    </w:pPr>
    <w:rPr>
      <w:rFonts w:cs="Times New Roman"/>
      <w:szCs w:val="24"/>
      <w:lang w:eastAsia="en-US"/>
    </w:rPr>
  </w:style>
  <w:style w:type="character" w:customStyle="1" w:styleId="BodyTextChar">
    <w:name w:val="Body Text Char"/>
    <w:basedOn w:val="DefaultParagraphFont"/>
    <w:link w:val="BodyText"/>
    <w:uiPriority w:val="99"/>
    <w:semiHidden/>
    <w:locked/>
    <w:rsid w:val="00527880"/>
    <w:rPr>
      <w:rFonts w:cs="FrankRuehl"/>
      <w:sz w:val="26"/>
      <w:szCs w:val="26"/>
      <w:lang w:eastAsia="he-IL" w:bidi="he-IL"/>
    </w:rPr>
  </w:style>
  <w:style w:type="paragraph" w:styleId="ListBullet4">
    <w:name w:val="List Bullet 4"/>
    <w:basedOn w:val="Normal"/>
    <w:autoRedefine/>
    <w:uiPriority w:val="99"/>
    <w:rsid w:val="00DD442E"/>
    <w:pPr>
      <w:tabs>
        <w:tab w:val="num" w:pos="360"/>
      </w:tabs>
      <w:ind w:left="360" w:right="360" w:hanging="360"/>
    </w:pPr>
    <w:rPr>
      <w:rFonts w:cs="Times New Roman"/>
      <w:szCs w:val="24"/>
      <w:lang w:eastAsia="en-US"/>
    </w:rPr>
  </w:style>
  <w:style w:type="paragraph" w:styleId="BodyText2">
    <w:name w:val="Body Text 2"/>
    <w:basedOn w:val="Normal"/>
    <w:link w:val="BodyText2Char"/>
    <w:uiPriority w:val="99"/>
    <w:rsid w:val="00DD442E"/>
    <w:pPr>
      <w:spacing w:after="120" w:line="480" w:lineRule="auto"/>
    </w:pPr>
    <w:rPr>
      <w:rFonts w:cs="Times New Roman"/>
      <w:szCs w:val="24"/>
      <w:lang w:eastAsia="en-US"/>
    </w:rPr>
  </w:style>
  <w:style w:type="character" w:customStyle="1" w:styleId="BodyText2Char">
    <w:name w:val="Body Text 2 Char"/>
    <w:basedOn w:val="DefaultParagraphFont"/>
    <w:link w:val="BodyText2"/>
    <w:uiPriority w:val="99"/>
    <w:semiHidden/>
    <w:locked/>
    <w:rsid w:val="00527880"/>
    <w:rPr>
      <w:rFonts w:cs="FrankRuehl"/>
      <w:sz w:val="26"/>
      <w:szCs w:val="26"/>
      <w:lang w:eastAsia="he-IL" w:bidi="he-IL"/>
    </w:rPr>
  </w:style>
  <w:style w:type="paragraph" w:styleId="BodyText3">
    <w:name w:val="Body Text 3"/>
    <w:basedOn w:val="Normal"/>
    <w:link w:val="BodyText3Char"/>
    <w:uiPriority w:val="99"/>
    <w:rsid w:val="00DD442E"/>
    <w:pPr>
      <w:spacing w:after="120"/>
    </w:pPr>
    <w:rPr>
      <w:rFonts w:cs="Times New Roman"/>
      <w:sz w:val="16"/>
      <w:szCs w:val="16"/>
      <w:lang w:eastAsia="en-US"/>
    </w:rPr>
  </w:style>
  <w:style w:type="character" w:customStyle="1" w:styleId="BodyText3Char">
    <w:name w:val="Body Text 3 Char"/>
    <w:basedOn w:val="DefaultParagraphFont"/>
    <w:link w:val="BodyText3"/>
    <w:uiPriority w:val="99"/>
    <w:semiHidden/>
    <w:locked/>
    <w:rsid w:val="00527880"/>
    <w:rPr>
      <w:rFonts w:cs="FrankRuehl"/>
      <w:sz w:val="16"/>
      <w:szCs w:val="16"/>
      <w:lang w:eastAsia="he-IL" w:bidi="he-IL"/>
    </w:rPr>
  </w:style>
  <w:style w:type="paragraph" w:styleId="BodyTextIndent">
    <w:name w:val="Body Text Indent"/>
    <w:basedOn w:val="Normal"/>
    <w:link w:val="BodyTextIndentChar"/>
    <w:uiPriority w:val="99"/>
    <w:rsid w:val="00DD442E"/>
    <w:pPr>
      <w:spacing w:after="120"/>
      <w:ind w:left="360"/>
    </w:pPr>
    <w:rPr>
      <w:rFonts w:cs="Times New Roman"/>
      <w:szCs w:val="24"/>
      <w:lang w:eastAsia="en-US"/>
    </w:rPr>
  </w:style>
  <w:style w:type="character" w:customStyle="1" w:styleId="BodyTextIndentChar">
    <w:name w:val="Body Text Indent Char"/>
    <w:basedOn w:val="DefaultParagraphFont"/>
    <w:link w:val="BodyTextIndent"/>
    <w:uiPriority w:val="99"/>
    <w:semiHidden/>
    <w:locked/>
    <w:rsid w:val="00527880"/>
    <w:rPr>
      <w:rFonts w:cs="FrankRuehl"/>
      <w:sz w:val="26"/>
      <w:szCs w:val="26"/>
      <w:lang w:eastAsia="he-IL" w:bidi="he-IL"/>
    </w:rPr>
  </w:style>
  <w:style w:type="paragraph" w:styleId="ListBullet5">
    <w:name w:val="List Bullet 5"/>
    <w:basedOn w:val="Normal"/>
    <w:autoRedefine/>
    <w:uiPriority w:val="99"/>
    <w:rsid w:val="00DD442E"/>
    <w:pPr>
      <w:ind w:left="849" w:right="849" w:hanging="283"/>
    </w:pPr>
    <w:rPr>
      <w:rFonts w:cs="Times New Roman"/>
      <w:szCs w:val="24"/>
      <w:lang w:eastAsia="en-US"/>
    </w:rPr>
  </w:style>
  <w:style w:type="paragraph" w:styleId="ListNumber2">
    <w:name w:val="List Number 2"/>
    <w:basedOn w:val="Normal"/>
    <w:uiPriority w:val="99"/>
    <w:rsid w:val="00DD442E"/>
    <w:pPr>
      <w:tabs>
        <w:tab w:val="num" w:pos="360"/>
      </w:tabs>
    </w:pPr>
    <w:rPr>
      <w:rFonts w:cs="Times New Roman"/>
      <w:szCs w:val="24"/>
      <w:lang w:eastAsia="en-US"/>
    </w:rPr>
  </w:style>
  <w:style w:type="paragraph" w:styleId="ListNumber4">
    <w:name w:val="List Number 4"/>
    <w:basedOn w:val="Normal"/>
    <w:uiPriority w:val="99"/>
    <w:rsid w:val="00DD442E"/>
    <w:pPr>
      <w:ind w:left="849" w:right="849" w:hanging="283"/>
    </w:pPr>
    <w:rPr>
      <w:rFonts w:cs="Times New Roman"/>
      <w:szCs w:val="24"/>
      <w:lang w:eastAsia="en-US"/>
    </w:rPr>
  </w:style>
  <w:style w:type="paragraph" w:styleId="Title">
    <w:name w:val="Title"/>
    <w:basedOn w:val="Normal"/>
    <w:link w:val="TitleChar"/>
    <w:uiPriority w:val="99"/>
    <w:qFormat/>
    <w:rsid w:val="00DD442E"/>
    <w:pPr>
      <w:spacing w:before="240" w:after="60"/>
      <w:jc w:val="center"/>
      <w:outlineLvl w:val="0"/>
    </w:pPr>
    <w:rPr>
      <w:rFonts w:ascii="Arial" w:hAnsi="Arial" w:cs="Arial"/>
      <w:b/>
      <w:bCs/>
      <w:kern w:val="28"/>
      <w:sz w:val="32"/>
      <w:szCs w:val="32"/>
      <w:lang w:eastAsia="en-US"/>
    </w:rPr>
  </w:style>
  <w:style w:type="character" w:customStyle="1" w:styleId="TitleChar">
    <w:name w:val="Title Char"/>
    <w:basedOn w:val="DefaultParagraphFont"/>
    <w:link w:val="Title"/>
    <w:uiPriority w:val="99"/>
    <w:locked/>
    <w:rsid w:val="00527880"/>
    <w:rPr>
      <w:rFonts w:ascii="Cambria" w:hAnsi="Cambria" w:cs="Times New Roman"/>
      <w:b/>
      <w:bCs/>
      <w:kern w:val="28"/>
      <w:sz w:val="32"/>
      <w:szCs w:val="32"/>
      <w:lang w:eastAsia="he-IL" w:bidi="he-IL"/>
    </w:rPr>
  </w:style>
  <w:style w:type="paragraph" w:styleId="ListNumber5">
    <w:name w:val="List Number 5"/>
    <w:basedOn w:val="Normal"/>
    <w:uiPriority w:val="99"/>
    <w:rsid w:val="00DD442E"/>
    <w:pPr>
      <w:ind w:left="2409" w:right="2409" w:hanging="283"/>
    </w:pPr>
    <w:rPr>
      <w:rFonts w:cs="Times New Roman"/>
      <w:szCs w:val="24"/>
      <w:lang w:eastAsia="en-US"/>
    </w:rPr>
  </w:style>
  <w:style w:type="paragraph" w:styleId="BodyTextIndent2">
    <w:name w:val="Body Text Indent 2"/>
    <w:basedOn w:val="Normal"/>
    <w:link w:val="BodyTextIndent2Char"/>
    <w:uiPriority w:val="99"/>
    <w:rsid w:val="00DD442E"/>
    <w:pPr>
      <w:spacing w:after="120" w:line="480" w:lineRule="auto"/>
      <w:ind w:left="360"/>
    </w:pPr>
    <w:rPr>
      <w:rFonts w:cs="Times New Roman"/>
      <w:szCs w:val="24"/>
      <w:lang w:eastAsia="en-US"/>
    </w:rPr>
  </w:style>
  <w:style w:type="character" w:customStyle="1" w:styleId="BodyTextIndent2Char">
    <w:name w:val="Body Text Indent 2 Char"/>
    <w:basedOn w:val="DefaultParagraphFont"/>
    <w:link w:val="BodyTextIndent2"/>
    <w:uiPriority w:val="99"/>
    <w:semiHidden/>
    <w:locked/>
    <w:rsid w:val="00527880"/>
    <w:rPr>
      <w:rFonts w:cs="FrankRuehl"/>
      <w:sz w:val="26"/>
      <w:szCs w:val="26"/>
      <w:lang w:eastAsia="he-IL" w:bidi="he-IL"/>
    </w:rPr>
  </w:style>
  <w:style w:type="paragraph" w:styleId="ListContinue2">
    <w:name w:val="List Continue 2"/>
    <w:basedOn w:val="Normal"/>
    <w:uiPriority w:val="99"/>
    <w:rsid w:val="00DD442E"/>
    <w:pPr>
      <w:spacing w:after="120"/>
      <w:ind w:left="720"/>
    </w:pPr>
    <w:rPr>
      <w:rFonts w:cs="Times New Roman"/>
      <w:szCs w:val="24"/>
      <w:lang w:eastAsia="en-US"/>
    </w:rPr>
  </w:style>
  <w:style w:type="paragraph" w:styleId="FootnoteText">
    <w:name w:val="footnote text"/>
    <w:basedOn w:val="Normal"/>
    <w:link w:val="FootnoteTextChar"/>
    <w:uiPriority w:val="99"/>
    <w:semiHidden/>
    <w:rsid w:val="00DD442E"/>
    <w:rPr>
      <w:rFonts w:cs="Times New Roman"/>
      <w:sz w:val="20"/>
      <w:szCs w:val="20"/>
      <w:lang w:eastAsia="en-US"/>
    </w:rPr>
  </w:style>
  <w:style w:type="character" w:customStyle="1" w:styleId="FootnoteTextChar">
    <w:name w:val="Footnote Text Char"/>
    <w:basedOn w:val="DefaultParagraphFont"/>
    <w:link w:val="FootnoteText"/>
    <w:uiPriority w:val="99"/>
    <w:semiHidden/>
    <w:locked/>
    <w:rsid w:val="00527880"/>
    <w:rPr>
      <w:rFonts w:cs="FrankRuehl"/>
      <w:sz w:val="20"/>
      <w:szCs w:val="20"/>
      <w:lang w:eastAsia="he-IL" w:bidi="he-IL"/>
    </w:rPr>
  </w:style>
  <w:style w:type="paragraph" w:customStyle="1" w:styleId="10">
    <w:name w:val="1"/>
    <w:basedOn w:val="Normal"/>
    <w:next w:val="Header"/>
    <w:uiPriority w:val="99"/>
    <w:rsid w:val="00DD442E"/>
    <w:pPr>
      <w:tabs>
        <w:tab w:val="center" w:pos="4153"/>
        <w:tab w:val="right" w:pos="8306"/>
      </w:tabs>
    </w:pPr>
    <w:rPr>
      <w:rFonts w:cs="Times New Roman"/>
      <w:szCs w:val="24"/>
      <w:lang w:eastAsia="en-US"/>
    </w:rPr>
  </w:style>
  <w:style w:type="paragraph" w:customStyle="1" w:styleId="12">
    <w:name w:val="פיסקה1"/>
    <w:basedOn w:val="Normal"/>
    <w:uiPriority w:val="99"/>
    <w:rsid w:val="00DD442E"/>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20">
    <w:name w:val="פיסקה2"/>
    <w:basedOn w:val="Normal"/>
    <w:uiPriority w:val="99"/>
    <w:rsid w:val="00DD442E"/>
    <w:pPr>
      <w:tabs>
        <w:tab w:val="left" w:pos="1800"/>
      </w:tabs>
      <w:overflowPunct w:val="0"/>
      <w:autoSpaceDE w:val="0"/>
      <w:autoSpaceDN w:val="0"/>
      <w:adjustRightInd w:val="0"/>
      <w:spacing w:line="360" w:lineRule="auto"/>
      <w:ind w:left="1021"/>
      <w:jc w:val="both"/>
      <w:textAlignment w:val="baseline"/>
    </w:pPr>
    <w:rPr>
      <w:noProof/>
    </w:rPr>
  </w:style>
  <w:style w:type="paragraph" w:customStyle="1" w:styleId="30">
    <w:name w:val="תוכן3"/>
    <w:basedOn w:val="Normal"/>
    <w:uiPriority w:val="99"/>
    <w:rsid w:val="00DD442E"/>
    <w:pPr>
      <w:spacing w:before="120" w:line="360" w:lineRule="auto"/>
      <w:ind w:left="2160"/>
      <w:jc w:val="both"/>
    </w:pPr>
    <w:rPr>
      <w:sz w:val="26"/>
      <w:lang w:eastAsia="en-US"/>
    </w:rPr>
  </w:style>
  <w:style w:type="character" w:styleId="CommentReference">
    <w:name w:val="annotation reference"/>
    <w:basedOn w:val="DefaultParagraphFont"/>
    <w:uiPriority w:val="99"/>
    <w:rsid w:val="00DD442E"/>
    <w:rPr>
      <w:rFonts w:cs="Times New Roman"/>
      <w:sz w:val="16"/>
    </w:rPr>
  </w:style>
  <w:style w:type="paragraph" w:styleId="CommentText">
    <w:name w:val="annotation text"/>
    <w:aliases w:val="תו"/>
    <w:basedOn w:val="Normal"/>
    <w:link w:val="CommentTextChar"/>
    <w:uiPriority w:val="99"/>
    <w:semiHidden/>
    <w:rsid w:val="00DD442E"/>
    <w:rPr>
      <w:rFonts w:cs="David"/>
      <w:sz w:val="20"/>
      <w:szCs w:val="22"/>
    </w:rPr>
  </w:style>
  <w:style w:type="character" w:customStyle="1" w:styleId="CommentTextChar">
    <w:name w:val="Comment Text Char"/>
    <w:aliases w:val="תו Char"/>
    <w:basedOn w:val="DefaultParagraphFont"/>
    <w:link w:val="CommentText"/>
    <w:uiPriority w:val="99"/>
    <w:semiHidden/>
    <w:locked/>
    <w:rsid w:val="00D3607C"/>
    <w:rPr>
      <w:rFonts w:cs="David"/>
      <w:sz w:val="22"/>
      <w:szCs w:val="22"/>
      <w:lang w:eastAsia="he-IL" w:bidi="he-IL"/>
    </w:rPr>
  </w:style>
  <w:style w:type="paragraph" w:styleId="CommentSubject">
    <w:name w:val="annotation subject"/>
    <w:basedOn w:val="CommentText"/>
    <w:next w:val="CommentText"/>
    <w:link w:val="CommentSubjectChar"/>
    <w:uiPriority w:val="99"/>
    <w:semiHidden/>
    <w:rsid w:val="00DD442E"/>
    <w:rPr>
      <w:b/>
      <w:bCs/>
    </w:rPr>
  </w:style>
  <w:style w:type="character" w:customStyle="1" w:styleId="CommentSubjectChar">
    <w:name w:val="Comment Subject Char"/>
    <w:basedOn w:val="CommentTextChar"/>
    <w:link w:val="CommentSubject"/>
    <w:uiPriority w:val="99"/>
    <w:semiHidden/>
    <w:locked/>
    <w:rsid w:val="00527880"/>
    <w:rPr>
      <w:rFonts w:cs="FrankRuehl"/>
      <w:b/>
      <w:bCs/>
      <w:sz w:val="20"/>
      <w:szCs w:val="20"/>
      <w:lang w:eastAsia="he-IL" w:bidi="he-IL"/>
    </w:rPr>
  </w:style>
  <w:style w:type="paragraph" w:customStyle="1" w:styleId="1110">
    <w:name w:val="סגנון1.1.1"/>
    <w:basedOn w:val="Normal"/>
    <w:uiPriority w:val="99"/>
    <w:rsid w:val="00DD442E"/>
    <w:pPr>
      <w:keepNext/>
      <w:keepLines/>
      <w:spacing w:before="120" w:after="120"/>
      <w:ind w:right="969"/>
      <w:outlineLvl w:val="2"/>
    </w:pPr>
    <w:rPr>
      <w:rFonts w:cs="David"/>
      <w:sz w:val="22"/>
      <w:szCs w:val="24"/>
      <w:lang w:eastAsia="en-US"/>
    </w:rPr>
  </w:style>
  <w:style w:type="paragraph" w:styleId="BodyTextIndent3">
    <w:name w:val="Body Text Indent 3"/>
    <w:basedOn w:val="Normal"/>
    <w:link w:val="BodyTextIndent3Char"/>
    <w:uiPriority w:val="99"/>
    <w:rsid w:val="00DD442E"/>
    <w:pPr>
      <w:spacing w:line="360" w:lineRule="auto"/>
      <w:ind w:left="1440"/>
    </w:pPr>
    <w:rPr>
      <w:rFonts w:cs="David"/>
      <w:szCs w:val="24"/>
    </w:rPr>
  </w:style>
  <w:style w:type="character" w:customStyle="1" w:styleId="BodyTextIndent3Char">
    <w:name w:val="Body Text Indent 3 Char"/>
    <w:basedOn w:val="DefaultParagraphFont"/>
    <w:link w:val="BodyTextIndent3"/>
    <w:uiPriority w:val="99"/>
    <w:semiHidden/>
    <w:locked/>
    <w:rsid w:val="00527880"/>
    <w:rPr>
      <w:rFonts w:cs="FrankRuehl"/>
      <w:sz w:val="16"/>
      <w:szCs w:val="16"/>
      <w:lang w:eastAsia="he-IL" w:bidi="he-IL"/>
    </w:rPr>
  </w:style>
  <w:style w:type="table" w:styleId="TableGrid">
    <w:name w:val="Table Grid"/>
    <w:aliases w:val="טקסט טבלה תחתונה"/>
    <w:basedOn w:val="TableNormal"/>
    <w:rsid w:val="00201607"/>
    <w:pPr>
      <w:bidi/>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רמה 2"/>
    <w:basedOn w:val="a1"/>
    <w:link w:val="22"/>
    <w:uiPriority w:val="99"/>
    <w:rsid w:val="003E1117"/>
    <w:pPr>
      <w:tabs>
        <w:tab w:val="num" w:pos="794"/>
      </w:tabs>
      <w:spacing w:line="360" w:lineRule="auto"/>
      <w:ind w:left="794" w:hanging="397"/>
    </w:pPr>
  </w:style>
  <w:style w:type="character" w:customStyle="1" w:styleId="22">
    <w:name w:val="רמה 2 תו"/>
    <w:basedOn w:val="a2"/>
    <w:link w:val="21"/>
    <w:uiPriority w:val="99"/>
    <w:locked/>
    <w:rsid w:val="003E1117"/>
    <w:rPr>
      <w:rFonts w:cs="Narkisim"/>
      <w:sz w:val="24"/>
      <w:szCs w:val="24"/>
      <w:lang w:val="en-US" w:eastAsia="en-US" w:bidi="he-IL"/>
    </w:rPr>
  </w:style>
  <w:style w:type="paragraph" w:customStyle="1" w:styleId="13">
    <w:name w:val="רמה 1"/>
    <w:basedOn w:val="a1"/>
    <w:next w:val="21"/>
    <w:uiPriority w:val="99"/>
    <w:rsid w:val="003E1117"/>
    <w:pPr>
      <w:tabs>
        <w:tab w:val="num" w:pos="360"/>
      </w:tabs>
      <w:ind w:left="360" w:hanging="360"/>
    </w:pPr>
    <w:rPr>
      <w:b/>
      <w:bCs/>
    </w:rPr>
  </w:style>
  <w:style w:type="paragraph" w:styleId="TOC4">
    <w:name w:val="toc 4"/>
    <w:basedOn w:val="Normal"/>
    <w:next w:val="Normal"/>
    <w:autoRedefine/>
    <w:uiPriority w:val="99"/>
    <w:rsid w:val="00803B37"/>
    <w:pPr>
      <w:ind w:left="720"/>
    </w:pPr>
    <w:rPr>
      <w:rFonts w:cs="Times New Roman"/>
      <w:szCs w:val="24"/>
      <w:lang w:eastAsia="en-US"/>
    </w:rPr>
  </w:style>
  <w:style w:type="paragraph" w:styleId="TOC5">
    <w:name w:val="toc 5"/>
    <w:basedOn w:val="Normal"/>
    <w:next w:val="Normal"/>
    <w:autoRedefine/>
    <w:uiPriority w:val="99"/>
    <w:rsid w:val="00C6578E"/>
    <w:pPr>
      <w:ind w:left="960"/>
    </w:pPr>
    <w:rPr>
      <w:rFonts w:cs="Times New Roman"/>
      <w:szCs w:val="24"/>
      <w:lang w:eastAsia="en-US"/>
    </w:rPr>
  </w:style>
  <w:style w:type="paragraph" w:styleId="TOC6">
    <w:name w:val="toc 6"/>
    <w:basedOn w:val="Normal"/>
    <w:next w:val="Normal"/>
    <w:autoRedefine/>
    <w:uiPriority w:val="99"/>
    <w:rsid w:val="00C6578E"/>
    <w:pPr>
      <w:ind w:left="1200"/>
    </w:pPr>
    <w:rPr>
      <w:rFonts w:cs="Times New Roman"/>
      <w:szCs w:val="24"/>
      <w:lang w:eastAsia="en-US"/>
    </w:rPr>
  </w:style>
  <w:style w:type="paragraph" w:styleId="TOC7">
    <w:name w:val="toc 7"/>
    <w:basedOn w:val="Normal"/>
    <w:next w:val="Normal"/>
    <w:autoRedefine/>
    <w:uiPriority w:val="99"/>
    <w:rsid w:val="00C6578E"/>
    <w:pPr>
      <w:ind w:left="1440"/>
    </w:pPr>
    <w:rPr>
      <w:rFonts w:cs="Times New Roman"/>
      <w:szCs w:val="24"/>
      <w:lang w:eastAsia="en-US"/>
    </w:rPr>
  </w:style>
  <w:style w:type="paragraph" w:styleId="TOC8">
    <w:name w:val="toc 8"/>
    <w:basedOn w:val="Normal"/>
    <w:next w:val="Normal"/>
    <w:autoRedefine/>
    <w:uiPriority w:val="99"/>
    <w:rsid w:val="00C6578E"/>
    <w:pPr>
      <w:ind w:left="1680"/>
    </w:pPr>
    <w:rPr>
      <w:rFonts w:cs="Times New Roman"/>
      <w:szCs w:val="24"/>
      <w:lang w:eastAsia="en-US"/>
    </w:rPr>
  </w:style>
  <w:style w:type="paragraph" w:styleId="TOC9">
    <w:name w:val="toc 9"/>
    <w:basedOn w:val="Normal"/>
    <w:next w:val="Normal"/>
    <w:autoRedefine/>
    <w:uiPriority w:val="99"/>
    <w:rsid w:val="00C6578E"/>
    <w:pPr>
      <w:ind w:left="1920"/>
    </w:pPr>
    <w:rPr>
      <w:rFonts w:cs="Times New Roman"/>
      <w:szCs w:val="24"/>
      <w:lang w:eastAsia="en-US"/>
    </w:rPr>
  </w:style>
  <w:style w:type="paragraph" w:customStyle="1" w:styleId="a">
    <w:name w:val="כותרת נספח"/>
    <w:basedOn w:val="Heading2"/>
    <w:next w:val="a1"/>
    <w:link w:val="a3"/>
    <w:uiPriority w:val="99"/>
    <w:rsid w:val="00A47F2C"/>
    <w:pPr>
      <w:pageBreakBefore/>
      <w:numPr>
        <w:numId w:val="3"/>
      </w:numPr>
      <w:spacing w:before="0" w:after="360"/>
    </w:pPr>
    <w:rPr>
      <w:bCs w:val="0"/>
      <w:sz w:val="32"/>
      <w:szCs w:val="20"/>
    </w:rPr>
  </w:style>
  <w:style w:type="character" w:customStyle="1" w:styleId="a3">
    <w:name w:val="כותרת נספח תו"/>
    <w:link w:val="a"/>
    <w:uiPriority w:val="99"/>
    <w:locked/>
    <w:rsid w:val="00A47F2C"/>
    <w:rPr>
      <w:b/>
      <w:sz w:val="32"/>
      <w:szCs w:val="20"/>
    </w:rPr>
  </w:style>
  <w:style w:type="paragraph" w:customStyle="1" w:styleId="31">
    <w:name w:val="פיסקה3"/>
    <w:basedOn w:val="Normal"/>
    <w:uiPriority w:val="99"/>
    <w:rsid w:val="001D6233"/>
    <w:pPr>
      <w:tabs>
        <w:tab w:val="left" w:pos="1800"/>
      </w:tabs>
      <w:overflowPunct w:val="0"/>
      <w:autoSpaceDE w:val="0"/>
      <w:autoSpaceDN w:val="0"/>
      <w:adjustRightInd w:val="0"/>
      <w:ind w:left="1814"/>
      <w:jc w:val="both"/>
    </w:pPr>
    <w:rPr>
      <w:b/>
      <w:noProof/>
    </w:rPr>
  </w:style>
  <w:style w:type="paragraph" w:customStyle="1" w:styleId="40">
    <w:name w:val="פיסקה4"/>
    <w:basedOn w:val="Normal"/>
    <w:uiPriority w:val="99"/>
    <w:rsid w:val="001D6233"/>
    <w:pPr>
      <w:overflowPunct w:val="0"/>
      <w:autoSpaceDE w:val="0"/>
      <w:autoSpaceDN w:val="0"/>
      <w:adjustRightInd w:val="0"/>
      <w:ind w:left="2835"/>
      <w:jc w:val="both"/>
    </w:pPr>
    <w:rPr>
      <w:noProof/>
    </w:rPr>
  </w:style>
  <w:style w:type="paragraph" w:customStyle="1" w:styleId="50">
    <w:name w:val="פיסקה5"/>
    <w:basedOn w:val="Normal"/>
    <w:uiPriority w:val="99"/>
    <w:rsid w:val="001D6233"/>
    <w:pPr>
      <w:overflowPunct w:val="0"/>
      <w:autoSpaceDE w:val="0"/>
      <w:autoSpaceDN w:val="0"/>
      <w:adjustRightInd w:val="0"/>
      <w:ind w:left="3232"/>
      <w:jc w:val="both"/>
    </w:pPr>
    <w:rPr>
      <w:noProof/>
    </w:rPr>
  </w:style>
  <w:style w:type="paragraph" w:customStyle="1" w:styleId="6">
    <w:name w:val="פיסקה6"/>
    <w:basedOn w:val="Normal"/>
    <w:uiPriority w:val="99"/>
    <w:rsid w:val="001D6233"/>
    <w:pPr>
      <w:overflowPunct w:val="0"/>
      <w:autoSpaceDE w:val="0"/>
      <w:autoSpaceDN w:val="0"/>
      <w:adjustRightInd w:val="0"/>
      <w:ind w:left="3629"/>
      <w:jc w:val="both"/>
    </w:pPr>
  </w:style>
  <w:style w:type="paragraph" w:customStyle="1" w:styleId="7">
    <w:name w:val="פיסקה7"/>
    <w:basedOn w:val="Normal"/>
    <w:uiPriority w:val="99"/>
    <w:rsid w:val="001D6233"/>
    <w:pPr>
      <w:overflowPunct w:val="0"/>
      <w:autoSpaceDE w:val="0"/>
      <w:autoSpaceDN w:val="0"/>
      <w:adjustRightInd w:val="0"/>
      <w:ind w:left="4026"/>
      <w:jc w:val="both"/>
    </w:pPr>
  </w:style>
  <w:style w:type="paragraph" w:customStyle="1" w:styleId="8">
    <w:name w:val="פיסקה8"/>
    <w:basedOn w:val="Normal"/>
    <w:uiPriority w:val="99"/>
    <w:rsid w:val="001D6233"/>
    <w:pPr>
      <w:overflowPunct w:val="0"/>
      <w:autoSpaceDE w:val="0"/>
      <w:autoSpaceDN w:val="0"/>
      <w:adjustRightInd w:val="0"/>
      <w:ind w:left="4423"/>
      <w:jc w:val="both"/>
    </w:pPr>
  </w:style>
  <w:style w:type="paragraph" w:styleId="List">
    <w:name w:val="List"/>
    <w:basedOn w:val="Normal"/>
    <w:uiPriority w:val="99"/>
    <w:rsid w:val="001D6233"/>
    <w:pPr>
      <w:overflowPunct w:val="0"/>
      <w:autoSpaceDE w:val="0"/>
      <w:autoSpaceDN w:val="0"/>
      <w:adjustRightInd w:val="0"/>
      <w:ind w:left="360" w:hanging="360"/>
      <w:jc w:val="both"/>
    </w:pPr>
    <w:rPr>
      <w:sz w:val="20"/>
    </w:rPr>
  </w:style>
  <w:style w:type="paragraph" w:styleId="List2">
    <w:name w:val="List 2"/>
    <w:basedOn w:val="Normal"/>
    <w:uiPriority w:val="99"/>
    <w:rsid w:val="001D6233"/>
    <w:pPr>
      <w:overflowPunct w:val="0"/>
      <w:autoSpaceDE w:val="0"/>
      <w:autoSpaceDN w:val="0"/>
      <w:adjustRightInd w:val="0"/>
      <w:ind w:left="720" w:hanging="360"/>
      <w:jc w:val="both"/>
    </w:pPr>
    <w:rPr>
      <w:sz w:val="20"/>
    </w:rPr>
  </w:style>
  <w:style w:type="paragraph" w:styleId="List3">
    <w:name w:val="List 3"/>
    <w:basedOn w:val="Normal"/>
    <w:uiPriority w:val="99"/>
    <w:rsid w:val="001D6233"/>
    <w:pPr>
      <w:overflowPunct w:val="0"/>
      <w:autoSpaceDE w:val="0"/>
      <w:autoSpaceDN w:val="0"/>
      <w:adjustRightInd w:val="0"/>
      <w:ind w:left="1080" w:hanging="360"/>
      <w:jc w:val="both"/>
    </w:pPr>
    <w:rPr>
      <w:sz w:val="20"/>
    </w:rPr>
  </w:style>
  <w:style w:type="paragraph" w:styleId="List4">
    <w:name w:val="List 4"/>
    <w:basedOn w:val="Normal"/>
    <w:uiPriority w:val="99"/>
    <w:rsid w:val="001D6233"/>
    <w:pPr>
      <w:overflowPunct w:val="0"/>
      <w:autoSpaceDE w:val="0"/>
      <w:autoSpaceDN w:val="0"/>
      <w:adjustRightInd w:val="0"/>
      <w:ind w:left="1440" w:hanging="360"/>
      <w:jc w:val="both"/>
    </w:pPr>
    <w:rPr>
      <w:sz w:val="20"/>
    </w:rPr>
  </w:style>
  <w:style w:type="paragraph" w:styleId="List5">
    <w:name w:val="List 5"/>
    <w:basedOn w:val="Normal"/>
    <w:uiPriority w:val="99"/>
    <w:rsid w:val="001D6233"/>
    <w:pPr>
      <w:overflowPunct w:val="0"/>
      <w:autoSpaceDE w:val="0"/>
      <w:autoSpaceDN w:val="0"/>
      <w:adjustRightInd w:val="0"/>
      <w:ind w:left="1800" w:hanging="360"/>
      <w:jc w:val="both"/>
    </w:pPr>
    <w:rPr>
      <w:sz w:val="20"/>
    </w:rPr>
  </w:style>
  <w:style w:type="paragraph" w:styleId="ListBullet3">
    <w:name w:val="List Bullet 3"/>
    <w:basedOn w:val="Normal"/>
    <w:autoRedefine/>
    <w:uiPriority w:val="99"/>
    <w:rsid w:val="001D6233"/>
    <w:pPr>
      <w:tabs>
        <w:tab w:val="num" w:pos="-347"/>
      </w:tabs>
      <w:overflowPunct w:val="0"/>
      <w:autoSpaceDE w:val="0"/>
      <w:autoSpaceDN w:val="0"/>
      <w:adjustRightInd w:val="0"/>
      <w:ind w:left="-491" w:hanging="360"/>
      <w:jc w:val="both"/>
    </w:pPr>
    <w:rPr>
      <w:sz w:val="20"/>
    </w:rPr>
  </w:style>
  <w:style w:type="paragraph" w:styleId="ListNumber3">
    <w:name w:val="List Number 3"/>
    <w:basedOn w:val="Normal"/>
    <w:uiPriority w:val="99"/>
    <w:rsid w:val="001D6233"/>
    <w:pPr>
      <w:tabs>
        <w:tab w:val="num" w:pos="360"/>
      </w:tabs>
      <w:overflowPunct w:val="0"/>
      <w:autoSpaceDE w:val="0"/>
      <w:autoSpaceDN w:val="0"/>
      <w:adjustRightInd w:val="0"/>
      <w:ind w:left="360" w:right="360" w:hanging="360"/>
      <w:jc w:val="both"/>
    </w:pPr>
    <w:rPr>
      <w:sz w:val="20"/>
    </w:rPr>
  </w:style>
  <w:style w:type="paragraph" w:styleId="ListContinue">
    <w:name w:val="List Continue"/>
    <w:basedOn w:val="Normal"/>
    <w:uiPriority w:val="99"/>
    <w:rsid w:val="001D6233"/>
    <w:pPr>
      <w:overflowPunct w:val="0"/>
      <w:autoSpaceDE w:val="0"/>
      <w:autoSpaceDN w:val="0"/>
      <w:adjustRightInd w:val="0"/>
      <w:spacing w:after="120"/>
      <w:ind w:left="360"/>
      <w:jc w:val="both"/>
    </w:pPr>
    <w:rPr>
      <w:sz w:val="20"/>
    </w:rPr>
  </w:style>
  <w:style w:type="paragraph" w:styleId="ListContinue3">
    <w:name w:val="List Continue 3"/>
    <w:basedOn w:val="Normal"/>
    <w:uiPriority w:val="99"/>
    <w:rsid w:val="001D6233"/>
    <w:pPr>
      <w:overflowPunct w:val="0"/>
      <w:autoSpaceDE w:val="0"/>
      <w:autoSpaceDN w:val="0"/>
      <w:adjustRightInd w:val="0"/>
      <w:spacing w:after="120"/>
      <w:ind w:left="1080"/>
      <w:jc w:val="both"/>
    </w:pPr>
    <w:rPr>
      <w:sz w:val="20"/>
    </w:rPr>
  </w:style>
  <w:style w:type="paragraph" w:styleId="ListContinue4">
    <w:name w:val="List Continue 4"/>
    <w:basedOn w:val="Normal"/>
    <w:uiPriority w:val="99"/>
    <w:rsid w:val="001D6233"/>
    <w:pPr>
      <w:overflowPunct w:val="0"/>
      <w:autoSpaceDE w:val="0"/>
      <w:autoSpaceDN w:val="0"/>
      <w:adjustRightInd w:val="0"/>
      <w:spacing w:after="120"/>
      <w:ind w:left="1440"/>
      <w:jc w:val="both"/>
    </w:pPr>
    <w:rPr>
      <w:sz w:val="20"/>
    </w:rPr>
  </w:style>
  <w:style w:type="paragraph" w:styleId="ListContinue5">
    <w:name w:val="List Continue 5"/>
    <w:basedOn w:val="Normal"/>
    <w:uiPriority w:val="99"/>
    <w:rsid w:val="001D6233"/>
    <w:pPr>
      <w:overflowPunct w:val="0"/>
      <w:autoSpaceDE w:val="0"/>
      <w:autoSpaceDN w:val="0"/>
      <w:adjustRightInd w:val="0"/>
      <w:spacing w:after="120"/>
      <w:ind w:left="1800"/>
      <w:jc w:val="both"/>
    </w:pPr>
    <w:rPr>
      <w:sz w:val="20"/>
    </w:rPr>
  </w:style>
  <w:style w:type="paragraph" w:customStyle="1" w:styleId="14">
    <w:name w:val="כותרת1"/>
    <w:basedOn w:val="Normal"/>
    <w:next w:val="Normal"/>
    <w:qFormat/>
    <w:rsid w:val="001D6233"/>
    <w:pPr>
      <w:overflowPunct w:val="0"/>
      <w:autoSpaceDE w:val="0"/>
      <w:autoSpaceDN w:val="0"/>
      <w:adjustRightInd w:val="0"/>
      <w:spacing w:after="240"/>
      <w:jc w:val="center"/>
    </w:pPr>
    <w:rPr>
      <w:b/>
      <w:bCs/>
      <w:sz w:val="40"/>
      <w:szCs w:val="48"/>
    </w:rPr>
  </w:style>
  <w:style w:type="paragraph" w:customStyle="1" w:styleId="23">
    <w:name w:val="כותרת2"/>
    <w:basedOn w:val="Normal"/>
    <w:next w:val="Normal"/>
    <w:uiPriority w:val="99"/>
    <w:rsid w:val="001D6233"/>
    <w:pPr>
      <w:overflowPunct w:val="0"/>
      <w:autoSpaceDE w:val="0"/>
      <w:autoSpaceDN w:val="0"/>
      <w:adjustRightInd w:val="0"/>
      <w:spacing w:before="120" w:after="240"/>
      <w:jc w:val="center"/>
    </w:pPr>
    <w:rPr>
      <w:b/>
      <w:bCs/>
      <w:sz w:val="32"/>
      <w:szCs w:val="40"/>
    </w:rPr>
  </w:style>
  <w:style w:type="paragraph" w:customStyle="1" w:styleId="32">
    <w:name w:val="כותרת3"/>
    <w:basedOn w:val="Normal"/>
    <w:next w:val="Normal"/>
    <w:uiPriority w:val="99"/>
    <w:rsid w:val="001D6233"/>
    <w:pPr>
      <w:overflowPunct w:val="0"/>
      <w:autoSpaceDE w:val="0"/>
      <w:autoSpaceDN w:val="0"/>
      <w:adjustRightInd w:val="0"/>
      <w:spacing w:before="120" w:after="240"/>
      <w:jc w:val="center"/>
    </w:pPr>
    <w:rPr>
      <w:b/>
      <w:bCs/>
      <w:sz w:val="26"/>
      <w:szCs w:val="32"/>
    </w:rPr>
  </w:style>
  <w:style w:type="paragraph" w:customStyle="1" w:styleId="a4">
    <w:name w:val="בכבוד"/>
    <w:basedOn w:val="Normal"/>
    <w:uiPriority w:val="99"/>
    <w:rsid w:val="001D6233"/>
    <w:pPr>
      <w:tabs>
        <w:tab w:val="center" w:pos="5612"/>
      </w:tabs>
      <w:overflowPunct w:val="0"/>
      <w:autoSpaceDE w:val="0"/>
      <w:autoSpaceDN w:val="0"/>
      <w:adjustRightInd w:val="0"/>
      <w:spacing w:line="360" w:lineRule="auto"/>
      <w:jc w:val="both"/>
    </w:pPr>
  </w:style>
  <w:style w:type="paragraph" w:customStyle="1" w:styleId="chekbox">
    <w:name w:val="chekbox"/>
    <w:basedOn w:val="Normal"/>
    <w:uiPriority w:val="99"/>
    <w:rsid w:val="001D6233"/>
    <w:pPr>
      <w:overflowPunct w:val="0"/>
      <w:autoSpaceDE w:val="0"/>
      <w:autoSpaceDN w:val="0"/>
      <w:adjustRightInd w:val="0"/>
      <w:spacing w:before="120" w:after="120"/>
      <w:ind w:left="375" w:hanging="375"/>
      <w:jc w:val="both"/>
    </w:pPr>
    <w:rPr>
      <w:rFonts w:cs="David"/>
      <w:sz w:val="20"/>
      <w:szCs w:val="24"/>
    </w:rPr>
  </w:style>
  <w:style w:type="paragraph" w:customStyle="1" w:styleId="15">
    <w:name w:val="ממוספר1"/>
    <w:basedOn w:val="Normal"/>
    <w:uiPriority w:val="99"/>
    <w:rsid w:val="001D6233"/>
    <w:pPr>
      <w:tabs>
        <w:tab w:val="left" w:pos="397"/>
      </w:tabs>
      <w:overflowPunct w:val="0"/>
      <w:autoSpaceDE w:val="0"/>
      <w:autoSpaceDN w:val="0"/>
      <w:adjustRightInd w:val="0"/>
      <w:ind w:left="397" w:hanging="397"/>
    </w:pPr>
    <w:rPr>
      <w:rFonts w:cs="Times New Roman"/>
      <w:sz w:val="22"/>
    </w:rPr>
  </w:style>
  <w:style w:type="paragraph" w:customStyle="1" w:styleId="24">
    <w:name w:val="ממוספר2"/>
    <w:basedOn w:val="Normal"/>
    <w:uiPriority w:val="99"/>
    <w:rsid w:val="001D6233"/>
    <w:pPr>
      <w:tabs>
        <w:tab w:val="left" w:pos="397"/>
        <w:tab w:val="left" w:pos="794"/>
      </w:tabs>
      <w:overflowPunct w:val="0"/>
      <w:autoSpaceDE w:val="0"/>
      <w:autoSpaceDN w:val="0"/>
      <w:adjustRightInd w:val="0"/>
      <w:ind w:left="794" w:hanging="794"/>
    </w:pPr>
    <w:rPr>
      <w:rFonts w:cs="Times New Roman"/>
      <w:sz w:val="22"/>
    </w:rPr>
  </w:style>
  <w:style w:type="paragraph" w:customStyle="1" w:styleId="33">
    <w:name w:val="ממוספר3"/>
    <w:basedOn w:val="Normal"/>
    <w:uiPriority w:val="99"/>
    <w:rsid w:val="001D6233"/>
    <w:pPr>
      <w:tabs>
        <w:tab w:val="left" w:pos="1191"/>
      </w:tabs>
      <w:overflowPunct w:val="0"/>
      <w:autoSpaceDE w:val="0"/>
      <w:autoSpaceDN w:val="0"/>
      <w:adjustRightInd w:val="0"/>
      <w:ind w:left="1191" w:hanging="397"/>
    </w:pPr>
    <w:rPr>
      <w:rFonts w:cs="Times New Roman"/>
      <w:sz w:val="22"/>
    </w:rPr>
  </w:style>
  <w:style w:type="paragraph" w:customStyle="1" w:styleId="41">
    <w:name w:val="ממוספר4"/>
    <w:basedOn w:val="Normal"/>
    <w:uiPriority w:val="99"/>
    <w:rsid w:val="001D6233"/>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Normal2">
    <w:name w:val="Normal2"/>
    <w:basedOn w:val="Normal"/>
    <w:uiPriority w:val="99"/>
    <w:rsid w:val="001D6233"/>
    <w:pPr>
      <w:spacing w:before="120" w:line="320" w:lineRule="exact"/>
      <w:ind w:left="795"/>
      <w:jc w:val="both"/>
    </w:pPr>
    <w:rPr>
      <w:rFonts w:cs="David"/>
      <w:sz w:val="22"/>
      <w:szCs w:val="24"/>
    </w:rPr>
  </w:style>
  <w:style w:type="paragraph" w:customStyle="1" w:styleId="BulletList1">
    <w:name w:val="Bullet List 1"/>
    <w:basedOn w:val="Normal"/>
    <w:uiPriority w:val="99"/>
    <w:rsid w:val="001D6233"/>
    <w:pPr>
      <w:tabs>
        <w:tab w:val="num" w:pos="794"/>
      </w:tabs>
      <w:spacing w:before="120" w:line="320" w:lineRule="exact"/>
      <w:ind w:left="794" w:hanging="397"/>
      <w:jc w:val="both"/>
    </w:pPr>
    <w:rPr>
      <w:rFonts w:cs="David"/>
      <w:sz w:val="22"/>
      <w:szCs w:val="24"/>
    </w:rPr>
  </w:style>
  <w:style w:type="paragraph" w:customStyle="1" w:styleId="BulletList2">
    <w:name w:val="Bullet List 2"/>
    <w:basedOn w:val="Normal"/>
    <w:uiPriority w:val="99"/>
    <w:rsid w:val="001D6233"/>
    <w:pPr>
      <w:numPr>
        <w:numId w:val="17"/>
      </w:numPr>
      <w:spacing w:before="120" w:line="320" w:lineRule="exact"/>
      <w:ind w:hanging="340"/>
      <w:jc w:val="both"/>
    </w:pPr>
    <w:rPr>
      <w:rFonts w:cs="David"/>
      <w:sz w:val="22"/>
      <w:szCs w:val="24"/>
    </w:rPr>
  </w:style>
  <w:style w:type="paragraph" w:customStyle="1" w:styleId="DataItem">
    <w:name w:val="DataItem"/>
    <w:basedOn w:val="Normal"/>
    <w:uiPriority w:val="99"/>
    <w:rsid w:val="001D6233"/>
    <w:pPr>
      <w:spacing w:before="120" w:line="320" w:lineRule="exact"/>
    </w:pPr>
    <w:rPr>
      <w:rFonts w:cs="David"/>
      <w:sz w:val="22"/>
      <w:szCs w:val="24"/>
    </w:rPr>
  </w:style>
  <w:style w:type="paragraph" w:customStyle="1" w:styleId="DataItemB">
    <w:name w:val="DataItemB"/>
    <w:basedOn w:val="Normal"/>
    <w:uiPriority w:val="99"/>
    <w:rsid w:val="001D6233"/>
    <w:pPr>
      <w:spacing w:before="120" w:line="320" w:lineRule="exact"/>
    </w:pPr>
    <w:rPr>
      <w:rFonts w:cs="David"/>
      <w:b/>
      <w:bCs/>
      <w:sz w:val="22"/>
      <w:szCs w:val="24"/>
    </w:rPr>
  </w:style>
  <w:style w:type="paragraph" w:customStyle="1" w:styleId="FrameShadowed">
    <w:name w:val="Frame Shadowed"/>
    <w:basedOn w:val="Normal"/>
    <w:uiPriority w:val="99"/>
    <w:rsid w:val="001D6233"/>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szCs w:val="24"/>
    </w:rPr>
  </w:style>
  <w:style w:type="paragraph" w:customStyle="1" w:styleId="Normal1">
    <w:name w:val="Normal1"/>
    <w:basedOn w:val="Normal"/>
    <w:uiPriority w:val="99"/>
    <w:rsid w:val="001D6233"/>
    <w:pPr>
      <w:spacing w:before="120" w:line="320" w:lineRule="exact"/>
      <w:ind w:left="397"/>
      <w:jc w:val="both"/>
    </w:pPr>
    <w:rPr>
      <w:rFonts w:cs="David"/>
      <w:sz w:val="22"/>
      <w:szCs w:val="24"/>
    </w:rPr>
  </w:style>
  <w:style w:type="paragraph" w:customStyle="1" w:styleId="Normal2Title">
    <w:name w:val="Normal2 Title"/>
    <w:basedOn w:val="Normal"/>
    <w:next w:val="Normal2"/>
    <w:uiPriority w:val="99"/>
    <w:rsid w:val="001D6233"/>
    <w:pPr>
      <w:spacing w:before="120" w:line="320" w:lineRule="exact"/>
      <w:ind w:left="795"/>
      <w:jc w:val="both"/>
    </w:pPr>
    <w:rPr>
      <w:rFonts w:cs="David"/>
      <w:b/>
      <w:bCs/>
      <w:sz w:val="22"/>
      <w:szCs w:val="24"/>
    </w:rPr>
  </w:style>
  <w:style w:type="paragraph" w:customStyle="1" w:styleId="NumberList1">
    <w:name w:val="Number List 1"/>
    <w:basedOn w:val="Normal"/>
    <w:uiPriority w:val="99"/>
    <w:rsid w:val="001D6233"/>
    <w:pPr>
      <w:numPr>
        <w:numId w:val="18"/>
      </w:numPr>
      <w:spacing w:before="120" w:line="320" w:lineRule="exact"/>
      <w:jc w:val="both"/>
    </w:pPr>
    <w:rPr>
      <w:rFonts w:cs="David"/>
      <w:sz w:val="22"/>
      <w:szCs w:val="24"/>
    </w:rPr>
  </w:style>
  <w:style w:type="paragraph" w:customStyle="1" w:styleId="NumberList2">
    <w:name w:val="Number List 2"/>
    <w:basedOn w:val="Normal"/>
    <w:uiPriority w:val="99"/>
    <w:rsid w:val="001D6233"/>
    <w:pPr>
      <w:numPr>
        <w:numId w:val="19"/>
      </w:numPr>
      <w:spacing w:before="120" w:line="320" w:lineRule="exact"/>
      <w:jc w:val="both"/>
    </w:pPr>
    <w:rPr>
      <w:rFonts w:cs="David"/>
      <w:sz w:val="22"/>
      <w:szCs w:val="24"/>
    </w:rPr>
  </w:style>
  <w:style w:type="paragraph" w:customStyle="1" w:styleId="TableHead">
    <w:name w:val="TableHead"/>
    <w:basedOn w:val="Normal"/>
    <w:uiPriority w:val="99"/>
    <w:rsid w:val="001D6233"/>
    <w:pPr>
      <w:spacing w:before="120" w:after="120" w:line="320" w:lineRule="exact"/>
      <w:jc w:val="center"/>
    </w:pPr>
    <w:rPr>
      <w:rFonts w:cs="David"/>
      <w:b/>
      <w:bCs/>
      <w:sz w:val="22"/>
      <w:szCs w:val="24"/>
    </w:rPr>
  </w:style>
  <w:style w:type="paragraph" w:customStyle="1" w:styleId="TableText">
    <w:name w:val="TableText"/>
    <w:basedOn w:val="Normal"/>
    <w:uiPriority w:val="99"/>
    <w:rsid w:val="001D6233"/>
    <w:pPr>
      <w:spacing w:before="75" w:line="280" w:lineRule="atLeast"/>
    </w:pPr>
    <w:rPr>
      <w:rFonts w:cs="David"/>
      <w:sz w:val="22"/>
      <w:szCs w:val="24"/>
    </w:rPr>
  </w:style>
  <w:style w:type="paragraph" w:customStyle="1" w:styleId="AlphaList1">
    <w:name w:val="Alpha List 1"/>
    <w:basedOn w:val="Normal"/>
    <w:uiPriority w:val="99"/>
    <w:rsid w:val="001D6233"/>
    <w:pPr>
      <w:numPr>
        <w:numId w:val="20"/>
      </w:numPr>
      <w:spacing w:before="120" w:line="320" w:lineRule="exact"/>
      <w:jc w:val="both"/>
    </w:pPr>
    <w:rPr>
      <w:rFonts w:cs="David"/>
      <w:sz w:val="22"/>
      <w:szCs w:val="24"/>
    </w:rPr>
  </w:style>
  <w:style w:type="paragraph" w:customStyle="1" w:styleId="Frame1">
    <w:name w:val="Frame 1"/>
    <w:basedOn w:val="Normal"/>
    <w:uiPriority w:val="99"/>
    <w:rsid w:val="001D6233"/>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szCs w:val="24"/>
    </w:rPr>
  </w:style>
  <w:style w:type="paragraph" w:customStyle="1" w:styleId="SubjectTitle">
    <w:name w:val="Subject Title"/>
    <w:basedOn w:val="Heading2"/>
    <w:next w:val="Normal1"/>
    <w:uiPriority w:val="99"/>
    <w:rsid w:val="001D6233"/>
    <w:pPr>
      <w:keepNext w:val="0"/>
      <w:keepLines w:val="0"/>
      <w:numPr>
        <w:ilvl w:val="0"/>
        <w:numId w:val="0"/>
      </w:numPr>
      <w:spacing w:before="120" w:after="720"/>
      <w:ind w:left="794" w:hanging="794"/>
      <w:jc w:val="center"/>
      <w:outlineLvl w:val="9"/>
    </w:pPr>
    <w:rPr>
      <w:rFonts w:cs="David"/>
      <w:smallCaps/>
      <w:spacing w:val="70"/>
      <w:sz w:val="32"/>
      <w:szCs w:val="36"/>
      <w:lang w:eastAsia="he-IL"/>
    </w:rPr>
  </w:style>
  <w:style w:type="paragraph" w:customStyle="1" w:styleId="Tableofcontents">
    <w:name w:val="Table of contents"/>
    <w:basedOn w:val="Normal"/>
    <w:next w:val="Normal1"/>
    <w:uiPriority w:val="99"/>
    <w:rsid w:val="001D6233"/>
    <w:pPr>
      <w:pageBreakBefore/>
      <w:spacing w:before="120" w:after="120" w:line="320" w:lineRule="exact"/>
      <w:jc w:val="center"/>
    </w:pPr>
    <w:rPr>
      <w:rFonts w:cs="David"/>
      <w:b/>
      <w:bCs/>
      <w:smallCaps/>
      <w:spacing w:val="60"/>
      <w:sz w:val="28"/>
      <w:szCs w:val="32"/>
    </w:rPr>
  </w:style>
  <w:style w:type="paragraph" w:customStyle="1" w:styleId="a0">
    <w:name w:val="א.ב.ג"/>
    <w:basedOn w:val="a1"/>
    <w:uiPriority w:val="99"/>
    <w:rsid w:val="001D6233"/>
    <w:pPr>
      <w:numPr>
        <w:numId w:val="21"/>
      </w:numPr>
      <w:ind w:right="1117"/>
    </w:pPr>
  </w:style>
  <w:style w:type="paragraph" w:customStyle="1" w:styleId="a5">
    <w:name w:val="טבלה"/>
    <w:basedOn w:val="a1"/>
    <w:uiPriority w:val="99"/>
    <w:rsid w:val="001D6233"/>
    <w:pPr>
      <w:spacing w:before="120" w:beforeAutospacing="0" w:after="120" w:line="240" w:lineRule="auto"/>
    </w:pPr>
  </w:style>
  <w:style w:type="paragraph" w:customStyle="1" w:styleId="RonnyBase0">
    <w:name w:val="RonnyBase"/>
    <w:link w:val="RonnyBase1"/>
    <w:rsid w:val="00AB10C2"/>
    <w:pPr>
      <w:keepLines/>
      <w:bidi/>
      <w:spacing w:before="120"/>
      <w:jc w:val="both"/>
    </w:pPr>
    <w:rPr>
      <w:rFonts w:cs="David"/>
    </w:rPr>
  </w:style>
  <w:style w:type="paragraph" w:customStyle="1" w:styleId="CharChar">
    <w:name w:val="Char Char תו תו"/>
    <w:basedOn w:val="Normal"/>
    <w:uiPriority w:val="99"/>
    <w:rsid w:val="00CC14B2"/>
    <w:pPr>
      <w:bidi w:val="0"/>
      <w:spacing w:after="160" w:line="240" w:lineRule="exact"/>
      <w:jc w:val="both"/>
    </w:pPr>
    <w:rPr>
      <w:rFonts w:ascii="Verdana" w:hAnsi="Verdana"/>
      <w:sz w:val="16"/>
      <w:szCs w:val="20"/>
      <w:lang w:eastAsia="en-US" w:bidi="ar-SA"/>
    </w:rPr>
  </w:style>
  <w:style w:type="character" w:customStyle="1" w:styleId="NormalWebChar">
    <w:name w:val="Normal (Web) Char"/>
    <w:link w:val="NormalWeb"/>
    <w:uiPriority w:val="99"/>
    <w:locked/>
    <w:rsid w:val="00BF1B18"/>
    <w:rPr>
      <w:sz w:val="24"/>
      <w:lang w:val="en-US" w:eastAsia="en-US"/>
    </w:rPr>
  </w:style>
  <w:style w:type="paragraph" w:customStyle="1" w:styleId="Letter1">
    <w:name w:val="Letter1"/>
    <w:basedOn w:val="Normal"/>
    <w:uiPriority w:val="99"/>
    <w:rsid w:val="006A66CE"/>
    <w:pPr>
      <w:numPr>
        <w:numId w:val="25"/>
      </w:numPr>
      <w:spacing w:before="120" w:after="120"/>
      <w:ind w:right="720"/>
      <w:jc w:val="both"/>
    </w:pPr>
    <w:rPr>
      <w:rFonts w:cs="David"/>
      <w:szCs w:val="24"/>
      <w:lang w:eastAsia="en-US"/>
    </w:rPr>
  </w:style>
  <w:style w:type="paragraph" w:customStyle="1" w:styleId="Letter2">
    <w:name w:val="Letter2"/>
    <w:basedOn w:val="Normal"/>
    <w:uiPriority w:val="99"/>
    <w:rsid w:val="006A66CE"/>
    <w:pPr>
      <w:numPr>
        <w:ilvl w:val="1"/>
        <w:numId w:val="26"/>
      </w:numPr>
      <w:spacing w:before="120" w:after="120"/>
      <w:jc w:val="both"/>
    </w:pPr>
    <w:rPr>
      <w:rFonts w:cs="David"/>
      <w:szCs w:val="24"/>
      <w:lang w:eastAsia="en-US"/>
    </w:rPr>
  </w:style>
  <w:style w:type="paragraph" w:styleId="BlockText">
    <w:name w:val="Block Text"/>
    <w:basedOn w:val="Normal"/>
    <w:uiPriority w:val="99"/>
    <w:rsid w:val="00CA76A2"/>
    <w:pPr>
      <w:spacing w:before="120" w:after="120"/>
      <w:ind w:left="720"/>
    </w:pPr>
    <w:rPr>
      <w:rFonts w:cs="Times New Roman"/>
      <w:szCs w:val="24"/>
      <w:lang w:eastAsia="en-US"/>
    </w:rPr>
  </w:style>
  <w:style w:type="paragraph" w:customStyle="1" w:styleId="16">
    <w:name w:val="פיסקת רשימה1"/>
    <w:basedOn w:val="Normal"/>
    <w:uiPriority w:val="99"/>
    <w:rsid w:val="00D70476"/>
    <w:pPr>
      <w:ind w:left="720"/>
    </w:pPr>
  </w:style>
  <w:style w:type="character" w:customStyle="1" w:styleId="StyleComplexDavid">
    <w:name w:val="Style (Complex) David"/>
    <w:uiPriority w:val="99"/>
    <w:rsid w:val="0018672E"/>
  </w:style>
  <w:style w:type="paragraph" w:customStyle="1" w:styleId="-">
    <w:name w:val="טקסט א-ב"/>
    <w:basedOn w:val="a1"/>
    <w:uiPriority w:val="99"/>
    <w:rsid w:val="00B46B4F"/>
    <w:pPr>
      <w:widowControl w:val="0"/>
      <w:numPr>
        <w:numId w:val="33"/>
      </w:numPr>
      <w:spacing w:before="60" w:after="60" w:line="360" w:lineRule="auto"/>
      <w:ind w:right="-720"/>
    </w:pPr>
  </w:style>
  <w:style w:type="paragraph" w:customStyle="1" w:styleId="17">
    <w:name w:val="מהדורה1"/>
    <w:hidden/>
    <w:uiPriority w:val="99"/>
    <w:semiHidden/>
    <w:rsid w:val="00780EE5"/>
    <w:rPr>
      <w:rFonts w:cs="FrankRuehl"/>
      <w:sz w:val="24"/>
      <w:szCs w:val="26"/>
      <w:lang w:eastAsia="he-IL"/>
    </w:rPr>
  </w:style>
  <w:style w:type="paragraph" w:customStyle="1" w:styleId="CharChar1">
    <w:name w:val="Char Char תו תו1"/>
    <w:basedOn w:val="Normal"/>
    <w:uiPriority w:val="99"/>
    <w:rsid w:val="00BA5347"/>
    <w:pPr>
      <w:bidi w:val="0"/>
      <w:spacing w:after="160" w:line="240" w:lineRule="exact"/>
      <w:jc w:val="both"/>
    </w:pPr>
    <w:rPr>
      <w:rFonts w:ascii="Verdana" w:hAnsi="Verdana"/>
      <w:sz w:val="16"/>
      <w:szCs w:val="20"/>
      <w:lang w:eastAsia="en-US" w:bidi="ar-SA"/>
    </w:rPr>
  </w:style>
  <w:style w:type="paragraph" w:styleId="Revision">
    <w:name w:val="Revision"/>
    <w:hidden/>
    <w:uiPriority w:val="99"/>
    <w:semiHidden/>
    <w:rsid w:val="0053092A"/>
    <w:rPr>
      <w:rFonts w:cs="FrankRuehl"/>
      <w:sz w:val="24"/>
      <w:szCs w:val="26"/>
      <w:lang w:eastAsia="he-IL"/>
    </w:rPr>
  </w:style>
  <w:style w:type="table" w:customStyle="1" w:styleId="18">
    <w:name w:val="רשת בהירה1"/>
    <w:uiPriority w:val="99"/>
    <w:rsid w:val="008E6860"/>
    <w:rPr>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Heading2ComplexDavid">
    <w:name w:val="Heading 2 + (Complex) David"/>
    <w:aliases w:val="10 pt,Justified"/>
    <w:basedOn w:val="Heading2"/>
    <w:uiPriority w:val="99"/>
    <w:rsid w:val="00AC57CA"/>
    <w:pPr>
      <w:keepLines w:val="0"/>
      <w:numPr>
        <w:ilvl w:val="0"/>
        <w:numId w:val="0"/>
      </w:numPr>
      <w:spacing w:before="120" w:after="240" w:line="360" w:lineRule="auto"/>
      <w:jc w:val="both"/>
    </w:pPr>
    <w:rPr>
      <w:rFonts w:cs="David"/>
      <w:sz w:val="24"/>
      <w:szCs w:val="24"/>
      <w:lang w:eastAsia="he-IL"/>
    </w:rPr>
  </w:style>
  <w:style w:type="paragraph" w:styleId="DocumentMap">
    <w:name w:val="Document Map"/>
    <w:basedOn w:val="Normal"/>
    <w:link w:val="DocumentMapChar"/>
    <w:uiPriority w:val="99"/>
    <w:semiHidden/>
    <w:rsid w:val="009A4740"/>
    <w:rPr>
      <w:rFonts w:ascii="Tahoma" w:hAnsi="Tahoma" w:cs="Times New Roman"/>
      <w:sz w:val="16"/>
      <w:szCs w:val="16"/>
    </w:rPr>
  </w:style>
  <w:style w:type="character" w:customStyle="1" w:styleId="DocumentMapChar">
    <w:name w:val="Document Map Char"/>
    <w:basedOn w:val="DefaultParagraphFont"/>
    <w:link w:val="DocumentMap"/>
    <w:uiPriority w:val="99"/>
    <w:semiHidden/>
    <w:locked/>
    <w:rsid w:val="009A4740"/>
    <w:rPr>
      <w:rFonts w:ascii="Tahoma" w:hAnsi="Tahoma" w:cs="Times New Roman"/>
      <w:sz w:val="16"/>
      <w:lang w:eastAsia="he-IL" w:bidi="he-IL"/>
    </w:rPr>
  </w:style>
  <w:style w:type="paragraph" w:customStyle="1" w:styleId="a6">
    <w:name w:val="תו תו"/>
    <w:basedOn w:val="Normal"/>
    <w:uiPriority w:val="99"/>
    <w:rsid w:val="006674E3"/>
    <w:pPr>
      <w:bidi w:val="0"/>
      <w:spacing w:before="60" w:after="160" w:line="240" w:lineRule="exact"/>
    </w:pPr>
    <w:rPr>
      <w:rFonts w:ascii="Verdana" w:hAnsi="Verdana" w:cs="Times New Roman"/>
      <w:color w:val="FF00FF"/>
      <w:szCs w:val="20"/>
      <w:lang w:val="en-GB" w:eastAsia="en-US" w:bidi="ar-SA"/>
    </w:rPr>
  </w:style>
  <w:style w:type="paragraph" w:styleId="ListParagraph">
    <w:name w:val="List Paragraph"/>
    <w:aliases w:val="נספח 2 מתוקן,style 2,פיסקת bullets,LP1,lp1"/>
    <w:basedOn w:val="Normal"/>
    <w:link w:val="ListParagraphChar"/>
    <w:uiPriority w:val="34"/>
    <w:qFormat/>
    <w:rsid w:val="00A62928"/>
    <w:pPr>
      <w:ind w:left="720"/>
    </w:pPr>
  </w:style>
  <w:style w:type="paragraph" w:customStyle="1" w:styleId="Style4">
    <w:name w:val="Style4"/>
    <w:basedOn w:val="Heading3"/>
    <w:autoRedefine/>
    <w:uiPriority w:val="99"/>
    <w:rsid w:val="0048568B"/>
    <w:pPr>
      <w:keepNext w:val="0"/>
      <w:keepLines w:val="0"/>
      <w:widowControl w:val="0"/>
      <w:numPr>
        <w:ilvl w:val="3"/>
        <w:numId w:val="0"/>
      </w:numPr>
      <w:spacing w:before="120" w:beforeAutospacing="0" w:line="360" w:lineRule="auto"/>
      <w:ind w:left="1038" w:hanging="567"/>
      <w:jc w:val="both"/>
    </w:pPr>
    <w:rPr>
      <w:rFonts w:cs="David"/>
      <w:b w:val="0"/>
      <w:bCs w:val="0"/>
    </w:rPr>
  </w:style>
  <w:style w:type="character" w:customStyle="1" w:styleId="RonnyBase1">
    <w:name w:val="RonnyBase תו1"/>
    <w:basedOn w:val="DefaultParagraphFont"/>
    <w:link w:val="RonnyBase0"/>
    <w:locked/>
    <w:rsid w:val="00C979AD"/>
    <w:rPr>
      <w:rFonts w:cs="David"/>
      <w:sz w:val="22"/>
      <w:szCs w:val="22"/>
      <w:lang w:val="en-US" w:eastAsia="en-US" w:bidi="he-IL"/>
    </w:rPr>
  </w:style>
  <w:style w:type="paragraph" w:customStyle="1" w:styleId="51">
    <w:name w:val="ממוספר 5 תו תו תו תו תו"/>
    <w:basedOn w:val="42"/>
    <w:uiPriority w:val="99"/>
    <w:rsid w:val="008E0655"/>
    <w:pPr>
      <w:tabs>
        <w:tab w:val="clear" w:pos="909"/>
        <w:tab w:val="clear" w:pos="1617"/>
        <w:tab w:val="left" w:pos="1901"/>
        <w:tab w:val="num" w:pos="3600"/>
      </w:tabs>
      <w:ind w:left="1901" w:hanging="1170"/>
    </w:pPr>
    <w:rPr>
      <w:noProof/>
      <w:lang w:eastAsia="he-IL"/>
    </w:rPr>
  </w:style>
  <w:style w:type="paragraph" w:customStyle="1" w:styleId="42">
    <w:name w:val="ממוספר 4"/>
    <w:basedOn w:val="Normal"/>
    <w:link w:val="43"/>
    <w:uiPriority w:val="99"/>
    <w:rsid w:val="008E0655"/>
    <w:pPr>
      <w:widowControl w:val="0"/>
      <w:tabs>
        <w:tab w:val="left" w:pos="909"/>
        <w:tab w:val="left" w:pos="1617"/>
      </w:tabs>
      <w:spacing w:before="120" w:after="60" w:line="360" w:lineRule="auto"/>
      <w:ind w:left="1616" w:hanging="1134"/>
      <w:outlineLvl w:val="2"/>
    </w:pPr>
    <w:rPr>
      <w:rFonts w:cs="Times New Roman"/>
      <w:szCs w:val="20"/>
      <w:lang w:eastAsia="en-US"/>
    </w:rPr>
  </w:style>
  <w:style w:type="character" w:customStyle="1" w:styleId="43">
    <w:name w:val="ממוספר 4 תו"/>
    <w:link w:val="42"/>
    <w:uiPriority w:val="99"/>
    <w:locked/>
    <w:rsid w:val="008E0655"/>
    <w:rPr>
      <w:sz w:val="24"/>
    </w:rPr>
  </w:style>
  <w:style w:type="paragraph" w:customStyle="1" w:styleId="34">
    <w:name w:val="ממוספר 3"/>
    <w:basedOn w:val="Heading3"/>
    <w:next w:val="Normal"/>
    <w:link w:val="35"/>
    <w:uiPriority w:val="99"/>
    <w:rsid w:val="008E0655"/>
    <w:pPr>
      <w:keepNext w:val="0"/>
      <w:keepLines w:val="0"/>
      <w:widowControl w:val="0"/>
      <w:numPr>
        <w:ilvl w:val="0"/>
        <w:numId w:val="0"/>
      </w:numPr>
      <w:tabs>
        <w:tab w:val="left" w:pos="909"/>
      </w:tabs>
      <w:spacing w:before="120" w:beforeAutospacing="0" w:after="60" w:line="360" w:lineRule="auto"/>
      <w:ind w:left="1224" w:hanging="504"/>
      <w:jc w:val="both"/>
    </w:pPr>
    <w:rPr>
      <w:b w:val="0"/>
      <w:bCs w:val="0"/>
      <w:sz w:val="24"/>
      <w:szCs w:val="20"/>
    </w:rPr>
  </w:style>
  <w:style w:type="paragraph" w:customStyle="1" w:styleId="60">
    <w:name w:val="ממוספר 6 תו תו תו"/>
    <w:basedOn w:val="51"/>
    <w:uiPriority w:val="99"/>
    <w:rsid w:val="00F82480"/>
    <w:pPr>
      <w:keepLines/>
      <w:widowControl/>
      <w:tabs>
        <w:tab w:val="clear" w:pos="1901"/>
        <w:tab w:val="clear" w:pos="3600"/>
        <w:tab w:val="left" w:pos="2077"/>
        <w:tab w:val="num" w:pos="2977"/>
      </w:tabs>
      <w:spacing w:before="60" w:after="0"/>
      <w:ind w:left="2977" w:right="-1620" w:hanging="1440"/>
      <w:jc w:val="both"/>
      <w:outlineLvl w:val="9"/>
    </w:pPr>
    <w:rPr>
      <w:rFonts w:cs="Narkisim"/>
      <w:noProof w:val="0"/>
      <w:lang w:eastAsia="en-US"/>
    </w:rPr>
  </w:style>
  <w:style w:type="character" w:customStyle="1" w:styleId="44">
    <w:name w:val="ממוספר 4 תו תו"/>
    <w:basedOn w:val="DefaultParagraphFont"/>
    <w:uiPriority w:val="99"/>
    <w:rsid w:val="00F82480"/>
    <w:rPr>
      <w:rFonts w:cs="Narkisim"/>
      <w:b/>
      <w:bCs/>
      <w:smallCaps/>
      <w:sz w:val="24"/>
      <w:szCs w:val="24"/>
      <w:lang w:val="en-US" w:eastAsia="en-US" w:bidi="he-IL"/>
    </w:rPr>
  </w:style>
  <w:style w:type="paragraph" w:customStyle="1" w:styleId="Normal3">
    <w:name w:val="Normal3 תו תו תו תו תו"/>
    <w:basedOn w:val="Normal"/>
    <w:uiPriority w:val="99"/>
    <w:rsid w:val="00CD6A34"/>
    <w:pPr>
      <w:keepLines/>
      <w:spacing w:before="60" w:line="360" w:lineRule="auto"/>
      <w:ind w:left="1177" w:right="-1620"/>
      <w:jc w:val="both"/>
    </w:pPr>
    <w:rPr>
      <w:rFonts w:cs="Narkisim"/>
      <w:szCs w:val="24"/>
      <w:lang w:eastAsia="en-US"/>
    </w:rPr>
  </w:style>
  <w:style w:type="character" w:customStyle="1" w:styleId="35">
    <w:name w:val="ממוספר 3 תו תו"/>
    <w:link w:val="34"/>
    <w:uiPriority w:val="99"/>
    <w:locked/>
    <w:rsid w:val="00B1404C"/>
    <w:rPr>
      <w:sz w:val="24"/>
    </w:rPr>
  </w:style>
  <w:style w:type="paragraph" w:customStyle="1" w:styleId="11">
    <w:name w:val="1.1"/>
    <w:basedOn w:val="ListParagraph"/>
    <w:link w:val="110"/>
    <w:qFormat/>
    <w:rsid w:val="003E7A7C"/>
    <w:pPr>
      <w:numPr>
        <w:ilvl w:val="1"/>
        <w:numId w:val="76"/>
      </w:numPr>
      <w:overflowPunct w:val="0"/>
      <w:autoSpaceDE w:val="0"/>
      <w:autoSpaceDN w:val="0"/>
      <w:adjustRightInd w:val="0"/>
      <w:spacing w:line="300" w:lineRule="atLeast"/>
      <w:jc w:val="both"/>
      <w:textAlignment w:val="baseline"/>
    </w:pPr>
    <w:rPr>
      <w:rFonts w:ascii="David" w:hAnsi="David" w:cs="David"/>
      <w:szCs w:val="24"/>
      <w:lang w:eastAsia="en-US"/>
    </w:rPr>
  </w:style>
  <w:style w:type="paragraph" w:customStyle="1" w:styleId="1">
    <w:name w:val="1 כותרת"/>
    <w:basedOn w:val="Normal"/>
    <w:qFormat/>
    <w:rsid w:val="003E7A7C"/>
    <w:pPr>
      <w:numPr>
        <w:numId w:val="76"/>
      </w:numPr>
      <w:overflowPunct w:val="0"/>
      <w:autoSpaceDE w:val="0"/>
      <w:autoSpaceDN w:val="0"/>
      <w:adjustRightInd w:val="0"/>
      <w:spacing w:line="300" w:lineRule="atLeast"/>
      <w:jc w:val="both"/>
      <w:textAlignment w:val="baseline"/>
    </w:pPr>
    <w:rPr>
      <w:rFonts w:cs="David"/>
      <w:b/>
      <w:bCs/>
      <w:szCs w:val="24"/>
      <w:u w:val="single"/>
      <w:lang w:eastAsia="en-US"/>
    </w:rPr>
  </w:style>
  <w:style w:type="paragraph" w:customStyle="1" w:styleId="111">
    <w:name w:val="1.1.1"/>
    <w:basedOn w:val="ListParagraph"/>
    <w:link w:val="1111"/>
    <w:qFormat/>
    <w:rsid w:val="003E7A7C"/>
    <w:pPr>
      <w:numPr>
        <w:ilvl w:val="2"/>
        <w:numId w:val="76"/>
      </w:numPr>
      <w:spacing w:after="120" w:line="276" w:lineRule="auto"/>
      <w:jc w:val="both"/>
    </w:pPr>
    <w:rPr>
      <w:rFonts w:cs="David"/>
      <w:szCs w:val="24"/>
    </w:rPr>
  </w:style>
  <w:style w:type="character" w:customStyle="1" w:styleId="1111">
    <w:name w:val="1.1.1 תו"/>
    <w:basedOn w:val="DefaultParagraphFont"/>
    <w:link w:val="111"/>
    <w:rsid w:val="003E7A7C"/>
    <w:rPr>
      <w:rFonts w:cs="David"/>
      <w:sz w:val="24"/>
      <w:szCs w:val="24"/>
      <w:lang w:eastAsia="he-IL"/>
    </w:rPr>
  </w:style>
  <w:style w:type="character" w:customStyle="1" w:styleId="110">
    <w:name w:val="1.1 תו"/>
    <w:basedOn w:val="DefaultParagraphFont"/>
    <w:link w:val="11"/>
    <w:rsid w:val="003E7A7C"/>
    <w:rPr>
      <w:rFonts w:ascii="David" w:hAnsi="David" w:cs="David"/>
      <w:sz w:val="24"/>
      <w:szCs w:val="24"/>
    </w:rPr>
  </w:style>
  <w:style w:type="character" w:customStyle="1" w:styleId="ListParagraphChar">
    <w:name w:val="List Paragraph Char"/>
    <w:aliases w:val="נספח 2 מתוקן Char,style 2 Char,פיסקת bullets Char,LP1 Char,lp1 Char"/>
    <w:link w:val="ListParagraph"/>
    <w:uiPriority w:val="34"/>
    <w:locked/>
    <w:rsid w:val="001F7B06"/>
    <w:rPr>
      <w:rFonts w:cs="FrankRuehl"/>
      <w:sz w:val="24"/>
      <w:szCs w:val="26"/>
      <w:lang w:eastAsia="he-IL"/>
    </w:rPr>
  </w:style>
  <w:style w:type="paragraph" w:customStyle="1" w:styleId="210">
    <w:name w:val="כותרת 21"/>
    <w:basedOn w:val="14"/>
    <w:qFormat/>
    <w:rsid w:val="00A40A72"/>
    <w:pPr>
      <w:overflowPunct/>
      <w:autoSpaceDE/>
      <w:autoSpaceDN/>
      <w:adjustRightInd/>
      <w:spacing w:after="0" w:line="360" w:lineRule="auto"/>
      <w:ind w:left="1141" w:hanging="432"/>
      <w:jc w:val="left"/>
      <w:outlineLvl w:val="3"/>
    </w:pPr>
    <w:rPr>
      <w:rFonts w:cs="David"/>
      <w:sz w:val="28"/>
      <w:szCs w:val="28"/>
      <w:u w:val="single"/>
    </w:rPr>
  </w:style>
  <w:style w:type="paragraph" w:customStyle="1" w:styleId="Level3">
    <w:name w:val="Level 3"/>
    <w:basedOn w:val="210"/>
    <w:link w:val="Level3Char"/>
    <w:qFormat/>
    <w:rsid w:val="00A40A72"/>
    <w:pPr>
      <w:ind w:left="1224" w:hanging="504"/>
      <w:jc w:val="both"/>
    </w:pPr>
    <w:rPr>
      <w:b w:val="0"/>
      <w:bCs w:val="0"/>
      <w:sz w:val="24"/>
      <w:szCs w:val="24"/>
      <w:u w:val="none"/>
    </w:rPr>
  </w:style>
  <w:style w:type="character" w:customStyle="1" w:styleId="Level3Char">
    <w:name w:val="Level 3 Char"/>
    <w:basedOn w:val="DefaultParagraphFont"/>
    <w:link w:val="Level3"/>
    <w:rsid w:val="00A40A72"/>
    <w:rPr>
      <w:rFonts w:cs="David"/>
      <w:sz w:val="24"/>
      <w:szCs w:val="24"/>
      <w:lang w:eastAsia="he-IL"/>
    </w:rPr>
  </w:style>
  <w:style w:type="paragraph" w:customStyle="1" w:styleId="Level2">
    <w:name w:val="Level 2"/>
    <w:basedOn w:val="210"/>
    <w:link w:val="Level2Char"/>
    <w:qFormat/>
    <w:rsid w:val="005064EA"/>
    <w:pPr>
      <w:numPr>
        <w:ilvl w:val="1"/>
        <w:numId w:val="4"/>
      </w:numPr>
      <w:tabs>
        <w:tab w:val="right" w:pos="992"/>
      </w:tabs>
    </w:pPr>
  </w:style>
  <w:style w:type="character" w:customStyle="1" w:styleId="Level2Char">
    <w:name w:val="Level 2 Char"/>
    <w:basedOn w:val="DefaultParagraphFont"/>
    <w:link w:val="Level2"/>
    <w:rsid w:val="005064EA"/>
    <w:rPr>
      <w:rFonts w:cs="David"/>
      <w:b/>
      <w:bCs/>
      <w:sz w:val="28"/>
      <w:szCs w:val="28"/>
      <w:u w:val="single"/>
      <w:lang w:eastAsia="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he-IL"/>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E399A"/>
    <w:pPr>
      <w:bidi/>
    </w:pPr>
    <w:rPr>
      <w:rFonts w:cs="FrankRuehl"/>
      <w:sz w:val="24"/>
      <w:szCs w:val="26"/>
      <w:lang w:eastAsia="he-IL"/>
    </w:rPr>
  </w:style>
  <w:style w:type="paragraph" w:styleId="Heading1">
    <w:name w:val="heading 1"/>
    <w:basedOn w:val="a1"/>
    <w:next w:val="a1"/>
    <w:link w:val="Heading1Char"/>
    <w:uiPriority w:val="99"/>
    <w:qFormat/>
    <w:rsid w:val="0019586B"/>
    <w:pPr>
      <w:keepNext/>
      <w:pageBreakBefore/>
      <w:tabs>
        <w:tab w:val="num" w:pos="851"/>
      </w:tabs>
      <w:ind w:left="360" w:hanging="360"/>
      <w:outlineLvl w:val="0"/>
    </w:pPr>
    <w:rPr>
      <w:b/>
      <w:bCs/>
      <w:kern w:val="32"/>
      <w:sz w:val="48"/>
      <w:szCs w:val="48"/>
    </w:rPr>
  </w:style>
  <w:style w:type="paragraph" w:styleId="Heading2">
    <w:name w:val="heading 2"/>
    <w:aliases w:val="E,h2,h21"/>
    <w:basedOn w:val="a1"/>
    <w:next w:val="a1"/>
    <w:link w:val="Heading2Char"/>
    <w:uiPriority w:val="99"/>
    <w:qFormat/>
    <w:rsid w:val="007A4A06"/>
    <w:pPr>
      <w:keepNext/>
      <w:numPr>
        <w:ilvl w:val="1"/>
        <w:numId w:val="1"/>
      </w:numPr>
      <w:tabs>
        <w:tab w:val="clear" w:pos="360"/>
        <w:tab w:val="num" w:pos="1559"/>
      </w:tabs>
      <w:spacing w:before="600" w:beforeAutospacing="0" w:after="120" w:line="240" w:lineRule="auto"/>
      <w:ind w:left="1500" w:hanging="792"/>
      <w:outlineLvl w:val="1"/>
    </w:pPr>
    <w:rPr>
      <w:b/>
      <w:bCs/>
      <w:sz w:val="36"/>
      <w:szCs w:val="32"/>
    </w:rPr>
  </w:style>
  <w:style w:type="paragraph" w:styleId="Heading3">
    <w:name w:val="heading 3"/>
    <w:basedOn w:val="a1"/>
    <w:next w:val="a1"/>
    <w:link w:val="Heading3Char"/>
    <w:uiPriority w:val="99"/>
    <w:qFormat/>
    <w:rsid w:val="007A4A06"/>
    <w:pPr>
      <w:keepNext/>
      <w:numPr>
        <w:ilvl w:val="2"/>
        <w:numId w:val="1"/>
      </w:numPr>
      <w:spacing w:after="120"/>
      <w:outlineLvl w:val="2"/>
    </w:pPr>
    <w:rPr>
      <w:b/>
      <w:bCs/>
      <w:sz w:val="28"/>
      <w:szCs w:val="28"/>
    </w:rPr>
  </w:style>
  <w:style w:type="paragraph" w:styleId="Heading4">
    <w:name w:val="heading 4"/>
    <w:aliases w:val="Heading 4 תו תו,Heading 4 תו תו תו תו"/>
    <w:basedOn w:val="Heading3"/>
    <w:next w:val="a1"/>
    <w:link w:val="Heading4Char"/>
    <w:uiPriority w:val="99"/>
    <w:qFormat/>
    <w:rsid w:val="0019586B"/>
    <w:pPr>
      <w:numPr>
        <w:ilvl w:val="3"/>
        <w:numId w:val="4"/>
      </w:numPr>
      <w:tabs>
        <w:tab w:val="clear" w:pos="1209"/>
        <w:tab w:val="num" w:pos="1882"/>
      </w:tabs>
      <w:ind w:left="2759" w:hanging="1728"/>
      <w:outlineLvl w:val="3"/>
    </w:pPr>
    <w:rPr>
      <w:sz w:val="24"/>
      <w:szCs w:val="24"/>
    </w:rPr>
  </w:style>
  <w:style w:type="paragraph" w:styleId="Heading5">
    <w:name w:val="heading 5"/>
    <w:aliases w:val="Heading 5 תו"/>
    <w:basedOn w:val="Heading4"/>
    <w:next w:val="a1"/>
    <w:link w:val="Heading5Char"/>
    <w:uiPriority w:val="99"/>
    <w:qFormat/>
    <w:rsid w:val="0001419B"/>
    <w:pPr>
      <w:numPr>
        <w:numId w:val="2"/>
      </w:numPr>
      <w:tabs>
        <w:tab w:val="clear" w:pos="643"/>
        <w:tab w:val="num" w:pos="1882"/>
      </w:tabs>
      <w:spacing w:before="240"/>
      <w:ind w:left="2759" w:right="720" w:hanging="1728"/>
      <w:outlineLvl w:val="4"/>
    </w:pPr>
    <w:rPr>
      <w:b w:val="0"/>
      <w:bCs w:val="0"/>
    </w:rPr>
  </w:style>
  <w:style w:type="paragraph" w:styleId="Heading6">
    <w:name w:val="heading 6"/>
    <w:basedOn w:val="RonnyHeading"/>
    <w:next w:val="a1"/>
    <w:link w:val="Heading6Char"/>
    <w:uiPriority w:val="99"/>
    <w:qFormat/>
    <w:rsid w:val="0001419B"/>
    <w:pPr>
      <w:keepNext/>
      <w:spacing w:after="120"/>
      <w:ind w:left="0" w:right="720" w:firstLine="0"/>
      <w:outlineLvl w:val="5"/>
    </w:pPr>
    <w:rPr>
      <w:b/>
      <w:bCs/>
      <w:noProof/>
    </w:rPr>
  </w:style>
  <w:style w:type="paragraph" w:styleId="Heading7">
    <w:name w:val="heading 7"/>
    <w:basedOn w:val="RonnyHeading"/>
    <w:next w:val="a1"/>
    <w:link w:val="Heading7Char"/>
    <w:uiPriority w:val="99"/>
    <w:qFormat/>
    <w:rsid w:val="0001419B"/>
    <w:pPr>
      <w:ind w:left="0" w:right="720" w:firstLine="0"/>
      <w:outlineLvl w:val="6"/>
    </w:pPr>
    <w:rPr>
      <w:u w:val="single"/>
    </w:rPr>
  </w:style>
  <w:style w:type="paragraph" w:styleId="Heading8">
    <w:name w:val="heading 8"/>
    <w:basedOn w:val="Heading7"/>
    <w:next w:val="Normal"/>
    <w:link w:val="Heading8Char"/>
    <w:uiPriority w:val="99"/>
    <w:qFormat/>
    <w:rsid w:val="0001419B"/>
    <w:pPr>
      <w:ind w:right="2434"/>
      <w:outlineLvl w:val="7"/>
    </w:pPr>
  </w:style>
  <w:style w:type="paragraph" w:styleId="Heading9">
    <w:name w:val="heading 9"/>
    <w:basedOn w:val="Heading8"/>
    <w:next w:val="Normal"/>
    <w:link w:val="Heading9Char"/>
    <w:uiPriority w:val="99"/>
    <w:qFormat/>
    <w:rsid w:val="0001419B"/>
    <w:pPr>
      <w:ind w:right="718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B248E"/>
    <w:rPr>
      <w:rFonts w:cs="Times New Roman"/>
      <w:b/>
      <w:bCs/>
      <w:kern w:val="32"/>
      <w:sz w:val="48"/>
      <w:szCs w:val="48"/>
    </w:rPr>
  </w:style>
  <w:style w:type="character" w:customStyle="1" w:styleId="Heading2Char">
    <w:name w:val="Heading 2 Char"/>
    <w:aliases w:val="E Char,h2 Char,h21 Char"/>
    <w:basedOn w:val="DefaultParagraphFont"/>
    <w:link w:val="Heading2"/>
    <w:uiPriority w:val="99"/>
    <w:locked/>
    <w:rsid w:val="00527880"/>
    <w:rPr>
      <w:rFonts w:cs="Times New Roman"/>
      <w:b/>
      <w:bCs/>
      <w:sz w:val="32"/>
      <w:szCs w:val="32"/>
      <w:lang w:val="en-US" w:eastAsia="en-US" w:bidi="he-IL"/>
    </w:rPr>
  </w:style>
  <w:style w:type="character" w:customStyle="1" w:styleId="Heading3Char">
    <w:name w:val="Heading 3 Char"/>
    <w:basedOn w:val="DefaultParagraphFont"/>
    <w:link w:val="Heading3"/>
    <w:uiPriority w:val="99"/>
    <w:locked/>
    <w:rsid w:val="007A4A06"/>
    <w:rPr>
      <w:b/>
      <w:bCs/>
      <w:sz w:val="28"/>
      <w:szCs w:val="28"/>
    </w:rPr>
  </w:style>
  <w:style w:type="character" w:customStyle="1" w:styleId="Heading4Char">
    <w:name w:val="Heading 4 Char"/>
    <w:aliases w:val="Heading 4 תו תו Char,Heading 4 תו תו תו תו Char"/>
    <w:basedOn w:val="DefaultParagraphFont"/>
    <w:link w:val="Heading4"/>
    <w:uiPriority w:val="99"/>
    <w:locked/>
    <w:rsid w:val="0019586B"/>
    <w:rPr>
      <w:rFonts w:cs="Times New Roman"/>
      <w:b/>
      <w:bCs/>
      <w:sz w:val="24"/>
      <w:szCs w:val="24"/>
      <w:lang w:val="en-US" w:eastAsia="en-US" w:bidi="he-IL"/>
    </w:rPr>
  </w:style>
  <w:style w:type="character" w:customStyle="1" w:styleId="Heading5Char">
    <w:name w:val="Heading 5 Char"/>
    <w:aliases w:val="Heading 5 תו Char"/>
    <w:basedOn w:val="DefaultParagraphFont"/>
    <w:link w:val="Heading5"/>
    <w:uiPriority w:val="99"/>
    <w:semiHidden/>
    <w:locked/>
    <w:rsid w:val="00527880"/>
    <w:rPr>
      <w:rFonts w:cs="Times New Roman"/>
      <w:sz w:val="24"/>
      <w:szCs w:val="24"/>
      <w:lang w:val="en-US" w:eastAsia="en-US" w:bidi="he-IL"/>
    </w:rPr>
  </w:style>
  <w:style w:type="character" w:customStyle="1" w:styleId="Heading6Char">
    <w:name w:val="Heading 6 Char"/>
    <w:basedOn w:val="DefaultParagraphFont"/>
    <w:link w:val="Heading6"/>
    <w:uiPriority w:val="99"/>
    <w:semiHidden/>
    <w:locked/>
    <w:rsid w:val="00527880"/>
    <w:rPr>
      <w:rFonts w:ascii="Calibri" w:hAnsi="Calibri" w:cs="Arial"/>
      <w:b/>
      <w:bCs/>
      <w:lang w:eastAsia="he-IL" w:bidi="he-IL"/>
    </w:rPr>
  </w:style>
  <w:style w:type="character" w:customStyle="1" w:styleId="Heading7Char">
    <w:name w:val="Heading 7 Char"/>
    <w:basedOn w:val="DefaultParagraphFont"/>
    <w:link w:val="Heading7"/>
    <w:uiPriority w:val="99"/>
    <w:semiHidden/>
    <w:locked/>
    <w:rsid w:val="00527880"/>
    <w:rPr>
      <w:rFonts w:ascii="Calibri" w:hAnsi="Calibri" w:cs="Arial"/>
      <w:sz w:val="24"/>
      <w:szCs w:val="24"/>
      <w:lang w:eastAsia="he-IL" w:bidi="he-IL"/>
    </w:rPr>
  </w:style>
  <w:style w:type="character" w:customStyle="1" w:styleId="Heading8Char">
    <w:name w:val="Heading 8 Char"/>
    <w:basedOn w:val="DefaultParagraphFont"/>
    <w:link w:val="Heading8"/>
    <w:uiPriority w:val="99"/>
    <w:semiHidden/>
    <w:locked/>
    <w:rsid w:val="00527880"/>
    <w:rPr>
      <w:rFonts w:ascii="Calibri" w:hAnsi="Calibri" w:cs="Arial"/>
      <w:i/>
      <w:iCs/>
      <w:sz w:val="24"/>
      <w:szCs w:val="24"/>
      <w:lang w:eastAsia="he-IL" w:bidi="he-IL"/>
    </w:rPr>
  </w:style>
  <w:style w:type="character" w:customStyle="1" w:styleId="Heading9Char">
    <w:name w:val="Heading 9 Char"/>
    <w:basedOn w:val="DefaultParagraphFont"/>
    <w:link w:val="Heading9"/>
    <w:uiPriority w:val="99"/>
    <w:semiHidden/>
    <w:locked/>
    <w:rsid w:val="00527880"/>
    <w:rPr>
      <w:rFonts w:ascii="Cambria" w:hAnsi="Cambria" w:cs="Times New Roman"/>
      <w:lang w:eastAsia="he-IL" w:bidi="he-IL"/>
    </w:rPr>
  </w:style>
  <w:style w:type="paragraph" w:customStyle="1" w:styleId="a1">
    <w:name w:val="טקסט בסיסי"/>
    <w:link w:val="a2"/>
    <w:uiPriority w:val="99"/>
    <w:rsid w:val="00C36E12"/>
    <w:pPr>
      <w:keepLines/>
      <w:bidi/>
      <w:spacing w:before="100" w:beforeAutospacing="1" w:after="240" w:line="320" w:lineRule="atLeast"/>
    </w:pPr>
  </w:style>
  <w:style w:type="character" w:customStyle="1" w:styleId="a2">
    <w:name w:val="טקסט בסיסי תו"/>
    <w:link w:val="a1"/>
    <w:uiPriority w:val="99"/>
    <w:locked/>
    <w:rsid w:val="00C36E12"/>
    <w:rPr>
      <w:sz w:val="22"/>
      <w:lang w:val="en-US" w:eastAsia="en-US"/>
    </w:rPr>
  </w:style>
  <w:style w:type="paragraph" w:customStyle="1" w:styleId="RonnyHeading">
    <w:name w:val="RonnyHeading"/>
    <w:basedOn w:val="a1"/>
    <w:next w:val="a1"/>
    <w:uiPriority w:val="99"/>
    <w:rsid w:val="00DD442E"/>
    <w:pPr>
      <w:ind w:left="1040" w:right="1040" w:hanging="1134"/>
      <w:jc w:val="both"/>
    </w:pPr>
  </w:style>
  <w:style w:type="paragraph" w:styleId="Header">
    <w:name w:val="header"/>
    <w:basedOn w:val="Normal"/>
    <w:link w:val="HeaderChar"/>
    <w:uiPriority w:val="99"/>
    <w:rsid w:val="00DD442E"/>
    <w:pPr>
      <w:tabs>
        <w:tab w:val="center" w:pos="4320"/>
        <w:tab w:val="right" w:pos="8640"/>
      </w:tabs>
      <w:overflowPunct w:val="0"/>
      <w:autoSpaceDE w:val="0"/>
      <w:autoSpaceDN w:val="0"/>
      <w:adjustRightInd w:val="0"/>
      <w:spacing w:line="360" w:lineRule="auto"/>
      <w:textAlignment w:val="baseline"/>
    </w:pPr>
    <w:rPr>
      <w:b/>
      <w:bCs/>
      <w:sz w:val="26"/>
    </w:rPr>
  </w:style>
  <w:style w:type="character" w:customStyle="1" w:styleId="HeaderChar">
    <w:name w:val="Header Char"/>
    <w:basedOn w:val="DefaultParagraphFont"/>
    <w:link w:val="Header"/>
    <w:uiPriority w:val="99"/>
    <w:semiHidden/>
    <w:locked/>
    <w:rsid w:val="00527880"/>
    <w:rPr>
      <w:rFonts w:cs="FrankRuehl"/>
      <w:sz w:val="26"/>
      <w:szCs w:val="26"/>
      <w:lang w:eastAsia="he-IL" w:bidi="he-IL"/>
    </w:rPr>
  </w:style>
  <w:style w:type="paragraph" w:styleId="Footer">
    <w:name w:val="footer"/>
    <w:basedOn w:val="Normal"/>
    <w:link w:val="FooterCha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FooterChar">
    <w:name w:val="Footer Char"/>
    <w:basedOn w:val="DefaultParagraphFont"/>
    <w:link w:val="Footer"/>
    <w:uiPriority w:val="99"/>
    <w:semiHidden/>
    <w:locked/>
    <w:rsid w:val="00527880"/>
    <w:rPr>
      <w:rFonts w:cs="FrankRuehl"/>
      <w:sz w:val="26"/>
      <w:szCs w:val="26"/>
      <w:lang w:eastAsia="he-IL" w:bidi="he-IL"/>
    </w:rPr>
  </w:style>
  <w:style w:type="character" w:styleId="PageNumber">
    <w:name w:val="page number"/>
    <w:basedOn w:val="DefaultParagraphFont"/>
    <w:uiPriority w:val="99"/>
    <w:rsid w:val="00DD442E"/>
    <w:rPr>
      <w:rFonts w:cs="Times New Roman"/>
    </w:rPr>
  </w:style>
  <w:style w:type="character" w:styleId="Hyperlink">
    <w:name w:val="Hyperlink"/>
    <w:basedOn w:val="DefaultParagraphFont"/>
    <w:uiPriority w:val="99"/>
    <w:rsid w:val="00DD442E"/>
    <w:rPr>
      <w:rFonts w:cs="Times New Roman"/>
      <w:color w:val="0000FF"/>
      <w:u w:val="single"/>
    </w:rPr>
  </w:style>
  <w:style w:type="paragraph" w:styleId="NormalWeb">
    <w:name w:val="Normal (Web)"/>
    <w:basedOn w:val="Normal"/>
    <w:link w:val="NormalWebChar"/>
    <w:uiPriority w:val="99"/>
    <w:rsid w:val="00DD442E"/>
    <w:pPr>
      <w:bidi w:val="0"/>
      <w:spacing w:before="100" w:beforeAutospacing="1" w:after="100" w:afterAutospacing="1"/>
    </w:pPr>
    <w:rPr>
      <w:rFonts w:cs="Times New Roman"/>
      <w:szCs w:val="20"/>
      <w:lang w:eastAsia="en-US"/>
    </w:rPr>
  </w:style>
  <w:style w:type="paragraph" w:customStyle="1" w:styleId="5">
    <w:name w:val="5"/>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4">
    <w:name w:val="4"/>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paragraph" w:customStyle="1" w:styleId="3">
    <w:name w:val="3"/>
    <w:basedOn w:val="Normal"/>
    <w:next w:val="Footer"/>
    <w:uiPriority w:val="99"/>
    <w:rsid w:val="00DD442E"/>
    <w:pPr>
      <w:tabs>
        <w:tab w:val="center" w:pos="4320"/>
        <w:tab w:val="right" w:pos="8640"/>
      </w:tabs>
      <w:overflowPunct w:val="0"/>
      <w:autoSpaceDE w:val="0"/>
      <w:autoSpaceDN w:val="0"/>
      <w:adjustRightInd w:val="0"/>
      <w:spacing w:line="360" w:lineRule="auto"/>
      <w:jc w:val="both"/>
      <w:textAlignment w:val="baseline"/>
    </w:pPr>
    <w:rPr>
      <w:rFonts w:cs="Narkisim"/>
      <w:b/>
      <w:bCs/>
      <w:sz w:val="20"/>
    </w:rPr>
  </w:style>
  <w:style w:type="character" w:customStyle="1" w:styleId="RonnyBase">
    <w:name w:val="RonnyBase תו"/>
    <w:uiPriority w:val="99"/>
    <w:rsid w:val="00DD442E"/>
    <w:rPr>
      <w:sz w:val="22"/>
      <w:lang w:val="en-US" w:eastAsia="en-US"/>
    </w:rPr>
  </w:style>
  <w:style w:type="character" w:customStyle="1" w:styleId="RonnyHeading0">
    <w:name w:val="RonnyHeading תו"/>
    <w:basedOn w:val="RonnyBase"/>
    <w:uiPriority w:val="99"/>
    <w:rsid w:val="00DD442E"/>
    <w:rPr>
      <w:rFonts w:cs="David"/>
      <w:sz w:val="22"/>
      <w:szCs w:val="22"/>
      <w:lang w:val="en-US" w:eastAsia="en-US" w:bidi="he-IL"/>
    </w:rPr>
  </w:style>
  <w:style w:type="paragraph" w:customStyle="1" w:styleId="2">
    <w:name w:val="2"/>
    <w:basedOn w:val="Normal"/>
    <w:next w:val="PlainText"/>
    <w:uiPriority w:val="99"/>
    <w:rsid w:val="00DD442E"/>
    <w:rPr>
      <w:rFonts w:ascii="Courier New" w:hAnsi="Courier New" w:cs="Courier New"/>
      <w:sz w:val="20"/>
      <w:szCs w:val="20"/>
      <w:lang w:eastAsia="en-US"/>
    </w:rPr>
  </w:style>
  <w:style w:type="paragraph" w:styleId="PlainText">
    <w:name w:val="Plain Text"/>
    <w:basedOn w:val="Normal"/>
    <w:link w:val="PlainTextChar"/>
    <w:uiPriority w:val="99"/>
    <w:rsid w:val="00DD442E"/>
    <w:rPr>
      <w:rFonts w:ascii="Courier New" w:hAnsi="Courier New" w:cs="Courier New"/>
      <w:sz w:val="20"/>
      <w:szCs w:val="20"/>
      <w:lang w:eastAsia="en-US"/>
    </w:rPr>
  </w:style>
  <w:style w:type="character" w:customStyle="1" w:styleId="PlainTextChar">
    <w:name w:val="Plain Text Char"/>
    <w:basedOn w:val="DefaultParagraphFont"/>
    <w:link w:val="PlainText"/>
    <w:uiPriority w:val="99"/>
    <w:semiHidden/>
    <w:locked/>
    <w:rsid w:val="00527880"/>
    <w:rPr>
      <w:rFonts w:ascii="Courier New" w:hAnsi="Courier New" w:cs="Courier New"/>
      <w:sz w:val="20"/>
      <w:szCs w:val="20"/>
      <w:lang w:eastAsia="he-IL" w:bidi="he-IL"/>
    </w:rPr>
  </w:style>
  <w:style w:type="paragraph" w:styleId="TOC1">
    <w:name w:val="toc 1"/>
    <w:basedOn w:val="Normal"/>
    <w:next w:val="Normal"/>
    <w:uiPriority w:val="99"/>
    <w:rsid w:val="005C7AFF"/>
    <w:pPr>
      <w:tabs>
        <w:tab w:val="left" w:pos="284"/>
      </w:tabs>
      <w:spacing w:after="240"/>
    </w:pPr>
    <w:rPr>
      <w:b/>
      <w:bCs/>
      <w:caps/>
      <w:sz w:val="20"/>
      <w:szCs w:val="20"/>
    </w:rPr>
  </w:style>
  <w:style w:type="paragraph" w:styleId="TOC2">
    <w:name w:val="toc 2"/>
    <w:basedOn w:val="a1"/>
    <w:next w:val="Normal"/>
    <w:uiPriority w:val="99"/>
    <w:rsid w:val="00803B37"/>
    <w:pPr>
      <w:keepLines w:val="0"/>
      <w:spacing w:before="0" w:beforeAutospacing="0" w:after="0" w:line="240" w:lineRule="auto"/>
      <w:ind w:left="245" w:right="1037"/>
    </w:pPr>
    <w:rPr>
      <w:smallCaps/>
      <w:sz w:val="20"/>
      <w:szCs w:val="20"/>
    </w:rPr>
  </w:style>
  <w:style w:type="paragraph" w:styleId="TOC3">
    <w:name w:val="toc 3"/>
    <w:basedOn w:val="a1"/>
    <w:next w:val="Normal"/>
    <w:uiPriority w:val="99"/>
    <w:rsid w:val="00803B37"/>
    <w:pPr>
      <w:keepLines w:val="0"/>
      <w:spacing w:before="0" w:beforeAutospacing="0" w:after="0" w:line="240" w:lineRule="auto"/>
      <w:ind w:left="475"/>
    </w:pPr>
    <w:rPr>
      <w:sz w:val="20"/>
      <w:szCs w:val="20"/>
    </w:rPr>
  </w:style>
  <w:style w:type="character" w:styleId="FollowedHyperlink">
    <w:name w:val="FollowedHyperlink"/>
    <w:basedOn w:val="DefaultParagraphFont"/>
    <w:uiPriority w:val="99"/>
    <w:rsid w:val="00DD442E"/>
    <w:rPr>
      <w:rFonts w:cs="Times New Roman"/>
      <w:color w:val="800080"/>
      <w:u w:val="single"/>
    </w:rPr>
  </w:style>
  <w:style w:type="paragraph" w:customStyle="1" w:styleId="-0">
    <w:name w:val="טבלת דרישות - שורה"/>
    <w:basedOn w:val="Normal"/>
    <w:uiPriority w:val="99"/>
    <w:rsid w:val="00DD442E"/>
    <w:pPr>
      <w:keepLines/>
      <w:overflowPunct w:val="0"/>
      <w:autoSpaceDE w:val="0"/>
      <w:autoSpaceDN w:val="0"/>
      <w:adjustRightInd w:val="0"/>
      <w:spacing w:before="120"/>
      <w:textAlignment w:val="baseline"/>
    </w:pPr>
    <w:rPr>
      <w:rFonts w:cs="David"/>
      <w:szCs w:val="24"/>
    </w:rPr>
  </w:style>
  <w:style w:type="paragraph" w:styleId="BalloonText">
    <w:name w:val="Balloon Text"/>
    <w:basedOn w:val="Normal"/>
    <w:link w:val="BalloonTextChar"/>
    <w:uiPriority w:val="99"/>
    <w:semiHidden/>
    <w:rsid w:val="00DD442E"/>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locked/>
    <w:rsid w:val="00527880"/>
    <w:rPr>
      <w:rFonts w:cs="Times New Roman"/>
      <w:sz w:val="2"/>
      <w:lang w:eastAsia="he-IL" w:bidi="he-IL"/>
    </w:rPr>
  </w:style>
  <w:style w:type="paragraph" w:styleId="ListBullet">
    <w:name w:val="List Bullet"/>
    <w:basedOn w:val="Normal"/>
    <w:autoRedefine/>
    <w:uiPriority w:val="99"/>
    <w:rsid w:val="00DD442E"/>
    <w:pPr>
      <w:tabs>
        <w:tab w:val="num" w:pos="1040"/>
      </w:tabs>
      <w:ind w:left="1040" w:right="1040" w:hanging="360"/>
    </w:pPr>
    <w:rPr>
      <w:rFonts w:cs="Times New Roman"/>
      <w:szCs w:val="24"/>
      <w:lang w:eastAsia="en-US"/>
    </w:rPr>
  </w:style>
  <w:style w:type="paragraph" w:styleId="ListBullet2">
    <w:name w:val="List Bullet 2"/>
    <w:basedOn w:val="Normal"/>
    <w:autoRedefine/>
    <w:uiPriority w:val="99"/>
    <w:rsid w:val="00DD442E"/>
    <w:pPr>
      <w:tabs>
        <w:tab w:val="num" w:pos="1492"/>
      </w:tabs>
      <w:ind w:left="1492" w:right="1492" w:hanging="360"/>
    </w:pPr>
    <w:rPr>
      <w:rFonts w:cs="Times New Roman"/>
      <w:szCs w:val="24"/>
      <w:lang w:eastAsia="en-US"/>
    </w:rPr>
  </w:style>
  <w:style w:type="paragraph" w:styleId="ListNumber">
    <w:name w:val="List Number"/>
    <w:basedOn w:val="Normal"/>
    <w:uiPriority w:val="99"/>
    <w:rsid w:val="00DD442E"/>
    <w:pPr>
      <w:tabs>
        <w:tab w:val="num" w:pos="3240"/>
      </w:tabs>
      <w:ind w:left="2880" w:right="2880" w:hanging="360"/>
    </w:pPr>
    <w:rPr>
      <w:rFonts w:cs="Times New Roman"/>
      <w:szCs w:val="24"/>
      <w:lang w:eastAsia="en-US"/>
    </w:rPr>
  </w:style>
  <w:style w:type="paragraph" w:styleId="Subtitle">
    <w:name w:val="Subtitle"/>
    <w:basedOn w:val="Normal"/>
    <w:link w:val="SubtitleChar"/>
    <w:uiPriority w:val="99"/>
    <w:qFormat/>
    <w:rsid w:val="00DD442E"/>
    <w:pPr>
      <w:spacing w:after="60"/>
      <w:jc w:val="center"/>
      <w:outlineLvl w:val="1"/>
    </w:pPr>
    <w:rPr>
      <w:rFonts w:ascii="Arial" w:hAnsi="Arial" w:cs="Arial"/>
      <w:szCs w:val="24"/>
      <w:lang w:eastAsia="en-US"/>
    </w:rPr>
  </w:style>
  <w:style w:type="character" w:customStyle="1" w:styleId="SubtitleChar">
    <w:name w:val="Subtitle Char"/>
    <w:basedOn w:val="DefaultParagraphFont"/>
    <w:link w:val="Subtitle"/>
    <w:uiPriority w:val="99"/>
    <w:locked/>
    <w:rsid w:val="00527880"/>
    <w:rPr>
      <w:rFonts w:ascii="Cambria" w:hAnsi="Cambria" w:cs="Times New Roman"/>
      <w:sz w:val="24"/>
      <w:szCs w:val="24"/>
      <w:lang w:eastAsia="he-IL" w:bidi="he-IL"/>
    </w:rPr>
  </w:style>
  <w:style w:type="paragraph" w:styleId="BodyText">
    <w:name w:val="Body Text"/>
    <w:basedOn w:val="Normal"/>
    <w:link w:val="BodyTextChar"/>
    <w:uiPriority w:val="99"/>
    <w:rsid w:val="00DD442E"/>
    <w:pPr>
      <w:spacing w:after="120"/>
    </w:pPr>
    <w:rPr>
      <w:rFonts w:cs="Times New Roman"/>
      <w:szCs w:val="24"/>
      <w:lang w:eastAsia="en-US"/>
    </w:rPr>
  </w:style>
  <w:style w:type="character" w:customStyle="1" w:styleId="BodyTextChar">
    <w:name w:val="Body Text Char"/>
    <w:basedOn w:val="DefaultParagraphFont"/>
    <w:link w:val="BodyText"/>
    <w:uiPriority w:val="99"/>
    <w:semiHidden/>
    <w:locked/>
    <w:rsid w:val="00527880"/>
    <w:rPr>
      <w:rFonts w:cs="FrankRuehl"/>
      <w:sz w:val="26"/>
      <w:szCs w:val="26"/>
      <w:lang w:eastAsia="he-IL" w:bidi="he-IL"/>
    </w:rPr>
  </w:style>
  <w:style w:type="paragraph" w:styleId="ListBullet4">
    <w:name w:val="List Bullet 4"/>
    <w:basedOn w:val="Normal"/>
    <w:autoRedefine/>
    <w:uiPriority w:val="99"/>
    <w:rsid w:val="00DD442E"/>
    <w:pPr>
      <w:tabs>
        <w:tab w:val="num" w:pos="360"/>
      </w:tabs>
      <w:ind w:left="360" w:right="360" w:hanging="360"/>
    </w:pPr>
    <w:rPr>
      <w:rFonts w:cs="Times New Roman"/>
      <w:szCs w:val="24"/>
      <w:lang w:eastAsia="en-US"/>
    </w:rPr>
  </w:style>
  <w:style w:type="paragraph" w:styleId="BodyText2">
    <w:name w:val="Body Text 2"/>
    <w:basedOn w:val="Normal"/>
    <w:link w:val="BodyText2Char"/>
    <w:uiPriority w:val="99"/>
    <w:rsid w:val="00DD442E"/>
    <w:pPr>
      <w:spacing w:after="120" w:line="480" w:lineRule="auto"/>
    </w:pPr>
    <w:rPr>
      <w:rFonts w:cs="Times New Roman"/>
      <w:szCs w:val="24"/>
      <w:lang w:eastAsia="en-US"/>
    </w:rPr>
  </w:style>
  <w:style w:type="character" w:customStyle="1" w:styleId="BodyText2Char">
    <w:name w:val="Body Text 2 Char"/>
    <w:basedOn w:val="DefaultParagraphFont"/>
    <w:link w:val="BodyText2"/>
    <w:uiPriority w:val="99"/>
    <w:semiHidden/>
    <w:locked/>
    <w:rsid w:val="00527880"/>
    <w:rPr>
      <w:rFonts w:cs="FrankRuehl"/>
      <w:sz w:val="26"/>
      <w:szCs w:val="26"/>
      <w:lang w:eastAsia="he-IL" w:bidi="he-IL"/>
    </w:rPr>
  </w:style>
  <w:style w:type="paragraph" w:styleId="BodyText3">
    <w:name w:val="Body Text 3"/>
    <w:basedOn w:val="Normal"/>
    <w:link w:val="BodyText3Char"/>
    <w:uiPriority w:val="99"/>
    <w:rsid w:val="00DD442E"/>
    <w:pPr>
      <w:spacing w:after="120"/>
    </w:pPr>
    <w:rPr>
      <w:rFonts w:cs="Times New Roman"/>
      <w:sz w:val="16"/>
      <w:szCs w:val="16"/>
      <w:lang w:eastAsia="en-US"/>
    </w:rPr>
  </w:style>
  <w:style w:type="character" w:customStyle="1" w:styleId="BodyText3Char">
    <w:name w:val="Body Text 3 Char"/>
    <w:basedOn w:val="DefaultParagraphFont"/>
    <w:link w:val="BodyText3"/>
    <w:uiPriority w:val="99"/>
    <w:semiHidden/>
    <w:locked/>
    <w:rsid w:val="00527880"/>
    <w:rPr>
      <w:rFonts w:cs="FrankRuehl"/>
      <w:sz w:val="16"/>
      <w:szCs w:val="16"/>
      <w:lang w:eastAsia="he-IL" w:bidi="he-IL"/>
    </w:rPr>
  </w:style>
  <w:style w:type="paragraph" w:styleId="BodyTextIndent">
    <w:name w:val="Body Text Indent"/>
    <w:basedOn w:val="Normal"/>
    <w:link w:val="BodyTextIndentChar"/>
    <w:uiPriority w:val="99"/>
    <w:rsid w:val="00DD442E"/>
    <w:pPr>
      <w:spacing w:after="120"/>
      <w:ind w:left="360"/>
    </w:pPr>
    <w:rPr>
      <w:rFonts w:cs="Times New Roman"/>
      <w:szCs w:val="24"/>
      <w:lang w:eastAsia="en-US"/>
    </w:rPr>
  </w:style>
  <w:style w:type="character" w:customStyle="1" w:styleId="BodyTextIndentChar">
    <w:name w:val="Body Text Indent Char"/>
    <w:basedOn w:val="DefaultParagraphFont"/>
    <w:link w:val="BodyTextIndent"/>
    <w:uiPriority w:val="99"/>
    <w:semiHidden/>
    <w:locked/>
    <w:rsid w:val="00527880"/>
    <w:rPr>
      <w:rFonts w:cs="FrankRuehl"/>
      <w:sz w:val="26"/>
      <w:szCs w:val="26"/>
      <w:lang w:eastAsia="he-IL" w:bidi="he-IL"/>
    </w:rPr>
  </w:style>
  <w:style w:type="paragraph" w:styleId="ListBullet5">
    <w:name w:val="List Bullet 5"/>
    <w:basedOn w:val="Normal"/>
    <w:autoRedefine/>
    <w:uiPriority w:val="99"/>
    <w:rsid w:val="00DD442E"/>
    <w:pPr>
      <w:ind w:left="849" w:right="849" w:hanging="283"/>
    </w:pPr>
    <w:rPr>
      <w:rFonts w:cs="Times New Roman"/>
      <w:szCs w:val="24"/>
      <w:lang w:eastAsia="en-US"/>
    </w:rPr>
  </w:style>
  <w:style w:type="paragraph" w:styleId="ListNumber2">
    <w:name w:val="List Number 2"/>
    <w:basedOn w:val="Normal"/>
    <w:uiPriority w:val="99"/>
    <w:rsid w:val="00DD442E"/>
    <w:pPr>
      <w:tabs>
        <w:tab w:val="num" w:pos="360"/>
      </w:tabs>
    </w:pPr>
    <w:rPr>
      <w:rFonts w:cs="Times New Roman"/>
      <w:szCs w:val="24"/>
      <w:lang w:eastAsia="en-US"/>
    </w:rPr>
  </w:style>
  <w:style w:type="paragraph" w:styleId="ListNumber4">
    <w:name w:val="List Number 4"/>
    <w:basedOn w:val="Normal"/>
    <w:uiPriority w:val="99"/>
    <w:rsid w:val="00DD442E"/>
    <w:pPr>
      <w:ind w:left="849" w:right="849" w:hanging="283"/>
    </w:pPr>
    <w:rPr>
      <w:rFonts w:cs="Times New Roman"/>
      <w:szCs w:val="24"/>
      <w:lang w:eastAsia="en-US"/>
    </w:rPr>
  </w:style>
  <w:style w:type="paragraph" w:styleId="Title">
    <w:name w:val="Title"/>
    <w:basedOn w:val="Normal"/>
    <w:link w:val="TitleChar"/>
    <w:uiPriority w:val="99"/>
    <w:qFormat/>
    <w:rsid w:val="00DD442E"/>
    <w:pPr>
      <w:spacing w:before="240" w:after="60"/>
      <w:jc w:val="center"/>
      <w:outlineLvl w:val="0"/>
    </w:pPr>
    <w:rPr>
      <w:rFonts w:ascii="Arial" w:hAnsi="Arial" w:cs="Arial"/>
      <w:b/>
      <w:bCs/>
      <w:kern w:val="28"/>
      <w:sz w:val="32"/>
      <w:szCs w:val="32"/>
      <w:lang w:eastAsia="en-US"/>
    </w:rPr>
  </w:style>
  <w:style w:type="character" w:customStyle="1" w:styleId="TitleChar">
    <w:name w:val="Title Char"/>
    <w:basedOn w:val="DefaultParagraphFont"/>
    <w:link w:val="Title"/>
    <w:uiPriority w:val="99"/>
    <w:locked/>
    <w:rsid w:val="00527880"/>
    <w:rPr>
      <w:rFonts w:ascii="Cambria" w:hAnsi="Cambria" w:cs="Times New Roman"/>
      <w:b/>
      <w:bCs/>
      <w:kern w:val="28"/>
      <w:sz w:val="32"/>
      <w:szCs w:val="32"/>
      <w:lang w:eastAsia="he-IL" w:bidi="he-IL"/>
    </w:rPr>
  </w:style>
  <w:style w:type="paragraph" w:styleId="ListNumber5">
    <w:name w:val="List Number 5"/>
    <w:basedOn w:val="Normal"/>
    <w:uiPriority w:val="99"/>
    <w:rsid w:val="00DD442E"/>
    <w:pPr>
      <w:ind w:left="2409" w:right="2409" w:hanging="283"/>
    </w:pPr>
    <w:rPr>
      <w:rFonts w:cs="Times New Roman"/>
      <w:szCs w:val="24"/>
      <w:lang w:eastAsia="en-US"/>
    </w:rPr>
  </w:style>
  <w:style w:type="paragraph" w:styleId="BodyTextIndent2">
    <w:name w:val="Body Text Indent 2"/>
    <w:basedOn w:val="Normal"/>
    <w:link w:val="BodyTextIndent2Char"/>
    <w:uiPriority w:val="99"/>
    <w:rsid w:val="00DD442E"/>
    <w:pPr>
      <w:spacing w:after="120" w:line="480" w:lineRule="auto"/>
      <w:ind w:left="360"/>
    </w:pPr>
    <w:rPr>
      <w:rFonts w:cs="Times New Roman"/>
      <w:szCs w:val="24"/>
      <w:lang w:eastAsia="en-US"/>
    </w:rPr>
  </w:style>
  <w:style w:type="character" w:customStyle="1" w:styleId="BodyTextIndent2Char">
    <w:name w:val="Body Text Indent 2 Char"/>
    <w:basedOn w:val="DefaultParagraphFont"/>
    <w:link w:val="BodyTextIndent2"/>
    <w:uiPriority w:val="99"/>
    <w:semiHidden/>
    <w:locked/>
    <w:rsid w:val="00527880"/>
    <w:rPr>
      <w:rFonts w:cs="FrankRuehl"/>
      <w:sz w:val="26"/>
      <w:szCs w:val="26"/>
      <w:lang w:eastAsia="he-IL" w:bidi="he-IL"/>
    </w:rPr>
  </w:style>
  <w:style w:type="paragraph" w:styleId="ListContinue2">
    <w:name w:val="List Continue 2"/>
    <w:basedOn w:val="Normal"/>
    <w:uiPriority w:val="99"/>
    <w:rsid w:val="00DD442E"/>
    <w:pPr>
      <w:spacing w:after="120"/>
      <w:ind w:left="720"/>
    </w:pPr>
    <w:rPr>
      <w:rFonts w:cs="Times New Roman"/>
      <w:szCs w:val="24"/>
      <w:lang w:eastAsia="en-US"/>
    </w:rPr>
  </w:style>
  <w:style w:type="paragraph" w:styleId="FootnoteText">
    <w:name w:val="footnote text"/>
    <w:basedOn w:val="Normal"/>
    <w:link w:val="FootnoteTextChar"/>
    <w:uiPriority w:val="99"/>
    <w:semiHidden/>
    <w:rsid w:val="00DD442E"/>
    <w:rPr>
      <w:rFonts w:cs="Times New Roman"/>
      <w:sz w:val="20"/>
      <w:szCs w:val="20"/>
      <w:lang w:eastAsia="en-US"/>
    </w:rPr>
  </w:style>
  <w:style w:type="character" w:customStyle="1" w:styleId="FootnoteTextChar">
    <w:name w:val="Footnote Text Char"/>
    <w:basedOn w:val="DefaultParagraphFont"/>
    <w:link w:val="FootnoteText"/>
    <w:uiPriority w:val="99"/>
    <w:semiHidden/>
    <w:locked/>
    <w:rsid w:val="00527880"/>
    <w:rPr>
      <w:rFonts w:cs="FrankRuehl"/>
      <w:sz w:val="20"/>
      <w:szCs w:val="20"/>
      <w:lang w:eastAsia="he-IL" w:bidi="he-IL"/>
    </w:rPr>
  </w:style>
  <w:style w:type="paragraph" w:customStyle="1" w:styleId="10">
    <w:name w:val="1"/>
    <w:basedOn w:val="Normal"/>
    <w:next w:val="Header"/>
    <w:uiPriority w:val="99"/>
    <w:rsid w:val="00DD442E"/>
    <w:pPr>
      <w:tabs>
        <w:tab w:val="center" w:pos="4153"/>
        <w:tab w:val="right" w:pos="8306"/>
      </w:tabs>
    </w:pPr>
    <w:rPr>
      <w:rFonts w:cs="Times New Roman"/>
      <w:szCs w:val="24"/>
      <w:lang w:eastAsia="en-US"/>
    </w:rPr>
  </w:style>
  <w:style w:type="paragraph" w:customStyle="1" w:styleId="12">
    <w:name w:val="פיסקה1"/>
    <w:basedOn w:val="Normal"/>
    <w:uiPriority w:val="99"/>
    <w:rsid w:val="00DD442E"/>
    <w:pPr>
      <w:tabs>
        <w:tab w:val="left" w:pos="1800"/>
      </w:tabs>
      <w:overflowPunct w:val="0"/>
      <w:autoSpaceDE w:val="0"/>
      <w:autoSpaceDN w:val="0"/>
      <w:adjustRightInd w:val="0"/>
      <w:spacing w:line="360" w:lineRule="auto"/>
      <w:ind w:left="284"/>
      <w:jc w:val="both"/>
      <w:textAlignment w:val="baseline"/>
    </w:pPr>
    <w:rPr>
      <w:noProof/>
    </w:rPr>
  </w:style>
  <w:style w:type="paragraph" w:customStyle="1" w:styleId="20">
    <w:name w:val="פיסקה2"/>
    <w:basedOn w:val="Normal"/>
    <w:uiPriority w:val="99"/>
    <w:rsid w:val="00DD442E"/>
    <w:pPr>
      <w:tabs>
        <w:tab w:val="left" w:pos="1800"/>
      </w:tabs>
      <w:overflowPunct w:val="0"/>
      <w:autoSpaceDE w:val="0"/>
      <w:autoSpaceDN w:val="0"/>
      <w:adjustRightInd w:val="0"/>
      <w:spacing w:line="360" w:lineRule="auto"/>
      <w:ind w:left="1021"/>
      <w:jc w:val="both"/>
      <w:textAlignment w:val="baseline"/>
    </w:pPr>
    <w:rPr>
      <w:noProof/>
    </w:rPr>
  </w:style>
  <w:style w:type="paragraph" w:customStyle="1" w:styleId="30">
    <w:name w:val="תוכן3"/>
    <w:basedOn w:val="Normal"/>
    <w:uiPriority w:val="99"/>
    <w:rsid w:val="00DD442E"/>
    <w:pPr>
      <w:spacing w:before="120" w:line="360" w:lineRule="auto"/>
      <w:ind w:left="2160"/>
      <w:jc w:val="both"/>
    </w:pPr>
    <w:rPr>
      <w:sz w:val="26"/>
      <w:lang w:eastAsia="en-US"/>
    </w:rPr>
  </w:style>
  <w:style w:type="character" w:styleId="CommentReference">
    <w:name w:val="annotation reference"/>
    <w:basedOn w:val="DefaultParagraphFont"/>
    <w:uiPriority w:val="99"/>
    <w:rsid w:val="00DD442E"/>
    <w:rPr>
      <w:rFonts w:cs="Times New Roman"/>
      <w:sz w:val="16"/>
    </w:rPr>
  </w:style>
  <w:style w:type="paragraph" w:styleId="CommentText">
    <w:name w:val="annotation text"/>
    <w:aliases w:val="תו"/>
    <w:basedOn w:val="Normal"/>
    <w:link w:val="CommentTextChar"/>
    <w:uiPriority w:val="99"/>
    <w:semiHidden/>
    <w:rsid w:val="00DD442E"/>
    <w:rPr>
      <w:rFonts w:cs="David"/>
      <w:sz w:val="20"/>
      <w:szCs w:val="22"/>
    </w:rPr>
  </w:style>
  <w:style w:type="character" w:customStyle="1" w:styleId="CommentTextChar">
    <w:name w:val="Comment Text Char"/>
    <w:aliases w:val="תו Char"/>
    <w:basedOn w:val="DefaultParagraphFont"/>
    <w:link w:val="CommentText"/>
    <w:uiPriority w:val="99"/>
    <w:semiHidden/>
    <w:locked/>
    <w:rsid w:val="00D3607C"/>
    <w:rPr>
      <w:rFonts w:cs="David"/>
      <w:sz w:val="22"/>
      <w:szCs w:val="22"/>
      <w:lang w:eastAsia="he-IL" w:bidi="he-IL"/>
    </w:rPr>
  </w:style>
  <w:style w:type="paragraph" w:styleId="CommentSubject">
    <w:name w:val="annotation subject"/>
    <w:basedOn w:val="CommentText"/>
    <w:next w:val="CommentText"/>
    <w:link w:val="CommentSubjectChar"/>
    <w:uiPriority w:val="99"/>
    <w:semiHidden/>
    <w:rsid w:val="00DD442E"/>
    <w:rPr>
      <w:b/>
      <w:bCs/>
    </w:rPr>
  </w:style>
  <w:style w:type="character" w:customStyle="1" w:styleId="CommentSubjectChar">
    <w:name w:val="Comment Subject Char"/>
    <w:basedOn w:val="CommentTextChar"/>
    <w:link w:val="CommentSubject"/>
    <w:uiPriority w:val="99"/>
    <w:semiHidden/>
    <w:locked/>
    <w:rsid w:val="00527880"/>
    <w:rPr>
      <w:rFonts w:cs="FrankRuehl"/>
      <w:b/>
      <w:bCs/>
      <w:sz w:val="20"/>
      <w:szCs w:val="20"/>
      <w:lang w:eastAsia="he-IL" w:bidi="he-IL"/>
    </w:rPr>
  </w:style>
  <w:style w:type="paragraph" w:customStyle="1" w:styleId="1110">
    <w:name w:val="סגנון1.1.1"/>
    <w:basedOn w:val="Normal"/>
    <w:uiPriority w:val="99"/>
    <w:rsid w:val="00DD442E"/>
    <w:pPr>
      <w:keepNext/>
      <w:keepLines/>
      <w:spacing w:before="120" w:after="120"/>
      <w:ind w:right="969"/>
      <w:outlineLvl w:val="2"/>
    </w:pPr>
    <w:rPr>
      <w:rFonts w:cs="David"/>
      <w:sz w:val="22"/>
      <w:szCs w:val="24"/>
      <w:lang w:eastAsia="en-US"/>
    </w:rPr>
  </w:style>
  <w:style w:type="paragraph" w:styleId="BodyTextIndent3">
    <w:name w:val="Body Text Indent 3"/>
    <w:basedOn w:val="Normal"/>
    <w:link w:val="BodyTextIndent3Char"/>
    <w:uiPriority w:val="99"/>
    <w:rsid w:val="00DD442E"/>
    <w:pPr>
      <w:spacing w:line="360" w:lineRule="auto"/>
      <w:ind w:left="1440"/>
    </w:pPr>
    <w:rPr>
      <w:rFonts w:cs="David"/>
      <w:szCs w:val="24"/>
    </w:rPr>
  </w:style>
  <w:style w:type="character" w:customStyle="1" w:styleId="BodyTextIndent3Char">
    <w:name w:val="Body Text Indent 3 Char"/>
    <w:basedOn w:val="DefaultParagraphFont"/>
    <w:link w:val="BodyTextIndent3"/>
    <w:uiPriority w:val="99"/>
    <w:semiHidden/>
    <w:locked/>
    <w:rsid w:val="00527880"/>
    <w:rPr>
      <w:rFonts w:cs="FrankRuehl"/>
      <w:sz w:val="16"/>
      <w:szCs w:val="16"/>
      <w:lang w:eastAsia="he-IL" w:bidi="he-IL"/>
    </w:rPr>
  </w:style>
  <w:style w:type="table" w:styleId="TableGrid">
    <w:name w:val="Table Grid"/>
    <w:aliases w:val="טקסט טבלה תחתונה"/>
    <w:basedOn w:val="TableNormal"/>
    <w:rsid w:val="00201607"/>
    <w:pPr>
      <w:bidi/>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רמה 2"/>
    <w:basedOn w:val="a1"/>
    <w:link w:val="22"/>
    <w:uiPriority w:val="99"/>
    <w:rsid w:val="003E1117"/>
    <w:pPr>
      <w:tabs>
        <w:tab w:val="num" w:pos="794"/>
      </w:tabs>
      <w:spacing w:line="360" w:lineRule="auto"/>
      <w:ind w:left="794" w:hanging="397"/>
    </w:pPr>
  </w:style>
  <w:style w:type="character" w:customStyle="1" w:styleId="22">
    <w:name w:val="רמה 2 תו"/>
    <w:basedOn w:val="a2"/>
    <w:link w:val="21"/>
    <w:uiPriority w:val="99"/>
    <w:locked/>
    <w:rsid w:val="003E1117"/>
    <w:rPr>
      <w:rFonts w:cs="Narkisim"/>
      <w:sz w:val="24"/>
      <w:szCs w:val="24"/>
      <w:lang w:val="en-US" w:eastAsia="en-US" w:bidi="he-IL"/>
    </w:rPr>
  </w:style>
  <w:style w:type="paragraph" w:customStyle="1" w:styleId="13">
    <w:name w:val="רמה 1"/>
    <w:basedOn w:val="a1"/>
    <w:next w:val="21"/>
    <w:uiPriority w:val="99"/>
    <w:rsid w:val="003E1117"/>
    <w:pPr>
      <w:tabs>
        <w:tab w:val="num" w:pos="360"/>
      </w:tabs>
      <w:ind w:left="360" w:hanging="360"/>
    </w:pPr>
    <w:rPr>
      <w:b/>
      <w:bCs/>
    </w:rPr>
  </w:style>
  <w:style w:type="paragraph" w:styleId="TOC4">
    <w:name w:val="toc 4"/>
    <w:basedOn w:val="Normal"/>
    <w:next w:val="Normal"/>
    <w:autoRedefine/>
    <w:uiPriority w:val="99"/>
    <w:rsid w:val="00803B37"/>
    <w:pPr>
      <w:ind w:left="720"/>
    </w:pPr>
    <w:rPr>
      <w:rFonts w:cs="Times New Roman"/>
      <w:szCs w:val="24"/>
      <w:lang w:eastAsia="en-US"/>
    </w:rPr>
  </w:style>
  <w:style w:type="paragraph" w:styleId="TOC5">
    <w:name w:val="toc 5"/>
    <w:basedOn w:val="Normal"/>
    <w:next w:val="Normal"/>
    <w:autoRedefine/>
    <w:uiPriority w:val="99"/>
    <w:rsid w:val="00C6578E"/>
    <w:pPr>
      <w:ind w:left="960"/>
    </w:pPr>
    <w:rPr>
      <w:rFonts w:cs="Times New Roman"/>
      <w:szCs w:val="24"/>
      <w:lang w:eastAsia="en-US"/>
    </w:rPr>
  </w:style>
  <w:style w:type="paragraph" w:styleId="TOC6">
    <w:name w:val="toc 6"/>
    <w:basedOn w:val="Normal"/>
    <w:next w:val="Normal"/>
    <w:autoRedefine/>
    <w:uiPriority w:val="99"/>
    <w:rsid w:val="00C6578E"/>
    <w:pPr>
      <w:ind w:left="1200"/>
    </w:pPr>
    <w:rPr>
      <w:rFonts w:cs="Times New Roman"/>
      <w:szCs w:val="24"/>
      <w:lang w:eastAsia="en-US"/>
    </w:rPr>
  </w:style>
  <w:style w:type="paragraph" w:styleId="TOC7">
    <w:name w:val="toc 7"/>
    <w:basedOn w:val="Normal"/>
    <w:next w:val="Normal"/>
    <w:autoRedefine/>
    <w:uiPriority w:val="99"/>
    <w:rsid w:val="00C6578E"/>
    <w:pPr>
      <w:ind w:left="1440"/>
    </w:pPr>
    <w:rPr>
      <w:rFonts w:cs="Times New Roman"/>
      <w:szCs w:val="24"/>
      <w:lang w:eastAsia="en-US"/>
    </w:rPr>
  </w:style>
  <w:style w:type="paragraph" w:styleId="TOC8">
    <w:name w:val="toc 8"/>
    <w:basedOn w:val="Normal"/>
    <w:next w:val="Normal"/>
    <w:autoRedefine/>
    <w:uiPriority w:val="99"/>
    <w:rsid w:val="00C6578E"/>
    <w:pPr>
      <w:ind w:left="1680"/>
    </w:pPr>
    <w:rPr>
      <w:rFonts w:cs="Times New Roman"/>
      <w:szCs w:val="24"/>
      <w:lang w:eastAsia="en-US"/>
    </w:rPr>
  </w:style>
  <w:style w:type="paragraph" w:styleId="TOC9">
    <w:name w:val="toc 9"/>
    <w:basedOn w:val="Normal"/>
    <w:next w:val="Normal"/>
    <w:autoRedefine/>
    <w:uiPriority w:val="99"/>
    <w:rsid w:val="00C6578E"/>
    <w:pPr>
      <w:ind w:left="1920"/>
    </w:pPr>
    <w:rPr>
      <w:rFonts w:cs="Times New Roman"/>
      <w:szCs w:val="24"/>
      <w:lang w:eastAsia="en-US"/>
    </w:rPr>
  </w:style>
  <w:style w:type="paragraph" w:customStyle="1" w:styleId="a">
    <w:name w:val="כותרת נספח"/>
    <w:basedOn w:val="Heading2"/>
    <w:next w:val="a1"/>
    <w:link w:val="a3"/>
    <w:uiPriority w:val="99"/>
    <w:rsid w:val="00A47F2C"/>
    <w:pPr>
      <w:pageBreakBefore/>
      <w:numPr>
        <w:numId w:val="3"/>
      </w:numPr>
      <w:spacing w:before="0" w:after="360"/>
    </w:pPr>
    <w:rPr>
      <w:bCs w:val="0"/>
      <w:sz w:val="32"/>
      <w:szCs w:val="20"/>
    </w:rPr>
  </w:style>
  <w:style w:type="character" w:customStyle="1" w:styleId="a3">
    <w:name w:val="כותרת נספח תו"/>
    <w:link w:val="a"/>
    <w:uiPriority w:val="99"/>
    <w:locked/>
    <w:rsid w:val="00A47F2C"/>
    <w:rPr>
      <w:b/>
      <w:sz w:val="32"/>
      <w:szCs w:val="20"/>
    </w:rPr>
  </w:style>
  <w:style w:type="paragraph" w:customStyle="1" w:styleId="31">
    <w:name w:val="פיסקה3"/>
    <w:basedOn w:val="Normal"/>
    <w:uiPriority w:val="99"/>
    <w:rsid w:val="001D6233"/>
    <w:pPr>
      <w:tabs>
        <w:tab w:val="left" w:pos="1800"/>
      </w:tabs>
      <w:overflowPunct w:val="0"/>
      <w:autoSpaceDE w:val="0"/>
      <w:autoSpaceDN w:val="0"/>
      <w:adjustRightInd w:val="0"/>
      <w:ind w:left="1814"/>
      <w:jc w:val="both"/>
    </w:pPr>
    <w:rPr>
      <w:b/>
      <w:noProof/>
    </w:rPr>
  </w:style>
  <w:style w:type="paragraph" w:customStyle="1" w:styleId="40">
    <w:name w:val="פיסקה4"/>
    <w:basedOn w:val="Normal"/>
    <w:uiPriority w:val="99"/>
    <w:rsid w:val="001D6233"/>
    <w:pPr>
      <w:overflowPunct w:val="0"/>
      <w:autoSpaceDE w:val="0"/>
      <w:autoSpaceDN w:val="0"/>
      <w:adjustRightInd w:val="0"/>
      <w:ind w:left="2835"/>
      <w:jc w:val="both"/>
    </w:pPr>
    <w:rPr>
      <w:noProof/>
    </w:rPr>
  </w:style>
  <w:style w:type="paragraph" w:customStyle="1" w:styleId="50">
    <w:name w:val="פיסקה5"/>
    <w:basedOn w:val="Normal"/>
    <w:uiPriority w:val="99"/>
    <w:rsid w:val="001D6233"/>
    <w:pPr>
      <w:overflowPunct w:val="0"/>
      <w:autoSpaceDE w:val="0"/>
      <w:autoSpaceDN w:val="0"/>
      <w:adjustRightInd w:val="0"/>
      <w:ind w:left="3232"/>
      <w:jc w:val="both"/>
    </w:pPr>
    <w:rPr>
      <w:noProof/>
    </w:rPr>
  </w:style>
  <w:style w:type="paragraph" w:customStyle="1" w:styleId="6">
    <w:name w:val="פיסקה6"/>
    <w:basedOn w:val="Normal"/>
    <w:uiPriority w:val="99"/>
    <w:rsid w:val="001D6233"/>
    <w:pPr>
      <w:overflowPunct w:val="0"/>
      <w:autoSpaceDE w:val="0"/>
      <w:autoSpaceDN w:val="0"/>
      <w:adjustRightInd w:val="0"/>
      <w:ind w:left="3629"/>
      <w:jc w:val="both"/>
    </w:pPr>
  </w:style>
  <w:style w:type="paragraph" w:customStyle="1" w:styleId="7">
    <w:name w:val="פיסקה7"/>
    <w:basedOn w:val="Normal"/>
    <w:uiPriority w:val="99"/>
    <w:rsid w:val="001D6233"/>
    <w:pPr>
      <w:overflowPunct w:val="0"/>
      <w:autoSpaceDE w:val="0"/>
      <w:autoSpaceDN w:val="0"/>
      <w:adjustRightInd w:val="0"/>
      <w:ind w:left="4026"/>
      <w:jc w:val="both"/>
    </w:pPr>
  </w:style>
  <w:style w:type="paragraph" w:customStyle="1" w:styleId="8">
    <w:name w:val="פיסקה8"/>
    <w:basedOn w:val="Normal"/>
    <w:uiPriority w:val="99"/>
    <w:rsid w:val="001D6233"/>
    <w:pPr>
      <w:overflowPunct w:val="0"/>
      <w:autoSpaceDE w:val="0"/>
      <w:autoSpaceDN w:val="0"/>
      <w:adjustRightInd w:val="0"/>
      <w:ind w:left="4423"/>
      <w:jc w:val="both"/>
    </w:pPr>
  </w:style>
  <w:style w:type="paragraph" w:styleId="List">
    <w:name w:val="List"/>
    <w:basedOn w:val="Normal"/>
    <w:uiPriority w:val="99"/>
    <w:rsid w:val="001D6233"/>
    <w:pPr>
      <w:overflowPunct w:val="0"/>
      <w:autoSpaceDE w:val="0"/>
      <w:autoSpaceDN w:val="0"/>
      <w:adjustRightInd w:val="0"/>
      <w:ind w:left="360" w:hanging="360"/>
      <w:jc w:val="both"/>
    </w:pPr>
    <w:rPr>
      <w:sz w:val="20"/>
    </w:rPr>
  </w:style>
  <w:style w:type="paragraph" w:styleId="List2">
    <w:name w:val="List 2"/>
    <w:basedOn w:val="Normal"/>
    <w:uiPriority w:val="99"/>
    <w:rsid w:val="001D6233"/>
    <w:pPr>
      <w:overflowPunct w:val="0"/>
      <w:autoSpaceDE w:val="0"/>
      <w:autoSpaceDN w:val="0"/>
      <w:adjustRightInd w:val="0"/>
      <w:ind w:left="720" w:hanging="360"/>
      <w:jc w:val="both"/>
    </w:pPr>
    <w:rPr>
      <w:sz w:val="20"/>
    </w:rPr>
  </w:style>
  <w:style w:type="paragraph" w:styleId="List3">
    <w:name w:val="List 3"/>
    <w:basedOn w:val="Normal"/>
    <w:uiPriority w:val="99"/>
    <w:rsid w:val="001D6233"/>
    <w:pPr>
      <w:overflowPunct w:val="0"/>
      <w:autoSpaceDE w:val="0"/>
      <w:autoSpaceDN w:val="0"/>
      <w:adjustRightInd w:val="0"/>
      <w:ind w:left="1080" w:hanging="360"/>
      <w:jc w:val="both"/>
    </w:pPr>
    <w:rPr>
      <w:sz w:val="20"/>
    </w:rPr>
  </w:style>
  <w:style w:type="paragraph" w:styleId="List4">
    <w:name w:val="List 4"/>
    <w:basedOn w:val="Normal"/>
    <w:uiPriority w:val="99"/>
    <w:rsid w:val="001D6233"/>
    <w:pPr>
      <w:overflowPunct w:val="0"/>
      <w:autoSpaceDE w:val="0"/>
      <w:autoSpaceDN w:val="0"/>
      <w:adjustRightInd w:val="0"/>
      <w:ind w:left="1440" w:hanging="360"/>
      <w:jc w:val="both"/>
    </w:pPr>
    <w:rPr>
      <w:sz w:val="20"/>
    </w:rPr>
  </w:style>
  <w:style w:type="paragraph" w:styleId="List5">
    <w:name w:val="List 5"/>
    <w:basedOn w:val="Normal"/>
    <w:uiPriority w:val="99"/>
    <w:rsid w:val="001D6233"/>
    <w:pPr>
      <w:overflowPunct w:val="0"/>
      <w:autoSpaceDE w:val="0"/>
      <w:autoSpaceDN w:val="0"/>
      <w:adjustRightInd w:val="0"/>
      <w:ind w:left="1800" w:hanging="360"/>
      <w:jc w:val="both"/>
    </w:pPr>
    <w:rPr>
      <w:sz w:val="20"/>
    </w:rPr>
  </w:style>
  <w:style w:type="paragraph" w:styleId="ListBullet3">
    <w:name w:val="List Bullet 3"/>
    <w:basedOn w:val="Normal"/>
    <w:autoRedefine/>
    <w:uiPriority w:val="99"/>
    <w:rsid w:val="001D6233"/>
    <w:pPr>
      <w:tabs>
        <w:tab w:val="num" w:pos="-347"/>
      </w:tabs>
      <w:overflowPunct w:val="0"/>
      <w:autoSpaceDE w:val="0"/>
      <w:autoSpaceDN w:val="0"/>
      <w:adjustRightInd w:val="0"/>
      <w:ind w:left="-491" w:hanging="360"/>
      <w:jc w:val="both"/>
    </w:pPr>
    <w:rPr>
      <w:sz w:val="20"/>
    </w:rPr>
  </w:style>
  <w:style w:type="paragraph" w:styleId="ListNumber3">
    <w:name w:val="List Number 3"/>
    <w:basedOn w:val="Normal"/>
    <w:uiPriority w:val="99"/>
    <w:rsid w:val="001D6233"/>
    <w:pPr>
      <w:tabs>
        <w:tab w:val="num" w:pos="360"/>
      </w:tabs>
      <w:overflowPunct w:val="0"/>
      <w:autoSpaceDE w:val="0"/>
      <w:autoSpaceDN w:val="0"/>
      <w:adjustRightInd w:val="0"/>
      <w:ind w:left="360" w:right="360" w:hanging="360"/>
      <w:jc w:val="both"/>
    </w:pPr>
    <w:rPr>
      <w:sz w:val="20"/>
    </w:rPr>
  </w:style>
  <w:style w:type="paragraph" w:styleId="ListContinue">
    <w:name w:val="List Continue"/>
    <w:basedOn w:val="Normal"/>
    <w:uiPriority w:val="99"/>
    <w:rsid w:val="001D6233"/>
    <w:pPr>
      <w:overflowPunct w:val="0"/>
      <w:autoSpaceDE w:val="0"/>
      <w:autoSpaceDN w:val="0"/>
      <w:adjustRightInd w:val="0"/>
      <w:spacing w:after="120"/>
      <w:ind w:left="360"/>
      <w:jc w:val="both"/>
    </w:pPr>
    <w:rPr>
      <w:sz w:val="20"/>
    </w:rPr>
  </w:style>
  <w:style w:type="paragraph" w:styleId="ListContinue3">
    <w:name w:val="List Continue 3"/>
    <w:basedOn w:val="Normal"/>
    <w:uiPriority w:val="99"/>
    <w:rsid w:val="001D6233"/>
    <w:pPr>
      <w:overflowPunct w:val="0"/>
      <w:autoSpaceDE w:val="0"/>
      <w:autoSpaceDN w:val="0"/>
      <w:adjustRightInd w:val="0"/>
      <w:spacing w:after="120"/>
      <w:ind w:left="1080"/>
      <w:jc w:val="both"/>
    </w:pPr>
    <w:rPr>
      <w:sz w:val="20"/>
    </w:rPr>
  </w:style>
  <w:style w:type="paragraph" w:styleId="ListContinue4">
    <w:name w:val="List Continue 4"/>
    <w:basedOn w:val="Normal"/>
    <w:uiPriority w:val="99"/>
    <w:rsid w:val="001D6233"/>
    <w:pPr>
      <w:overflowPunct w:val="0"/>
      <w:autoSpaceDE w:val="0"/>
      <w:autoSpaceDN w:val="0"/>
      <w:adjustRightInd w:val="0"/>
      <w:spacing w:after="120"/>
      <w:ind w:left="1440"/>
      <w:jc w:val="both"/>
    </w:pPr>
    <w:rPr>
      <w:sz w:val="20"/>
    </w:rPr>
  </w:style>
  <w:style w:type="paragraph" w:styleId="ListContinue5">
    <w:name w:val="List Continue 5"/>
    <w:basedOn w:val="Normal"/>
    <w:uiPriority w:val="99"/>
    <w:rsid w:val="001D6233"/>
    <w:pPr>
      <w:overflowPunct w:val="0"/>
      <w:autoSpaceDE w:val="0"/>
      <w:autoSpaceDN w:val="0"/>
      <w:adjustRightInd w:val="0"/>
      <w:spacing w:after="120"/>
      <w:ind w:left="1800"/>
      <w:jc w:val="both"/>
    </w:pPr>
    <w:rPr>
      <w:sz w:val="20"/>
    </w:rPr>
  </w:style>
  <w:style w:type="paragraph" w:customStyle="1" w:styleId="14">
    <w:name w:val="כותרת1"/>
    <w:basedOn w:val="Normal"/>
    <w:next w:val="Normal"/>
    <w:qFormat/>
    <w:rsid w:val="001D6233"/>
    <w:pPr>
      <w:overflowPunct w:val="0"/>
      <w:autoSpaceDE w:val="0"/>
      <w:autoSpaceDN w:val="0"/>
      <w:adjustRightInd w:val="0"/>
      <w:spacing w:after="240"/>
      <w:jc w:val="center"/>
    </w:pPr>
    <w:rPr>
      <w:b/>
      <w:bCs/>
      <w:sz w:val="40"/>
      <w:szCs w:val="48"/>
    </w:rPr>
  </w:style>
  <w:style w:type="paragraph" w:customStyle="1" w:styleId="23">
    <w:name w:val="כותרת2"/>
    <w:basedOn w:val="Normal"/>
    <w:next w:val="Normal"/>
    <w:uiPriority w:val="99"/>
    <w:rsid w:val="001D6233"/>
    <w:pPr>
      <w:overflowPunct w:val="0"/>
      <w:autoSpaceDE w:val="0"/>
      <w:autoSpaceDN w:val="0"/>
      <w:adjustRightInd w:val="0"/>
      <w:spacing w:before="120" w:after="240"/>
      <w:jc w:val="center"/>
    </w:pPr>
    <w:rPr>
      <w:b/>
      <w:bCs/>
      <w:sz w:val="32"/>
      <w:szCs w:val="40"/>
    </w:rPr>
  </w:style>
  <w:style w:type="paragraph" w:customStyle="1" w:styleId="32">
    <w:name w:val="כותרת3"/>
    <w:basedOn w:val="Normal"/>
    <w:next w:val="Normal"/>
    <w:uiPriority w:val="99"/>
    <w:rsid w:val="001D6233"/>
    <w:pPr>
      <w:overflowPunct w:val="0"/>
      <w:autoSpaceDE w:val="0"/>
      <w:autoSpaceDN w:val="0"/>
      <w:adjustRightInd w:val="0"/>
      <w:spacing w:before="120" w:after="240"/>
      <w:jc w:val="center"/>
    </w:pPr>
    <w:rPr>
      <w:b/>
      <w:bCs/>
      <w:sz w:val="26"/>
      <w:szCs w:val="32"/>
    </w:rPr>
  </w:style>
  <w:style w:type="paragraph" w:customStyle="1" w:styleId="a4">
    <w:name w:val="בכבוד"/>
    <w:basedOn w:val="Normal"/>
    <w:uiPriority w:val="99"/>
    <w:rsid w:val="001D6233"/>
    <w:pPr>
      <w:tabs>
        <w:tab w:val="center" w:pos="5612"/>
      </w:tabs>
      <w:overflowPunct w:val="0"/>
      <w:autoSpaceDE w:val="0"/>
      <w:autoSpaceDN w:val="0"/>
      <w:adjustRightInd w:val="0"/>
      <w:spacing w:line="360" w:lineRule="auto"/>
      <w:jc w:val="both"/>
    </w:pPr>
  </w:style>
  <w:style w:type="paragraph" w:customStyle="1" w:styleId="chekbox">
    <w:name w:val="chekbox"/>
    <w:basedOn w:val="Normal"/>
    <w:uiPriority w:val="99"/>
    <w:rsid w:val="001D6233"/>
    <w:pPr>
      <w:overflowPunct w:val="0"/>
      <w:autoSpaceDE w:val="0"/>
      <w:autoSpaceDN w:val="0"/>
      <w:adjustRightInd w:val="0"/>
      <w:spacing w:before="120" w:after="120"/>
      <w:ind w:left="375" w:hanging="375"/>
      <w:jc w:val="both"/>
    </w:pPr>
    <w:rPr>
      <w:rFonts w:cs="David"/>
      <w:sz w:val="20"/>
      <w:szCs w:val="24"/>
    </w:rPr>
  </w:style>
  <w:style w:type="paragraph" w:customStyle="1" w:styleId="15">
    <w:name w:val="ממוספר1"/>
    <w:basedOn w:val="Normal"/>
    <w:uiPriority w:val="99"/>
    <w:rsid w:val="001D6233"/>
    <w:pPr>
      <w:tabs>
        <w:tab w:val="left" w:pos="397"/>
      </w:tabs>
      <w:overflowPunct w:val="0"/>
      <w:autoSpaceDE w:val="0"/>
      <w:autoSpaceDN w:val="0"/>
      <w:adjustRightInd w:val="0"/>
      <w:ind w:left="397" w:hanging="397"/>
    </w:pPr>
    <w:rPr>
      <w:rFonts w:cs="Times New Roman"/>
      <w:sz w:val="22"/>
    </w:rPr>
  </w:style>
  <w:style w:type="paragraph" w:customStyle="1" w:styleId="24">
    <w:name w:val="ממוספר2"/>
    <w:basedOn w:val="Normal"/>
    <w:uiPriority w:val="99"/>
    <w:rsid w:val="001D6233"/>
    <w:pPr>
      <w:tabs>
        <w:tab w:val="left" w:pos="397"/>
        <w:tab w:val="left" w:pos="794"/>
      </w:tabs>
      <w:overflowPunct w:val="0"/>
      <w:autoSpaceDE w:val="0"/>
      <w:autoSpaceDN w:val="0"/>
      <w:adjustRightInd w:val="0"/>
      <w:ind w:left="794" w:hanging="794"/>
    </w:pPr>
    <w:rPr>
      <w:rFonts w:cs="Times New Roman"/>
      <w:sz w:val="22"/>
    </w:rPr>
  </w:style>
  <w:style w:type="paragraph" w:customStyle="1" w:styleId="33">
    <w:name w:val="ממוספר3"/>
    <w:basedOn w:val="Normal"/>
    <w:uiPriority w:val="99"/>
    <w:rsid w:val="001D6233"/>
    <w:pPr>
      <w:tabs>
        <w:tab w:val="left" w:pos="1191"/>
      </w:tabs>
      <w:overflowPunct w:val="0"/>
      <w:autoSpaceDE w:val="0"/>
      <w:autoSpaceDN w:val="0"/>
      <w:adjustRightInd w:val="0"/>
      <w:ind w:left="1191" w:hanging="397"/>
    </w:pPr>
    <w:rPr>
      <w:rFonts w:cs="Times New Roman"/>
      <w:sz w:val="22"/>
    </w:rPr>
  </w:style>
  <w:style w:type="paragraph" w:customStyle="1" w:styleId="41">
    <w:name w:val="ממוספר4"/>
    <w:basedOn w:val="Normal"/>
    <w:uiPriority w:val="99"/>
    <w:rsid w:val="001D6233"/>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Normal2">
    <w:name w:val="Normal2"/>
    <w:basedOn w:val="Normal"/>
    <w:uiPriority w:val="99"/>
    <w:rsid w:val="001D6233"/>
    <w:pPr>
      <w:spacing w:before="120" w:line="320" w:lineRule="exact"/>
      <w:ind w:left="795"/>
      <w:jc w:val="both"/>
    </w:pPr>
    <w:rPr>
      <w:rFonts w:cs="David"/>
      <w:sz w:val="22"/>
      <w:szCs w:val="24"/>
    </w:rPr>
  </w:style>
  <w:style w:type="paragraph" w:customStyle="1" w:styleId="BulletList1">
    <w:name w:val="Bullet List 1"/>
    <w:basedOn w:val="Normal"/>
    <w:uiPriority w:val="99"/>
    <w:rsid w:val="001D6233"/>
    <w:pPr>
      <w:tabs>
        <w:tab w:val="num" w:pos="794"/>
      </w:tabs>
      <w:spacing w:before="120" w:line="320" w:lineRule="exact"/>
      <w:ind w:left="794" w:hanging="397"/>
      <w:jc w:val="both"/>
    </w:pPr>
    <w:rPr>
      <w:rFonts w:cs="David"/>
      <w:sz w:val="22"/>
      <w:szCs w:val="24"/>
    </w:rPr>
  </w:style>
  <w:style w:type="paragraph" w:customStyle="1" w:styleId="BulletList2">
    <w:name w:val="Bullet List 2"/>
    <w:basedOn w:val="Normal"/>
    <w:uiPriority w:val="99"/>
    <w:rsid w:val="001D6233"/>
    <w:pPr>
      <w:numPr>
        <w:numId w:val="17"/>
      </w:numPr>
      <w:spacing w:before="120" w:line="320" w:lineRule="exact"/>
      <w:ind w:hanging="340"/>
      <w:jc w:val="both"/>
    </w:pPr>
    <w:rPr>
      <w:rFonts w:cs="David"/>
      <w:sz w:val="22"/>
      <w:szCs w:val="24"/>
    </w:rPr>
  </w:style>
  <w:style w:type="paragraph" w:customStyle="1" w:styleId="DataItem">
    <w:name w:val="DataItem"/>
    <w:basedOn w:val="Normal"/>
    <w:uiPriority w:val="99"/>
    <w:rsid w:val="001D6233"/>
    <w:pPr>
      <w:spacing w:before="120" w:line="320" w:lineRule="exact"/>
    </w:pPr>
    <w:rPr>
      <w:rFonts w:cs="David"/>
      <w:sz w:val="22"/>
      <w:szCs w:val="24"/>
    </w:rPr>
  </w:style>
  <w:style w:type="paragraph" w:customStyle="1" w:styleId="DataItemB">
    <w:name w:val="DataItemB"/>
    <w:basedOn w:val="Normal"/>
    <w:uiPriority w:val="99"/>
    <w:rsid w:val="001D6233"/>
    <w:pPr>
      <w:spacing w:before="120" w:line="320" w:lineRule="exact"/>
    </w:pPr>
    <w:rPr>
      <w:rFonts w:cs="David"/>
      <w:b/>
      <w:bCs/>
      <w:sz w:val="22"/>
      <w:szCs w:val="24"/>
    </w:rPr>
  </w:style>
  <w:style w:type="paragraph" w:customStyle="1" w:styleId="FrameShadowed">
    <w:name w:val="Frame Shadowed"/>
    <w:basedOn w:val="Normal"/>
    <w:uiPriority w:val="99"/>
    <w:rsid w:val="001D6233"/>
    <w:pPr>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jc w:val="both"/>
    </w:pPr>
    <w:rPr>
      <w:rFonts w:cs="David"/>
      <w:b/>
      <w:bCs/>
      <w:sz w:val="22"/>
      <w:szCs w:val="24"/>
    </w:rPr>
  </w:style>
  <w:style w:type="paragraph" w:customStyle="1" w:styleId="Normal1">
    <w:name w:val="Normal1"/>
    <w:basedOn w:val="Normal"/>
    <w:uiPriority w:val="99"/>
    <w:rsid w:val="001D6233"/>
    <w:pPr>
      <w:spacing w:before="120" w:line="320" w:lineRule="exact"/>
      <w:ind w:left="397"/>
      <w:jc w:val="both"/>
    </w:pPr>
    <w:rPr>
      <w:rFonts w:cs="David"/>
      <w:sz w:val="22"/>
      <w:szCs w:val="24"/>
    </w:rPr>
  </w:style>
  <w:style w:type="paragraph" w:customStyle="1" w:styleId="Normal2Title">
    <w:name w:val="Normal2 Title"/>
    <w:basedOn w:val="Normal"/>
    <w:next w:val="Normal2"/>
    <w:uiPriority w:val="99"/>
    <w:rsid w:val="001D6233"/>
    <w:pPr>
      <w:spacing w:before="120" w:line="320" w:lineRule="exact"/>
      <w:ind w:left="795"/>
      <w:jc w:val="both"/>
    </w:pPr>
    <w:rPr>
      <w:rFonts w:cs="David"/>
      <w:b/>
      <w:bCs/>
      <w:sz w:val="22"/>
      <w:szCs w:val="24"/>
    </w:rPr>
  </w:style>
  <w:style w:type="paragraph" w:customStyle="1" w:styleId="NumberList1">
    <w:name w:val="Number List 1"/>
    <w:basedOn w:val="Normal"/>
    <w:uiPriority w:val="99"/>
    <w:rsid w:val="001D6233"/>
    <w:pPr>
      <w:numPr>
        <w:numId w:val="18"/>
      </w:numPr>
      <w:spacing w:before="120" w:line="320" w:lineRule="exact"/>
      <w:jc w:val="both"/>
    </w:pPr>
    <w:rPr>
      <w:rFonts w:cs="David"/>
      <w:sz w:val="22"/>
      <w:szCs w:val="24"/>
    </w:rPr>
  </w:style>
  <w:style w:type="paragraph" w:customStyle="1" w:styleId="NumberList2">
    <w:name w:val="Number List 2"/>
    <w:basedOn w:val="Normal"/>
    <w:uiPriority w:val="99"/>
    <w:rsid w:val="001D6233"/>
    <w:pPr>
      <w:numPr>
        <w:numId w:val="19"/>
      </w:numPr>
      <w:spacing w:before="120" w:line="320" w:lineRule="exact"/>
      <w:jc w:val="both"/>
    </w:pPr>
    <w:rPr>
      <w:rFonts w:cs="David"/>
      <w:sz w:val="22"/>
      <w:szCs w:val="24"/>
    </w:rPr>
  </w:style>
  <w:style w:type="paragraph" w:customStyle="1" w:styleId="TableHead">
    <w:name w:val="TableHead"/>
    <w:basedOn w:val="Normal"/>
    <w:uiPriority w:val="99"/>
    <w:rsid w:val="001D6233"/>
    <w:pPr>
      <w:spacing w:before="120" w:after="120" w:line="320" w:lineRule="exact"/>
      <w:jc w:val="center"/>
    </w:pPr>
    <w:rPr>
      <w:rFonts w:cs="David"/>
      <w:b/>
      <w:bCs/>
      <w:sz w:val="22"/>
      <w:szCs w:val="24"/>
    </w:rPr>
  </w:style>
  <w:style w:type="paragraph" w:customStyle="1" w:styleId="TableText">
    <w:name w:val="TableText"/>
    <w:basedOn w:val="Normal"/>
    <w:uiPriority w:val="99"/>
    <w:rsid w:val="001D6233"/>
    <w:pPr>
      <w:spacing w:before="75" w:line="280" w:lineRule="atLeast"/>
    </w:pPr>
    <w:rPr>
      <w:rFonts w:cs="David"/>
      <w:sz w:val="22"/>
      <w:szCs w:val="24"/>
    </w:rPr>
  </w:style>
  <w:style w:type="paragraph" w:customStyle="1" w:styleId="AlphaList1">
    <w:name w:val="Alpha List 1"/>
    <w:basedOn w:val="Normal"/>
    <w:uiPriority w:val="99"/>
    <w:rsid w:val="001D6233"/>
    <w:pPr>
      <w:numPr>
        <w:numId w:val="20"/>
      </w:numPr>
      <w:spacing w:before="120" w:line="320" w:lineRule="exact"/>
      <w:jc w:val="both"/>
    </w:pPr>
    <w:rPr>
      <w:rFonts w:cs="David"/>
      <w:sz w:val="22"/>
      <w:szCs w:val="24"/>
    </w:rPr>
  </w:style>
  <w:style w:type="paragraph" w:customStyle="1" w:styleId="Frame1">
    <w:name w:val="Frame 1"/>
    <w:basedOn w:val="Normal"/>
    <w:uiPriority w:val="99"/>
    <w:rsid w:val="001D6233"/>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rFonts w:cs="David"/>
      <w:sz w:val="22"/>
      <w:szCs w:val="24"/>
    </w:rPr>
  </w:style>
  <w:style w:type="paragraph" w:customStyle="1" w:styleId="SubjectTitle">
    <w:name w:val="Subject Title"/>
    <w:basedOn w:val="Heading2"/>
    <w:next w:val="Normal1"/>
    <w:uiPriority w:val="99"/>
    <w:rsid w:val="001D6233"/>
    <w:pPr>
      <w:keepNext w:val="0"/>
      <w:keepLines w:val="0"/>
      <w:numPr>
        <w:ilvl w:val="0"/>
        <w:numId w:val="0"/>
      </w:numPr>
      <w:spacing w:before="120" w:after="720"/>
      <w:ind w:left="794" w:hanging="794"/>
      <w:jc w:val="center"/>
      <w:outlineLvl w:val="9"/>
    </w:pPr>
    <w:rPr>
      <w:rFonts w:cs="David"/>
      <w:smallCaps/>
      <w:spacing w:val="70"/>
      <w:sz w:val="32"/>
      <w:szCs w:val="36"/>
      <w:lang w:eastAsia="he-IL"/>
    </w:rPr>
  </w:style>
  <w:style w:type="paragraph" w:customStyle="1" w:styleId="Tableofcontents">
    <w:name w:val="Table of contents"/>
    <w:basedOn w:val="Normal"/>
    <w:next w:val="Normal1"/>
    <w:uiPriority w:val="99"/>
    <w:rsid w:val="001D6233"/>
    <w:pPr>
      <w:pageBreakBefore/>
      <w:spacing w:before="120" w:after="120" w:line="320" w:lineRule="exact"/>
      <w:jc w:val="center"/>
    </w:pPr>
    <w:rPr>
      <w:rFonts w:cs="David"/>
      <w:b/>
      <w:bCs/>
      <w:smallCaps/>
      <w:spacing w:val="60"/>
      <w:sz w:val="28"/>
      <w:szCs w:val="32"/>
    </w:rPr>
  </w:style>
  <w:style w:type="paragraph" w:customStyle="1" w:styleId="a0">
    <w:name w:val="א.ב.ג"/>
    <w:basedOn w:val="a1"/>
    <w:uiPriority w:val="99"/>
    <w:rsid w:val="001D6233"/>
    <w:pPr>
      <w:numPr>
        <w:numId w:val="21"/>
      </w:numPr>
      <w:ind w:right="1117"/>
    </w:pPr>
  </w:style>
  <w:style w:type="paragraph" w:customStyle="1" w:styleId="a5">
    <w:name w:val="טבלה"/>
    <w:basedOn w:val="a1"/>
    <w:uiPriority w:val="99"/>
    <w:rsid w:val="001D6233"/>
    <w:pPr>
      <w:spacing w:before="120" w:beforeAutospacing="0" w:after="120" w:line="240" w:lineRule="auto"/>
    </w:pPr>
  </w:style>
  <w:style w:type="paragraph" w:customStyle="1" w:styleId="RonnyBase0">
    <w:name w:val="RonnyBase"/>
    <w:link w:val="RonnyBase1"/>
    <w:rsid w:val="00AB10C2"/>
    <w:pPr>
      <w:keepLines/>
      <w:bidi/>
      <w:spacing w:before="120"/>
      <w:jc w:val="both"/>
    </w:pPr>
    <w:rPr>
      <w:rFonts w:cs="David"/>
    </w:rPr>
  </w:style>
  <w:style w:type="paragraph" w:customStyle="1" w:styleId="CharChar">
    <w:name w:val="Char Char תו תו"/>
    <w:basedOn w:val="Normal"/>
    <w:uiPriority w:val="99"/>
    <w:rsid w:val="00CC14B2"/>
    <w:pPr>
      <w:bidi w:val="0"/>
      <w:spacing w:after="160" w:line="240" w:lineRule="exact"/>
      <w:jc w:val="both"/>
    </w:pPr>
    <w:rPr>
      <w:rFonts w:ascii="Verdana" w:hAnsi="Verdana"/>
      <w:sz w:val="16"/>
      <w:szCs w:val="20"/>
      <w:lang w:eastAsia="en-US" w:bidi="ar-SA"/>
    </w:rPr>
  </w:style>
  <w:style w:type="character" w:customStyle="1" w:styleId="NormalWebChar">
    <w:name w:val="Normal (Web) Char"/>
    <w:link w:val="NormalWeb"/>
    <w:uiPriority w:val="99"/>
    <w:locked/>
    <w:rsid w:val="00BF1B18"/>
    <w:rPr>
      <w:sz w:val="24"/>
      <w:lang w:val="en-US" w:eastAsia="en-US"/>
    </w:rPr>
  </w:style>
  <w:style w:type="paragraph" w:customStyle="1" w:styleId="Letter1">
    <w:name w:val="Letter1"/>
    <w:basedOn w:val="Normal"/>
    <w:uiPriority w:val="99"/>
    <w:rsid w:val="006A66CE"/>
    <w:pPr>
      <w:numPr>
        <w:numId w:val="25"/>
      </w:numPr>
      <w:spacing w:before="120" w:after="120"/>
      <w:ind w:right="720"/>
      <w:jc w:val="both"/>
    </w:pPr>
    <w:rPr>
      <w:rFonts w:cs="David"/>
      <w:szCs w:val="24"/>
      <w:lang w:eastAsia="en-US"/>
    </w:rPr>
  </w:style>
  <w:style w:type="paragraph" w:customStyle="1" w:styleId="Letter2">
    <w:name w:val="Letter2"/>
    <w:basedOn w:val="Normal"/>
    <w:uiPriority w:val="99"/>
    <w:rsid w:val="006A66CE"/>
    <w:pPr>
      <w:numPr>
        <w:ilvl w:val="1"/>
        <w:numId w:val="26"/>
      </w:numPr>
      <w:spacing w:before="120" w:after="120"/>
      <w:jc w:val="both"/>
    </w:pPr>
    <w:rPr>
      <w:rFonts w:cs="David"/>
      <w:szCs w:val="24"/>
      <w:lang w:eastAsia="en-US"/>
    </w:rPr>
  </w:style>
  <w:style w:type="paragraph" w:styleId="BlockText">
    <w:name w:val="Block Text"/>
    <w:basedOn w:val="Normal"/>
    <w:uiPriority w:val="99"/>
    <w:rsid w:val="00CA76A2"/>
    <w:pPr>
      <w:spacing w:before="120" w:after="120"/>
      <w:ind w:left="720"/>
    </w:pPr>
    <w:rPr>
      <w:rFonts w:cs="Times New Roman"/>
      <w:szCs w:val="24"/>
      <w:lang w:eastAsia="en-US"/>
    </w:rPr>
  </w:style>
  <w:style w:type="paragraph" w:customStyle="1" w:styleId="16">
    <w:name w:val="פיסקת רשימה1"/>
    <w:basedOn w:val="Normal"/>
    <w:uiPriority w:val="99"/>
    <w:rsid w:val="00D70476"/>
    <w:pPr>
      <w:ind w:left="720"/>
    </w:pPr>
  </w:style>
  <w:style w:type="character" w:customStyle="1" w:styleId="StyleComplexDavid">
    <w:name w:val="Style (Complex) David"/>
    <w:uiPriority w:val="99"/>
    <w:rsid w:val="0018672E"/>
  </w:style>
  <w:style w:type="paragraph" w:customStyle="1" w:styleId="-">
    <w:name w:val="טקסט א-ב"/>
    <w:basedOn w:val="a1"/>
    <w:uiPriority w:val="99"/>
    <w:rsid w:val="00B46B4F"/>
    <w:pPr>
      <w:widowControl w:val="0"/>
      <w:numPr>
        <w:numId w:val="33"/>
      </w:numPr>
      <w:spacing w:before="60" w:after="60" w:line="360" w:lineRule="auto"/>
      <w:ind w:right="-720"/>
    </w:pPr>
  </w:style>
  <w:style w:type="paragraph" w:customStyle="1" w:styleId="17">
    <w:name w:val="מהדורה1"/>
    <w:hidden/>
    <w:uiPriority w:val="99"/>
    <w:semiHidden/>
    <w:rsid w:val="00780EE5"/>
    <w:rPr>
      <w:rFonts w:cs="FrankRuehl"/>
      <w:sz w:val="24"/>
      <w:szCs w:val="26"/>
      <w:lang w:eastAsia="he-IL"/>
    </w:rPr>
  </w:style>
  <w:style w:type="paragraph" w:customStyle="1" w:styleId="CharChar1">
    <w:name w:val="Char Char תו תו1"/>
    <w:basedOn w:val="Normal"/>
    <w:uiPriority w:val="99"/>
    <w:rsid w:val="00BA5347"/>
    <w:pPr>
      <w:bidi w:val="0"/>
      <w:spacing w:after="160" w:line="240" w:lineRule="exact"/>
      <w:jc w:val="both"/>
    </w:pPr>
    <w:rPr>
      <w:rFonts w:ascii="Verdana" w:hAnsi="Verdana"/>
      <w:sz w:val="16"/>
      <w:szCs w:val="20"/>
      <w:lang w:eastAsia="en-US" w:bidi="ar-SA"/>
    </w:rPr>
  </w:style>
  <w:style w:type="paragraph" w:styleId="Revision">
    <w:name w:val="Revision"/>
    <w:hidden/>
    <w:uiPriority w:val="99"/>
    <w:semiHidden/>
    <w:rsid w:val="0053092A"/>
    <w:rPr>
      <w:rFonts w:cs="FrankRuehl"/>
      <w:sz w:val="24"/>
      <w:szCs w:val="26"/>
      <w:lang w:eastAsia="he-IL"/>
    </w:rPr>
  </w:style>
  <w:style w:type="table" w:customStyle="1" w:styleId="18">
    <w:name w:val="רשת בהירה1"/>
    <w:uiPriority w:val="99"/>
    <w:rsid w:val="008E6860"/>
    <w:rPr>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Heading2ComplexDavid">
    <w:name w:val="Heading 2 + (Complex) David"/>
    <w:aliases w:val="10 pt,Justified"/>
    <w:basedOn w:val="Heading2"/>
    <w:uiPriority w:val="99"/>
    <w:rsid w:val="00AC57CA"/>
    <w:pPr>
      <w:keepLines w:val="0"/>
      <w:numPr>
        <w:ilvl w:val="0"/>
        <w:numId w:val="0"/>
      </w:numPr>
      <w:spacing w:before="120" w:after="240" w:line="360" w:lineRule="auto"/>
      <w:jc w:val="both"/>
    </w:pPr>
    <w:rPr>
      <w:rFonts w:cs="David"/>
      <w:sz w:val="24"/>
      <w:szCs w:val="24"/>
      <w:lang w:eastAsia="he-IL"/>
    </w:rPr>
  </w:style>
  <w:style w:type="paragraph" w:styleId="DocumentMap">
    <w:name w:val="Document Map"/>
    <w:basedOn w:val="Normal"/>
    <w:link w:val="DocumentMapChar"/>
    <w:uiPriority w:val="99"/>
    <w:semiHidden/>
    <w:rsid w:val="009A4740"/>
    <w:rPr>
      <w:rFonts w:ascii="Tahoma" w:hAnsi="Tahoma" w:cs="Times New Roman"/>
      <w:sz w:val="16"/>
      <w:szCs w:val="16"/>
    </w:rPr>
  </w:style>
  <w:style w:type="character" w:customStyle="1" w:styleId="DocumentMapChar">
    <w:name w:val="Document Map Char"/>
    <w:basedOn w:val="DefaultParagraphFont"/>
    <w:link w:val="DocumentMap"/>
    <w:uiPriority w:val="99"/>
    <w:semiHidden/>
    <w:locked/>
    <w:rsid w:val="009A4740"/>
    <w:rPr>
      <w:rFonts w:ascii="Tahoma" w:hAnsi="Tahoma" w:cs="Times New Roman"/>
      <w:sz w:val="16"/>
      <w:lang w:eastAsia="he-IL" w:bidi="he-IL"/>
    </w:rPr>
  </w:style>
  <w:style w:type="paragraph" w:customStyle="1" w:styleId="a6">
    <w:name w:val="תו תו"/>
    <w:basedOn w:val="Normal"/>
    <w:uiPriority w:val="99"/>
    <w:rsid w:val="006674E3"/>
    <w:pPr>
      <w:bidi w:val="0"/>
      <w:spacing w:before="60" w:after="160" w:line="240" w:lineRule="exact"/>
    </w:pPr>
    <w:rPr>
      <w:rFonts w:ascii="Verdana" w:hAnsi="Verdana" w:cs="Times New Roman"/>
      <w:color w:val="FF00FF"/>
      <w:szCs w:val="20"/>
      <w:lang w:val="en-GB" w:eastAsia="en-US" w:bidi="ar-SA"/>
    </w:rPr>
  </w:style>
  <w:style w:type="paragraph" w:styleId="ListParagraph">
    <w:name w:val="List Paragraph"/>
    <w:aliases w:val="נספח 2 מתוקן,style 2,פיסקת bullets,LP1,lp1"/>
    <w:basedOn w:val="Normal"/>
    <w:link w:val="ListParagraphChar"/>
    <w:uiPriority w:val="34"/>
    <w:qFormat/>
    <w:rsid w:val="00A62928"/>
    <w:pPr>
      <w:ind w:left="720"/>
    </w:pPr>
  </w:style>
  <w:style w:type="paragraph" w:customStyle="1" w:styleId="Style4">
    <w:name w:val="Style4"/>
    <w:basedOn w:val="Heading3"/>
    <w:autoRedefine/>
    <w:uiPriority w:val="99"/>
    <w:rsid w:val="0048568B"/>
    <w:pPr>
      <w:keepNext w:val="0"/>
      <w:keepLines w:val="0"/>
      <w:widowControl w:val="0"/>
      <w:numPr>
        <w:ilvl w:val="3"/>
        <w:numId w:val="0"/>
      </w:numPr>
      <w:spacing w:before="120" w:beforeAutospacing="0" w:line="360" w:lineRule="auto"/>
      <w:ind w:left="1038" w:hanging="567"/>
      <w:jc w:val="both"/>
    </w:pPr>
    <w:rPr>
      <w:rFonts w:cs="David"/>
      <w:b w:val="0"/>
      <w:bCs w:val="0"/>
    </w:rPr>
  </w:style>
  <w:style w:type="character" w:customStyle="1" w:styleId="RonnyBase1">
    <w:name w:val="RonnyBase תו1"/>
    <w:basedOn w:val="DefaultParagraphFont"/>
    <w:link w:val="RonnyBase0"/>
    <w:locked/>
    <w:rsid w:val="00C979AD"/>
    <w:rPr>
      <w:rFonts w:cs="David"/>
      <w:sz w:val="22"/>
      <w:szCs w:val="22"/>
      <w:lang w:val="en-US" w:eastAsia="en-US" w:bidi="he-IL"/>
    </w:rPr>
  </w:style>
  <w:style w:type="paragraph" w:customStyle="1" w:styleId="51">
    <w:name w:val="ממוספר 5 תו תו תו תו תו"/>
    <w:basedOn w:val="42"/>
    <w:uiPriority w:val="99"/>
    <w:rsid w:val="008E0655"/>
    <w:pPr>
      <w:tabs>
        <w:tab w:val="clear" w:pos="909"/>
        <w:tab w:val="clear" w:pos="1617"/>
        <w:tab w:val="left" w:pos="1901"/>
        <w:tab w:val="num" w:pos="3600"/>
      </w:tabs>
      <w:ind w:left="1901" w:hanging="1170"/>
    </w:pPr>
    <w:rPr>
      <w:noProof/>
      <w:lang w:eastAsia="he-IL"/>
    </w:rPr>
  </w:style>
  <w:style w:type="paragraph" w:customStyle="1" w:styleId="42">
    <w:name w:val="ממוספר 4"/>
    <w:basedOn w:val="Normal"/>
    <w:link w:val="43"/>
    <w:uiPriority w:val="99"/>
    <w:rsid w:val="008E0655"/>
    <w:pPr>
      <w:widowControl w:val="0"/>
      <w:tabs>
        <w:tab w:val="left" w:pos="909"/>
        <w:tab w:val="left" w:pos="1617"/>
      </w:tabs>
      <w:spacing w:before="120" w:after="60" w:line="360" w:lineRule="auto"/>
      <w:ind w:left="1616" w:hanging="1134"/>
      <w:outlineLvl w:val="2"/>
    </w:pPr>
    <w:rPr>
      <w:rFonts w:cs="Times New Roman"/>
      <w:szCs w:val="20"/>
      <w:lang w:eastAsia="en-US"/>
    </w:rPr>
  </w:style>
  <w:style w:type="character" w:customStyle="1" w:styleId="43">
    <w:name w:val="ממוספר 4 תו"/>
    <w:link w:val="42"/>
    <w:uiPriority w:val="99"/>
    <w:locked/>
    <w:rsid w:val="008E0655"/>
    <w:rPr>
      <w:sz w:val="24"/>
    </w:rPr>
  </w:style>
  <w:style w:type="paragraph" w:customStyle="1" w:styleId="34">
    <w:name w:val="ממוספר 3"/>
    <w:basedOn w:val="Heading3"/>
    <w:next w:val="Normal"/>
    <w:link w:val="35"/>
    <w:uiPriority w:val="99"/>
    <w:rsid w:val="008E0655"/>
    <w:pPr>
      <w:keepNext w:val="0"/>
      <w:keepLines w:val="0"/>
      <w:widowControl w:val="0"/>
      <w:numPr>
        <w:ilvl w:val="0"/>
        <w:numId w:val="0"/>
      </w:numPr>
      <w:tabs>
        <w:tab w:val="left" w:pos="909"/>
      </w:tabs>
      <w:spacing w:before="120" w:beforeAutospacing="0" w:after="60" w:line="360" w:lineRule="auto"/>
      <w:ind w:left="1224" w:hanging="504"/>
      <w:jc w:val="both"/>
    </w:pPr>
    <w:rPr>
      <w:b w:val="0"/>
      <w:bCs w:val="0"/>
      <w:sz w:val="24"/>
      <w:szCs w:val="20"/>
    </w:rPr>
  </w:style>
  <w:style w:type="paragraph" w:customStyle="1" w:styleId="60">
    <w:name w:val="ממוספר 6 תו תו תו"/>
    <w:basedOn w:val="51"/>
    <w:uiPriority w:val="99"/>
    <w:rsid w:val="00F82480"/>
    <w:pPr>
      <w:keepLines/>
      <w:widowControl/>
      <w:tabs>
        <w:tab w:val="clear" w:pos="1901"/>
        <w:tab w:val="clear" w:pos="3600"/>
        <w:tab w:val="left" w:pos="2077"/>
        <w:tab w:val="num" w:pos="2977"/>
      </w:tabs>
      <w:spacing w:before="60" w:after="0"/>
      <w:ind w:left="2977" w:right="-1620" w:hanging="1440"/>
      <w:jc w:val="both"/>
      <w:outlineLvl w:val="9"/>
    </w:pPr>
    <w:rPr>
      <w:rFonts w:cs="Narkisim"/>
      <w:noProof w:val="0"/>
      <w:lang w:eastAsia="en-US"/>
    </w:rPr>
  </w:style>
  <w:style w:type="character" w:customStyle="1" w:styleId="44">
    <w:name w:val="ממוספר 4 תו תו"/>
    <w:basedOn w:val="DefaultParagraphFont"/>
    <w:uiPriority w:val="99"/>
    <w:rsid w:val="00F82480"/>
    <w:rPr>
      <w:rFonts w:cs="Narkisim"/>
      <w:b/>
      <w:bCs/>
      <w:smallCaps/>
      <w:sz w:val="24"/>
      <w:szCs w:val="24"/>
      <w:lang w:val="en-US" w:eastAsia="en-US" w:bidi="he-IL"/>
    </w:rPr>
  </w:style>
  <w:style w:type="paragraph" w:customStyle="1" w:styleId="Normal3">
    <w:name w:val="Normal3 תו תו תו תו תו"/>
    <w:basedOn w:val="Normal"/>
    <w:uiPriority w:val="99"/>
    <w:rsid w:val="00CD6A34"/>
    <w:pPr>
      <w:keepLines/>
      <w:spacing w:before="60" w:line="360" w:lineRule="auto"/>
      <w:ind w:left="1177" w:right="-1620"/>
      <w:jc w:val="both"/>
    </w:pPr>
    <w:rPr>
      <w:rFonts w:cs="Narkisim"/>
      <w:szCs w:val="24"/>
      <w:lang w:eastAsia="en-US"/>
    </w:rPr>
  </w:style>
  <w:style w:type="character" w:customStyle="1" w:styleId="35">
    <w:name w:val="ממוספר 3 תו תו"/>
    <w:link w:val="34"/>
    <w:uiPriority w:val="99"/>
    <w:locked/>
    <w:rsid w:val="00B1404C"/>
    <w:rPr>
      <w:sz w:val="24"/>
    </w:rPr>
  </w:style>
  <w:style w:type="paragraph" w:customStyle="1" w:styleId="11">
    <w:name w:val="1.1"/>
    <w:basedOn w:val="ListParagraph"/>
    <w:link w:val="110"/>
    <w:qFormat/>
    <w:rsid w:val="003E7A7C"/>
    <w:pPr>
      <w:numPr>
        <w:ilvl w:val="1"/>
        <w:numId w:val="76"/>
      </w:numPr>
      <w:overflowPunct w:val="0"/>
      <w:autoSpaceDE w:val="0"/>
      <w:autoSpaceDN w:val="0"/>
      <w:adjustRightInd w:val="0"/>
      <w:spacing w:line="300" w:lineRule="atLeast"/>
      <w:jc w:val="both"/>
      <w:textAlignment w:val="baseline"/>
    </w:pPr>
    <w:rPr>
      <w:rFonts w:ascii="David" w:hAnsi="David" w:cs="David"/>
      <w:szCs w:val="24"/>
      <w:lang w:eastAsia="en-US"/>
    </w:rPr>
  </w:style>
  <w:style w:type="paragraph" w:customStyle="1" w:styleId="1">
    <w:name w:val="1 כותרת"/>
    <w:basedOn w:val="Normal"/>
    <w:qFormat/>
    <w:rsid w:val="003E7A7C"/>
    <w:pPr>
      <w:numPr>
        <w:numId w:val="76"/>
      </w:numPr>
      <w:overflowPunct w:val="0"/>
      <w:autoSpaceDE w:val="0"/>
      <w:autoSpaceDN w:val="0"/>
      <w:adjustRightInd w:val="0"/>
      <w:spacing w:line="300" w:lineRule="atLeast"/>
      <w:jc w:val="both"/>
      <w:textAlignment w:val="baseline"/>
    </w:pPr>
    <w:rPr>
      <w:rFonts w:cs="David"/>
      <w:b/>
      <w:bCs/>
      <w:szCs w:val="24"/>
      <w:u w:val="single"/>
      <w:lang w:eastAsia="en-US"/>
    </w:rPr>
  </w:style>
  <w:style w:type="paragraph" w:customStyle="1" w:styleId="111">
    <w:name w:val="1.1.1"/>
    <w:basedOn w:val="ListParagraph"/>
    <w:link w:val="1111"/>
    <w:qFormat/>
    <w:rsid w:val="003E7A7C"/>
    <w:pPr>
      <w:numPr>
        <w:ilvl w:val="2"/>
        <w:numId w:val="76"/>
      </w:numPr>
      <w:spacing w:after="120" w:line="276" w:lineRule="auto"/>
      <w:jc w:val="both"/>
    </w:pPr>
    <w:rPr>
      <w:rFonts w:cs="David"/>
      <w:szCs w:val="24"/>
    </w:rPr>
  </w:style>
  <w:style w:type="character" w:customStyle="1" w:styleId="1111">
    <w:name w:val="1.1.1 תו"/>
    <w:basedOn w:val="DefaultParagraphFont"/>
    <w:link w:val="111"/>
    <w:rsid w:val="003E7A7C"/>
    <w:rPr>
      <w:rFonts w:cs="David"/>
      <w:sz w:val="24"/>
      <w:szCs w:val="24"/>
      <w:lang w:eastAsia="he-IL"/>
    </w:rPr>
  </w:style>
  <w:style w:type="character" w:customStyle="1" w:styleId="110">
    <w:name w:val="1.1 תו"/>
    <w:basedOn w:val="DefaultParagraphFont"/>
    <w:link w:val="11"/>
    <w:rsid w:val="003E7A7C"/>
    <w:rPr>
      <w:rFonts w:ascii="David" w:hAnsi="David" w:cs="David"/>
      <w:sz w:val="24"/>
      <w:szCs w:val="24"/>
    </w:rPr>
  </w:style>
  <w:style w:type="character" w:customStyle="1" w:styleId="ListParagraphChar">
    <w:name w:val="List Paragraph Char"/>
    <w:aliases w:val="נספח 2 מתוקן Char,style 2 Char,פיסקת bullets Char,LP1 Char,lp1 Char"/>
    <w:link w:val="ListParagraph"/>
    <w:uiPriority w:val="34"/>
    <w:locked/>
    <w:rsid w:val="001F7B06"/>
    <w:rPr>
      <w:rFonts w:cs="FrankRuehl"/>
      <w:sz w:val="24"/>
      <w:szCs w:val="26"/>
      <w:lang w:eastAsia="he-IL"/>
    </w:rPr>
  </w:style>
  <w:style w:type="paragraph" w:customStyle="1" w:styleId="210">
    <w:name w:val="כותרת 21"/>
    <w:basedOn w:val="14"/>
    <w:qFormat/>
    <w:rsid w:val="00A40A72"/>
    <w:pPr>
      <w:overflowPunct/>
      <w:autoSpaceDE/>
      <w:autoSpaceDN/>
      <w:adjustRightInd/>
      <w:spacing w:after="0" w:line="360" w:lineRule="auto"/>
      <w:ind w:left="1141" w:hanging="432"/>
      <w:jc w:val="left"/>
      <w:outlineLvl w:val="3"/>
    </w:pPr>
    <w:rPr>
      <w:rFonts w:cs="David"/>
      <w:sz w:val="28"/>
      <w:szCs w:val="28"/>
      <w:u w:val="single"/>
    </w:rPr>
  </w:style>
  <w:style w:type="paragraph" w:customStyle="1" w:styleId="Level3">
    <w:name w:val="Level 3"/>
    <w:basedOn w:val="210"/>
    <w:link w:val="Level3Char"/>
    <w:qFormat/>
    <w:rsid w:val="00A40A72"/>
    <w:pPr>
      <w:ind w:left="1224" w:hanging="504"/>
      <w:jc w:val="both"/>
    </w:pPr>
    <w:rPr>
      <w:b w:val="0"/>
      <w:bCs w:val="0"/>
      <w:sz w:val="24"/>
      <w:szCs w:val="24"/>
      <w:u w:val="none"/>
    </w:rPr>
  </w:style>
  <w:style w:type="character" w:customStyle="1" w:styleId="Level3Char">
    <w:name w:val="Level 3 Char"/>
    <w:basedOn w:val="DefaultParagraphFont"/>
    <w:link w:val="Level3"/>
    <w:rsid w:val="00A40A72"/>
    <w:rPr>
      <w:rFonts w:cs="David"/>
      <w:sz w:val="24"/>
      <w:szCs w:val="24"/>
      <w:lang w:eastAsia="he-IL"/>
    </w:rPr>
  </w:style>
  <w:style w:type="paragraph" w:customStyle="1" w:styleId="Level2">
    <w:name w:val="Level 2"/>
    <w:basedOn w:val="210"/>
    <w:link w:val="Level2Char"/>
    <w:qFormat/>
    <w:rsid w:val="005064EA"/>
    <w:pPr>
      <w:numPr>
        <w:ilvl w:val="1"/>
        <w:numId w:val="4"/>
      </w:numPr>
      <w:tabs>
        <w:tab w:val="right" w:pos="992"/>
      </w:tabs>
    </w:pPr>
  </w:style>
  <w:style w:type="character" w:customStyle="1" w:styleId="Level2Char">
    <w:name w:val="Level 2 Char"/>
    <w:basedOn w:val="DefaultParagraphFont"/>
    <w:link w:val="Level2"/>
    <w:rsid w:val="005064EA"/>
    <w:rPr>
      <w:rFonts w:cs="David"/>
      <w:b/>
      <w:bCs/>
      <w:sz w:val="28"/>
      <w:szCs w:val="28"/>
      <w:u w:val="single"/>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070076">
      <w:marLeft w:val="0"/>
      <w:marRight w:val="0"/>
      <w:marTop w:val="0"/>
      <w:marBottom w:val="0"/>
      <w:divBdr>
        <w:top w:val="none" w:sz="0" w:space="0" w:color="auto"/>
        <w:left w:val="none" w:sz="0" w:space="0" w:color="auto"/>
        <w:bottom w:val="none" w:sz="0" w:space="0" w:color="auto"/>
        <w:right w:val="none" w:sz="0" w:space="0" w:color="auto"/>
      </w:divBdr>
    </w:div>
    <w:div w:id="152070077">
      <w:marLeft w:val="0"/>
      <w:marRight w:val="0"/>
      <w:marTop w:val="0"/>
      <w:marBottom w:val="0"/>
      <w:divBdr>
        <w:top w:val="none" w:sz="0" w:space="0" w:color="auto"/>
        <w:left w:val="none" w:sz="0" w:space="0" w:color="auto"/>
        <w:bottom w:val="none" w:sz="0" w:space="0" w:color="auto"/>
        <w:right w:val="none" w:sz="0" w:space="0" w:color="auto"/>
      </w:divBdr>
    </w:div>
    <w:div w:id="152070078">
      <w:marLeft w:val="0"/>
      <w:marRight w:val="0"/>
      <w:marTop w:val="0"/>
      <w:marBottom w:val="0"/>
      <w:divBdr>
        <w:top w:val="none" w:sz="0" w:space="0" w:color="auto"/>
        <w:left w:val="none" w:sz="0" w:space="0" w:color="auto"/>
        <w:bottom w:val="none" w:sz="0" w:space="0" w:color="auto"/>
        <w:right w:val="none" w:sz="0" w:space="0" w:color="auto"/>
      </w:divBdr>
    </w:div>
    <w:div w:id="152070079">
      <w:marLeft w:val="0"/>
      <w:marRight w:val="0"/>
      <w:marTop w:val="0"/>
      <w:marBottom w:val="0"/>
      <w:divBdr>
        <w:top w:val="none" w:sz="0" w:space="0" w:color="auto"/>
        <w:left w:val="none" w:sz="0" w:space="0" w:color="auto"/>
        <w:bottom w:val="none" w:sz="0" w:space="0" w:color="auto"/>
        <w:right w:val="none" w:sz="0" w:space="0" w:color="auto"/>
      </w:divBdr>
    </w:div>
    <w:div w:id="152070080">
      <w:marLeft w:val="0"/>
      <w:marRight w:val="0"/>
      <w:marTop w:val="0"/>
      <w:marBottom w:val="0"/>
      <w:divBdr>
        <w:top w:val="none" w:sz="0" w:space="0" w:color="auto"/>
        <w:left w:val="none" w:sz="0" w:space="0" w:color="auto"/>
        <w:bottom w:val="none" w:sz="0" w:space="0" w:color="auto"/>
        <w:right w:val="none" w:sz="0" w:space="0" w:color="auto"/>
      </w:divBdr>
    </w:div>
    <w:div w:id="152070081">
      <w:marLeft w:val="0"/>
      <w:marRight w:val="0"/>
      <w:marTop w:val="0"/>
      <w:marBottom w:val="0"/>
      <w:divBdr>
        <w:top w:val="none" w:sz="0" w:space="0" w:color="auto"/>
        <w:left w:val="none" w:sz="0" w:space="0" w:color="auto"/>
        <w:bottom w:val="none" w:sz="0" w:space="0" w:color="auto"/>
        <w:right w:val="none" w:sz="0" w:space="0" w:color="auto"/>
      </w:divBdr>
    </w:div>
    <w:div w:id="152070082">
      <w:marLeft w:val="0"/>
      <w:marRight w:val="0"/>
      <w:marTop w:val="0"/>
      <w:marBottom w:val="0"/>
      <w:divBdr>
        <w:top w:val="none" w:sz="0" w:space="0" w:color="auto"/>
        <w:left w:val="none" w:sz="0" w:space="0" w:color="auto"/>
        <w:bottom w:val="none" w:sz="0" w:space="0" w:color="auto"/>
        <w:right w:val="none" w:sz="0" w:space="0" w:color="auto"/>
      </w:divBdr>
    </w:div>
    <w:div w:id="152070083">
      <w:marLeft w:val="0"/>
      <w:marRight w:val="0"/>
      <w:marTop w:val="0"/>
      <w:marBottom w:val="0"/>
      <w:divBdr>
        <w:top w:val="none" w:sz="0" w:space="0" w:color="auto"/>
        <w:left w:val="none" w:sz="0" w:space="0" w:color="auto"/>
        <w:bottom w:val="none" w:sz="0" w:space="0" w:color="auto"/>
        <w:right w:val="none" w:sz="0" w:space="0" w:color="auto"/>
      </w:divBdr>
    </w:div>
    <w:div w:id="152070084">
      <w:marLeft w:val="0"/>
      <w:marRight w:val="0"/>
      <w:marTop w:val="0"/>
      <w:marBottom w:val="0"/>
      <w:divBdr>
        <w:top w:val="none" w:sz="0" w:space="0" w:color="auto"/>
        <w:left w:val="none" w:sz="0" w:space="0" w:color="auto"/>
        <w:bottom w:val="none" w:sz="0" w:space="0" w:color="auto"/>
        <w:right w:val="none" w:sz="0" w:space="0" w:color="auto"/>
      </w:divBdr>
    </w:div>
    <w:div w:id="152070085">
      <w:marLeft w:val="0"/>
      <w:marRight w:val="0"/>
      <w:marTop w:val="0"/>
      <w:marBottom w:val="0"/>
      <w:divBdr>
        <w:top w:val="none" w:sz="0" w:space="0" w:color="auto"/>
        <w:left w:val="none" w:sz="0" w:space="0" w:color="auto"/>
        <w:bottom w:val="none" w:sz="0" w:space="0" w:color="auto"/>
        <w:right w:val="none" w:sz="0" w:space="0" w:color="auto"/>
      </w:divBdr>
    </w:div>
    <w:div w:id="152070086">
      <w:marLeft w:val="0"/>
      <w:marRight w:val="0"/>
      <w:marTop w:val="0"/>
      <w:marBottom w:val="0"/>
      <w:divBdr>
        <w:top w:val="none" w:sz="0" w:space="0" w:color="auto"/>
        <w:left w:val="none" w:sz="0" w:space="0" w:color="auto"/>
        <w:bottom w:val="none" w:sz="0" w:space="0" w:color="auto"/>
        <w:right w:val="none" w:sz="0" w:space="0" w:color="auto"/>
      </w:divBdr>
    </w:div>
    <w:div w:id="152070087">
      <w:marLeft w:val="0"/>
      <w:marRight w:val="0"/>
      <w:marTop w:val="0"/>
      <w:marBottom w:val="0"/>
      <w:divBdr>
        <w:top w:val="none" w:sz="0" w:space="0" w:color="auto"/>
        <w:left w:val="none" w:sz="0" w:space="0" w:color="auto"/>
        <w:bottom w:val="none" w:sz="0" w:space="0" w:color="auto"/>
        <w:right w:val="none" w:sz="0" w:space="0" w:color="auto"/>
      </w:divBdr>
    </w:div>
    <w:div w:id="152070088">
      <w:marLeft w:val="0"/>
      <w:marRight w:val="0"/>
      <w:marTop w:val="0"/>
      <w:marBottom w:val="0"/>
      <w:divBdr>
        <w:top w:val="none" w:sz="0" w:space="0" w:color="auto"/>
        <w:left w:val="none" w:sz="0" w:space="0" w:color="auto"/>
        <w:bottom w:val="none" w:sz="0" w:space="0" w:color="auto"/>
        <w:right w:val="none" w:sz="0" w:space="0" w:color="auto"/>
      </w:divBdr>
    </w:div>
    <w:div w:id="152070089">
      <w:marLeft w:val="0"/>
      <w:marRight w:val="0"/>
      <w:marTop w:val="0"/>
      <w:marBottom w:val="0"/>
      <w:divBdr>
        <w:top w:val="none" w:sz="0" w:space="0" w:color="auto"/>
        <w:left w:val="none" w:sz="0" w:space="0" w:color="auto"/>
        <w:bottom w:val="none" w:sz="0" w:space="0" w:color="auto"/>
        <w:right w:val="none" w:sz="0" w:space="0" w:color="auto"/>
      </w:divBdr>
    </w:div>
    <w:div w:id="15207009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r.gov.il/purchasing"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r.gov.il/OfficesTenders/Pages/SearchOfficeTenders.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echesh@gov.i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r.gov.il/OfficesTenders/Pages/SearchOfficeTenders.asp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09</Words>
  <Characters>4612</Characters>
  <Application>Microsoft Office Word</Application>
  <DocSecurity>0</DocSecurity>
  <Lines>38</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5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20T10:40:00Z</dcterms:created>
  <dcterms:modified xsi:type="dcterms:W3CDTF">2018-09-20T10:42:00Z</dcterms:modified>
</cp:coreProperties>
</file>